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140414" w14:textId="335697CF" w:rsidR="00870BB3" w:rsidRPr="004308C8" w:rsidRDefault="00253B39" w:rsidP="004308C8">
      <w:pPr>
        <w:jc w:val="center"/>
        <w:rPr>
          <w:b/>
          <w:bCs/>
          <w:sz w:val="32"/>
          <w:szCs w:val="32"/>
        </w:rPr>
      </w:pPr>
      <w:bookmarkStart w:id="0" w:name="_Hlk132026450"/>
      <w:proofErr w:type="spellStart"/>
      <w:r w:rsidRPr="004308C8">
        <w:rPr>
          <w:b/>
          <w:bCs/>
          <w:sz w:val="32"/>
          <w:szCs w:val="32"/>
        </w:rPr>
        <w:t>Lumbini</w:t>
      </w:r>
      <w:proofErr w:type="spellEnd"/>
      <w:r w:rsidRPr="004308C8">
        <w:rPr>
          <w:b/>
          <w:bCs/>
          <w:sz w:val="32"/>
          <w:szCs w:val="32"/>
        </w:rPr>
        <w:t xml:space="preserve"> City College</w:t>
      </w:r>
    </w:p>
    <w:p w14:paraId="154F066A" w14:textId="569BFEC9" w:rsidR="00253B39" w:rsidRPr="00E93F4F" w:rsidRDefault="00253B39" w:rsidP="00253B39">
      <w:pPr>
        <w:jc w:val="center"/>
        <w:rPr>
          <w:sz w:val="28"/>
          <w:szCs w:val="28"/>
        </w:rPr>
      </w:pPr>
      <w:r w:rsidRPr="00E93F4F">
        <w:rPr>
          <w:sz w:val="28"/>
          <w:szCs w:val="28"/>
        </w:rPr>
        <w:t xml:space="preserve">(Affiliated to </w:t>
      </w:r>
      <w:proofErr w:type="spellStart"/>
      <w:r w:rsidRPr="00E93F4F">
        <w:rPr>
          <w:sz w:val="28"/>
          <w:szCs w:val="28"/>
        </w:rPr>
        <w:t>Tribhuvan</w:t>
      </w:r>
      <w:proofErr w:type="spellEnd"/>
      <w:r w:rsidRPr="00E93F4F">
        <w:rPr>
          <w:sz w:val="28"/>
          <w:szCs w:val="28"/>
        </w:rPr>
        <w:t xml:space="preserve"> University)</w:t>
      </w:r>
    </w:p>
    <w:p w14:paraId="15BCAC0F" w14:textId="77777777" w:rsidR="00233F34" w:rsidRPr="00233F34" w:rsidRDefault="00233F34" w:rsidP="00233F34">
      <w:pPr>
        <w:spacing w:after="200" w:line="240" w:lineRule="auto"/>
        <w:jc w:val="center"/>
        <w:rPr>
          <w:rFonts w:eastAsia="Times New Roman"/>
          <w:b/>
          <w:color w:val="202020"/>
          <w:sz w:val="28"/>
          <w:szCs w:val="28"/>
          <w:lang w:val="en" w:eastAsia="en-GB" w:bidi="ne-NP"/>
        </w:rPr>
      </w:pPr>
      <w:bookmarkStart w:id="1" w:name="_Hlk125886598"/>
      <w:r w:rsidRPr="00233F34">
        <w:rPr>
          <w:rFonts w:eastAsia="Times New Roman"/>
          <w:b/>
          <w:noProof/>
          <w:color w:val="202020"/>
          <w:sz w:val="28"/>
          <w:szCs w:val="28"/>
          <w:lang w:val="en-GB" w:eastAsia="en-GB" w:bidi="ne-NP"/>
        </w:rPr>
        <w:drawing>
          <wp:inline distT="0" distB="0" distL="0" distR="0" wp14:anchorId="6E351B7A" wp14:editId="066C0F49">
            <wp:extent cx="1113182" cy="1073905"/>
            <wp:effectExtent l="0" t="0" r="0" b="0"/>
            <wp:docPr id="1" name="image6.png" descr="Tribhuvan_University_Logo.png"/>
            <wp:cNvGraphicFramePr/>
            <a:graphic xmlns:a="http://schemas.openxmlformats.org/drawingml/2006/main">
              <a:graphicData uri="http://schemas.openxmlformats.org/drawingml/2006/picture">
                <pic:pic xmlns:pic="http://schemas.openxmlformats.org/drawingml/2006/picture">
                  <pic:nvPicPr>
                    <pic:cNvPr id="0" name="image6.png" descr="Tribhuvan_University_Logo.png"/>
                    <pic:cNvPicPr preferRelativeResize="0"/>
                  </pic:nvPicPr>
                  <pic:blipFill>
                    <a:blip r:embed="rId8"/>
                    <a:srcRect/>
                    <a:stretch>
                      <a:fillRect/>
                    </a:stretch>
                  </pic:blipFill>
                  <pic:spPr>
                    <a:xfrm>
                      <a:off x="0" y="0"/>
                      <a:ext cx="1119260" cy="1079769"/>
                    </a:xfrm>
                    <a:prstGeom prst="rect">
                      <a:avLst/>
                    </a:prstGeom>
                    <a:ln/>
                  </pic:spPr>
                </pic:pic>
              </a:graphicData>
            </a:graphic>
          </wp:inline>
        </w:drawing>
      </w:r>
    </w:p>
    <w:p w14:paraId="0F26802B" w14:textId="77777777" w:rsidR="002B5692" w:rsidRDefault="00233F34" w:rsidP="002B5692">
      <w:pPr>
        <w:spacing w:after="200" w:line="240" w:lineRule="auto"/>
        <w:jc w:val="center"/>
        <w:rPr>
          <w:rFonts w:eastAsia="Times New Roman"/>
          <w:b/>
          <w:color w:val="202020"/>
          <w:sz w:val="28"/>
          <w:szCs w:val="28"/>
          <w:lang w:val="en" w:eastAsia="en-GB" w:bidi="ne-NP"/>
        </w:rPr>
      </w:pPr>
      <w:proofErr w:type="spellStart"/>
      <w:r w:rsidRPr="00233F34">
        <w:rPr>
          <w:rFonts w:eastAsia="Times New Roman"/>
          <w:b/>
          <w:color w:val="202020"/>
          <w:sz w:val="28"/>
          <w:szCs w:val="28"/>
          <w:lang w:val="en" w:eastAsia="en-GB" w:bidi="ne-NP"/>
        </w:rPr>
        <w:t>Tribhuvan</w:t>
      </w:r>
      <w:proofErr w:type="spellEnd"/>
      <w:r w:rsidRPr="00233F34">
        <w:rPr>
          <w:rFonts w:eastAsia="Times New Roman"/>
          <w:b/>
          <w:color w:val="202020"/>
          <w:sz w:val="28"/>
          <w:szCs w:val="28"/>
          <w:lang w:val="en" w:eastAsia="en-GB" w:bidi="ne-NP"/>
        </w:rPr>
        <w:t xml:space="preserve"> University</w:t>
      </w:r>
    </w:p>
    <w:p w14:paraId="592A7A70" w14:textId="03347984" w:rsidR="00233F34" w:rsidRPr="002B5692" w:rsidRDefault="00233F34" w:rsidP="002B5692">
      <w:pPr>
        <w:spacing w:after="200" w:line="240" w:lineRule="auto"/>
        <w:jc w:val="center"/>
        <w:rPr>
          <w:rFonts w:eastAsia="Times New Roman"/>
          <w:b/>
          <w:bCs/>
          <w:color w:val="202020"/>
          <w:sz w:val="32"/>
          <w:szCs w:val="32"/>
          <w:lang w:val="en" w:eastAsia="en-GB" w:bidi="ne-NP"/>
        </w:rPr>
      </w:pPr>
      <w:r w:rsidRPr="002B5692">
        <w:rPr>
          <w:b/>
          <w:bCs/>
          <w:sz w:val="28"/>
          <w:szCs w:val="28"/>
        </w:rPr>
        <w:t>Faculty of Humanities and Social Sciences</w:t>
      </w:r>
    </w:p>
    <w:p w14:paraId="4DA80B4E" w14:textId="77777777" w:rsidR="00233F34" w:rsidRPr="00233F34" w:rsidRDefault="00233F34" w:rsidP="00233F34">
      <w:pPr>
        <w:spacing w:after="200" w:line="276" w:lineRule="auto"/>
        <w:jc w:val="center"/>
        <w:rPr>
          <w:rFonts w:eastAsia="Calibri"/>
          <w:color w:val="202020"/>
          <w:lang w:val="en" w:eastAsia="en-GB" w:bidi="ne-NP"/>
        </w:rPr>
      </w:pPr>
    </w:p>
    <w:p w14:paraId="42C6A067" w14:textId="2C334D1A" w:rsidR="00233F34" w:rsidRPr="00233F34" w:rsidRDefault="00233F34" w:rsidP="00233F34">
      <w:pPr>
        <w:jc w:val="center"/>
        <w:rPr>
          <w:rFonts w:eastAsia="Arial"/>
          <w:b/>
          <w:bCs/>
          <w:color w:val="202020"/>
          <w:sz w:val="28"/>
          <w:szCs w:val="28"/>
          <w:lang w:val="en" w:eastAsia="en-GB" w:bidi="ne-NP"/>
        </w:rPr>
      </w:pPr>
      <w:r w:rsidRPr="00233F34">
        <w:rPr>
          <w:rFonts w:eastAsia="Arial"/>
          <w:b/>
          <w:bCs/>
          <w:color w:val="202020"/>
          <w:sz w:val="28"/>
          <w:szCs w:val="28"/>
          <w:lang w:val="en" w:eastAsia="en-GB" w:bidi="ne-NP"/>
        </w:rPr>
        <w:t xml:space="preserve">A </w:t>
      </w:r>
      <w:r w:rsidRPr="00E93F4F">
        <w:rPr>
          <w:rFonts w:eastAsia="Arial"/>
          <w:b/>
          <w:bCs/>
          <w:color w:val="202020"/>
          <w:sz w:val="28"/>
          <w:szCs w:val="28"/>
          <w:lang w:val="en" w:eastAsia="en-GB" w:bidi="ne-NP"/>
        </w:rPr>
        <w:t>Project</w:t>
      </w:r>
      <w:r w:rsidRPr="00233F34">
        <w:rPr>
          <w:rFonts w:eastAsia="Arial"/>
          <w:b/>
          <w:bCs/>
          <w:color w:val="202020"/>
          <w:sz w:val="28"/>
          <w:szCs w:val="28"/>
          <w:lang w:val="en" w:eastAsia="en-GB" w:bidi="ne-NP"/>
        </w:rPr>
        <w:t xml:space="preserve"> Report On</w:t>
      </w:r>
    </w:p>
    <w:p w14:paraId="008033D4" w14:textId="54DB8E91" w:rsidR="00233F34" w:rsidRPr="00233F34" w:rsidRDefault="00233F34" w:rsidP="00233F34">
      <w:pPr>
        <w:jc w:val="center"/>
        <w:rPr>
          <w:rFonts w:eastAsia="Arial"/>
          <w:b/>
          <w:bCs/>
          <w:color w:val="202020"/>
          <w:sz w:val="32"/>
          <w:szCs w:val="32"/>
          <w:lang w:val="en" w:eastAsia="en-GB" w:bidi="ne-NP"/>
        </w:rPr>
      </w:pPr>
      <w:r w:rsidRPr="00233F34">
        <w:rPr>
          <w:rFonts w:eastAsia="Arial"/>
          <w:b/>
          <w:bCs/>
          <w:color w:val="202020"/>
          <w:sz w:val="32"/>
          <w:szCs w:val="32"/>
          <w:lang w:val="en" w:eastAsia="en-GB" w:bidi="ne-NP"/>
        </w:rPr>
        <w:t>“</w:t>
      </w:r>
      <w:r w:rsidRPr="00E93F4F">
        <w:rPr>
          <w:rFonts w:eastAsia="Arial"/>
          <w:b/>
          <w:bCs/>
          <w:color w:val="202020"/>
          <w:sz w:val="32"/>
          <w:szCs w:val="32"/>
          <w:lang w:val="en" w:eastAsia="en-GB" w:bidi="ne-NP"/>
        </w:rPr>
        <w:t>Machine Learning Integrated E-Commerce Application</w:t>
      </w:r>
      <w:r w:rsidRPr="00233F34">
        <w:rPr>
          <w:rFonts w:eastAsia="Arial"/>
          <w:b/>
          <w:bCs/>
          <w:color w:val="202020"/>
          <w:sz w:val="32"/>
          <w:szCs w:val="32"/>
          <w:lang w:val="en" w:eastAsia="en-GB" w:bidi="ne-NP"/>
        </w:rPr>
        <w:t>”</w:t>
      </w:r>
    </w:p>
    <w:p w14:paraId="515104A9" w14:textId="77777777" w:rsidR="00233F34" w:rsidRPr="00233F34" w:rsidRDefault="00233F34" w:rsidP="00233F34">
      <w:pPr>
        <w:spacing w:after="138"/>
        <w:ind w:left="537"/>
        <w:jc w:val="center"/>
        <w:rPr>
          <w:rFonts w:eastAsia="Times New Roman"/>
          <w:b/>
          <w:color w:val="202020"/>
          <w:sz w:val="28"/>
          <w:szCs w:val="28"/>
          <w:lang w:val="en" w:eastAsia="en-GB" w:bidi="ne-NP"/>
        </w:rPr>
      </w:pPr>
    </w:p>
    <w:p w14:paraId="2C2CAD86" w14:textId="77777777" w:rsidR="00233F34" w:rsidRPr="00233F34" w:rsidRDefault="00233F34" w:rsidP="00233F34">
      <w:pPr>
        <w:spacing w:after="200" w:line="240" w:lineRule="auto"/>
        <w:jc w:val="center"/>
        <w:rPr>
          <w:rFonts w:eastAsia="Times New Roman"/>
          <w:b/>
          <w:color w:val="202020"/>
          <w:sz w:val="28"/>
          <w:szCs w:val="28"/>
          <w:lang w:val="en" w:eastAsia="en-GB" w:bidi="ne-NP"/>
        </w:rPr>
      </w:pPr>
      <w:r w:rsidRPr="00233F34">
        <w:rPr>
          <w:rFonts w:eastAsia="Times New Roman"/>
          <w:b/>
          <w:color w:val="202020"/>
          <w:sz w:val="28"/>
          <w:szCs w:val="28"/>
          <w:lang w:val="en" w:eastAsia="en-GB" w:bidi="ne-NP"/>
        </w:rPr>
        <w:t>Submitted to:</w:t>
      </w:r>
    </w:p>
    <w:p w14:paraId="4909C2B9" w14:textId="77777777" w:rsidR="00233F34" w:rsidRPr="00233F34" w:rsidRDefault="00233F34" w:rsidP="00233F34">
      <w:pPr>
        <w:spacing w:after="200" w:line="240" w:lineRule="auto"/>
        <w:jc w:val="center"/>
        <w:rPr>
          <w:rFonts w:eastAsia="Times New Roman"/>
          <w:b/>
          <w:color w:val="202020"/>
          <w:sz w:val="28"/>
          <w:szCs w:val="28"/>
          <w:lang w:val="en" w:eastAsia="en-GB" w:bidi="ne-NP"/>
        </w:rPr>
      </w:pPr>
      <w:proofErr w:type="spellStart"/>
      <w:r w:rsidRPr="00233F34">
        <w:rPr>
          <w:rFonts w:eastAsia="Times New Roman"/>
          <w:b/>
          <w:color w:val="202020"/>
          <w:sz w:val="28"/>
          <w:szCs w:val="28"/>
          <w:lang w:val="en" w:eastAsia="en-GB" w:bidi="ne-NP"/>
        </w:rPr>
        <w:t>Lumbini</w:t>
      </w:r>
      <w:proofErr w:type="spellEnd"/>
      <w:r w:rsidRPr="00233F34">
        <w:rPr>
          <w:rFonts w:eastAsia="Times New Roman"/>
          <w:b/>
          <w:color w:val="202020"/>
          <w:sz w:val="28"/>
          <w:szCs w:val="28"/>
          <w:lang w:val="en" w:eastAsia="en-GB" w:bidi="ne-NP"/>
        </w:rPr>
        <w:t xml:space="preserve"> City College</w:t>
      </w:r>
    </w:p>
    <w:p w14:paraId="16801345" w14:textId="77777777" w:rsidR="00233F34" w:rsidRPr="00233F34" w:rsidRDefault="00233F34" w:rsidP="00233F34">
      <w:pPr>
        <w:spacing w:after="200" w:line="240" w:lineRule="auto"/>
        <w:jc w:val="center"/>
        <w:rPr>
          <w:rFonts w:eastAsia="Times New Roman"/>
          <w:b/>
          <w:color w:val="202020"/>
          <w:sz w:val="28"/>
          <w:szCs w:val="28"/>
          <w:lang w:val="en" w:eastAsia="en-GB" w:bidi="ne-NP"/>
        </w:rPr>
      </w:pPr>
      <w:r w:rsidRPr="00233F34">
        <w:rPr>
          <w:rFonts w:eastAsia="Times New Roman"/>
          <w:b/>
          <w:color w:val="202020"/>
          <w:sz w:val="28"/>
          <w:szCs w:val="28"/>
          <w:lang w:val="en" w:eastAsia="en-GB" w:bidi="ne-NP"/>
        </w:rPr>
        <w:t>Department of Computer Application</w:t>
      </w:r>
    </w:p>
    <w:p w14:paraId="4A6FEC4C" w14:textId="77777777" w:rsidR="00233F34" w:rsidRPr="00233F34" w:rsidRDefault="00233F34" w:rsidP="00233F34">
      <w:pPr>
        <w:spacing w:after="200" w:line="240" w:lineRule="auto"/>
        <w:jc w:val="center"/>
        <w:rPr>
          <w:rFonts w:eastAsia="Times New Roman"/>
          <w:b/>
          <w:color w:val="202020"/>
          <w:sz w:val="28"/>
          <w:szCs w:val="28"/>
          <w:lang w:val="en" w:eastAsia="en-GB" w:bidi="ne-NP"/>
        </w:rPr>
      </w:pPr>
      <w:proofErr w:type="spellStart"/>
      <w:r w:rsidRPr="00233F34">
        <w:rPr>
          <w:rFonts w:eastAsia="Times New Roman"/>
          <w:b/>
          <w:color w:val="202020"/>
          <w:sz w:val="28"/>
          <w:szCs w:val="28"/>
          <w:lang w:val="en" w:eastAsia="en-GB" w:bidi="ne-NP"/>
        </w:rPr>
        <w:t>Tilottama</w:t>
      </w:r>
      <w:proofErr w:type="spellEnd"/>
      <w:r w:rsidRPr="00233F34">
        <w:rPr>
          <w:rFonts w:eastAsia="Times New Roman"/>
          <w:b/>
          <w:color w:val="202020"/>
          <w:sz w:val="28"/>
          <w:szCs w:val="28"/>
          <w:lang w:val="en" w:eastAsia="en-GB" w:bidi="ne-NP"/>
        </w:rPr>
        <w:t xml:space="preserve"> - 4, </w:t>
      </w:r>
      <w:proofErr w:type="spellStart"/>
      <w:r w:rsidRPr="00233F34">
        <w:rPr>
          <w:rFonts w:eastAsia="Times New Roman"/>
          <w:b/>
          <w:color w:val="202020"/>
          <w:sz w:val="28"/>
          <w:szCs w:val="28"/>
          <w:lang w:val="en" w:eastAsia="en-GB" w:bidi="ne-NP"/>
        </w:rPr>
        <w:t>Rupandehi</w:t>
      </w:r>
      <w:proofErr w:type="spellEnd"/>
    </w:p>
    <w:p w14:paraId="42C8FC39" w14:textId="77777777" w:rsidR="00233F34" w:rsidRPr="00233F34" w:rsidRDefault="00233F34" w:rsidP="00233F34">
      <w:pPr>
        <w:spacing w:after="200" w:line="240" w:lineRule="auto"/>
        <w:jc w:val="center"/>
        <w:rPr>
          <w:rFonts w:eastAsia="Times New Roman"/>
          <w:b/>
          <w:color w:val="202020"/>
          <w:sz w:val="10"/>
          <w:szCs w:val="10"/>
          <w:lang w:val="en" w:eastAsia="en-GB" w:bidi="ne-NP"/>
        </w:rPr>
      </w:pPr>
    </w:p>
    <w:p w14:paraId="71C49D1E" w14:textId="05F9263F" w:rsidR="00233F34" w:rsidRPr="00233F34" w:rsidRDefault="00233F34" w:rsidP="00233F34">
      <w:pPr>
        <w:spacing w:line="276" w:lineRule="auto"/>
        <w:jc w:val="center"/>
        <w:rPr>
          <w:rFonts w:eastAsia="Arial"/>
          <w:b/>
          <w:bCs/>
          <w:i/>
          <w:iCs/>
          <w:color w:val="202020"/>
          <w:sz w:val="28"/>
          <w:szCs w:val="28"/>
          <w:lang w:val="en" w:eastAsia="en-GB" w:bidi="ne-NP"/>
        </w:rPr>
      </w:pPr>
      <w:r w:rsidRPr="00233F34">
        <w:rPr>
          <w:rFonts w:eastAsia="Arial"/>
          <w:b/>
          <w:bCs/>
          <w:i/>
          <w:iCs/>
          <w:color w:val="202020"/>
          <w:sz w:val="28"/>
          <w:szCs w:val="28"/>
          <w:lang w:val="en" w:eastAsia="en-GB" w:bidi="ne-NP"/>
        </w:rPr>
        <w:t>In the partial fulfillment of the requirement for the Bachelor of Computer Application</w:t>
      </w:r>
    </w:p>
    <w:p w14:paraId="1ECC8A5A" w14:textId="77777777" w:rsidR="00233F34" w:rsidRPr="00233F34" w:rsidRDefault="00233F34" w:rsidP="00233F34">
      <w:pPr>
        <w:spacing w:after="200" w:line="240" w:lineRule="auto"/>
        <w:jc w:val="center"/>
        <w:rPr>
          <w:rFonts w:eastAsia="Times New Roman"/>
          <w:b/>
          <w:color w:val="202020"/>
          <w:sz w:val="28"/>
          <w:szCs w:val="28"/>
          <w:lang w:val="en" w:eastAsia="en-GB" w:bidi="ne-NP"/>
        </w:rPr>
      </w:pPr>
    </w:p>
    <w:p w14:paraId="27E45B50" w14:textId="77777777" w:rsidR="00233F34" w:rsidRPr="00233F34" w:rsidRDefault="00233F34" w:rsidP="00233F34">
      <w:pPr>
        <w:spacing w:after="200" w:line="240" w:lineRule="auto"/>
        <w:jc w:val="center"/>
        <w:rPr>
          <w:rFonts w:eastAsia="Times New Roman"/>
          <w:b/>
          <w:color w:val="202020"/>
          <w:sz w:val="28"/>
          <w:szCs w:val="28"/>
          <w:lang w:val="en" w:eastAsia="en-GB" w:bidi="ne-NP"/>
        </w:rPr>
      </w:pPr>
      <w:r w:rsidRPr="00233F34">
        <w:rPr>
          <w:rFonts w:eastAsia="Times New Roman"/>
          <w:b/>
          <w:color w:val="202020"/>
          <w:sz w:val="28"/>
          <w:szCs w:val="28"/>
          <w:lang w:val="en" w:eastAsia="en-GB" w:bidi="ne-NP"/>
        </w:rPr>
        <w:t>Submitted by:</w:t>
      </w:r>
    </w:p>
    <w:p w14:paraId="7E8FE3E0" w14:textId="77777777" w:rsidR="00233F34" w:rsidRPr="00233F34" w:rsidRDefault="00233F34" w:rsidP="00233F34">
      <w:pPr>
        <w:spacing w:after="200" w:line="240" w:lineRule="auto"/>
        <w:jc w:val="center"/>
        <w:rPr>
          <w:rFonts w:eastAsia="Times New Roman"/>
          <w:bCs/>
          <w:color w:val="202020"/>
          <w:sz w:val="28"/>
          <w:szCs w:val="28"/>
          <w:lang w:val="en" w:eastAsia="en-GB" w:bidi="ne-NP"/>
        </w:rPr>
      </w:pPr>
      <w:proofErr w:type="spellStart"/>
      <w:r w:rsidRPr="00233F34">
        <w:rPr>
          <w:rFonts w:eastAsia="Times New Roman"/>
          <w:bCs/>
          <w:color w:val="202020"/>
          <w:sz w:val="28"/>
          <w:szCs w:val="28"/>
          <w:lang w:val="en" w:eastAsia="en-GB" w:bidi="ne-NP"/>
        </w:rPr>
        <w:t>Bishwa</w:t>
      </w:r>
      <w:proofErr w:type="spellEnd"/>
      <w:r w:rsidRPr="00233F34">
        <w:rPr>
          <w:rFonts w:eastAsia="Times New Roman"/>
          <w:bCs/>
          <w:color w:val="202020"/>
          <w:sz w:val="28"/>
          <w:szCs w:val="28"/>
          <w:lang w:val="en" w:eastAsia="en-GB" w:bidi="ne-NP"/>
        </w:rPr>
        <w:t xml:space="preserve"> </w:t>
      </w:r>
      <w:proofErr w:type="spellStart"/>
      <w:r w:rsidRPr="00233F34">
        <w:rPr>
          <w:rFonts w:eastAsia="Times New Roman"/>
          <w:bCs/>
          <w:color w:val="202020"/>
          <w:sz w:val="28"/>
          <w:szCs w:val="28"/>
          <w:lang w:val="en" w:eastAsia="en-GB" w:bidi="ne-NP"/>
        </w:rPr>
        <w:t>Bhusal</w:t>
      </w:r>
      <w:proofErr w:type="spellEnd"/>
    </w:p>
    <w:p w14:paraId="71260414" w14:textId="77777777" w:rsidR="00233F34" w:rsidRPr="00233F34" w:rsidRDefault="00233F34" w:rsidP="00233F34">
      <w:pPr>
        <w:spacing w:after="200" w:line="240" w:lineRule="auto"/>
        <w:jc w:val="center"/>
        <w:rPr>
          <w:rFonts w:eastAsia="Times New Roman"/>
          <w:bCs/>
          <w:color w:val="202020"/>
          <w:sz w:val="28"/>
          <w:szCs w:val="28"/>
          <w:lang w:val="en" w:eastAsia="en-GB" w:bidi="ne-NP"/>
        </w:rPr>
      </w:pPr>
      <w:r w:rsidRPr="00233F34">
        <w:rPr>
          <w:rFonts w:eastAsia="Times New Roman"/>
          <w:bCs/>
          <w:color w:val="202020"/>
          <w:sz w:val="28"/>
          <w:szCs w:val="28"/>
          <w:lang w:val="en" w:eastAsia="en-GB" w:bidi="ne-NP"/>
        </w:rPr>
        <w:t>[6-2-1134-15-2018]</w:t>
      </w:r>
    </w:p>
    <w:p w14:paraId="5A776F45" w14:textId="77777777" w:rsidR="00233F34" w:rsidRPr="00233F34" w:rsidRDefault="00233F34" w:rsidP="00233F34">
      <w:pPr>
        <w:spacing w:after="200" w:line="240" w:lineRule="auto"/>
        <w:jc w:val="center"/>
        <w:rPr>
          <w:rFonts w:eastAsia="Times New Roman"/>
          <w:b/>
          <w:color w:val="202020"/>
          <w:sz w:val="28"/>
          <w:szCs w:val="28"/>
          <w:lang w:val="en" w:eastAsia="en-GB" w:bidi="ne-NP"/>
        </w:rPr>
      </w:pPr>
    </w:p>
    <w:p w14:paraId="32F49B95" w14:textId="77777777" w:rsidR="00233F34" w:rsidRPr="00233F34" w:rsidRDefault="00233F34" w:rsidP="00233F34">
      <w:pPr>
        <w:spacing w:after="200" w:line="240" w:lineRule="auto"/>
        <w:jc w:val="center"/>
        <w:rPr>
          <w:rFonts w:eastAsia="Times New Roman"/>
          <w:b/>
          <w:color w:val="202020"/>
          <w:sz w:val="28"/>
          <w:szCs w:val="28"/>
          <w:lang w:val="en" w:eastAsia="en-GB" w:bidi="ne-NP"/>
        </w:rPr>
      </w:pPr>
      <w:r w:rsidRPr="00233F34">
        <w:rPr>
          <w:rFonts w:eastAsia="Times New Roman"/>
          <w:b/>
          <w:color w:val="202020"/>
          <w:sz w:val="28"/>
          <w:szCs w:val="28"/>
          <w:lang w:val="en" w:eastAsia="en-GB" w:bidi="ne-NP"/>
        </w:rPr>
        <w:t>Under the Supervision of</w:t>
      </w:r>
    </w:p>
    <w:p w14:paraId="6D018415" w14:textId="691BDBB5" w:rsidR="00233F34" w:rsidRPr="00233F34" w:rsidRDefault="00233F34" w:rsidP="00233F34">
      <w:pPr>
        <w:spacing w:line="276" w:lineRule="auto"/>
        <w:jc w:val="center"/>
        <w:rPr>
          <w:rFonts w:eastAsia="Times New Roman"/>
          <w:bCs/>
          <w:color w:val="202020"/>
          <w:sz w:val="28"/>
          <w:szCs w:val="28"/>
          <w:lang w:val="en" w:eastAsia="en-GB" w:bidi="ne-NP"/>
        </w:rPr>
      </w:pPr>
      <w:r w:rsidRPr="00233F34">
        <w:rPr>
          <w:rFonts w:eastAsia="Times New Roman"/>
          <w:bCs/>
          <w:color w:val="202020"/>
          <w:sz w:val="28"/>
          <w:szCs w:val="28"/>
          <w:lang w:val="en" w:eastAsia="en-GB" w:bidi="ne-NP"/>
        </w:rPr>
        <w:t xml:space="preserve">Mr. </w:t>
      </w:r>
      <w:bookmarkStart w:id="2" w:name="_gjdgxs" w:colFirst="0" w:colLast="0"/>
      <w:bookmarkEnd w:id="1"/>
      <w:bookmarkEnd w:id="2"/>
      <w:r w:rsidRPr="00E93F4F">
        <w:rPr>
          <w:rFonts w:eastAsia="Times New Roman"/>
          <w:bCs/>
          <w:color w:val="202020"/>
          <w:sz w:val="28"/>
          <w:szCs w:val="28"/>
          <w:lang w:val="en" w:eastAsia="en-GB" w:bidi="ne-NP"/>
        </w:rPr>
        <w:t xml:space="preserve">Kamal </w:t>
      </w:r>
      <w:proofErr w:type="spellStart"/>
      <w:r w:rsidR="0078193E" w:rsidRPr="00E93F4F">
        <w:rPr>
          <w:rFonts w:eastAsia="Times New Roman"/>
          <w:bCs/>
          <w:color w:val="202020"/>
          <w:sz w:val="28"/>
          <w:szCs w:val="28"/>
          <w:lang w:val="en" w:eastAsia="en-GB" w:bidi="ne-NP"/>
        </w:rPr>
        <w:t>Bahadur</w:t>
      </w:r>
      <w:proofErr w:type="spellEnd"/>
      <w:r w:rsidR="0078193E" w:rsidRPr="00E93F4F">
        <w:rPr>
          <w:rFonts w:eastAsia="Times New Roman"/>
          <w:bCs/>
          <w:color w:val="202020"/>
          <w:sz w:val="28"/>
          <w:szCs w:val="28"/>
          <w:lang w:val="en" w:eastAsia="en-GB" w:bidi="ne-NP"/>
        </w:rPr>
        <w:t xml:space="preserve"> </w:t>
      </w:r>
      <w:proofErr w:type="spellStart"/>
      <w:r w:rsidR="00B3602D">
        <w:rPr>
          <w:rFonts w:eastAsia="Times New Roman"/>
          <w:bCs/>
          <w:color w:val="202020"/>
          <w:sz w:val="28"/>
          <w:szCs w:val="28"/>
          <w:lang w:val="en" w:eastAsia="en-GB" w:bidi="ne-NP"/>
        </w:rPr>
        <w:t>Thapa</w:t>
      </w:r>
      <w:proofErr w:type="spellEnd"/>
    </w:p>
    <w:bookmarkEnd w:id="0"/>
    <w:p w14:paraId="6807E65E" w14:textId="77777777" w:rsidR="001673AA" w:rsidRDefault="001673AA">
      <w:pPr>
        <w:rPr>
          <w:b/>
          <w:bCs/>
          <w:sz w:val="32"/>
          <w:szCs w:val="32"/>
        </w:rPr>
      </w:pPr>
      <w:r>
        <w:rPr>
          <w:b/>
          <w:bCs/>
          <w:sz w:val="32"/>
          <w:szCs w:val="32"/>
        </w:rPr>
        <w:br w:type="page"/>
      </w:r>
    </w:p>
    <w:p w14:paraId="06830BED" w14:textId="57AB772D" w:rsidR="00EF1865" w:rsidRPr="00E93F4F" w:rsidRDefault="00574EF4" w:rsidP="002B5692">
      <w:pPr>
        <w:pStyle w:val="Title"/>
      </w:pPr>
      <w:r w:rsidRPr="00E93F4F">
        <w:lastRenderedPageBreak/>
        <w:t xml:space="preserve">ACKNOWLEDGEMENT </w:t>
      </w:r>
    </w:p>
    <w:p w14:paraId="42C9A8A7" w14:textId="77777777" w:rsidR="00D72871" w:rsidRPr="001F46CC" w:rsidRDefault="00D72871" w:rsidP="00264333">
      <w:pPr>
        <w:shd w:val="clear" w:color="auto" w:fill="FFFFFF"/>
        <w:rPr>
          <w:rFonts w:eastAsia="Times New Roman"/>
        </w:rPr>
      </w:pPr>
      <w:r w:rsidRPr="00D72871">
        <w:rPr>
          <w:rFonts w:eastAsia="Times New Roman"/>
        </w:rPr>
        <w:t xml:space="preserve">The successful completion of this project report would not have been possible without the support and assistance of many individuals and organizations. I feel immensely blessed to have got this support during my internship program. I would like to take this opportunity to offer my earnest admiration for each one of them. </w:t>
      </w:r>
    </w:p>
    <w:p w14:paraId="205E31E2" w14:textId="3D92C62E" w:rsidR="00D72871" w:rsidRPr="00D72871" w:rsidRDefault="00D72871" w:rsidP="00264333">
      <w:pPr>
        <w:shd w:val="clear" w:color="auto" w:fill="FFFFFF"/>
        <w:rPr>
          <w:rFonts w:eastAsia="Times New Roman"/>
        </w:rPr>
      </w:pPr>
      <w:r w:rsidRPr="00D72871">
        <w:rPr>
          <w:rFonts w:eastAsia="Times New Roman"/>
        </w:rPr>
        <w:t xml:space="preserve">I would like to express our profound thanks to my project supervisor “Mr. Kamal </w:t>
      </w:r>
      <w:proofErr w:type="spellStart"/>
      <w:r w:rsidRPr="00D72871">
        <w:rPr>
          <w:rFonts w:eastAsia="Times New Roman"/>
        </w:rPr>
        <w:t>Thapa</w:t>
      </w:r>
      <w:proofErr w:type="spellEnd"/>
      <w:r w:rsidRPr="00D72871">
        <w:rPr>
          <w:rFonts w:eastAsia="Times New Roman"/>
        </w:rPr>
        <w:t>” who took a keen interest in our project and guided me throughout the entire project by providing the necessary ideas, information, and knowledge for developing “Machine Learning Integrated E-Commerce Application”.</w:t>
      </w:r>
    </w:p>
    <w:p w14:paraId="58AC8085" w14:textId="77777777" w:rsidR="00D72871" w:rsidRPr="00D72871" w:rsidRDefault="00D72871" w:rsidP="00264333">
      <w:pPr>
        <w:shd w:val="clear" w:color="auto" w:fill="FFFFFF"/>
        <w:rPr>
          <w:rFonts w:eastAsia="Times New Roman"/>
        </w:rPr>
      </w:pPr>
      <w:r w:rsidRPr="00D72871">
        <w:rPr>
          <w:rFonts w:eastAsia="Times New Roman"/>
        </w:rPr>
        <w:t xml:space="preserve">I am especially grateful to Mr. </w:t>
      </w:r>
      <w:proofErr w:type="spellStart"/>
      <w:r w:rsidRPr="00D72871">
        <w:rPr>
          <w:rFonts w:eastAsia="Times New Roman"/>
        </w:rPr>
        <w:t>Bishal</w:t>
      </w:r>
      <w:proofErr w:type="spellEnd"/>
      <w:r w:rsidRPr="00D72871">
        <w:rPr>
          <w:rFonts w:eastAsia="Times New Roman"/>
        </w:rPr>
        <w:t xml:space="preserve"> </w:t>
      </w:r>
      <w:proofErr w:type="spellStart"/>
      <w:r w:rsidRPr="00D72871">
        <w:rPr>
          <w:rFonts w:eastAsia="Times New Roman"/>
        </w:rPr>
        <w:t>Kandel</w:t>
      </w:r>
      <w:proofErr w:type="spellEnd"/>
      <w:r w:rsidRPr="00D72871">
        <w:rPr>
          <w:rFonts w:eastAsia="Times New Roman"/>
        </w:rPr>
        <w:t xml:space="preserve"> (Coordinator), Mr. Ashok </w:t>
      </w:r>
      <w:proofErr w:type="spellStart"/>
      <w:r w:rsidRPr="00D72871">
        <w:rPr>
          <w:rFonts w:eastAsia="Times New Roman"/>
        </w:rPr>
        <w:t>Gurung</w:t>
      </w:r>
      <w:proofErr w:type="spellEnd"/>
      <w:r w:rsidRPr="00D72871">
        <w:rPr>
          <w:rFonts w:eastAsia="Times New Roman"/>
        </w:rPr>
        <w:t xml:space="preserve">, Mr. </w:t>
      </w:r>
      <w:proofErr w:type="spellStart"/>
      <w:r w:rsidRPr="00D72871">
        <w:rPr>
          <w:rFonts w:eastAsia="Times New Roman"/>
        </w:rPr>
        <w:t>Bhuban</w:t>
      </w:r>
      <w:proofErr w:type="spellEnd"/>
      <w:r w:rsidRPr="00D72871">
        <w:rPr>
          <w:rFonts w:eastAsia="Times New Roman"/>
        </w:rPr>
        <w:t xml:space="preserve"> </w:t>
      </w:r>
      <w:proofErr w:type="spellStart"/>
      <w:r w:rsidRPr="00D72871">
        <w:rPr>
          <w:rFonts w:eastAsia="Times New Roman"/>
        </w:rPr>
        <w:t>Panthee</w:t>
      </w:r>
      <w:proofErr w:type="spellEnd"/>
      <w:r w:rsidRPr="00D72871">
        <w:rPr>
          <w:rFonts w:eastAsia="Times New Roman"/>
        </w:rPr>
        <w:t xml:space="preserve">, and Mr. </w:t>
      </w:r>
      <w:proofErr w:type="spellStart"/>
      <w:r w:rsidRPr="00D72871">
        <w:rPr>
          <w:rFonts w:eastAsia="Times New Roman"/>
        </w:rPr>
        <w:t>Suraj</w:t>
      </w:r>
      <w:proofErr w:type="spellEnd"/>
      <w:r w:rsidRPr="00D72871">
        <w:rPr>
          <w:rFonts w:eastAsia="Times New Roman"/>
        </w:rPr>
        <w:t xml:space="preserve"> Kumar Khatri of </w:t>
      </w:r>
      <w:proofErr w:type="spellStart"/>
      <w:r w:rsidRPr="00D72871">
        <w:rPr>
          <w:rFonts w:eastAsia="Times New Roman"/>
        </w:rPr>
        <w:t>Lumbini</w:t>
      </w:r>
      <w:proofErr w:type="spellEnd"/>
      <w:r w:rsidRPr="00D72871">
        <w:rPr>
          <w:rFonts w:eastAsia="Times New Roman"/>
        </w:rPr>
        <w:t xml:space="preserve"> City College, who have also been a positive and encouraging influence on my research efforts. </w:t>
      </w:r>
    </w:p>
    <w:p w14:paraId="6CCB4ADA" w14:textId="77777777" w:rsidR="00D72871" w:rsidRPr="00D72871" w:rsidRDefault="00D72871" w:rsidP="00264333">
      <w:pPr>
        <w:shd w:val="clear" w:color="auto" w:fill="FFFFFF"/>
        <w:rPr>
          <w:rFonts w:eastAsia="Times New Roman"/>
        </w:rPr>
      </w:pPr>
      <w:r w:rsidRPr="00D72871">
        <w:rPr>
          <w:rFonts w:eastAsia="Times New Roman"/>
        </w:rPr>
        <w:t>I owe my deepest gratitude to the authors whose work has been used in this report for the completion of this report.</w:t>
      </w:r>
    </w:p>
    <w:p w14:paraId="58BA0624" w14:textId="7243A24A" w:rsidR="00AD01DC" w:rsidRPr="001F46CC" w:rsidRDefault="00D72871" w:rsidP="001F46CC">
      <w:pPr>
        <w:shd w:val="clear" w:color="auto" w:fill="FFFFFF"/>
        <w:rPr>
          <w:rFonts w:eastAsia="Times New Roman"/>
        </w:rPr>
      </w:pPr>
      <w:r w:rsidRPr="00D72871">
        <w:rPr>
          <w:rFonts w:eastAsia="Times New Roman"/>
        </w:rPr>
        <w:t xml:space="preserve">Finally, I thank all my teachers and colleagues, who were the people who prepared me for this endeavor. I owe you all my success. </w:t>
      </w:r>
    </w:p>
    <w:p w14:paraId="08173FF4" w14:textId="77777777" w:rsidR="001F46CC" w:rsidRDefault="001F46CC">
      <w:pPr>
        <w:rPr>
          <w:b/>
          <w:bCs/>
          <w:sz w:val="32"/>
          <w:szCs w:val="32"/>
        </w:rPr>
      </w:pPr>
      <w:r>
        <w:rPr>
          <w:b/>
          <w:bCs/>
          <w:sz w:val="32"/>
          <w:szCs w:val="32"/>
        </w:rPr>
        <w:br w:type="page"/>
      </w:r>
    </w:p>
    <w:p w14:paraId="216AB0EF" w14:textId="27B5E4CC" w:rsidR="00120413" w:rsidRPr="0028548B" w:rsidRDefault="007F56D3" w:rsidP="002B5692">
      <w:pPr>
        <w:pStyle w:val="Title"/>
      </w:pPr>
      <w:r w:rsidRPr="00E93F4F">
        <w:lastRenderedPageBreak/>
        <w:t xml:space="preserve"> </w:t>
      </w:r>
      <w:r w:rsidR="00687777" w:rsidRPr="0028548B">
        <w:t>ABSTRACT</w:t>
      </w:r>
    </w:p>
    <w:p w14:paraId="2B96610E" w14:textId="428AE197" w:rsidR="00120413" w:rsidRPr="00E93F4F" w:rsidRDefault="00AD01DC" w:rsidP="00120413">
      <w:pPr>
        <w:ind w:right="7"/>
        <w:rPr>
          <w:color w:val="000000" w:themeColor="text1"/>
        </w:rPr>
      </w:pPr>
      <w:r w:rsidRPr="00E93F4F">
        <w:t>This project has been submitted in fulfillment of the requirements for the Bachelor of Computer Application.</w:t>
      </w:r>
      <w:r w:rsidRPr="00E93F4F">
        <w:rPr>
          <w:color w:val="000000" w:themeColor="text1"/>
          <w:sz w:val="28"/>
          <w:szCs w:val="28"/>
        </w:rPr>
        <w:t xml:space="preserve"> </w:t>
      </w:r>
      <w:r w:rsidRPr="00E93F4F">
        <w:rPr>
          <w:color w:val="000000" w:themeColor="text1"/>
        </w:rPr>
        <w:t>This report describes the design and implementation of an e-commerce application that utilizes machine learning techniques to improve the user experience and increase sales. The application employs various machine learning models, including recommendation systems, sentiment analysis, and image recognition, to personalize product recommendations, analyze customer feedback, and streamline the product search process. The report outlines the key features and functionality of the application, including its user interface, back-end architecture, and machine learning algorithms. It also discusses the challenges encountered during development, such as data quality and model performance, and presents solutions to overcome them. The results of user testing and performance evaluation demonstrate the effectiveness of the application in enhancing customer engagement and improving sales. Overall, this report provides insights into the potential benefits of integrating machine learning into e-commerce applications and highlights the importance of data-driven decision making in the development process.</w:t>
      </w:r>
      <w:r w:rsidR="00120413" w:rsidRPr="00E93F4F">
        <w:rPr>
          <w:color w:val="000000" w:themeColor="text1"/>
        </w:rPr>
        <w:t xml:space="preserve"> </w:t>
      </w:r>
      <w:r w:rsidR="00120413" w:rsidRPr="00E93F4F">
        <w:rPr>
          <w:b/>
          <w:bCs/>
          <w:color w:val="000000" w:themeColor="text1"/>
        </w:rPr>
        <w:t>Keywords</w:t>
      </w:r>
      <w:r w:rsidR="00120413" w:rsidRPr="00E93F4F">
        <w:rPr>
          <w:b/>
          <w:bCs/>
          <w:i/>
          <w:iCs/>
          <w:color w:val="000000" w:themeColor="text1"/>
        </w:rPr>
        <w:t>:</w:t>
      </w:r>
      <w:r w:rsidR="00120413" w:rsidRPr="00E93F4F">
        <w:rPr>
          <w:i/>
          <w:iCs/>
          <w:color w:val="000000" w:themeColor="text1"/>
        </w:rPr>
        <w:t xml:space="preserve"> </w:t>
      </w:r>
      <w:r w:rsidRPr="00E93F4F">
        <w:rPr>
          <w:i/>
          <w:iCs/>
          <w:color w:val="000000" w:themeColor="text1"/>
        </w:rPr>
        <w:t>E-Commerce Application</w:t>
      </w:r>
      <w:r w:rsidR="00120413" w:rsidRPr="00E93F4F">
        <w:rPr>
          <w:i/>
          <w:iCs/>
          <w:color w:val="000000" w:themeColor="text1"/>
        </w:rPr>
        <w:t xml:space="preserve">, </w:t>
      </w:r>
      <w:r w:rsidRPr="00E93F4F">
        <w:rPr>
          <w:i/>
          <w:iCs/>
          <w:color w:val="000000" w:themeColor="text1"/>
        </w:rPr>
        <w:t>Machine Learning</w:t>
      </w:r>
      <w:r w:rsidR="00120413" w:rsidRPr="00E93F4F">
        <w:rPr>
          <w:i/>
          <w:iCs/>
          <w:color w:val="000000" w:themeColor="text1"/>
        </w:rPr>
        <w:t xml:space="preserve">, </w:t>
      </w:r>
      <w:r w:rsidRPr="00E93F4F">
        <w:rPr>
          <w:i/>
          <w:iCs/>
          <w:color w:val="000000" w:themeColor="text1"/>
        </w:rPr>
        <w:t>Product</w:t>
      </w:r>
      <w:r w:rsidR="00120413" w:rsidRPr="00E93F4F">
        <w:rPr>
          <w:i/>
          <w:iCs/>
          <w:color w:val="000000" w:themeColor="text1"/>
        </w:rPr>
        <w:t xml:space="preserve"> Recommendation</w:t>
      </w:r>
    </w:p>
    <w:p w14:paraId="1E96F1C1" w14:textId="77777777" w:rsidR="002F2A2C" w:rsidRPr="00E93F4F" w:rsidRDefault="002F2A2C">
      <w:pPr>
        <w:rPr>
          <w:b/>
          <w:bCs/>
          <w:sz w:val="32"/>
          <w:szCs w:val="32"/>
        </w:rPr>
      </w:pPr>
      <w:r w:rsidRPr="00E93F4F">
        <w:rPr>
          <w:b/>
          <w:bCs/>
          <w:sz w:val="32"/>
          <w:szCs w:val="32"/>
        </w:rPr>
        <w:br w:type="page"/>
      </w:r>
    </w:p>
    <w:p w14:paraId="06B36AAA" w14:textId="6BDAAEAD" w:rsidR="007E1267" w:rsidRPr="00E93F4F" w:rsidRDefault="003971D4" w:rsidP="002B5692">
      <w:pPr>
        <w:pStyle w:val="Title"/>
      </w:pPr>
      <w:r w:rsidRPr="00E93F4F">
        <w:lastRenderedPageBreak/>
        <w:t>TABLE OF CONTENTS</w:t>
      </w:r>
    </w:p>
    <w:p w14:paraId="2741E096" w14:textId="4BF93233" w:rsidR="00C261CA" w:rsidRDefault="004308C8">
      <w:pPr>
        <w:pStyle w:val="TOC1"/>
        <w:tabs>
          <w:tab w:val="right" w:leader="dot" w:pos="8659"/>
        </w:tabs>
        <w:rPr>
          <w:rFonts w:asciiTheme="minorHAnsi" w:eastAsiaTheme="minorEastAsia" w:hAnsiTheme="minorHAnsi" w:cstheme="minorBidi"/>
          <w:noProof/>
          <w:color w:val="auto"/>
          <w:sz w:val="22"/>
          <w:szCs w:val="22"/>
        </w:rPr>
      </w:pPr>
      <w:r>
        <w:rPr>
          <w:b/>
          <w:bCs/>
          <w:sz w:val="28"/>
          <w:szCs w:val="28"/>
        </w:rPr>
        <w:fldChar w:fldCharType="begin"/>
      </w:r>
      <w:r>
        <w:rPr>
          <w:b/>
          <w:bCs/>
          <w:sz w:val="28"/>
          <w:szCs w:val="28"/>
        </w:rPr>
        <w:instrText xml:space="preserve"> TOC \o "1-3" \h \z \u </w:instrText>
      </w:r>
      <w:r>
        <w:rPr>
          <w:b/>
          <w:bCs/>
          <w:sz w:val="28"/>
          <w:szCs w:val="28"/>
        </w:rPr>
        <w:fldChar w:fldCharType="separate"/>
      </w:r>
      <w:hyperlink w:anchor="_Toc134795530" w:history="1">
        <w:r w:rsidR="00C261CA" w:rsidRPr="00503B39">
          <w:rPr>
            <w:rStyle w:val="Hyperlink"/>
            <w:noProof/>
          </w:rPr>
          <w:t>Chapter 1: Introduction</w:t>
        </w:r>
        <w:r w:rsidR="00C261CA">
          <w:rPr>
            <w:noProof/>
            <w:webHidden/>
          </w:rPr>
          <w:tab/>
        </w:r>
        <w:r w:rsidR="00C261CA">
          <w:rPr>
            <w:noProof/>
            <w:webHidden/>
          </w:rPr>
          <w:fldChar w:fldCharType="begin"/>
        </w:r>
        <w:r w:rsidR="00C261CA">
          <w:rPr>
            <w:noProof/>
            <w:webHidden/>
          </w:rPr>
          <w:instrText xml:space="preserve"> PAGEREF _Toc134795530 \h </w:instrText>
        </w:r>
        <w:r w:rsidR="00C261CA">
          <w:rPr>
            <w:noProof/>
            <w:webHidden/>
          </w:rPr>
        </w:r>
        <w:r w:rsidR="00C261CA">
          <w:rPr>
            <w:noProof/>
            <w:webHidden/>
          </w:rPr>
          <w:fldChar w:fldCharType="separate"/>
        </w:r>
        <w:r w:rsidR="00C261CA">
          <w:rPr>
            <w:noProof/>
            <w:webHidden/>
          </w:rPr>
          <w:t>1</w:t>
        </w:r>
        <w:r w:rsidR="00C261CA">
          <w:rPr>
            <w:noProof/>
            <w:webHidden/>
          </w:rPr>
          <w:fldChar w:fldCharType="end"/>
        </w:r>
      </w:hyperlink>
    </w:p>
    <w:p w14:paraId="25519730" w14:textId="77CFF765" w:rsidR="00C261CA" w:rsidRDefault="001D450C">
      <w:pPr>
        <w:pStyle w:val="TOC2"/>
        <w:tabs>
          <w:tab w:val="right" w:leader="dot" w:pos="8659"/>
        </w:tabs>
        <w:rPr>
          <w:rFonts w:asciiTheme="minorHAnsi" w:eastAsiaTheme="minorEastAsia" w:hAnsiTheme="minorHAnsi" w:cstheme="minorBidi"/>
          <w:noProof/>
          <w:color w:val="auto"/>
          <w:sz w:val="22"/>
          <w:szCs w:val="22"/>
        </w:rPr>
      </w:pPr>
      <w:hyperlink w:anchor="_Toc134795531" w:history="1">
        <w:r w:rsidR="00C261CA" w:rsidRPr="00503B39">
          <w:rPr>
            <w:rStyle w:val="Hyperlink"/>
            <w:noProof/>
          </w:rPr>
          <w:t>1.1 Introduction</w:t>
        </w:r>
        <w:r w:rsidR="00C261CA">
          <w:rPr>
            <w:noProof/>
            <w:webHidden/>
          </w:rPr>
          <w:tab/>
        </w:r>
        <w:r w:rsidR="00C261CA">
          <w:rPr>
            <w:noProof/>
            <w:webHidden/>
          </w:rPr>
          <w:fldChar w:fldCharType="begin"/>
        </w:r>
        <w:r w:rsidR="00C261CA">
          <w:rPr>
            <w:noProof/>
            <w:webHidden/>
          </w:rPr>
          <w:instrText xml:space="preserve"> PAGEREF _Toc134795531 \h </w:instrText>
        </w:r>
        <w:r w:rsidR="00C261CA">
          <w:rPr>
            <w:noProof/>
            <w:webHidden/>
          </w:rPr>
        </w:r>
        <w:r w:rsidR="00C261CA">
          <w:rPr>
            <w:noProof/>
            <w:webHidden/>
          </w:rPr>
          <w:fldChar w:fldCharType="separate"/>
        </w:r>
        <w:r w:rsidR="00C261CA">
          <w:rPr>
            <w:noProof/>
            <w:webHidden/>
          </w:rPr>
          <w:t>1</w:t>
        </w:r>
        <w:r w:rsidR="00C261CA">
          <w:rPr>
            <w:noProof/>
            <w:webHidden/>
          </w:rPr>
          <w:fldChar w:fldCharType="end"/>
        </w:r>
      </w:hyperlink>
    </w:p>
    <w:p w14:paraId="4621C4DC" w14:textId="2A1EB0BD" w:rsidR="00C261CA" w:rsidRDefault="001D450C">
      <w:pPr>
        <w:pStyle w:val="TOC2"/>
        <w:tabs>
          <w:tab w:val="right" w:leader="dot" w:pos="8659"/>
        </w:tabs>
        <w:rPr>
          <w:rFonts w:asciiTheme="minorHAnsi" w:eastAsiaTheme="minorEastAsia" w:hAnsiTheme="minorHAnsi" w:cstheme="minorBidi"/>
          <w:noProof/>
          <w:color w:val="auto"/>
          <w:sz w:val="22"/>
          <w:szCs w:val="22"/>
        </w:rPr>
      </w:pPr>
      <w:hyperlink w:anchor="_Toc134795532" w:history="1">
        <w:r w:rsidR="00C261CA" w:rsidRPr="00503B39">
          <w:rPr>
            <w:rStyle w:val="Hyperlink"/>
            <w:noProof/>
          </w:rPr>
          <w:t>1.2 Problem Statement</w:t>
        </w:r>
        <w:r w:rsidR="00C261CA">
          <w:rPr>
            <w:noProof/>
            <w:webHidden/>
          </w:rPr>
          <w:tab/>
        </w:r>
        <w:r w:rsidR="00C261CA">
          <w:rPr>
            <w:noProof/>
            <w:webHidden/>
          </w:rPr>
          <w:fldChar w:fldCharType="begin"/>
        </w:r>
        <w:r w:rsidR="00C261CA">
          <w:rPr>
            <w:noProof/>
            <w:webHidden/>
          </w:rPr>
          <w:instrText xml:space="preserve"> PAGEREF _Toc134795532 \h </w:instrText>
        </w:r>
        <w:r w:rsidR="00C261CA">
          <w:rPr>
            <w:noProof/>
            <w:webHidden/>
          </w:rPr>
        </w:r>
        <w:r w:rsidR="00C261CA">
          <w:rPr>
            <w:noProof/>
            <w:webHidden/>
          </w:rPr>
          <w:fldChar w:fldCharType="separate"/>
        </w:r>
        <w:r w:rsidR="00C261CA">
          <w:rPr>
            <w:noProof/>
            <w:webHidden/>
          </w:rPr>
          <w:t>1</w:t>
        </w:r>
        <w:r w:rsidR="00C261CA">
          <w:rPr>
            <w:noProof/>
            <w:webHidden/>
          </w:rPr>
          <w:fldChar w:fldCharType="end"/>
        </w:r>
      </w:hyperlink>
    </w:p>
    <w:p w14:paraId="1889FD26" w14:textId="706B3310" w:rsidR="00C261CA" w:rsidRDefault="001D450C">
      <w:pPr>
        <w:pStyle w:val="TOC2"/>
        <w:tabs>
          <w:tab w:val="right" w:leader="dot" w:pos="8659"/>
        </w:tabs>
        <w:rPr>
          <w:rFonts w:asciiTheme="minorHAnsi" w:eastAsiaTheme="minorEastAsia" w:hAnsiTheme="minorHAnsi" w:cstheme="minorBidi"/>
          <w:noProof/>
          <w:color w:val="auto"/>
          <w:sz w:val="22"/>
          <w:szCs w:val="22"/>
        </w:rPr>
      </w:pPr>
      <w:hyperlink w:anchor="_Toc134795533" w:history="1">
        <w:r w:rsidR="00C261CA" w:rsidRPr="00503B39">
          <w:rPr>
            <w:rStyle w:val="Hyperlink"/>
            <w:noProof/>
          </w:rPr>
          <w:t>1.3 Objective</w:t>
        </w:r>
        <w:r w:rsidR="00C261CA">
          <w:rPr>
            <w:noProof/>
            <w:webHidden/>
          </w:rPr>
          <w:tab/>
        </w:r>
        <w:r w:rsidR="00C261CA">
          <w:rPr>
            <w:noProof/>
            <w:webHidden/>
          </w:rPr>
          <w:fldChar w:fldCharType="begin"/>
        </w:r>
        <w:r w:rsidR="00C261CA">
          <w:rPr>
            <w:noProof/>
            <w:webHidden/>
          </w:rPr>
          <w:instrText xml:space="preserve"> PAGEREF _Toc134795533 \h </w:instrText>
        </w:r>
        <w:r w:rsidR="00C261CA">
          <w:rPr>
            <w:noProof/>
            <w:webHidden/>
          </w:rPr>
        </w:r>
        <w:r w:rsidR="00C261CA">
          <w:rPr>
            <w:noProof/>
            <w:webHidden/>
          </w:rPr>
          <w:fldChar w:fldCharType="separate"/>
        </w:r>
        <w:r w:rsidR="00C261CA">
          <w:rPr>
            <w:noProof/>
            <w:webHidden/>
          </w:rPr>
          <w:t>2</w:t>
        </w:r>
        <w:r w:rsidR="00C261CA">
          <w:rPr>
            <w:noProof/>
            <w:webHidden/>
          </w:rPr>
          <w:fldChar w:fldCharType="end"/>
        </w:r>
      </w:hyperlink>
    </w:p>
    <w:p w14:paraId="00C14A63" w14:textId="6244D589" w:rsidR="00C261CA" w:rsidRDefault="001D450C">
      <w:pPr>
        <w:pStyle w:val="TOC2"/>
        <w:tabs>
          <w:tab w:val="right" w:leader="dot" w:pos="8659"/>
        </w:tabs>
        <w:rPr>
          <w:rFonts w:asciiTheme="minorHAnsi" w:eastAsiaTheme="minorEastAsia" w:hAnsiTheme="minorHAnsi" w:cstheme="minorBidi"/>
          <w:noProof/>
          <w:color w:val="auto"/>
          <w:sz w:val="22"/>
          <w:szCs w:val="22"/>
        </w:rPr>
      </w:pPr>
      <w:hyperlink w:anchor="_Toc134795534" w:history="1">
        <w:r w:rsidR="00C261CA" w:rsidRPr="00503B39">
          <w:rPr>
            <w:rStyle w:val="Hyperlink"/>
            <w:noProof/>
          </w:rPr>
          <w:t>1.4 Scope and Limitations</w:t>
        </w:r>
        <w:r w:rsidR="00C261CA">
          <w:rPr>
            <w:noProof/>
            <w:webHidden/>
          </w:rPr>
          <w:tab/>
        </w:r>
        <w:r w:rsidR="00C261CA">
          <w:rPr>
            <w:noProof/>
            <w:webHidden/>
          </w:rPr>
          <w:fldChar w:fldCharType="begin"/>
        </w:r>
        <w:r w:rsidR="00C261CA">
          <w:rPr>
            <w:noProof/>
            <w:webHidden/>
          </w:rPr>
          <w:instrText xml:space="preserve"> PAGEREF _Toc134795534 \h </w:instrText>
        </w:r>
        <w:r w:rsidR="00C261CA">
          <w:rPr>
            <w:noProof/>
            <w:webHidden/>
          </w:rPr>
        </w:r>
        <w:r w:rsidR="00C261CA">
          <w:rPr>
            <w:noProof/>
            <w:webHidden/>
          </w:rPr>
          <w:fldChar w:fldCharType="separate"/>
        </w:r>
        <w:r w:rsidR="00C261CA">
          <w:rPr>
            <w:noProof/>
            <w:webHidden/>
          </w:rPr>
          <w:t>2</w:t>
        </w:r>
        <w:r w:rsidR="00C261CA">
          <w:rPr>
            <w:noProof/>
            <w:webHidden/>
          </w:rPr>
          <w:fldChar w:fldCharType="end"/>
        </w:r>
      </w:hyperlink>
    </w:p>
    <w:p w14:paraId="124F788E" w14:textId="216FE425" w:rsidR="00C261CA" w:rsidRDefault="001D450C">
      <w:pPr>
        <w:pStyle w:val="TOC2"/>
        <w:tabs>
          <w:tab w:val="right" w:leader="dot" w:pos="8659"/>
        </w:tabs>
        <w:rPr>
          <w:rFonts w:asciiTheme="minorHAnsi" w:eastAsiaTheme="minorEastAsia" w:hAnsiTheme="minorHAnsi" w:cstheme="minorBidi"/>
          <w:noProof/>
          <w:color w:val="auto"/>
          <w:sz w:val="22"/>
          <w:szCs w:val="22"/>
        </w:rPr>
      </w:pPr>
      <w:hyperlink w:anchor="_Toc134795535" w:history="1">
        <w:r w:rsidR="00C261CA" w:rsidRPr="00503B39">
          <w:rPr>
            <w:rStyle w:val="Hyperlink"/>
            <w:noProof/>
            <w:lang w:val="en-AU"/>
          </w:rPr>
          <w:t>1.5 Report Organization</w:t>
        </w:r>
        <w:r w:rsidR="00C261CA">
          <w:rPr>
            <w:noProof/>
            <w:webHidden/>
          </w:rPr>
          <w:tab/>
        </w:r>
        <w:r w:rsidR="00C261CA">
          <w:rPr>
            <w:noProof/>
            <w:webHidden/>
          </w:rPr>
          <w:fldChar w:fldCharType="begin"/>
        </w:r>
        <w:r w:rsidR="00C261CA">
          <w:rPr>
            <w:noProof/>
            <w:webHidden/>
          </w:rPr>
          <w:instrText xml:space="preserve"> PAGEREF _Toc134795535 \h </w:instrText>
        </w:r>
        <w:r w:rsidR="00C261CA">
          <w:rPr>
            <w:noProof/>
            <w:webHidden/>
          </w:rPr>
        </w:r>
        <w:r w:rsidR="00C261CA">
          <w:rPr>
            <w:noProof/>
            <w:webHidden/>
          </w:rPr>
          <w:fldChar w:fldCharType="separate"/>
        </w:r>
        <w:r w:rsidR="00C261CA">
          <w:rPr>
            <w:noProof/>
            <w:webHidden/>
          </w:rPr>
          <w:t>3</w:t>
        </w:r>
        <w:r w:rsidR="00C261CA">
          <w:rPr>
            <w:noProof/>
            <w:webHidden/>
          </w:rPr>
          <w:fldChar w:fldCharType="end"/>
        </w:r>
      </w:hyperlink>
    </w:p>
    <w:p w14:paraId="0DD0A918" w14:textId="22C6DCA1" w:rsidR="00C261CA" w:rsidRDefault="001D450C">
      <w:pPr>
        <w:pStyle w:val="TOC1"/>
        <w:tabs>
          <w:tab w:val="right" w:leader="dot" w:pos="8659"/>
        </w:tabs>
        <w:rPr>
          <w:rFonts w:asciiTheme="minorHAnsi" w:eastAsiaTheme="minorEastAsia" w:hAnsiTheme="minorHAnsi" w:cstheme="minorBidi"/>
          <w:noProof/>
          <w:color w:val="auto"/>
          <w:sz w:val="22"/>
          <w:szCs w:val="22"/>
        </w:rPr>
      </w:pPr>
      <w:hyperlink w:anchor="_Toc134795536" w:history="1">
        <w:r w:rsidR="00C261CA" w:rsidRPr="00503B39">
          <w:rPr>
            <w:rStyle w:val="Hyperlink"/>
            <w:noProof/>
          </w:rPr>
          <w:t>Chapter 2: Background Study and Literature Review</w:t>
        </w:r>
        <w:r w:rsidR="00C261CA">
          <w:rPr>
            <w:noProof/>
            <w:webHidden/>
          </w:rPr>
          <w:tab/>
        </w:r>
        <w:r w:rsidR="00C261CA">
          <w:rPr>
            <w:noProof/>
            <w:webHidden/>
          </w:rPr>
          <w:fldChar w:fldCharType="begin"/>
        </w:r>
        <w:r w:rsidR="00C261CA">
          <w:rPr>
            <w:noProof/>
            <w:webHidden/>
          </w:rPr>
          <w:instrText xml:space="preserve"> PAGEREF _Toc134795536 \h </w:instrText>
        </w:r>
        <w:r w:rsidR="00C261CA">
          <w:rPr>
            <w:noProof/>
            <w:webHidden/>
          </w:rPr>
        </w:r>
        <w:r w:rsidR="00C261CA">
          <w:rPr>
            <w:noProof/>
            <w:webHidden/>
          </w:rPr>
          <w:fldChar w:fldCharType="separate"/>
        </w:r>
        <w:r w:rsidR="00C261CA">
          <w:rPr>
            <w:noProof/>
            <w:webHidden/>
          </w:rPr>
          <w:t>4</w:t>
        </w:r>
        <w:r w:rsidR="00C261CA">
          <w:rPr>
            <w:noProof/>
            <w:webHidden/>
          </w:rPr>
          <w:fldChar w:fldCharType="end"/>
        </w:r>
      </w:hyperlink>
    </w:p>
    <w:p w14:paraId="18F3C3F7" w14:textId="245C6C97" w:rsidR="00C261CA" w:rsidRDefault="001D450C">
      <w:pPr>
        <w:pStyle w:val="TOC2"/>
        <w:tabs>
          <w:tab w:val="right" w:leader="dot" w:pos="8659"/>
        </w:tabs>
        <w:rPr>
          <w:rFonts w:asciiTheme="minorHAnsi" w:eastAsiaTheme="minorEastAsia" w:hAnsiTheme="minorHAnsi" w:cstheme="minorBidi"/>
          <w:noProof/>
          <w:color w:val="auto"/>
          <w:sz w:val="22"/>
          <w:szCs w:val="22"/>
        </w:rPr>
      </w:pPr>
      <w:hyperlink w:anchor="_Toc134795537" w:history="1">
        <w:r w:rsidR="00C261CA" w:rsidRPr="00503B39">
          <w:rPr>
            <w:rStyle w:val="Hyperlink"/>
            <w:noProof/>
          </w:rPr>
          <w:t>2.1 Background Study</w:t>
        </w:r>
        <w:r w:rsidR="00C261CA">
          <w:rPr>
            <w:noProof/>
            <w:webHidden/>
          </w:rPr>
          <w:tab/>
        </w:r>
        <w:r w:rsidR="00C261CA">
          <w:rPr>
            <w:noProof/>
            <w:webHidden/>
          </w:rPr>
          <w:fldChar w:fldCharType="begin"/>
        </w:r>
        <w:r w:rsidR="00C261CA">
          <w:rPr>
            <w:noProof/>
            <w:webHidden/>
          </w:rPr>
          <w:instrText xml:space="preserve"> PAGEREF _Toc134795537 \h </w:instrText>
        </w:r>
        <w:r w:rsidR="00C261CA">
          <w:rPr>
            <w:noProof/>
            <w:webHidden/>
          </w:rPr>
        </w:r>
        <w:r w:rsidR="00C261CA">
          <w:rPr>
            <w:noProof/>
            <w:webHidden/>
          </w:rPr>
          <w:fldChar w:fldCharType="separate"/>
        </w:r>
        <w:r w:rsidR="00C261CA">
          <w:rPr>
            <w:noProof/>
            <w:webHidden/>
          </w:rPr>
          <w:t>4</w:t>
        </w:r>
        <w:r w:rsidR="00C261CA">
          <w:rPr>
            <w:noProof/>
            <w:webHidden/>
          </w:rPr>
          <w:fldChar w:fldCharType="end"/>
        </w:r>
      </w:hyperlink>
    </w:p>
    <w:p w14:paraId="5AB1AC70" w14:textId="30FCDD33" w:rsidR="00C261CA" w:rsidRDefault="001D450C">
      <w:pPr>
        <w:pStyle w:val="TOC2"/>
        <w:tabs>
          <w:tab w:val="right" w:leader="dot" w:pos="8659"/>
        </w:tabs>
        <w:rPr>
          <w:rFonts w:asciiTheme="minorHAnsi" w:eastAsiaTheme="minorEastAsia" w:hAnsiTheme="minorHAnsi" w:cstheme="minorBidi"/>
          <w:noProof/>
          <w:color w:val="auto"/>
          <w:sz w:val="22"/>
          <w:szCs w:val="22"/>
        </w:rPr>
      </w:pPr>
      <w:hyperlink w:anchor="_Toc134795538" w:history="1">
        <w:r w:rsidR="00C261CA" w:rsidRPr="00503B39">
          <w:rPr>
            <w:rStyle w:val="Hyperlink"/>
            <w:noProof/>
          </w:rPr>
          <w:t>2.2 Literature Review</w:t>
        </w:r>
        <w:r w:rsidR="00C261CA">
          <w:rPr>
            <w:noProof/>
            <w:webHidden/>
          </w:rPr>
          <w:tab/>
        </w:r>
        <w:r w:rsidR="00C261CA">
          <w:rPr>
            <w:noProof/>
            <w:webHidden/>
          </w:rPr>
          <w:fldChar w:fldCharType="begin"/>
        </w:r>
        <w:r w:rsidR="00C261CA">
          <w:rPr>
            <w:noProof/>
            <w:webHidden/>
          </w:rPr>
          <w:instrText xml:space="preserve"> PAGEREF _Toc134795538 \h </w:instrText>
        </w:r>
        <w:r w:rsidR="00C261CA">
          <w:rPr>
            <w:noProof/>
            <w:webHidden/>
          </w:rPr>
        </w:r>
        <w:r w:rsidR="00C261CA">
          <w:rPr>
            <w:noProof/>
            <w:webHidden/>
          </w:rPr>
          <w:fldChar w:fldCharType="separate"/>
        </w:r>
        <w:r w:rsidR="00C261CA">
          <w:rPr>
            <w:noProof/>
            <w:webHidden/>
          </w:rPr>
          <w:t>4</w:t>
        </w:r>
        <w:r w:rsidR="00C261CA">
          <w:rPr>
            <w:noProof/>
            <w:webHidden/>
          </w:rPr>
          <w:fldChar w:fldCharType="end"/>
        </w:r>
      </w:hyperlink>
    </w:p>
    <w:p w14:paraId="6D3134BE" w14:textId="64D7AB9B" w:rsidR="00C261CA" w:rsidRDefault="001D450C">
      <w:pPr>
        <w:pStyle w:val="TOC2"/>
        <w:tabs>
          <w:tab w:val="right" w:leader="dot" w:pos="8659"/>
        </w:tabs>
        <w:rPr>
          <w:rFonts w:asciiTheme="minorHAnsi" w:eastAsiaTheme="minorEastAsia" w:hAnsiTheme="minorHAnsi" w:cstheme="minorBidi"/>
          <w:noProof/>
          <w:color w:val="auto"/>
          <w:sz w:val="22"/>
          <w:szCs w:val="22"/>
        </w:rPr>
      </w:pPr>
      <w:hyperlink w:anchor="_Toc134795539" w:history="1">
        <w:r w:rsidR="00C261CA" w:rsidRPr="00503B39">
          <w:rPr>
            <w:rStyle w:val="Hyperlink"/>
            <w:noProof/>
          </w:rPr>
          <w:t>3.1 Research Methodology</w:t>
        </w:r>
        <w:r w:rsidR="00C261CA">
          <w:rPr>
            <w:noProof/>
            <w:webHidden/>
          </w:rPr>
          <w:tab/>
        </w:r>
        <w:r w:rsidR="00C261CA">
          <w:rPr>
            <w:noProof/>
            <w:webHidden/>
          </w:rPr>
          <w:fldChar w:fldCharType="begin"/>
        </w:r>
        <w:r w:rsidR="00C261CA">
          <w:rPr>
            <w:noProof/>
            <w:webHidden/>
          </w:rPr>
          <w:instrText xml:space="preserve"> PAGEREF _Toc134795539 \h </w:instrText>
        </w:r>
        <w:r w:rsidR="00C261CA">
          <w:rPr>
            <w:noProof/>
            <w:webHidden/>
          </w:rPr>
        </w:r>
        <w:r w:rsidR="00C261CA">
          <w:rPr>
            <w:noProof/>
            <w:webHidden/>
          </w:rPr>
          <w:fldChar w:fldCharType="separate"/>
        </w:r>
        <w:r w:rsidR="00C261CA">
          <w:rPr>
            <w:noProof/>
            <w:webHidden/>
          </w:rPr>
          <w:t>6</w:t>
        </w:r>
        <w:r w:rsidR="00C261CA">
          <w:rPr>
            <w:noProof/>
            <w:webHidden/>
          </w:rPr>
          <w:fldChar w:fldCharType="end"/>
        </w:r>
      </w:hyperlink>
    </w:p>
    <w:p w14:paraId="13C13C56" w14:textId="06D5839A" w:rsidR="00C261CA" w:rsidRDefault="001D450C">
      <w:pPr>
        <w:pStyle w:val="TOC2"/>
        <w:tabs>
          <w:tab w:val="right" w:leader="dot" w:pos="8659"/>
        </w:tabs>
        <w:rPr>
          <w:rFonts w:asciiTheme="minorHAnsi" w:eastAsiaTheme="minorEastAsia" w:hAnsiTheme="minorHAnsi" w:cstheme="minorBidi"/>
          <w:noProof/>
          <w:color w:val="auto"/>
          <w:sz w:val="22"/>
          <w:szCs w:val="22"/>
        </w:rPr>
      </w:pPr>
      <w:hyperlink w:anchor="_Toc134795540" w:history="1">
        <w:r w:rsidR="00C261CA" w:rsidRPr="00503B39">
          <w:rPr>
            <w:rStyle w:val="Hyperlink"/>
            <w:noProof/>
          </w:rPr>
          <w:t>3.2 System Analysis</w:t>
        </w:r>
        <w:r w:rsidR="00C261CA">
          <w:rPr>
            <w:noProof/>
            <w:webHidden/>
          </w:rPr>
          <w:tab/>
        </w:r>
        <w:r w:rsidR="00C261CA">
          <w:rPr>
            <w:noProof/>
            <w:webHidden/>
          </w:rPr>
          <w:fldChar w:fldCharType="begin"/>
        </w:r>
        <w:r w:rsidR="00C261CA">
          <w:rPr>
            <w:noProof/>
            <w:webHidden/>
          </w:rPr>
          <w:instrText xml:space="preserve"> PAGEREF _Toc134795540 \h </w:instrText>
        </w:r>
        <w:r w:rsidR="00C261CA">
          <w:rPr>
            <w:noProof/>
            <w:webHidden/>
          </w:rPr>
        </w:r>
        <w:r w:rsidR="00C261CA">
          <w:rPr>
            <w:noProof/>
            <w:webHidden/>
          </w:rPr>
          <w:fldChar w:fldCharType="separate"/>
        </w:r>
        <w:r w:rsidR="00C261CA">
          <w:rPr>
            <w:noProof/>
            <w:webHidden/>
          </w:rPr>
          <w:t>6</w:t>
        </w:r>
        <w:r w:rsidR="00C261CA">
          <w:rPr>
            <w:noProof/>
            <w:webHidden/>
          </w:rPr>
          <w:fldChar w:fldCharType="end"/>
        </w:r>
      </w:hyperlink>
    </w:p>
    <w:p w14:paraId="77346483" w14:textId="15D663B5" w:rsidR="00C261CA" w:rsidRDefault="001D450C">
      <w:pPr>
        <w:pStyle w:val="TOC3"/>
        <w:tabs>
          <w:tab w:val="right" w:leader="dot" w:pos="8659"/>
        </w:tabs>
        <w:rPr>
          <w:rFonts w:asciiTheme="minorHAnsi" w:eastAsiaTheme="minorEastAsia" w:hAnsiTheme="minorHAnsi" w:cstheme="minorBidi"/>
          <w:noProof/>
          <w:color w:val="auto"/>
          <w:sz w:val="22"/>
          <w:szCs w:val="22"/>
        </w:rPr>
      </w:pPr>
      <w:hyperlink w:anchor="_Toc134795541" w:history="1">
        <w:r w:rsidR="00C261CA" w:rsidRPr="00503B39">
          <w:rPr>
            <w:rStyle w:val="Hyperlink"/>
            <w:noProof/>
          </w:rPr>
          <w:t>3.2.1 Requirement Analysis</w:t>
        </w:r>
        <w:r w:rsidR="00C261CA">
          <w:rPr>
            <w:noProof/>
            <w:webHidden/>
          </w:rPr>
          <w:tab/>
        </w:r>
        <w:r w:rsidR="00C261CA">
          <w:rPr>
            <w:noProof/>
            <w:webHidden/>
          </w:rPr>
          <w:fldChar w:fldCharType="begin"/>
        </w:r>
        <w:r w:rsidR="00C261CA">
          <w:rPr>
            <w:noProof/>
            <w:webHidden/>
          </w:rPr>
          <w:instrText xml:space="preserve"> PAGEREF _Toc134795541 \h </w:instrText>
        </w:r>
        <w:r w:rsidR="00C261CA">
          <w:rPr>
            <w:noProof/>
            <w:webHidden/>
          </w:rPr>
        </w:r>
        <w:r w:rsidR="00C261CA">
          <w:rPr>
            <w:noProof/>
            <w:webHidden/>
          </w:rPr>
          <w:fldChar w:fldCharType="separate"/>
        </w:r>
        <w:r w:rsidR="00C261CA">
          <w:rPr>
            <w:noProof/>
            <w:webHidden/>
          </w:rPr>
          <w:t>6</w:t>
        </w:r>
        <w:r w:rsidR="00C261CA">
          <w:rPr>
            <w:noProof/>
            <w:webHidden/>
          </w:rPr>
          <w:fldChar w:fldCharType="end"/>
        </w:r>
      </w:hyperlink>
    </w:p>
    <w:p w14:paraId="3000FB6A" w14:textId="5817BDA8" w:rsidR="00C261CA" w:rsidRDefault="001D450C">
      <w:pPr>
        <w:pStyle w:val="TOC3"/>
        <w:tabs>
          <w:tab w:val="right" w:leader="dot" w:pos="8659"/>
        </w:tabs>
        <w:rPr>
          <w:rFonts w:asciiTheme="minorHAnsi" w:eastAsiaTheme="minorEastAsia" w:hAnsiTheme="minorHAnsi" w:cstheme="minorBidi"/>
          <w:noProof/>
          <w:color w:val="auto"/>
          <w:sz w:val="22"/>
          <w:szCs w:val="22"/>
        </w:rPr>
      </w:pPr>
      <w:hyperlink w:anchor="_Toc134795542" w:history="1">
        <w:r w:rsidR="00C261CA" w:rsidRPr="00503B39">
          <w:rPr>
            <w:rStyle w:val="Hyperlink"/>
            <w:noProof/>
          </w:rPr>
          <w:t>3.2.1.1 Functional Requirements:</w:t>
        </w:r>
        <w:r w:rsidR="00C261CA">
          <w:rPr>
            <w:noProof/>
            <w:webHidden/>
          </w:rPr>
          <w:tab/>
        </w:r>
        <w:r w:rsidR="00C261CA">
          <w:rPr>
            <w:noProof/>
            <w:webHidden/>
          </w:rPr>
          <w:fldChar w:fldCharType="begin"/>
        </w:r>
        <w:r w:rsidR="00C261CA">
          <w:rPr>
            <w:noProof/>
            <w:webHidden/>
          </w:rPr>
          <w:instrText xml:space="preserve"> PAGEREF _Toc134795542 \h </w:instrText>
        </w:r>
        <w:r w:rsidR="00C261CA">
          <w:rPr>
            <w:noProof/>
            <w:webHidden/>
          </w:rPr>
        </w:r>
        <w:r w:rsidR="00C261CA">
          <w:rPr>
            <w:noProof/>
            <w:webHidden/>
          </w:rPr>
          <w:fldChar w:fldCharType="separate"/>
        </w:r>
        <w:r w:rsidR="00C261CA">
          <w:rPr>
            <w:noProof/>
            <w:webHidden/>
          </w:rPr>
          <w:t>6</w:t>
        </w:r>
        <w:r w:rsidR="00C261CA">
          <w:rPr>
            <w:noProof/>
            <w:webHidden/>
          </w:rPr>
          <w:fldChar w:fldCharType="end"/>
        </w:r>
      </w:hyperlink>
    </w:p>
    <w:p w14:paraId="30B9D4DF" w14:textId="01A20A71" w:rsidR="00C261CA" w:rsidRDefault="001D450C">
      <w:pPr>
        <w:pStyle w:val="TOC3"/>
        <w:tabs>
          <w:tab w:val="right" w:leader="dot" w:pos="8659"/>
        </w:tabs>
        <w:rPr>
          <w:rFonts w:asciiTheme="minorHAnsi" w:eastAsiaTheme="minorEastAsia" w:hAnsiTheme="minorHAnsi" w:cstheme="minorBidi"/>
          <w:noProof/>
          <w:color w:val="auto"/>
          <w:sz w:val="22"/>
          <w:szCs w:val="22"/>
        </w:rPr>
      </w:pPr>
      <w:hyperlink w:anchor="_Toc134795543" w:history="1">
        <w:r w:rsidR="00C261CA" w:rsidRPr="00503B39">
          <w:rPr>
            <w:rStyle w:val="Hyperlink"/>
            <w:noProof/>
          </w:rPr>
          <w:t>3.2.1.2 Non-functional Requirements:</w:t>
        </w:r>
        <w:r w:rsidR="00C261CA">
          <w:rPr>
            <w:noProof/>
            <w:webHidden/>
          </w:rPr>
          <w:tab/>
        </w:r>
        <w:r w:rsidR="00C261CA">
          <w:rPr>
            <w:noProof/>
            <w:webHidden/>
          </w:rPr>
          <w:fldChar w:fldCharType="begin"/>
        </w:r>
        <w:r w:rsidR="00C261CA">
          <w:rPr>
            <w:noProof/>
            <w:webHidden/>
          </w:rPr>
          <w:instrText xml:space="preserve"> PAGEREF _Toc134795543 \h </w:instrText>
        </w:r>
        <w:r w:rsidR="00C261CA">
          <w:rPr>
            <w:noProof/>
            <w:webHidden/>
          </w:rPr>
        </w:r>
        <w:r w:rsidR="00C261CA">
          <w:rPr>
            <w:noProof/>
            <w:webHidden/>
          </w:rPr>
          <w:fldChar w:fldCharType="separate"/>
        </w:r>
        <w:r w:rsidR="00C261CA">
          <w:rPr>
            <w:noProof/>
            <w:webHidden/>
          </w:rPr>
          <w:t>7</w:t>
        </w:r>
        <w:r w:rsidR="00C261CA">
          <w:rPr>
            <w:noProof/>
            <w:webHidden/>
          </w:rPr>
          <w:fldChar w:fldCharType="end"/>
        </w:r>
      </w:hyperlink>
    </w:p>
    <w:p w14:paraId="64282DCD" w14:textId="2517B5A2" w:rsidR="00C261CA" w:rsidRDefault="001D450C">
      <w:pPr>
        <w:pStyle w:val="TOC3"/>
        <w:tabs>
          <w:tab w:val="right" w:leader="dot" w:pos="8659"/>
        </w:tabs>
        <w:rPr>
          <w:rFonts w:asciiTheme="minorHAnsi" w:eastAsiaTheme="minorEastAsia" w:hAnsiTheme="minorHAnsi" w:cstheme="minorBidi"/>
          <w:noProof/>
          <w:color w:val="auto"/>
          <w:sz w:val="22"/>
          <w:szCs w:val="22"/>
        </w:rPr>
      </w:pPr>
      <w:hyperlink w:anchor="_Toc134795544" w:history="1">
        <w:r w:rsidR="00C261CA" w:rsidRPr="00503B39">
          <w:rPr>
            <w:rStyle w:val="Hyperlink"/>
            <w:noProof/>
          </w:rPr>
          <w:t>3.2.2 Feasibility Study</w:t>
        </w:r>
        <w:r w:rsidR="00C261CA">
          <w:rPr>
            <w:noProof/>
            <w:webHidden/>
          </w:rPr>
          <w:tab/>
        </w:r>
        <w:r w:rsidR="00C261CA">
          <w:rPr>
            <w:noProof/>
            <w:webHidden/>
          </w:rPr>
          <w:fldChar w:fldCharType="begin"/>
        </w:r>
        <w:r w:rsidR="00C261CA">
          <w:rPr>
            <w:noProof/>
            <w:webHidden/>
          </w:rPr>
          <w:instrText xml:space="preserve"> PAGEREF _Toc134795544 \h </w:instrText>
        </w:r>
        <w:r w:rsidR="00C261CA">
          <w:rPr>
            <w:noProof/>
            <w:webHidden/>
          </w:rPr>
        </w:r>
        <w:r w:rsidR="00C261CA">
          <w:rPr>
            <w:noProof/>
            <w:webHidden/>
          </w:rPr>
          <w:fldChar w:fldCharType="separate"/>
        </w:r>
        <w:r w:rsidR="00C261CA">
          <w:rPr>
            <w:noProof/>
            <w:webHidden/>
          </w:rPr>
          <w:t>8</w:t>
        </w:r>
        <w:r w:rsidR="00C261CA">
          <w:rPr>
            <w:noProof/>
            <w:webHidden/>
          </w:rPr>
          <w:fldChar w:fldCharType="end"/>
        </w:r>
      </w:hyperlink>
    </w:p>
    <w:p w14:paraId="7471F38D" w14:textId="320AE673" w:rsidR="00C261CA" w:rsidRDefault="001D450C">
      <w:pPr>
        <w:pStyle w:val="TOC3"/>
        <w:tabs>
          <w:tab w:val="right" w:leader="dot" w:pos="8659"/>
        </w:tabs>
        <w:rPr>
          <w:rFonts w:asciiTheme="minorHAnsi" w:eastAsiaTheme="minorEastAsia" w:hAnsiTheme="minorHAnsi" w:cstheme="minorBidi"/>
          <w:noProof/>
          <w:color w:val="auto"/>
          <w:sz w:val="22"/>
          <w:szCs w:val="22"/>
        </w:rPr>
      </w:pPr>
      <w:hyperlink w:anchor="_Toc134795545" w:history="1">
        <w:r w:rsidR="00C261CA" w:rsidRPr="00503B39">
          <w:rPr>
            <w:rStyle w:val="Hyperlink"/>
            <w:noProof/>
          </w:rPr>
          <w:t>3.2.3 Analysis</w:t>
        </w:r>
        <w:r w:rsidR="00C261CA">
          <w:rPr>
            <w:noProof/>
            <w:webHidden/>
          </w:rPr>
          <w:tab/>
        </w:r>
        <w:r w:rsidR="00C261CA">
          <w:rPr>
            <w:noProof/>
            <w:webHidden/>
          </w:rPr>
          <w:fldChar w:fldCharType="begin"/>
        </w:r>
        <w:r w:rsidR="00C261CA">
          <w:rPr>
            <w:noProof/>
            <w:webHidden/>
          </w:rPr>
          <w:instrText xml:space="preserve"> PAGEREF _Toc134795545 \h </w:instrText>
        </w:r>
        <w:r w:rsidR="00C261CA">
          <w:rPr>
            <w:noProof/>
            <w:webHidden/>
          </w:rPr>
        </w:r>
        <w:r w:rsidR="00C261CA">
          <w:rPr>
            <w:noProof/>
            <w:webHidden/>
          </w:rPr>
          <w:fldChar w:fldCharType="separate"/>
        </w:r>
        <w:r w:rsidR="00C261CA">
          <w:rPr>
            <w:noProof/>
            <w:webHidden/>
          </w:rPr>
          <w:t>8</w:t>
        </w:r>
        <w:r w:rsidR="00C261CA">
          <w:rPr>
            <w:noProof/>
            <w:webHidden/>
          </w:rPr>
          <w:fldChar w:fldCharType="end"/>
        </w:r>
      </w:hyperlink>
    </w:p>
    <w:p w14:paraId="52995F82" w14:textId="042A84E6" w:rsidR="00C261CA" w:rsidRDefault="001D450C">
      <w:pPr>
        <w:pStyle w:val="TOC2"/>
        <w:tabs>
          <w:tab w:val="right" w:leader="dot" w:pos="8659"/>
        </w:tabs>
        <w:rPr>
          <w:rFonts w:asciiTheme="minorHAnsi" w:eastAsiaTheme="minorEastAsia" w:hAnsiTheme="minorHAnsi" w:cstheme="minorBidi"/>
          <w:noProof/>
          <w:color w:val="auto"/>
          <w:sz w:val="22"/>
          <w:szCs w:val="22"/>
        </w:rPr>
      </w:pPr>
      <w:hyperlink w:anchor="_Toc134795546" w:history="1">
        <w:r w:rsidR="00C261CA" w:rsidRPr="00503B39">
          <w:rPr>
            <w:rStyle w:val="Hyperlink"/>
            <w:noProof/>
          </w:rPr>
          <w:t>3.3 System Modelling</w:t>
        </w:r>
        <w:r w:rsidR="00C261CA">
          <w:rPr>
            <w:noProof/>
            <w:webHidden/>
          </w:rPr>
          <w:tab/>
        </w:r>
        <w:r w:rsidR="00C261CA">
          <w:rPr>
            <w:noProof/>
            <w:webHidden/>
          </w:rPr>
          <w:fldChar w:fldCharType="begin"/>
        </w:r>
        <w:r w:rsidR="00C261CA">
          <w:rPr>
            <w:noProof/>
            <w:webHidden/>
          </w:rPr>
          <w:instrText xml:space="preserve"> PAGEREF _Toc134795546 \h </w:instrText>
        </w:r>
        <w:r w:rsidR="00C261CA">
          <w:rPr>
            <w:noProof/>
            <w:webHidden/>
          </w:rPr>
        </w:r>
        <w:r w:rsidR="00C261CA">
          <w:rPr>
            <w:noProof/>
            <w:webHidden/>
          </w:rPr>
          <w:fldChar w:fldCharType="separate"/>
        </w:r>
        <w:r w:rsidR="00C261CA">
          <w:rPr>
            <w:noProof/>
            <w:webHidden/>
          </w:rPr>
          <w:t>9</w:t>
        </w:r>
        <w:r w:rsidR="00C261CA">
          <w:rPr>
            <w:noProof/>
            <w:webHidden/>
          </w:rPr>
          <w:fldChar w:fldCharType="end"/>
        </w:r>
      </w:hyperlink>
    </w:p>
    <w:p w14:paraId="60F1DEA8" w14:textId="378FA6A5" w:rsidR="00C261CA" w:rsidRDefault="001D450C">
      <w:pPr>
        <w:pStyle w:val="TOC3"/>
        <w:tabs>
          <w:tab w:val="right" w:leader="dot" w:pos="8659"/>
        </w:tabs>
        <w:rPr>
          <w:rFonts w:asciiTheme="minorHAnsi" w:eastAsiaTheme="minorEastAsia" w:hAnsiTheme="minorHAnsi" w:cstheme="minorBidi"/>
          <w:noProof/>
          <w:color w:val="auto"/>
          <w:sz w:val="22"/>
          <w:szCs w:val="22"/>
        </w:rPr>
      </w:pPr>
      <w:hyperlink w:anchor="_Toc134795547" w:history="1">
        <w:r w:rsidR="00C261CA" w:rsidRPr="00503B39">
          <w:rPr>
            <w:rStyle w:val="Hyperlink"/>
            <w:noProof/>
          </w:rPr>
          <w:t>3.3.1 Data Modelling: ER-Diagram</w:t>
        </w:r>
        <w:r w:rsidR="00C261CA">
          <w:rPr>
            <w:noProof/>
            <w:webHidden/>
          </w:rPr>
          <w:tab/>
        </w:r>
        <w:r w:rsidR="00C261CA">
          <w:rPr>
            <w:noProof/>
            <w:webHidden/>
          </w:rPr>
          <w:fldChar w:fldCharType="begin"/>
        </w:r>
        <w:r w:rsidR="00C261CA">
          <w:rPr>
            <w:noProof/>
            <w:webHidden/>
          </w:rPr>
          <w:instrText xml:space="preserve"> PAGEREF _Toc134795547 \h </w:instrText>
        </w:r>
        <w:r w:rsidR="00C261CA">
          <w:rPr>
            <w:noProof/>
            <w:webHidden/>
          </w:rPr>
        </w:r>
        <w:r w:rsidR="00C261CA">
          <w:rPr>
            <w:noProof/>
            <w:webHidden/>
          </w:rPr>
          <w:fldChar w:fldCharType="separate"/>
        </w:r>
        <w:r w:rsidR="00C261CA">
          <w:rPr>
            <w:noProof/>
            <w:webHidden/>
          </w:rPr>
          <w:t>9</w:t>
        </w:r>
        <w:r w:rsidR="00C261CA">
          <w:rPr>
            <w:noProof/>
            <w:webHidden/>
          </w:rPr>
          <w:fldChar w:fldCharType="end"/>
        </w:r>
      </w:hyperlink>
    </w:p>
    <w:p w14:paraId="39F7CA78" w14:textId="2136476E" w:rsidR="00C261CA" w:rsidRDefault="001D450C">
      <w:pPr>
        <w:pStyle w:val="TOC3"/>
        <w:tabs>
          <w:tab w:val="right" w:leader="dot" w:pos="8659"/>
        </w:tabs>
        <w:rPr>
          <w:rFonts w:asciiTheme="minorHAnsi" w:eastAsiaTheme="minorEastAsia" w:hAnsiTheme="minorHAnsi" w:cstheme="minorBidi"/>
          <w:noProof/>
          <w:color w:val="auto"/>
          <w:sz w:val="22"/>
          <w:szCs w:val="22"/>
        </w:rPr>
      </w:pPr>
      <w:hyperlink w:anchor="_Toc134795548" w:history="1">
        <w:r w:rsidR="00C261CA" w:rsidRPr="00503B39">
          <w:rPr>
            <w:rStyle w:val="Hyperlink"/>
            <w:noProof/>
          </w:rPr>
          <w:t>3.3.2 Use–case Diagram</w:t>
        </w:r>
        <w:r w:rsidR="00C261CA">
          <w:rPr>
            <w:noProof/>
            <w:webHidden/>
          </w:rPr>
          <w:tab/>
        </w:r>
        <w:r w:rsidR="00C261CA">
          <w:rPr>
            <w:noProof/>
            <w:webHidden/>
          </w:rPr>
          <w:fldChar w:fldCharType="begin"/>
        </w:r>
        <w:r w:rsidR="00C261CA">
          <w:rPr>
            <w:noProof/>
            <w:webHidden/>
          </w:rPr>
          <w:instrText xml:space="preserve"> PAGEREF _Toc134795548 \h </w:instrText>
        </w:r>
        <w:r w:rsidR="00C261CA">
          <w:rPr>
            <w:noProof/>
            <w:webHidden/>
          </w:rPr>
        </w:r>
        <w:r w:rsidR="00C261CA">
          <w:rPr>
            <w:noProof/>
            <w:webHidden/>
          </w:rPr>
          <w:fldChar w:fldCharType="separate"/>
        </w:r>
        <w:r w:rsidR="00C261CA">
          <w:rPr>
            <w:noProof/>
            <w:webHidden/>
          </w:rPr>
          <w:t>10</w:t>
        </w:r>
        <w:r w:rsidR="00C261CA">
          <w:rPr>
            <w:noProof/>
            <w:webHidden/>
          </w:rPr>
          <w:fldChar w:fldCharType="end"/>
        </w:r>
      </w:hyperlink>
    </w:p>
    <w:p w14:paraId="721F2599" w14:textId="53740A85" w:rsidR="00C261CA" w:rsidRDefault="001D450C">
      <w:pPr>
        <w:pStyle w:val="TOC3"/>
        <w:tabs>
          <w:tab w:val="right" w:leader="dot" w:pos="8659"/>
        </w:tabs>
        <w:rPr>
          <w:rFonts w:asciiTheme="minorHAnsi" w:eastAsiaTheme="minorEastAsia" w:hAnsiTheme="minorHAnsi" w:cstheme="minorBidi"/>
          <w:noProof/>
          <w:color w:val="auto"/>
          <w:sz w:val="22"/>
          <w:szCs w:val="22"/>
        </w:rPr>
      </w:pPr>
      <w:hyperlink w:anchor="_Toc134795549" w:history="1">
        <w:r w:rsidR="00C261CA" w:rsidRPr="00503B39">
          <w:rPr>
            <w:rStyle w:val="Hyperlink"/>
            <w:noProof/>
          </w:rPr>
          <w:t>3.3.3 Process Modelling: Data Flow Diagram (DFD)</w:t>
        </w:r>
        <w:r w:rsidR="00C261CA">
          <w:rPr>
            <w:noProof/>
            <w:webHidden/>
          </w:rPr>
          <w:tab/>
        </w:r>
        <w:r w:rsidR="00C261CA">
          <w:rPr>
            <w:noProof/>
            <w:webHidden/>
          </w:rPr>
          <w:fldChar w:fldCharType="begin"/>
        </w:r>
        <w:r w:rsidR="00C261CA">
          <w:rPr>
            <w:noProof/>
            <w:webHidden/>
          </w:rPr>
          <w:instrText xml:space="preserve"> PAGEREF _Toc134795549 \h </w:instrText>
        </w:r>
        <w:r w:rsidR="00C261CA">
          <w:rPr>
            <w:noProof/>
            <w:webHidden/>
          </w:rPr>
        </w:r>
        <w:r w:rsidR="00C261CA">
          <w:rPr>
            <w:noProof/>
            <w:webHidden/>
          </w:rPr>
          <w:fldChar w:fldCharType="separate"/>
        </w:r>
        <w:r w:rsidR="00C261CA">
          <w:rPr>
            <w:noProof/>
            <w:webHidden/>
          </w:rPr>
          <w:t>11</w:t>
        </w:r>
        <w:r w:rsidR="00C261CA">
          <w:rPr>
            <w:noProof/>
            <w:webHidden/>
          </w:rPr>
          <w:fldChar w:fldCharType="end"/>
        </w:r>
      </w:hyperlink>
    </w:p>
    <w:p w14:paraId="2FF24DC7" w14:textId="5471E9BD" w:rsidR="00C261CA" w:rsidRDefault="001D450C">
      <w:pPr>
        <w:pStyle w:val="TOC3"/>
        <w:tabs>
          <w:tab w:val="right" w:leader="dot" w:pos="8659"/>
        </w:tabs>
        <w:rPr>
          <w:rFonts w:asciiTheme="minorHAnsi" w:eastAsiaTheme="minorEastAsia" w:hAnsiTheme="minorHAnsi" w:cstheme="minorBidi"/>
          <w:noProof/>
          <w:color w:val="auto"/>
          <w:sz w:val="22"/>
          <w:szCs w:val="22"/>
        </w:rPr>
      </w:pPr>
      <w:hyperlink w:anchor="_Toc134795550" w:history="1">
        <w:r w:rsidR="00C261CA" w:rsidRPr="00503B39">
          <w:rPr>
            <w:rStyle w:val="Hyperlink"/>
            <w:noProof/>
          </w:rPr>
          <w:t>3.3.4 Gantt Chart</w:t>
        </w:r>
        <w:r w:rsidR="00C261CA">
          <w:rPr>
            <w:noProof/>
            <w:webHidden/>
          </w:rPr>
          <w:tab/>
        </w:r>
        <w:r w:rsidR="00C261CA">
          <w:rPr>
            <w:noProof/>
            <w:webHidden/>
          </w:rPr>
          <w:fldChar w:fldCharType="begin"/>
        </w:r>
        <w:r w:rsidR="00C261CA">
          <w:rPr>
            <w:noProof/>
            <w:webHidden/>
          </w:rPr>
          <w:instrText xml:space="preserve"> PAGEREF _Toc134795550 \h </w:instrText>
        </w:r>
        <w:r w:rsidR="00C261CA">
          <w:rPr>
            <w:noProof/>
            <w:webHidden/>
          </w:rPr>
        </w:r>
        <w:r w:rsidR="00C261CA">
          <w:rPr>
            <w:noProof/>
            <w:webHidden/>
          </w:rPr>
          <w:fldChar w:fldCharType="separate"/>
        </w:r>
        <w:r w:rsidR="00C261CA">
          <w:rPr>
            <w:noProof/>
            <w:webHidden/>
          </w:rPr>
          <w:t>14</w:t>
        </w:r>
        <w:r w:rsidR="00C261CA">
          <w:rPr>
            <w:noProof/>
            <w:webHidden/>
          </w:rPr>
          <w:fldChar w:fldCharType="end"/>
        </w:r>
      </w:hyperlink>
    </w:p>
    <w:p w14:paraId="7D9E940B" w14:textId="3C2DD694" w:rsidR="00C261CA" w:rsidRDefault="001D450C">
      <w:pPr>
        <w:pStyle w:val="TOC1"/>
        <w:tabs>
          <w:tab w:val="right" w:leader="dot" w:pos="8659"/>
        </w:tabs>
        <w:rPr>
          <w:rFonts w:asciiTheme="minorHAnsi" w:eastAsiaTheme="minorEastAsia" w:hAnsiTheme="minorHAnsi" w:cstheme="minorBidi"/>
          <w:noProof/>
          <w:color w:val="auto"/>
          <w:sz w:val="22"/>
          <w:szCs w:val="22"/>
        </w:rPr>
      </w:pPr>
      <w:hyperlink w:anchor="_Toc134795551" w:history="1">
        <w:r w:rsidR="00C261CA" w:rsidRPr="00503B39">
          <w:rPr>
            <w:rStyle w:val="Hyperlink"/>
            <w:noProof/>
          </w:rPr>
          <w:t>Chapter 4: System Design</w:t>
        </w:r>
        <w:r w:rsidR="00C261CA">
          <w:rPr>
            <w:noProof/>
            <w:webHidden/>
          </w:rPr>
          <w:tab/>
        </w:r>
        <w:r w:rsidR="00C261CA">
          <w:rPr>
            <w:noProof/>
            <w:webHidden/>
          </w:rPr>
          <w:fldChar w:fldCharType="begin"/>
        </w:r>
        <w:r w:rsidR="00C261CA">
          <w:rPr>
            <w:noProof/>
            <w:webHidden/>
          </w:rPr>
          <w:instrText xml:space="preserve"> PAGEREF _Toc134795551 \h </w:instrText>
        </w:r>
        <w:r w:rsidR="00C261CA">
          <w:rPr>
            <w:noProof/>
            <w:webHidden/>
          </w:rPr>
        </w:r>
        <w:r w:rsidR="00C261CA">
          <w:rPr>
            <w:noProof/>
            <w:webHidden/>
          </w:rPr>
          <w:fldChar w:fldCharType="separate"/>
        </w:r>
        <w:r w:rsidR="00C261CA">
          <w:rPr>
            <w:noProof/>
            <w:webHidden/>
          </w:rPr>
          <w:t>15</w:t>
        </w:r>
        <w:r w:rsidR="00C261CA">
          <w:rPr>
            <w:noProof/>
            <w:webHidden/>
          </w:rPr>
          <w:fldChar w:fldCharType="end"/>
        </w:r>
      </w:hyperlink>
    </w:p>
    <w:p w14:paraId="47A27882" w14:textId="6F35305F" w:rsidR="00C261CA" w:rsidRDefault="001D450C">
      <w:pPr>
        <w:pStyle w:val="TOC2"/>
        <w:tabs>
          <w:tab w:val="right" w:leader="dot" w:pos="8659"/>
        </w:tabs>
        <w:rPr>
          <w:rFonts w:asciiTheme="minorHAnsi" w:eastAsiaTheme="minorEastAsia" w:hAnsiTheme="minorHAnsi" w:cstheme="minorBidi"/>
          <w:noProof/>
          <w:color w:val="auto"/>
          <w:sz w:val="22"/>
          <w:szCs w:val="22"/>
        </w:rPr>
      </w:pPr>
      <w:hyperlink w:anchor="_Toc134795552" w:history="1">
        <w:r w:rsidR="00C261CA" w:rsidRPr="00503B39">
          <w:rPr>
            <w:rStyle w:val="Hyperlink"/>
            <w:noProof/>
          </w:rPr>
          <w:t>4.1 System Design</w:t>
        </w:r>
        <w:r w:rsidR="00C261CA">
          <w:rPr>
            <w:noProof/>
            <w:webHidden/>
          </w:rPr>
          <w:tab/>
        </w:r>
        <w:r w:rsidR="00C261CA">
          <w:rPr>
            <w:noProof/>
            <w:webHidden/>
          </w:rPr>
          <w:fldChar w:fldCharType="begin"/>
        </w:r>
        <w:r w:rsidR="00C261CA">
          <w:rPr>
            <w:noProof/>
            <w:webHidden/>
          </w:rPr>
          <w:instrText xml:space="preserve"> PAGEREF _Toc134795552 \h </w:instrText>
        </w:r>
        <w:r w:rsidR="00C261CA">
          <w:rPr>
            <w:noProof/>
            <w:webHidden/>
          </w:rPr>
        </w:r>
        <w:r w:rsidR="00C261CA">
          <w:rPr>
            <w:noProof/>
            <w:webHidden/>
          </w:rPr>
          <w:fldChar w:fldCharType="separate"/>
        </w:r>
        <w:r w:rsidR="00C261CA">
          <w:rPr>
            <w:noProof/>
            <w:webHidden/>
          </w:rPr>
          <w:t>15</w:t>
        </w:r>
        <w:r w:rsidR="00C261CA">
          <w:rPr>
            <w:noProof/>
            <w:webHidden/>
          </w:rPr>
          <w:fldChar w:fldCharType="end"/>
        </w:r>
      </w:hyperlink>
    </w:p>
    <w:p w14:paraId="3EF5FFA6" w14:textId="3D3E50C4" w:rsidR="00C261CA" w:rsidRDefault="001D450C">
      <w:pPr>
        <w:pStyle w:val="TOC2"/>
        <w:tabs>
          <w:tab w:val="right" w:leader="dot" w:pos="8659"/>
        </w:tabs>
        <w:rPr>
          <w:rFonts w:asciiTheme="minorHAnsi" w:eastAsiaTheme="minorEastAsia" w:hAnsiTheme="minorHAnsi" w:cstheme="minorBidi"/>
          <w:noProof/>
          <w:color w:val="auto"/>
          <w:sz w:val="22"/>
          <w:szCs w:val="22"/>
        </w:rPr>
      </w:pPr>
      <w:hyperlink w:anchor="_Toc134795553" w:history="1">
        <w:r w:rsidR="00C261CA" w:rsidRPr="00503B39">
          <w:rPr>
            <w:rStyle w:val="Hyperlink"/>
            <w:noProof/>
          </w:rPr>
          <w:t>5.1</w:t>
        </w:r>
        <w:r w:rsidR="00C261CA" w:rsidRPr="00503B39">
          <w:rPr>
            <w:rStyle w:val="Hyperlink"/>
            <w:rFonts w:eastAsia="Arial"/>
            <w:noProof/>
          </w:rPr>
          <w:t xml:space="preserve"> </w:t>
        </w:r>
        <w:r w:rsidR="00C261CA" w:rsidRPr="00503B39">
          <w:rPr>
            <w:rStyle w:val="Hyperlink"/>
            <w:noProof/>
          </w:rPr>
          <w:t>Implementation</w:t>
        </w:r>
        <w:r w:rsidR="00C261CA">
          <w:rPr>
            <w:noProof/>
            <w:webHidden/>
          </w:rPr>
          <w:tab/>
        </w:r>
        <w:r w:rsidR="00C261CA">
          <w:rPr>
            <w:noProof/>
            <w:webHidden/>
          </w:rPr>
          <w:fldChar w:fldCharType="begin"/>
        </w:r>
        <w:r w:rsidR="00C261CA">
          <w:rPr>
            <w:noProof/>
            <w:webHidden/>
          </w:rPr>
          <w:instrText xml:space="preserve"> PAGEREF _Toc134795553 \h </w:instrText>
        </w:r>
        <w:r w:rsidR="00C261CA">
          <w:rPr>
            <w:noProof/>
            <w:webHidden/>
          </w:rPr>
        </w:r>
        <w:r w:rsidR="00C261CA">
          <w:rPr>
            <w:noProof/>
            <w:webHidden/>
          </w:rPr>
          <w:fldChar w:fldCharType="separate"/>
        </w:r>
        <w:r w:rsidR="00C261CA">
          <w:rPr>
            <w:noProof/>
            <w:webHidden/>
          </w:rPr>
          <w:t>16</w:t>
        </w:r>
        <w:r w:rsidR="00C261CA">
          <w:rPr>
            <w:noProof/>
            <w:webHidden/>
          </w:rPr>
          <w:fldChar w:fldCharType="end"/>
        </w:r>
      </w:hyperlink>
    </w:p>
    <w:p w14:paraId="7E5D56C5" w14:textId="60E2DFCB" w:rsidR="00C261CA" w:rsidRDefault="001D450C">
      <w:pPr>
        <w:pStyle w:val="TOC3"/>
        <w:tabs>
          <w:tab w:val="right" w:leader="dot" w:pos="8659"/>
        </w:tabs>
        <w:rPr>
          <w:rFonts w:asciiTheme="minorHAnsi" w:eastAsiaTheme="minorEastAsia" w:hAnsiTheme="minorHAnsi" w:cstheme="minorBidi"/>
          <w:noProof/>
          <w:color w:val="auto"/>
          <w:sz w:val="22"/>
          <w:szCs w:val="22"/>
        </w:rPr>
      </w:pPr>
      <w:hyperlink w:anchor="_Toc134795554" w:history="1">
        <w:r w:rsidR="00C261CA" w:rsidRPr="00503B39">
          <w:rPr>
            <w:rStyle w:val="Hyperlink"/>
            <w:noProof/>
          </w:rPr>
          <w:t>5.1.1</w:t>
        </w:r>
        <w:r w:rsidR="00C261CA" w:rsidRPr="00503B39">
          <w:rPr>
            <w:rStyle w:val="Hyperlink"/>
            <w:rFonts w:eastAsia="Arial"/>
            <w:noProof/>
          </w:rPr>
          <w:t xml:space="preserve"> </w:t>
        </w:r>
        <w:r w:rsidR="00C261CA" w:rsidRPr="00503B39">
          <w:rPr>
            <w:rStyle w:val="Hyperlink"/>
            <w:noProof/>
          </w:rPr>
          <w:t>Tools Used (CASE tools, Programming languages, Database platforms)</w:t>
        </w:r>
        <w:r w:rsidR="00C261CA">
          <w:rPr>
            <w:noProof/>
            <w:webHidden/>
          </w:rPr>
          <w:tab/>
        </w:r>
        <w:r w:rsidR="00C261CA">
          <w:rPr>
            <w:noProof/>
            <w:webHidden/>
          </w:rPr>
          <w:fldChar w:fldCharType="begin"/>
        </w:r>
        <w:r w:rsidR="00C261CA">
          <w:rPr>
            <w:noProof/>
            <w:webHidden/>
          </w:rPr>
          <w:instrText xml:space="preserve"> PAGEREF _Toc134795554 \h </w:instrText>
        </w:r>
        <w:r w:rsidR="00C261CA">
          <w:rPr>
            <w:noProof/>
            <w:webHidden/>
          </w:rPr>
        </w:r>
        <w:r w:rsidR="00C261CA">
          <w:rPr>
            <w:noProof/>
            <w:webHidden/>
          </w:rPr>
          <w:fldChar w:fldCharType="separate"/>
        </w:r>
        <w:r w:rsidR="00C261CA">
          <w:rPr>
            <w:noProof/>
            <w:webHidden/>
          </w:rPr>
          <w:t>16</w:t>
        </w:r>
        <w:r w:rsidR="00C261CA">
          <w:rPr>
            <w:noProof/>
            <w:webHidden/>
          </w:rPr>
          <w:fldChar w:fldCharType="end"/>
        </w:r>
      </w:hyperlink>
    </w:p>
    <w:p w14:paraId="5DD6D11B" w14:textId="79FC8365" w:rsidR="00C261CA" w:rsidRDefault="001D450C">
      <w:pPr>
        <w:pStyle w:val="TOC3"/>
        <w:tabs>
          <w:tab w:val="right" w:leader="dot" w:pos="8659"/>
        </w:tabs>
        <w:rPr>
          <w:rFonts w:asciiTheme="minorHAnsi" w:eastAsiaTheme="minorEastAsia" w:hAnsiTheme="minorHAnsi" w:cstheme="minorBidi"/>
          <w:noProof/>
          <w:color w:val="auto"/>
          <w:sz w:val="22"/>
          <w:szCs w:val="22"/>
        </w:rPr>
      </w:pPr>
      <w:hyperlink w:anchor="_Toc134795555" w:history="1">
        <w:r w:rsidR="00C261CA" w:rsidRPr="00503B39">
          <w:rPr>
            <w:rStyle w:val="Hyperlink"/>
            <w:noProof/>
          </w:rPr>
          <w:t>5.1.1.1</w:t>
        </w:r>
        <w:r w:rsidR="00C261CA" w:rsidRPr="00503B39">
          <w:rPr>
            <w:rStyle w:val="Hyperlink"/>
            <w:rFonts w:eastAsia="Arial"/>
            <w:noProof/>
          </w:rPr>
          <w:t xml:space="preserve"> </w:t>
        </w:r>
        <w:r w:rsidR="00C261CA" w:rsidRPr="00503B39">
          <w:rPr>
            <w:rStyle w:val="Hyperlink"/>
            <w:noProof/>
          </w:rPr>
          <w:t>CAS</w:t>
        </w:r>
        <w:r w:rsidR="00C261CA" w:rsidRPr="00503B39">
          <w:rPr>
            <w:rStyle w:val="Hyperlink"/>
            <w:noProof/>
          </w:rPr>
          <w:t>E</w:t>
        </w:r>
        <w:r w:rsidR="00C261CA">
          <w:rPr>
            <w:noProof/>
            <w:webHidden/>
          </w:rPr>
          <w:tab/>
        </w:r>
        <w:r w:rsidR="00C261CA">
          <w:rPr>
            <w:noProof/>
            <w:webHidden/>
          </w:rPr>
          <w:fldChar w:fldCharType="begin"/>
        </w:r>
        <w:r w:rsidR="00C261CA">
          <w:rPr>
            <w:noProof/>
            <w:webHidden/>
          </w:rPr>
          <w:instrText xml:space="preserve"> PAGEREF _Toc134795555 \h </w:instrText>
        </w:r>
        <w:r w:rsidR="00C261CA">
          <w:rPr>
            <w:noProof/>
            <w:webHidden/>
          </w:rPr>
        </w:r>
        <w:r w:rsidR="00C261CA">
          <w:rPr>
            <w:noProof/>
            <w:webHidden/>
          </w:rPr>
          <w:fldChar w:fldCharType="separate"/>
        </w:r>
        <w:r w:rsidR="00C261CA">
          <w:rPr>
            <w:noProof/>
            <w:webHidden/>
          </w:rPr>
          <w:t>16</w:t>
        </w:r>
        <w:r w:rsidR="00C261CA">
          <w:rPr>
            <w:noProof/>
            <w:webHidden/>
          </w:rPr>
          <w:fldChar w:fldCharType="end"/>
        </w:r>
      </w:hyperlink>
    </w:p>
    <w:p w14:paraId="1520D74C" w14:textId="79C3C6FC" w:rsidR="00C261CA" w:rsidRDefault="001D450C">
      <w:pPr>
        <w:pStyle w:val="TOC2"/>
        <w:tabs>
          <w:tab w:val="right" w:leader="dot" w:pos="8659"/>
        </w:tabs>
        <w:rPr>
          <w:rFonts w:asciiTheme="minorHAnsi" w:eastAsiaTheme="minorEastAsia" w:hAnsiTheme="minorHAnsi" w:cstheme="minorBidi"/>
          <w:noProof/>
          <w:color w:val="auto"/>
          <w:sz w:val="22"/>
          <w:szCs w:val="22"/>
        </w:rPr>
      </w:pPr>
      <w:hyperlink w:anchor="_Toc134795556" w:history="1">
        <w:r w:rsidR="00C261CA" w:rsidRPr="00503B39">
          <w:rPr>
            <w:rStyle w:val="Hyperlink"/>
            <w:noProof/>
          </w:rPr>
          <w:t>5.1.2 Languages Used</w:t>
        </w:r>
        <w:r w:rsidR="00C261CA">
          <w:rPr>
            <w:noProof/>
            <w:webHidden/>
          </w:rPr>
          <w:tab/>
        </w:r>
        <w:r w:rsidR="00C261CA">
          <w:rPr>
            <w:noProof/>
            <w:webHidden/>
          </w:rPr>
          <w:fldChar w:fldCharType="begin"/>
        </w:r>
        <w:r w:rsidR="00C261CA">
          <w:rPr>
            <w:noProof/>
            <w:webHidden/>
          </w:rPr>
          <w:instrText xml:space="preserve"> PAGEREF _Toc134795556 \h </w:instrText>
        </w:r>
        <w:r w:rsidR="00C261CA">
          <w:rPr>
            <w:noProof/>
            <w:webHidden/>
          </w:rPr>
        </w:r>
        <w:r w:rsidR="00C261CA">
          <w:rPr>
            <w:noProof/>
            <w:webHidden/>
          </w:rPr>
          <w:fldChar w:fldCharType="separate"/>
        </w:r>
        <w:r w:rsidR="00C261CA">
          <w:rPr>
            <w:noProof/>
            <w:webHidden/>
          </w:rPr>
          <w:t>17</w:t>
        </w:r>
        <w:r w:rsidR="00C261CA">
          <w:rPr>
            <w:noProof/>
            <w:webHidden/>
          </w:rPr>
          <w:fldChar w:fldCharType="end"/>
        </w:r>
      </w:hyperlink>
    </w:p>
    <w:p w14:paraId="27F033F6" w14:textId="42BE4A3F" w:rsidR="00C261CA" w:rsidRDefault="001D450C">
      <w:pPr>
        <w:pStyle w:val="TOC2"/>
        <w:tabs>
          <w:tab w:val="right" w:leader="dot" w:pos="8659"/>
        </w:tabs>
        <w:rPr>
          <w:rFonts w:asciiTheme="minorHAnsi" w:eastAsiaTheme="minorEastAsia" w:hAnsiTheme="minorHAnsi" w:cstheme="minorBidi"/>
          <w:noProof/>
          <w:color w:val="auto"/>
          <w:sz w:val="22"/>
          <w:szCs w:val="22"/>
        </w:rPr>
      </w:pPr>
      <w:hyperlink w:anchor="_Toc134795557" w:history="1">
        <w:r w:rsidR="00C261CA" w:rsidRPr="00503B39">
          <w:rPr>
            <w:rStyle w:val="Hyperlink"/>
            <w:noProof/>
          </w:rPr>
          <w:t>5.2</w:t>
        </w:r>
        <w:r w:rsidR="00C261CA" w:rsidRPr="00503B39">
          <w:rPr>
            <w:rStyle w:val="Hyperlink"/>
            <w:rFonts w:eastAsia="Arial"/>
            <w:noProof/>
          </w:rPr>
          <w:t xml:space="preserve"> </w:t>
        </w:r>
        <w:r w:rsidR="00C261CA" w:rsidRPr="00503B39">
          <w:rPr>
            <w:rStyle w:val="Hyperlink"/>
            <w:noProof/>
          </w:rPr>
          <w:t>Testing</w:t>
        </w:r>
        <w:r w:rsidR="00C261CA">
          <w:rPr>
            <w:noProof/>
            <w:webHidden/>
          </w:rPr>
          <w:tab/>
        </w:r>
        <w:r w:rsidR="00C261CA">
          <w:rPr>
            <w:noProof/>
            <w:webHidden/>
          </w:rPr>
          <w:fldChar w:fldCharType="begin"/>
        </w:r>
        <w:r w:rsidR="00C261CA">
          <w:rPr>
            <w:noProof/>
            <w:webHidden/>
          </w:rPr>
          <w:instrText xml:space="preserve"> PAGEREF _Toc134795557 \h </w:instrText>
        </w:r>
        <w:r w:rsidR="00C261CA">
          <w:rPr>
            <w:noProof/>
            <w:webHidden/>
          </w:rPr>
        </w:r>
        <w:r w:rsidR="00C261CA">
          <w:rPr>
            <w:noProof/>
            <w:webHidden/>
          </w:rPr>
          <w:fldChar w:fldCharType="separate"/>
        </w:r>
        <w:r w:rsidR="00C261CA">
          <w:rPr>
            <w:noProof/>
            <w:webHidden/>
          </w:rPr>
          <w:t>18</w:t>
        </w:r>
        <w:r w:rsidR="00C261CA">
          <w:rPr>
            <w:noProof/>
            <w:webHidden/>
          </w:rPr>
          <w:fldChar w:fldCharType="end"/>
        </w:r>
      </w:hyperlink>
    </w:p>
    <w:p w14:paraId="4506246E" w14:textId="7F132E3C" w:rsidR="00C261CA" w:rsidRDefault="001D450C">
      <w:pPr>
        <w:pStyle w:val="TOC3"/>
        <w:tabs>
          <w:tab w:val="right" w:leader="dot" w:pos="8659"/>
        </w:tabs>
        <w:rPr>
          <w:rFonts w:asciiTheme="minorHAnsi" w:eastAsiaTheme="minorEastAsia" w:hAnsiTheme="minorHAnsi" w:cstheme="minorBidi"/>
          <w:noProof/>
          <w:color w:val="auto"/>
          <w:sz w:val="22"/>
          <w:szCs w:val="22"/>
        </w:rPr>
      </w:pPr>
      <w:hyperlink w:anchor="_Toc134795558" w:history="1">
        <w:r w:rsidR="00C261CA" w:rsidRPr="00503B39">
          <w:rPr>
            <w:rStyle w:val="Hyperlink"/>
            <w:noProof/>
          </w:rPr>
          <w:t>5.2.2</w:t>
        </w:r>
        <w:r w:rsidR="00C261CA" w:rsidRPr="00503B39">
          <w:rPr>
            <w:rStyle w:val="Hyperlink"/>
            <w:rFonts w:eastAsia="Arial"/>
            <w:noProof/>
          </w:rPr>
          <w:t xml:space="preserve"> </w:t>
        </w:r>
        <w:r w:rsidR="00C261CA" w:rsidRPr="00503B39">
          <w:rPr>
            <w:rStyle w:val="Hyperlink"/>
            <w:noProof/>
          </w:rPr>
          <w:t>Integration Testing</w:t>
        </w:r>
        <w:r w:rsidR="00C261CA">
          <w:rPr>
            <w:noProof/>
            <w:webHidden/>
          </w:rPr>
          <w:tab/>
        </w:r>
        <w:r w:rsidR="00C261CA">
          <w:rPr>
            <w:noProof/>
            <w:webHidden/>
          </w:rPr>
          <w:fldChar w:fldCharType="begin"/>
        </w:r>
        <w:r w:rsidR="00C261CA">
          <w:rPr>
            <w:noProof/>
            <w:webHidden/>
          </w:rPr>
          <w:instrText xml:space="preserve"> PAGEREF _Toc134795558 \h </w:instrText>
        </w:r>
        <w:r w:rsidR="00C261CA">
          <w:rPr>
            <w:noProof/>
            <w:webHidden/>
          </w:rPr>
        </w:r>
        <w:r w:rsidR="00C261CA">
          <w:rPr>
            <w:noProof/>
            <w:webHidden/>
          </w:rPr>
          <w:fldChar w:fldCharType="separate"/>
        </w:r>
        <w:r w:rsidR="00C261CA">
          <w:rPr>
            <w:noProof/>
            <w:webHidden/>
          </w:rPr>
          <w:t>20</w:t>
        </w:r>
        <w:r w:rsidR="00C261CA">
          <w:rPr>
            <w:noProof/>
            <w:webHidden/>
          </w:rPr>
          <w:fldChar w:fldCharType="end"/>
        </w:r>
      </w:hyperlink>
    </w:p>
    <w:p w14:paraId="17B0756B" w14:textId="4DF85FAB" w:rsidR="00C261CA" w:rsidRDefault="001D450C">
      <w:pPr>
        <w:pStyle w:val="TOC3"/>
        <w:tabs>
          <w:tab w:val="right" w:leader="dot" w:pos="8659"/>
        </w:tabs>
        <w:rPr>
          <w:rFonts w:asciiTheme="minorHAnsi" w:eastAsiaTheme="minorEastAsia" w:hAnsiTheme="minorHAnsi" w:cstheme="minorBidi"/>
          <w:noProof/>
          <w:color w:val="auto"/>
          <w:sz w:val="22"/>
          <w:szCs w:val="22"/>
        </w:rPr>
      </w:pPr>
      <w:hyperlink w:anchor="_Toc134795559" w:history="1">
        <w:r w:rsidR="00C261CA" w:rsidRPr="00503B39">
          <w:rPr>
            <w:rStyle w:val="Hyperlink"/>
            <w:noProof/>
          </w:rPr>
          <w:t>5.2.3</w:t>
        </w:r>
        <w:r w:rsidR="00C261CA" w:rsidRPr="00503B39">
          <w:rPr>
            <w:rStyle w:val="Hyperlink"/>
            <w:rFonts w:eastAsia="Arial"/>
            <w:noProof/>
          </w:rPr>
          <w:t xml:space="preserve"> </w:t>
        </w:r>
        <w:r w:rsidR="00C261CA" w:rsidRPr="00503B39">
          <w:rPr>
            <w:rStyle w:val="Hyperlink"/>
            <w:noProof/>
          </w:rPr>
          <w:t>Test Cases for System Testing</w:t>
        </w:r>
        <w:r w:rsidR="00C261CA">
          <w:rPr>
            <w:noProof/>
            <w:webHidden/>
          </w:rPr>
          <w:tab/>
        </w:r>
        <w:r w:rsidR="00C261CA">
          <w:rPr>
            <w:noProof/>
            <w:webHidden/>
          </w:rPr>
          <w:fldChar w:fldCharType="begin"/>
        </w:r>
        <w:r w:rsidR="00C261CA">
          <w:rPr>
            <w:noProof/>
            <w:webHidden/>
          </w:rPr>
          <w:instrText xml:space="preserve"> PAGEREF _Toc134795559 \h </w:instrText>
        </w:r>
        <w:r w:rsidR="00C261CA">
          <w:rPr>
            <w:noProof/>
            <w:webHidden/>
          </w:rPr>
        </w:r>
        <w:r w:rsidR="00C261CA">
          <w:rPr>
            <w:noProof/>
            <w:webHidden/>
          </w:rPr>
          <w:fldChar w:fldCharType="separate"/>
        </w:r>
        <w:r w:rsidR="00C261CA">
          <w:rPr>
            <w:noProof/>
            <w:webHidden/>
          </w:rPr>
          <w:t>21</w:t>
        </w:r>
        <w:r w:rsidR="00C261CA">
          <w:rPr>
            <w:noProof/>
            <w:webHidden/>
          </w:rPr>
          <w:fldChar w:fldCharType="end"/>
        </w:r>
      </w:hyperlink>
    </w:p>
    <w:p w14:paraId="67953B19" w14:textId="36B498F0" w:rsidR="00C261CA" w:rsidRDefault="001D450C">
      <w:pPr>
        <w:pStyle w:val="TOC1"/>
        <w:tabs>
          <w:tab w:val="right" w:leader="dot" w:pos="8659"/>
        </w:tabs>
        <w:rPr>
          <w:rFonts w:asciiTheme="minorHAnsi" w:eastAsiaTheme="minorEastAsia" w:hAnsiTheme="minorHAnsi" w:cstheme="minorBidi"/>
          <w:noProof/>
          <w:color w:val="auto"/>
          <w:sz w:val="22"/>
          <w:szCs w:val="22"/>
        </w:rPr>
      </w:pPr>
      <w:hyperlink w:anchor="_Toc134795560" w:history="1">
        <w:r w:rsidR="00C261CA" w:rsidRPr="00503B39">
          <w:rPr>
            <w:rStyle w:val="Hyperlink"/>
            <w:noProof/>
          </w:rPr>
          <w:t>Chapter 6: Conclusion and Future Recommendation</w:t>
        </w:r>
        <w:r w:rsidR="00C261CA">
          <w:rPr>
            <w:noProof/>
            <w:webHidden/>
          </w:rPr>
          <w:tab/>
        </w:r>
        <w:r w:rsidR="00C261CA">
          <w:rPr>
            <w:noProof/>
            <w:webHidden/>
          </w:rPr>
          <w:fldChar w:fldCharType="begin"/>
        </w:r>
        <w:r w:rsidR="00C261CA">
          <w:rPr>
            <w:noProof/>
            <w:webHidden/>
          </w:rPr>
          <w:instrText xml:space="preserve"> PAGEREF _Toc134795560 \h </w:instrText>
        </w:r>
        <w:r w:rsidR="00C261CA">
          <w:rPr>
            <w:noProof/>
            <w:webHidden/>
          </w:rPr>
        </w:r>
        <w:r w:rsidR="00C261CA">
          <w:rPr>
            <w:noProof/>
            <w:webHidden/>
          </w:rPr>
          <w:fldChar w:fldCharType="separate"/>
        </w:r>
        <w:r w:rsidR="00C261CA">
          <w:rPr>
            <w:noProof/>
            <w:webHidden/>
          </w:rPr>
          <w:t>22</w:t>
        </w:r>
        <w:r w:rsidR="00C261CA">
          <w:rPr>
            <w:noProof/>
            <w:webHidden/>
          </w:rPr>
          <w:fldChar w:fldCharType="end"/>
        </w:r>
      </w:hyperlink>
    </w:p>
    <w:p w14:paraId="630914E2" w14:textId="093C3C72" w:rsidR="00C261CA" w:rsidRDefault="001D450C">
      <w:pPr>
        <w:pStyle w:val="TOC2"/>
        <w:tabs>
          <w:tab w:val="right" w:leader="dot" w:pos="8659"/>
        </w:tabs>
        <w:rPr>
          <w:rFonts w:asciiTheme="minorHAnsi" w:eastAsiaTheme="minorEastAsia" w:hAnsiTheme="minorHAnsi" w:cstheme="minorBidi"/>
          <w:noProof/>
          <w:color w:val="auto"/>
          <w:sz w:val="22"/>
          <w:szCs w:val="22"/>
        </w:rPr>
      </w:pPr>
      <w:hyperlink w:anchor="_Toc134795561" w:history="1">
        <w:r w:rsidR="00C261CA" w:rsidRPr="00503B39">
          <w:rPr>
            <w:rStyle w:val="Hyperlink"/>
            <w:noProof/>
          </w:rPr>
          <w:t>6.1 Conclusion</w:t>
        </w:r>
        <w:r w:rsidR="00C261CA">
          <w:rPr>
            <w:noProof/>
            <w:webHidden/>
          </w:rPr>
          <w:tab/>
        </w:r>
        <w:r w:rsidR="00C261CA">
          <w:rPr>
            <w:noProof/>
            <w:webHidden/>
          </w:rPr>
          <w:fldChar w:fldCharType="begin"/>
        </w:r>
        <w:r w:rsidR="00C261CA">
          <w:rPr>
            <w:noProof/>
            <w:webHidden/>
          </w:rPr>
          <w:instrText xml:space="preserve"> PAGEREF _Toc134795561 \h </w:instrText>
        </w:r>
        <w:r w:rsidR="00C261CA">
          <w:rPr>
            <w:noProof/>
            <w:webHidden/>
          </w:rPr>
        </w:r>
        <w:r w:rsidR="00C261CA">
          <w:rPr>
            <w:noProof/>
            <w:webHidden/>
          </w:rPr>
          <w:fldChar w:fldCharType="separate"/>
        </w:r>
        <w:r w:rsidR="00C261CA">
          <w:rPr>
            <w:noProof/>
            <w:webHidden/>
          </w:rPr>
          <w:t>22</w:t>
        </w:r>
        <w:r w:rsidR="00C261CA">
          <w:rPr>
            <w:noProof/>
            <w:webHidden/>
          </w:rPr>
          <w:fldChar w:fldCharType="end"/>
        </w:r>
      </w:hyperlink>
    </w:p>
    <w:p w14:paraId="6E730408" w14:textId="4E8F16F7" w:rsidR="00C261CA" w:rsidRDefault="001D450C">
      <w:pPr>
        <w:pStyle w:val="TOC2"/>
        <w:tabs>
          <w:tab w:val="right" w:leader="dot" w:pos="8659"/>
        </w:tabs>
        <w:rPr>
          <w:rFonts w:asciiTheme="minorHAnsi" w:eastAsiaTheme="minorEastAsia" w:hAnsiTheme="minorHAnsi" w:cstheme="minorBidi"/>
          <w:noProof/>
          <w:color w:val="auto"/>
          <w:sz w:val="22"/>
          <w:szCs w:val="22"/>
        </w:rPr>
      </w:pPr>
      <w:hyperlink w:anchor="_Toc134795562" w:history="1">
        <w:r w:rsidR="00C261CA" w:rsidRPr="00503B39">
          <w:rPr>
            <w:rStyle w:val="Hyperlink"/>
            <w:noProof/>
          </w:rPr>
          <w:t>6.2 Future Recommendation</w:t>
        </w:r>
        <w:r w:rsidR="00C261CA">
          <w:rPr>
            <w:noProof/>
            <w:webHidden/>
          </w:rPr>
          <w:tab/>
        </w:r>
        <w:r w:rsidR="00C261CA">
          <w:rPr>
            <w:noProof/>
            <w:webHidden/>
          </w:rPr>
          <w:fldChar w:fldCharType="begin"/>
        </w:r>
        <w:r w:rsidR="00C261CA">
          <w:rPr>
            <w:noProof/>
            <w:webHidden/>
          </w:rPr>
          <w:instrText xml:space="preserve"> PAGEREF _Toc134795562 \h </w:instrText>
        </w:r>
        <w:r w:rsidR="00C261CA">
          <w:rPr>
            <w:noProof/>
            <w:webHidden/>
          </w:rPr>
        </w:r>
        <w:r w:rsidR="00C261CA">
          <w:rPr>
            <w:noProof/>
            <w:webHidden/>
          </w:rPr>
          <w:fldChar w:fldCharType="separate"/>
        </w:r>
        <w:r w:rsidR="00C261CA">
          <w:rPr>
            <w:noProof/>
            <w:webHidden/>
          </w:rPr>
          <w:t>22</w:t>
        </w:r>
        <w:r w:rsidR="00C261CA">
          <w:rPr>
            <w:noProof/>
            <w:webHidden/>
          </w:rPr>
          <w:fldChar w:fldCharType="end"/>
        </w:r>
      </w:hyperlink>
    </w:p>
    <w:p w14:paraId="32613D48" w14:textId="4D6E9041" w:rsidR="004308C8" w:rsidRDefault="004308C8">
      <w:pPr>
        <w:rPr>
          <w:b/>
          <w:bCs/>
          <w:sz w:val="28"/>
          <w:szCs w:val="28"/>
        </w:rPr>
      </w:pPr>
      <w:r>
        <w:rPr>
          <w:b/>
          <w:bCs/>
          <w:sz w:val="28"/>
          <w:szCs w:val="28"/>
        </w:rPr>
        <w:fldChar w:fldCharType="end"/>
      </w:r>
      <w:r>
        <w:rPr>
          <w:b/>
          <w:bCs/>
          <w:sz w:val="28"/>
          <w:szCs w:val="28"/>
        </w:rPr>
        <w:br w:type="page"/>
      </w:r>
    </w:p>
    <w:p w14:paraId="6B6F19A9" w14:textId="3F6C2200" w:rsidR="00F270BF" w:rsidRPr="00E93F4F" w:rsidRDefault="003032BE" w:rsidP="002B5692">
      <w:pPr>
        <w:pStyle w:val="Title"/>
      </w:pPr>
      <w:r w:rsidRPr="00E93F4F">
        <w:lastRenderedPageBreak/>
        <w:t>LIST OF TABLES</w:t>
      </w:r>
    </w:p>
    <w:p w14:paraId="2A31FF75" w14:textId="79B5B158" w:rsidR="00F270BF" w:rsidRPr="00E93F4F" w:rsidRDefault="00EF279B" w:rsidP="00EF279B">
      <w:pPr>
        <w:tabs>
          <w:tab w:val="left" w:leader="dot" w:pos="8100"/>
        </w:tabs>
      </w:pPr>
      <w:r w:rsidRPr="00E93F4F">
        <w:t>Table</w:t>
      </w:r>
      <w:r w:rsidR="000C3303" w:rsidRPr="00E93F4F">
        <w:t>-1</w:t>
      </w:r>
      <w:r w:rsidR="00F270BF" w:rsidRPr="00E93F4F">
        <w:t>:</w:t>
      </w:r>
      <w:r w:rsidR="000C3303" w:rsidRPr="00E93F4F">
        <w:t xml:space="preserve"> Unit and </w:t>
      </w:r>
      <w:r w:rsidRPr="00E93F4F">
        <w:t>System Testing</w:t>
      </w:r>
      <w:r w:rsidRPr="00E93F4F">
        <w:tab/>
      </w:r>
      <w:r w:rsidR="000C3303" w:rsidRPr="00E93F4F">
        <w:t>2</w:t>
      </w:r>
      <w:r w:rsidR="00166345" w:rsidRPr="00E93F4F">
        <w:t>1</w:t>
      </w:r>
    </w:p>
    <w:p w14:paraId="18850CDF" w14:textId="77777777" w:rsidR="00C848ED" w:rsidRPr="00E93F4F" w:rsidRDefault="00C848ED">
      <w:pPr>
        <w:rPr>
          <w:sz w:val="28"/>
          <w:szCs w:val="28"/>
        </w:rPr>
      </w:pPr>
      <w:r w:rsidRPr="00E93F4F">
        <w:rPr>
          <w:sz w:val="28"/>
          <w:szCs w:val="28"/>
        </w:rPr>
        <w:br w:type="page"/>
      </w:r>
    </w:p>
    <w:p w14:paraId="55AD9BC0" w14:textId="78ACCEC3" w:rsidR="007E1267" w:rsidRPr="00E93F4F" w:rsidRDefault="007E1267" w:rsidP="002B5692">
      <w:pPr>
        <w:pStyle w:val="Title"/>
      </w:pPr>
      <w:r w:rsidRPr="00E93F4F">
        <w:lastRenderedPageBreak/>
        <w:t>LIST OF FIGURES</w:t>
      </w:r>
    </w:p>
    <w:p w14:paraId="5F2EE38E" w14:textId="7DAE41E5" w:rsidR="00736302" w:rsidRPr="00E93F4F" w:rsidRDefault="00736302" w:rsidP="000B07E9">
      <w:pPr>
        <w:tabs>
          <w:tab w:val="left" w:leader="dot" w:pos="8370"/>
        </w:tabs>
      </w:pPr>
      <w:r w:rsidRPr="00E93F4F">
        <w:t>Fig-</w:t>
      </w:r>
      <w:proofErr w:type="spellStart"/>
      <w:r w:rsidRPr="00E93F4F">
        <w:t>i</w:t>
      </w:r>
      <w:proofErr w:type="spellEnd"/>
      <w:r w:rsidRPr="00E93F4F">
        <w:t>: Use Case Diagram</w:t>
      </w:r>
      <w:r w:rsidRPr="00E93F4F">
        <w:tab/>
        <w:t>7</w:t>
      </w:r>
    </w:p>
    <w:p w14:paraId="2926BB1B" w14:textId="6DB784BF" w:rsidR="007B147D" w:rsidRPr="00E93F4F" w:rsidRDefault="007B147D" w:rsidP="000B07E9">
      <w:pPr>
        <w:tabs>
          <w:tab w:val="left" w:leader="dot" w:pos="8370"/>
        </w:tabs>
      </w:pPr>
      <w:r w:rsidRPr="00E93F4F">
        <w:t>Fig-</w:t>
      </w:r>
      <w:r w:rsidR="00266D9C" w:rsidRPr="00E93F4F">
        <w:t>1</w:t>
      </w:r>
      <w:r w:rsidRPr="00E93F4F">
        <w:t xml:space="preserve">: </w:t>
      </w:r>
      <w:r w:rsidR="00266D9C" w:rsidRPr="00E93F4F">
        <w:t>Level-0</w:t>
      </w:r>
      <w:r w:rsidR="00C81C52" w:rsidRPr="00E93F4F">
        <w:t xml:space="preserve"> DFD</w:t>
      </w:r>
      <w:r w:rsidRPr="00E93F4F">
        <w:tab/>
      </w:r>
      <w:r w:rsidR="00266D9C" w:rsidRPr="00E93F4F">
        <w:t>10</w:t>
      </w:r>
    </w:p>
    <w:p w14:paraId="78439B06" w14:textId="59C2CE3F" w:rsidR="007B147D" w:rsidRPr="00E93F4F" w:rsidRDefault="007B147D" w:rsidP="000B07E9">
      <w:pPr>
        <w:tabs>
          <w:tab w:val="left" w:leader="dot" w:pos="8370"/>
        </w:tabs>
      </w:pPr>
      <w:r w:rsidRPr="00E93F4F">
        <w:t>Fig-</w:t>
      </w:r>
      <w:r w:rsidR="00266D9C" w:rsidRPr="00E93F4F">
        <w:t>2</w:t>
      </w:r>
      <w:r w:rsidRPr="00E93F4F">
        <w:t>: Level</w:t>
      </w:r>
      <w:r w:rsidR="00C81C52" w:rsidRPr="00E93F4F">
        <w:t>-</w:t>
      </w:r>
      <w:r w:rsidRPr="00E93F4F">
        <w:t>1 DFD</w:t>
      </w:r>
      <w:r w:rsidRPr="00E93F4F">
        <w:tab/>
      </w:r>
      <w:r w:rsidR="00C81C52" w:rsidRPr="00E93F4F">
        <w:t>10</w:t>
      </w:r>
    </w:p>
    <w:p w14:paraId="216F2A2B" w14:textId="10698F77" w:rsidR="00736302" w:rsidRPr="00E93F4F" w:rsidRDefault="00736302" w:rsidP="000B07E9">
      <w:pPr>
        <w:tabs>
          <w:tab w:val="left" w:leader="dot" w:pos="8370"/>
        </w:tabs>
      </w:pPr>
      <w:r w:rsidRPr="00E93F4F">
        <w:t>Fig-0: ER-Diagram</w:t>
      </w:r>
      <w:r w:rsidRPr="00E93F4F">
        <w:tab/>
        <w:t>11</w:t>
      </w:r>
    </w:p>
    <w:p w14:paraId="26E0F182" w14:textId="77777777" w:rsidR="00742506" w:rsidRPr="00E93F4F" w:rsidRDefault="00742506">
      <w:pPr>
        <w:rPr>
          <w:b/>
          <w:bCs/>
          <w:sz w:val="28"/>
          <w:szCs w:val="28"/>
        </w:rPr>
      </w:pPr>
      <w:r w:rsidRPr="00E93F4F">
        <w:rPr>
          <w:b/>
          <w:bCs/>
          <w:sz w:val="28"/>
          <w:szCs w:val="28"/>
        </w:rPr>
        <w:br w:type="page"/>
      </w:r>
    </w:p>
    <w:p w14:paraId="32FD41E2" w14:textId="0E09BE94" w:rsidR="000B07E9" w:rsidRPr="0028548B" w:rsidRDefault="000B07E9" w:rsidP="0028548B">
      <w:pPr>
        <w:pStyle w:val="Title"/>
      </w:pPr>
      <w:r w:rsidRPr="0028548B">
        <w:lastRenderedPageBreak/>
        <w:t>LIST OF ABBREVIATIONS</w:t>
      </w:r>
    </w:p>
    <w:p w14:paraId="17BF4807" w14:textId="77777777" w:rsidR="00DC4E5C" w:rsidRPr="00E93F4F" w:rsidRDefault="00DC4E5C" w:rsidP="00253B39">
      <w:pPr>
        <w:jc w:val="center"/>
        <w:rPr>
          <w:sz w:val="28"/>
          <w:szCs w:val="28"/>
        </w:rPr>
        <w:sectPr w:rsidR="00DC4E5C" w:rsidRPr="00E93F4F" w:rsidSect="00373BAB">
          <w:footerReference w:type="even" r:id="rId9"/>
          <w:footerReference w:type="default" r:id="rId10"/>
          <w:footerReference w:type="first" r:id="rId11"/>
          <w:pgSz w:w="11909" w:h="16834" w:code="9"/>
          <w:pgMar w:top="1440" w:right="1440" w:bottom="1440" w:left="1800" w:header="720" w:footer="720" w:gutter="0"/>
          <w:pgNumType w:fmt="lowerRoman"/>
          <w:cols w:space="720"/>
          <w:titlePg/>
          <w:docGrid w:linePitch="360"/>
        </w:sectPr>
      </w:pPr>
    </w:p>
    <w:p w14:paraId="3E5C9765" w14:textId="539AD844" w:rsidR="00CA00AF" w:rsidRPr="0028548B" w:rsidRDefault="00436584" w:rsidP="0028548B">
      <w:pPr>
        <w:pStyle w:val="Heading1"/>
      </w:pPr>
      <w:bookmarkStart w:id="3" w:name="_Toc134795530"/>
      <w:r w:rsidRPr="0028548B">
        <w:lastRenderedPageBreak/>
        <w:t>Chapter 1: Introduction</w:t>
      </w:r>
      <w:bookmarkEnd w:id="3"/>
    </w:p>
    <w:p w14:paraId="76677893" w14:textId="607FB16A" w:rsidR="00436584" w:rsidRPr="0028548B" w:rsidRDefault="006476FD" w:rsidP="00177337">
      <w:pPr>
        <w:pStyle w:val="Heading2"/>
      </w:pPr>
      <w:bookmarkStart w:id="4" w:name="_Toc134795531"/>
      <w:r>
        <w:t xml:space="preserve">1.1 </w:t>
      </w:r>
      <w:r w:rsidR="00436584" w:rsidRPr="0028548B">
        <w:t>Introduction</w:t>
      </w:r>
      <w:bookmarkEnd w:id="4"/>
    </w:p>
    <w:p w14:paraId="05B25F5C" w14:textId="77777777" w:rsidR="00C5380F" w:rsidRPr="003F5BC6" w:rsidRDefault="00C5380F" w:rsidP="003F5BC6">
      <w:r w:rsidRPr="003F5BC6">
        <w:t>A machine learning integrated e-commerce application is an online platform that uses machine learning algorithms to help online retailers better understand their customer's behavior, preferences, and purchasing patterns, and then provide personalized and targeted recommendations and marketing strategies.</w:t>
      </w:r>
    </w:p>
    <w:p w14:paraId="2700EF44" w14:textId="77777777" w:rsidR="00C5380F" w:rsidRPr="003F5BC6" w:rsidRDefault="00C5380F" w:rsidP="003F5BC6">
      <w:r w:rsidRPr="003F5BC6">
        <w:t>By leveraging the vast amounts of data generated by online shoppers, machine learning algorithms can identify trends and patterns that are not immediately apparent to human analysts, and then use this information to improve the shopping experience for customers and increase revenue for retailers.</w:t>
      </w:r>
    </w:p>
    <w:p w14:paraId="69E7C8EF" w14:textId="77777777" w:rsidR="00C5380F" w:rsidRPr="003F5BC6" w:rsidRDefault="00C5380F" w:rsidP="003F5BC6">
      <w:r w:rsidRPr="003F5BC6">
        <w:t>Some common applications of machine learning in e-commerce include product recommendations based on a customer's browsing and purchasing history, personalized search results based on a customer's preferences and behavior, fraud detection and prevention, and dynamic pricing strategies based on real-time supply and demand data.</w:t>
      </w:r>
    </w:p>
    <w:p w14:paraId="460F9A22" w14:textId="542ADDDD" w:rsidR="00436584" w:rsidRPr="003F5BC6" w:rsidRDefault="00C5380F" w:rsidP="003F5BC6">
      <w:r w:rsidRPr="003F5BC6">
        <w:t>Overall, a machine learning-integrated e-commerce application can help online retailers gain a deeper understanding of their customers and market trends, improve the customer experience, and increase revenue through personalized and targeted marketing strategies.</w:t>
      </w:r>
    </w:p>
    <w:p w14:paraId="0B8E57E8" w14:textId="77777777" w:rsidR="00FF68A5" w:rsidRPr="00FF68A5" w:rsidRDefault="00FF68A5" w:rsidP="00FF68A5"/>
    <w:p w14:paraId="75856269" w14:textId="38F304A7" w:rsidR="004A49A7" w:rsidRPr="00E93F4F" w:rsidRDefault="006476FD" w:rsidP="002B5692">
      <w:pPr>
        <w:pStyle w:val="Heading2"/>
      </w:pPr>
      <w:bookmarkStart w:id="5" w:name="_Toc134795532"/>
      <w:r>
        <w:t xml:space="preserve">1.2 </w:t>
      </w:r>
      <w:r w:rsidR="004A49A7" w:rsidRPr="00E93F4F">
        <w:t>Problem Statement</w:t>
      </w:r>
      <w:bookmarkEnd w:id="5"/>
    </w:p>
    <w:p w14:paraId="42D7D1B6" w14:textId="02601C48" w:rsidR="001F46CC" w:rsidRDefault="009A565F" w:rsidP="000B4BB9">
      <w:pPr>
        <w:ind w:right="-2"/>
        <w:rPr>
          <w:color w:val="000000" w:themeColor="text1"/>
        </w:rPr>
      </w:pPr>
      <w:r w:rsidRPr="00E93F4F">
        <w:rPr>
          <w:color w:val="000000" w:themeColor="text1"/>
        </w:rPr>
        <w:t xml:space="preserve">The e-commerce </w:t>
      </w:r>
      <w:r w:rsidR="006476FD" w:rsidRPr="00E93F4F">
        <w:rPr>
          <w:color w:val="000000" w:themeColor="text1"/>
        </w:rPr>
        <w:t>industry</w:t>
      </w:r>
      <w:r w:rsidRPr="00E93F4F">
        <w:rPr>
          <w:color w:val="000000" w:themeColor="text1"/>
        </w:rPr>
        <w:t xml:space="preserve"> is rapidly growing and becoming more competitive, and there is a need for e-commerce applications that can provide personalized experiences to customers to improve their shopping experiences. Traditional e-commerce applications are limited in their ability to understand customer behavior, preferences, and purchase patterns, which results in a lack of personalized recommendations and promotions. To address this issue, we propose the development of a machine learning integrated e-commerce application that can analyze customer data to provide personalized recommendations, promotions, and a seamless shopping experience. The application should be able to analyze customer behavior, preferences, and purchase patterns to generate relevant and personalized product recommendations, optimize pricing and promotions to maximize sales, and provide an easy-to-use interface that enhances the shopping experience. By developing such an application, we aim to provide a competitive edge to e-commerce businesses and improve customer satisfaction, retention, and loyalty</w:t>
      </w:r>
      <w:r w:rsidR="004A49A7" w:rsidRPr="00E93F4F">
        <w:rPr>
          <w:color w:val="000000" w:themeColor="text1"/>
        </w:rPr>
        <w:t>.</w:t>
      </w:r>
    </w:p>
    <w:p w14:paraId="55ED28F4" w14:textId="77777777" w:rsidR="001F46CC" w:rsidRDefault="001F46CC">
      <w:pPr>
        <w:rPr>
          <w:color w:val="000000" w:themeColor="text1"/>
        </w:rPr>
      </w:pPr>
      <w:r>
        <w:rPr>
          <w:color w:val="000000" w:themeColor="text1"/>
        </w:rPr>
        <w:br w:type="page"/>
      </w:r>
    </w:p>
    <w:p w14:paraId="298F9BA9" w14:textId="205673EF" w:rsidR="009706E4" w:rsidRPr="001E181C" w:rsidRDefault="001E181C" w:rsidP="001E181C">
      <w:pPr>
        <w:pStyle w:val="Heading2"/>
      </w:pPr>
      <w:bookmarkStart w:id="6" w:name="_Toc134795533"/>
      <w:r>
        <w:lastRenderedPageBreak/>
        <w:t xml:space="preserve">1.3 </w:t>
      </w:r>
      <w:r w:rsidR="009706E4" w:rsidRPr="001E181C">
        <w:t>Objective</w:t>
      </w:r>
      <w:bookmarkEnd w:id="6"/>
    </w:p>
    <w:p w14:paraId="1F94D816" w14:textId="77777777" w:rsidR="009A565F" w:rsidRPr="00E93F4F" w:rsidRDefault="009A565F" w:rsidP="00782E61">
      <w:pPr>
        <w:numPr>
          <w:ilvl w:val="0"/>
          <w:numId w:val="2"/>
        </w:numPr>
        <w:ind w:right="-2"/>
        <w:rPr>
          <w:color w:val="000000" w:themeColor="text1"/>
        </w:rPr>
      </w:pPr>
      <w:r w:rsidRPr="00E93F4F">
        <w:rPr>
          <w:color w:val="000000" w:themeColor="text1"/>
        </w:rPr>
        <w:t>To develop an e-commerce application that provides a personalized and seamless shopping experience to customers.</w:t>
      </w:r>
    </w:p>
    <w:p w14:paraId="2C3281CF" w14:textId="77777777" w:rsidR="009A565F" w:rsidRPr="00E93F4F" w:rsidRDefault="009A565F" w:rsidP="00782E61">
      <w:pPr>
        <w:numPr>
          <w:ilvl w:val="0"/>
          <w:numId w:val="2"/>
        </w:numPr>
        <w:ind w:right="-2"/>
        <w:rPr>
          <w:color w:val="000000" w:themeColor="text1"/>
        </w:rPr>
      </w:pPr>
      <w:r w:rsidRPr="00E93F4F">
        <w:rPr>
          <w:color w:val="000000" w:themeColor="text1"/>
        </w:rPr>
        <w:t>To integrate machine learning techniques into the e-commerce application to enhance the customer experience.</w:t>
      </w:r>
    </w:p>
    <w:p w14:paraId="28AAB66C" w14:textId="77777777" w:rsidR="009A565F" w:rsidRPr="00E93F4F" w:rsidRDefault="009A565F" w:rsidP="00782E61">
      <w:pPr>
        <w:numPr>
          <w:ilvl w:val="0"/>
          <w:numId w:val="2"/>
        </w:numPr>
        <w:ind w:right="-2"/>
        <w:rPr>
          <w:color w:val="000000" w:themeColor="text1"/>
        </w:rPr>
      </w:pPr>
      <w:r w:rsidRPr="00E93F4F">
        <w:rPr>
          <w:color w:val="000000" w:themeColor="text1"/>
        </w:rPr>
        <w:t>To develop a recommendation system that suggests products to customers based on their browsing and purchase history.</w:t>
      </w:r>
    </w:p>
    <w:p w14:paraId="7556B879" w14:textId="1B33D3BD" w:rsidR="00F03E5C" w:rsidRPr="00E93F4F" w:rsidRDefault="00F03E5C" w:rsidP="00F03E5C">
      <w:pPr>
        <w:ind w:right="-2"/>
        <w:rPr>
          <w:color w:val="000000" w:themeColor="text1"/>
        </w:rPr>
      </w:pPr>
    </w:p>
    <w:p w14:paraId="2E4EC8A3" w14:textId="2B8F347B" w:rsidR="00F03E5C" w:rsidRPr="00754A93" w:rsidRDefault="00F51221" w:rsidP="00F51221">
      <w:pPr>
        <w:pStyle w:val="Heading2"/>
      </w:pPr>
      <w:bookmarkStart w:id="7" w:name="_Toc134795534"/>
      <w:r>
        <w:t xml:space="preserve">1.4 </w:t>
      </w:r>
      <w:r w:rsidR="00F03E5C" w:rsidRPr="00754A93">
        <w:t>Scope and Limitations</w:t>
      </w:r>
      <w:bookmarkEnd w:id="7"/>
    </w:p>
    <w:p w14:paraId="7C9E9131" w14:textId="77777777" w:rsidR="001B6AA6" w:rsidRPr="001B6AA6" w:rsidRDefault="001B6AA6" w:rsidP="001B6AA6">
      <w:pPr>
        <w:rPr>
          <w:rFonts w:eastAsia="Times New Roman"/>
        </w:rPr>
      </w:pPr>
      <w:r w:rsidRPr="001B6AA6">
        <w:rPr>
          <w:rFonts w:eastAsia="Times New Roman"/>
        </w:rPr>
        <w:t>Machine learning (ML) integrated e-commerce applications have become increasingly popular due to their ability to personalize user experience, improve customer service, and increase revenue. However, like any technology, they also have their scope and limitations.</w:t>
      </w:r>
    </w:p>
    <w:p w14:paraId="6A35114A" w14:textId="77777777" w:rsidR="001B6AA6" w:rsidRPr="001B6AA6" w:rsidRDefault="001B6AA6" w:rsidP="001B6AA6">
      <w:pPr>
        <w:rPr>
          <w:rFonts w:eastAsia="Times New Roman"/>
          <w:b/>
          <w:bCs/>
        </w:rPr>
      </w:pPr>
      <w:r w:rsidRPr="001B6AA6">
        <w:rPr>
          <w:rFonts w:eastAsia="Times New Roman"/>
          <w:b/>
          <w:bCs/>
        </w:rPr>
        <w:t>Scope:</w:t>
      </w:r>
    </w:p>
    <w:p w14:paraId="10E533E7" w14:textId="77777777" w:rsidR="001B6AA6" w:rsidRPr="001B6AA6" w:rsidRDefault="001B6AA6" w:rsidP="00782E61">
      <w:pPr>
        <w:numPr>
          <w:ilvl w:val="0"/>
          <w:numId w:val="3"/>
        </w:numPr>
        <w:spacing w:after="3"/>
        <w:ind w:right="58"/>
        <w:rPr>
          <w:rFonts w:eastAsia="Times New Roman"/>
        </w:rPr>
      </w:pPr>
      <w:r w:rsidRPr="001B6AA6">
        <w:rPr>
          <w:rFonts w:eastAsia="Times New Roman"/>
        </w:rPr>
        <w:t>Personalization: One of the main advantages of ML-integrated e-commerce applications is their ability to personalize the user experience. Machine learning algorithms can analyze customer data and behavior to make personalized recommendations, predict purchasing patterns, and offer relevant products or services.</w:t>
      </w:r>
    </w:p>
    <w:p w14:paraId="4404ED99" w14:textId="77777777" w:rsidR="001B6AA6" w:rsidRPr="001B6AA6" w:rsidRDefault="001B6AA6" w:rsidP="00782E61">
      <w:pPr>
        <w:numPr>
          <w:ilvl w:val="0"/>
          <w:numId w:val="3"/>
        </w:numPr>
        <w:spacing w:after="3"/>
        <w:ind w:right="58"/>
        <w:rPr>
          <w:rFonts w:eastAsia="Times New Roman"/>
        </w:rPr>
      </w:pPr>
      <w:r w:rsidRPr="001B6AA6">
        <w:rPr>
          <w:rFonts w:eastAsia="Times New Roman"/>
        </w:rPr>
        <w:t>Fraud detection: ML algorithms can be trained to detect fraudulent activities and protect e-commerce businesses from financial losses.</w:t>
      </w:r>
    </w:p>
    <w:p w14:paraId="0C1BE7C4" w14:textId="77777777" w:rsidR="001B6AA6" w:rsidRPr="001B6AA6" w:rsidRDefault="001B6AA6" w:rsidP="00782E61">
      <w:pPr>
        <w:numPr>
          <w:ilvl w:val="0"/>
          <w:numId w:val="3"/>
        </w:numPr>
        <w:spacing w:after="3"/>
        <w:ind w:right="58"/>
        <w:rPr>
          <w:rFonts w:eastAsia="Times New Roman"/>
        </w:rPr>
      </w:pPr>
      <w:r w:rsidRPr="001B6AA6">
        <w:rPr>
          <w:rFonts w:eastAsia="Times New Roman"/>
        </w:rPr>
        <w:t xml:space="preserve">Inventory management: ML algorithms can analyze data on customer preferences, seasonal demand, and product popularity to optimize inventory management and avoid </w:t>
      </w:r>
      <w:proofErr w:type="spellStart"/>
      <w:r w:rsidRPr="001B6AA6">
        <w:rPr>
          <w:rFonts w:eastAsia="Times New Roman"/>
        </w:rPr>
        <w:t>stockouts</w:t>
      </w:r>
      <w:proofErr w:type="spellEnd"/>
      <w:r w:rsidRPr="001B6AA6">
        <w:rPr>
          <w:rFonts w:eastAsia="Times New Roman"/>
        </w:rPr>
        <w:t>.</w:t>
      </w:r>
    </w:p>
    <w:p w14:paraId="2597143C" w14:textId="77777777" w:rsidR="001B6AA6" w:rsidRPr="001B6AA6" w:rsidRDefault="001B6AA6" w:rsidP="00782E61">
      <w:pPr>
        <w:numPr>
          <w:ilvl w:val="0"/>
          <w:numId w:val="3"/>
        </w:numPr>
        <w:spacing w:after="3"/>
        <w:ind w:right="58"/>
        <w:rPr>
          <w:rFonts w:eastAsia="Times New Roman"/>
        </w:rPr>
      </w:pPr>
      <w:r w:rsidRPr="001B6AA6">
        <w:rPr>
          <w:rFonts w:eastAsia="Times New Roman"/>
        </w:rPr>
        <w:t>Customer service: ML can automate customer service tasks such as responding to frequently asked questions and providing personalized support.</w:t>
      </w:r>
    </w:p>
    <w:p w14:paraId="2FF006F5" w14:textId="77777777" w:rsidR="001B6AA6" w:rsidRPr="001B6AA6" w:rsidRDefault="001B6AA6" w:rsidP="00782E61">
      <w:pPr>
        <w:numPr>
          <w:ilvl w:val="0"/>
          <w:numId w:val="3"/>
        </w:numPr>
        <w:spacing w:after="3"/>
        <w:ind w:right="58"/>
        <w:rPr>
          <w:rFonts w:eastAsia="Times New Roman"/>
        </w:rPr>
      </w:pPr>
      <w:r w:rsidRPr="001B6AA6">
        <w:rPr>
          <w:rFonts w:eastAsia="Times New Roman"/>
        </w:rPr>
        <w:t>Marketing: ML can help optimize marketing campaigns by predicting customer behavior and targeting specific audiences with personalized advertisements.</w:t>
      </w:r>
    </w:p>
    <w:p w14:paraId="658B98E7" w14:textId="77777777" w:rsidR="00B70A17" w:rsidRPr="00E93F4F" w:rsidRDefault="00B70A17" w:rsidP="001B6AA6">
      <w:pPr>
        <w:rPr>
          <w:rFonts w:eastAsia="Times New Roman"/>
          <w:b/>
          <w:bCs/>
        </w:rPr>
      </w:pPr>
    </w:p>
    <w:p w14:paraId="2647B195" w14:textId="3406021B" w:rsidR="001B6AA6" w:rsidRPr="001B6AA6" w:rsidRDefault="001B6AA6" w:rsidP="001B6AA6">
      <w:pPr>
        <w:rPr>
          <w:rFonts w:eastAsia="Times New Roman"/>
          <w:b/>
          <w:bCs/>
        </w:rPr>
      </w:pPr>
      <w:r w:rsidRPr="001B6AA6">
        <w:rPr>
          <w:rFonts w:eastAsia="Times New Roman"/>
          <w:b/>
          <w:bCs/>
        </w:rPr>
        <w:t>Limitations:</w:t>
      </w:r>
    </w:p>
    <w:p w14:paraId="27746D08" w14:textId="77777777" w:rsidR="001B6AA6" w:rsidRPr="001B6AA6" w:rsidRDefault="001B6AA6" w:rsidP="00782E61">
      <w:pPr>
        <w:numPr>
          <w:ilvl w:val="0"/>
          <w:numId w:val="4"/>
        </w:numPr>
        <w:spacing w:after="3"/>
        <w:ind w:right="58"/>
        <w:rPr>
          <w:rFonts w:eastAsia="Times New Roman"/>
        </w:rPr>
      </w:pPr>
      <w:r w:rsidRPr="001B6AA6">
        <w:rPr>
          <w:rFonts w:eastAsia="Times New Roman"/>
        </w:rPr>
        <w:t>Data quality: ML algorithms heavily rely on the quality of the data they are fed. Inaccurate or biased data can lead to incorrect predictions or recommendations.</w:t>
      </w:r>
    </w:p>
    <w:p w14:paraId="3887A5D2" w14:textId="77777777" w:rsidR="001B6AA6" w:rsidRPr="001B6AA6" w:rsidRDefault="001B6AA6" w:rsidP="00782E61">
      <w:pPr>
        <w:numPr>
          <w:ilvl w:val="0"/>
          <w:numId w:val="4"/>
        </w:numPr>
        <w:spacing w:after="3"/>
        <w:ind w:right="58"/>
        <w:rPr>
          <w:rFonts w:eastAsia="Times New Roman"/>
        </w:rPr>
      </w:pPr>
      <w:r w:rsidRPr="001B6AA6">
        <w:rPr>
          <w:rFonts w:eastAsia="Times New Roman"/>
        </w:rPr>
        <w:lastRenderedPageBreak/>
        <w:t>Lack of human oversight: While automation can help streamline processes, it's important to have human oversight to ensure that the algorithms are making the right decisions.</w:t>
      </w:r>
    </w:p>
    <w:p w14:paraId="46F141EE" w14:textId="77777777" w:rsidR="001B6AA6" w:rsidRPr="001B6AA6" w:rsidRDefault="001B6AA6" w:rsidP="00782E61">
      <w:pPr>
        <w:numPr>
          <w:ilvl w:val="0"/>
          <w:numId w:val="4"/>
        </w:numPr>
        <w:spacing w:after="3"/>
        <w:ind w:right="58"/>
        <w:rPr>
          <w:rFonts w:eastAsia="Times New Roman"/>
        </w:rPr>
      </w:pPr>
      <w:r w:rsidRPr="001B6AA6">
        <w:rPr>
          <w:rFonts w:eastAsia="Times New Roman"/>
        </w:rPr>
        <w:t>Cost: Implementing ML-integrated e-commerce applications can be costly, especially for small businesses.</w:t>
      </w:r>
    </w:p>
    <w:p w14:paraId="307B1CBB" w14:textId="77777777" w:rsidR="001B6AA6" w:rsidRPr="001B6AA6" w:rsidRDefault="001B6AA6" w:rsidP="00782E61">
      <w:pPr>
        <w:numPr>
          <w:ilvl w:val="0"/>
          <w:numId w:val="4"/>
        </w:numPr>
        <w:spacing w:after="3"/>
        <w:ind w:right="58"/>
        <w:rPr>
          <w:rFonts w:eastAsia="Times New Roman"/>
        </w:rPr>
      </w:pPr>
      <w:r w:rsidRPr="001B6AA6">
        <w:rPr>
          <w:rFonts w:eastAsia="Times New Roman"/>
        </w:rPr>
        <w:t>Privacy concerns: The use of customer data can raise privacy concerns, and e-commerce businesses must ensure that they are following ethical and legal guidelines for data collection and usage.</w:t>
      </w:r>
    </w:p>
    <w:p w14:paraId="4C0344A8" w14:textId="05083A71" w:rsidR="00CF7334" w:rsidRPr="00E93F4F" w:rsidRDefault="001B6AA6" w:rsidP="00782E61">
      <w:pPr>
        <w:numPr>
          <w:ilvl w:val="0"/>
          <w:numId w:val="4"/>
        </w:numPr>
        <w:rPr>
          <w:rFonts w:eastAsia="Times New Roman"/>
        </w:rPr>
      </w:pPr>
      <w:r w:rsidRPr="00E93F4F">
        <w:rPr>
          <w:rFonts w:eastAsia="Times New Roman"/>
        </w:rPr>
        <w:t>Complexity: ML algorithms can be complex and difficult to understand, which can make it challenging for businesses to implement them effectively.</w:t>
      </w:r>
    </w:p>
    <w:p w14:paraId="27B6B9EC" w14:textId="77777777" w:rsidR="00CF7334" w:rsidRPr="00E93F4F" w:rsidRDefault="00CF7334" w:rsidP="00CF7334">
      <w:pPr>
        <w:rPr>
          <w:rFonts w:eastAsia="Times New Roman"/>
        </w:rPr>
      </w:pPr>
    </w:p>
    <w:p w14:paraId="7DA9C90A" w14:textId="515426A0" w:rsidR="004E769F" w:rsidRPr="00C53DAF" w:rsidRDefault="00C53DAF" w:rsidP="00086A40">
      <w:pPr>
        <w:pStyle w:val="Heading2"/>
        <w:rPr>
          <w:lang w:val="en-AU"/>
        </w:rPr>
      </w:pPr>
      <w:r>
        <w:rPr>
          <w:lang w:val="en-AU"/>
        </w:rPr>
        <w:t xml:space="preserve"> </w:t>
      </w:r>
      <w:bookmarkStart w:id="8" w:name="_Toc134795535"/>
      <w:r w:rsidR="00086A40">
        <w:rPr>
          <w:lang w:val="en-AU"/>
        </w:rPr>
        <w:t xml:space="preserve">1.5 </w:t>
      </w:r>
      <w:r w:rsidR="004E769F" w:rsidRPr="00C53DAF">
        <w:rPr>
          <w:lang w:val="en-AU"/>
        </w:rPr>
        <w:t>Report Organization</w:t>
      </w:r>
      <w:bookmarkEnd w:id="8"/>
    </w:p>
    <w:p w14:paraId="1CCB1F9A" w14:textId="76BBA13D" w:rsidR="004E769F" w:rsidRPr="00E93F4F" w:rsidRDefault="004E769F" w:rsidP="00782E61">
      <w:pPr>
        <w:numPr>
          <w:ilvl w:val="0"/>
          <w:numId w:val="1"/>
        </w:numPr>
        <w:ind w:left="720" w:hanging="270"/>
        <w:rPr>
          <w:lang w:val="en-AU"/>
        </w:rPr>
      </w:pPr>
      <w:r w:rsidRPr="00E93F4F">
        <w:rPr>
          <w:lang w:val="en-AU"/>
        </w:rPr>
        <w:t xml:space="preserve">Chapter </w:t>
      </w:r>
      <w:r w:rsidR="009952FB" w:rsidRPr="00E93F4F">
        <w:rPr>
          <w:lang w:val="en-AU"/>
        </w:rPr>
        <w:t>O</w:t>
      </w:r>
      <w:r w:rsidRPr="00E93F4F">
        <w:rPr>
          <w:lang w:val="en-AU"/>
        </w:rPr>
        <w:t xml:space="preserve">ne </w:t>
      </w:r>
      <w:r w:rsidRPr="00E93F4F">
        <w:rPr>
          <w:b/>
          <w:bCs/>
          <w:lang w:val="en-AU"/>
        </w:rPr>
        <w:t>Introduction</w:t>
      </w:r>
      <w:r w:rsidRPr="00E93F4F">
        <w:rPr>
          <w:lang w:val="en-AU"/>
        </w:rPr>
        <w:t xml:space="preserve"> includes the problem statement, objectives, scope and limitation, </w:t>
      </w:r>
      <w:r w:rsidR="009952FB" w:rsidRPr="00E93F4F">
        <w:rPr>
          <w:lang w:val="en-AU"/>
        </w:rPr>
        <w:t xml:space="preserve">and </w:t>
      </w:r>
      <w:r w:rsidRPr="00E93F4F">
        <w:rPr>
          <w:lang w:val="en-AU"/>
        </w:rPr>
        <w:t xml:space="preserve">development methodology of this project. </w:t>
      </w:r>
    </w:p>
    <w:p w14:paraId="0C152E52" w14:textId="19DD1C43" w:rsidR="004E769F" w:rsidRPr="00E93F4F" w:rsidRDefault="004E769F" w:rsidP="00782E61">
      <w:pPr>
        <w:numPr>
          <w:ilvl w:val="0"/>
          <w:numId w:val="1"/>
        </w:numPr>
        <w:ind w:left="720" w:hanging="270"/>
        <w:rPr>
          <w:lang w:val="en-AU"/>
        </w:rPr>
      </w:pPr>
      <w:r w:rsidRPr="00E93F4F">
        <w:rPr>
          <w:lang w:val="en-AU"/>
        </w:rPr>
        <w:t xml:space="preserve">Chapter </w:t>
      </w:r>
      <w:r w:rsidR="009952FB" w:rsidRPr="00E93F4F">
        <w:rPr>
          <w:lang w:val="en-AU"/>
        </w:rPr>
        <w:t>T</w:t>
      </w:r>
      <w:r w:rsidRPr="00E93F4F">
        <w:rPr>
          <w:lang w:val="en-AU"/>
        </w:rPr>
        <w:t xml:space="preserve">wo </w:t>
      </w:r>
      <w:r w:rsidRPr="00E93F4F">
        <w:rPr>
          <w:b/>
          <w:bCs/>
          <w:lang w:val="en-AU"/>
        </w:rPr>
        <w:t xml:space="preserve">Organization Details and Literature </w:t>
      </w:r>
      <w:r w:rsidR="009952FB" w:rsidRPr="00E93F4F">
        <w:rPr>
          <w:b/>
          <w:bCs/>
          <w:lang w:val="en-AU"/>
        </w:rPr>
        <w:t>R</w:t>
      </w:r>
      <w:r w:rsidRPr="00E93F4F">
        <w:rPr>
          <w:b/>
          <w:bCs/>
          <w:lang w:val="en-AU"/>
        </w:rPr>
        <w:t>eview</w:t>
      </w:r>
      <w:r w:rsidRPr="00E93F4F">
        <w:rPr>
          <w:lang w:val="en-AU"/>
        </w:rPr>
        <w:t xml:space="preserve"> includes </w:t>
      </w:r>
      <w:r w:rsidR="009952FB" w:rsidRPr="00E93F4F">
        <w:rPr>
          <w:lang w:val="en-AU"/>
        </w:rPr>
        <w:t xml:space="preserve">a </w:t>
      </w:r>
      <w:r w:rsidRPr="00E93F4F">
        <w:rPr>
          <w:lang w:val="en-AU"/>
        </w:rPr>
        <w:t xml:space="preserve">background study and Literature Review of this project. </w:t>
      </w:r>
    </w:p>
    <w:p w14:paraId="53D54956" w14:textId="43B25DDD" w:rsidR="004E769F" w:rsidRPr="00E93F4F" w:rsidRDefault="004E769F" w:rsidP="00782E61">
      <w:pPr>
        <w:numPr>
          <w:ilvl w:val="0"/>
          <w:numId w:val="1"/>
        </w:numPr>
        <w:ind w:left="720" w:hanging="270"/>
        <w:rPr>
          <w:lang w:val="en-AU"/>
        </w:rPr>
      </w:pPr>
      <w:r w:rsidRPr="00E93F4F">
        <w:rPr>
          <w:lang w:val="en-AU"/>
        </w:rPr>
        <w:t xml:space="preserve">Chapter </w:t>
      </w:r>
      <w:r w:rsidR="009952FB" w:rsidRPr="00E93F4F">
        <w:rPr>
          <w:lang w:val="en-AU"/>
        </w:rPr>
        <w:t>T</w:t>
      </w:r>
      <w:r w:rsidRPr="00E93F4F">
        <w:rPr>
          <w:lang w:val="en-AU"/>
        </w:rPr>
        <w:t xml:space="preserve">hree </w:t>
      </w:r>
      <w:r w:rsidRPr="00E93F4F">
        <w:rPr>
          <w:b/>
          <w:bCs/>
          <w:lang w:val="en-AU"/>
        </w:rPr>
        <w:t>System Analysis</w:t>
      </w:r>
      <w:r w:rsidRPr="00E93F4F">
        <w:rPr>
          <w:lang w:val="en-AU"/>
        </w:rPr>
        <w:t xml:space="preserve"> consists </w:t>
      </w:r>
      <w:r w:rsidR="009952FB" w:rsidRPr="00E93F4F">
        <w:rPr>
          <w:lang w:val="en-AU"/>
        </w:rPr>
        <w:t xml:space="preserve">of </w:t>
      </w:r>
      <w:r w:rsidRPr="00E93F4F">
        <w:rPr>
          <w:lang w:val="en-AU"/>
        </w:rPr>
        <w:t>Requirement Analysis, Feasibility Analysis</w:t>
      </w:r>
      <w:r w:rsidR="009952FB" w:rsidRPr="00E93F4F">
        <w:rPr>
          <w:lang w:val="en-AU"/>
        </w:rPr>
        <w:t>,</w:t>
      </w:r>
      <w:r w:rsidRPr="00E93F4F">
        <w:rPr>
          <w:lang w:val="en-AU"/>
        </w:rPr>
        <w:t xml:space="preserve"> and Structured or Object-Oriented Analysis used in the system which will be developed. </w:t>
      </w:r>
    </w:p>
    <w:p w14:paraId="7EAD77B2" w14:textId="06B31584" w:rsidR="004E769F" w:rsidRPr="00E93F4F" w:rsidRDefault="004E769F" w:rsidP="00782E61">
      <w:pPr>
        <w:numPr>
          <w:ilvl w:val="0"/>
          <w:numId w:val="1"/>
        </w:numPr>
        <w:ind w:left="720" w:hanging="270"/>
        <w:rPr>
          <w:lang w:val="en-AU"/>
        </w:rPr>
      </w:pPr>
      <w:r w:rsidRPr="00E93F4F">
        <w:rPr>
          <w:lang w:val="en-AU"/>
        </w:rPr>
        <w:t xml:space="preserve">Chapter </w:t>
      </w:r>
      <w:r w:rsidR="009952FB" w:rsidRPr="00E93F4F">
        <w:rPr>
          <w:lang w:val="en-AU"/>
        </w:rPr>
        <w:t>F</w:t>
      </w:r>
      <w:r w:rsidRPr="00E93F4F">
        <w:rPr>
          <w:lang w:val="en-AU"/>
        </w:rPr>
        <w:t xml:space="preserve">our </w:t>
      </w:r>
      <w:r w:rsidRPr="00E93F4F">
        <w:rPr>
          <w:b/>
          <w:bCs/>
          <w:lang w:val="en-AU"/>
        </w:rPr>
        <w:t>Implementation and Testing</w:t>
      </w:r>
      <w:r w:rsidRPr="00E93F4F">
        <w:rPr>
          <w:lang w:val="en-AU"/>
        </w:rPr>
        <w:t xml:space="preserve"> includes topics like Implementation, Testing</w:t>
      </w:r>
      <w:r w:rsidR="009952FB" w:rsidRPr="00E93F4F">
        <w:rPr>
          <w:lang w:val="en-AU"/>
        </w:rPr>
        <w:t>,</w:t>
      </w:r>
      <w:r w:rsidRPr="00E93F4F">
        <w:rPr>
          <w:lang w:val="en-AU"/>
        </w:rPr>
        <w:t xml:space="preserve"> and Result Analysis of this project. </w:t>
      </w:r>
    </w:p>
    <w:p w14:paraId="0C510C6E" w14:textId="5FD721FB" w:rsidR="001B6AA6" w:rsidRPr="00E93F4F" w:rsidRDefault="004E769F" w:rsidP="00782E61">
      <w:pPr>
        <w:numPr>
          <w:ilvl w:val="0"/>
          <w:numId w:val="1"/>
        </w:numPr>
        <w:ind w:left="720" w:hanging="270"/>
        <w:rPr>
          <w:lang w:val="en-AU"/>
        </w:rPr>
      </w:pPr>
      <w:r w:rsidRPr="00E93F4F">
        <w:rPr>
          <w:lang w:val="en-AU"/>
        </w:rPr>
        <w:t xml:space="preserve">Chapter </w:t>
      </w:r>
      <w:r w:rsidR="009952FB" w:rsidRPr="00E93F4F">
        <w:rPr>
          <w:lang w:val="en-AU"/>
        </w:rPr>
        <w:t>F</w:t>
      </w:r>
      <w:r w:rsidRPr="00E93F4F">
        <w:rPr>
          <w:lang w:val="en-AU"/>
        </w:rPr>
        <w:t xml:space="preserve">ive </w:t>
      </w:r>
      <w:r w:rsidRPr="00E93F4F">
        <w:rPr>
          <w:b/>
          <w:bCs/>
          <w:lang w:val="en-AU"/>
        </w:rPr>
        <w:t>Conclusion and Future Recommendation</w:t>
      </w:r>
      <w:r w:rsidRPr="00E93F4F">
        <w:rPr>
          <w:lang w:val="en-AU"/>
        </w:rPr>
        <w:t xml:space="preserve"> includes </w:t>
      </w:r>
      <w:r w:rsidR="009952FB" w:rsidRPr="00E93F4F">
        <w:rPr>
          <w:lang w:val="en-AU"/>
        </w:rPr>
        <w:t xml:space="preserve">the </w:t>
      </w:r>
      <w:r w:rsidRPr="00E93F4F">
        <w:rPr>
          <w:lang w:val="en-AU"/>
        </w:rPr>
        <w:t>conclusion of the system and future recommendation</w:t>
      </w:r>
      <w:r w:rsidR="009952FB" w:rsidRPr="00E93F4F">
        <w:rPr>
          <w:lang w:val="en-AU"/>
        </w:rPr>
        <w:t>s</w:t>
      </w:r>
      <w:r w:rsidRPr="00E93F4F">
        <w:rPr>
          <w:lang w:val="en-AU"/>
        </w:rPr>
        <w:t xml:space="preserve"> from the project developed</w:t>
      </w:r>
      <w:r w:rsidR="00F8048D" w:rsidRPr="00E93F4F">
        <w:rPr>
          <w:lang w:val="en-AU"/>
        </w:rPr>
        <w:t>.</w:t>
      </w:r>
    </w:p>
    <w:p w14:paraId="2DBD0B8F" w14:textId="77777777" w:rsidR="002A451E" w:rsidRPr="00E93F4F" w:rsidRDefault="002A451E">
      <w:pPr>
        <w:rPr>
          <w:b/>
          <w:bCs/>
          <w:sz w:val="32"/>
          <w:szCs w:val="32"/>
        </w:rPr>
      </w:pPr>
      <w:r w:rsidRPr="00E93F4F">
        <w:rPr>
          <w:b/>
          <w:bCs/>
          <w:sz w:val="32"/>
          <w:szCs w:val="32"/>
        </w:rPr>
        <w:br w:type="page"/>
      </w:r>
    </w:p>
    <w:p w14:paraId="1E53EC2B" w14:textId="5B3F7D76" w:rsidR="00FD6B9B" w:rsidRPr="00E93F4F" w:rsidRDefault="00FD6B9B" w:rsidP="009B5C64">
      <w:pPr>
        <w:pStyle w:val="Heading1"/>
      </w:pPr>
      <w:bookmarkStart w:id="9" w:name="_Toc134795536"/>
      <w:r w:rsidRPr="00E93F4F">
        <w:lastRenderedPageBreak/>
        <w:t>Chapter 2: Background Study and Literature Review</w:t>
      </w:r>
      <w:bookmarkEnd w:id="9"/>
    </w:p>
    <w:p w14:paraId="09CC0C33" w14:textId="1FDB3878" w:rsidR="00FD6B9B" w:rsidRPr="00E93F4F" w:rsidRDefault="00FD6B9B" w:rsidP="009B5C64">
      <w:pPr>
        <w:pStyle w:val="Heading2"/>
      </w:pPr>
      <w:bookmarkStart w:id="10" w:name="_Toc134795537"/>
      <w:r w:rsidRPr="00E93F4F">
        <w:t>2.1 Background Study</w:t>
      </w:r>
      <w:bookmarkEnd w:id="10"/>
    </w:p>
    <w:p w14:paraId="69ABC2C0" w14:textId="77777777" w:rsidR="001B6AA6" w:rsidRPr="008B325C" w:rsidRDefault="001B6AA6" w:rsidP="008B325C">
      <w:r w:rsidRPr="008B325C">
        <w:t>Machine learning-integrated e-commerce applications have become increasingly popular in recent years, as businesses seek to gain a competitive advantage in the rapidly evolving online marketplace. To develop such applications, it is important to have a strong background in both machine learning and e-commerce.</w:t>
      </w:r>
    </w:p>
    <w:p w14:paraId="7D5B372F" w14:textId="77777777" w:rsidR="001B6AA6" w:rsidRPr="008B325C" w:rsidRDefault="001B6AA6" w:rsidP="008B325C">
      <w:r w:rsidRPr="008B325C">
        <w:t xml:space="preserve">Firstly, a thorough understanding of machine learning is essential. This involves knowledge of various machine learning algorithms, such as neural networks, decision trees, and clustering techniques. Additionally, proficiency in programming languages such as Python and R is crucial, as well as familiarity with popular machine learning libraries such as </w:t>
      </w:r>
      <w:proofErr w:type="spellStart"/>
      <w:r w:rsidRPr="008B325C">
        <w:t>TensorFlow</w:t>
      </w:r>
      <w:proofErr w:type="spellEnd"/>
      <w:r w:rsidRPr="008B325C">
        <w:t xml:space="preserve"> and </w:t>
      </w:r>
      <w:proofErr w:type="spellStart"/>
      <w:r w:rsidRPr="008B325C">
        <w:t>Scikit</w:t>
      </w:r>
      <w:proofErr w:type="spellEnd"/>
      <w:r w:rsidRPr="008B325C">
        <w:t>-Learn.</w:t>
      </w:r>
    </w:p>
    <w:p w14:paraId="2F60F472" w14:textId="77777777" w:rsidR="001B6AA6" w:rsidRPr="008B325C" w:rsidRDefault="001B6AA6" w:rsidP="008B325C">
      <w:r w:rsidRPr="008B325C">
        <w:t xml:space="preserve">Overall, the integration of machine learning and e-commerce has the potential to transform the way we shop online. By leveraging the power of machine learning algorithms, e-commerce businesses can provide a more personalized and efficient shopping experience for their customers, leading to increased sales and improved profitability. </w:t>
      </w:r>
    </w:p>
    <w:p w14:paraId="3A4C5E24" w14:textId="1EC47029" w:rsidR="00897D01" w:rsidRPr="00E93F4F" w:rsidRDefault="00897D01" w:rsidP="00897D01"/>
    <w:p w14:paraId="710F89A4" w14:textId="3E0CD394" w:rsidR="00897D01" w:rsidRPr="00E93F4F" w:rsidRDefault="00021AFF" w:rsidP="009B5C64">
      <w:pPr>
        <w:pStyle w:val="Heading2"/>
      </w:pPr>
      <w:bookmarkStart w:id="11" w:name="_Toc134795538"/>
      <w:r w:rsidRPr="00E93F4F">
        <w:t xml:space="preserve">2.2 </w:t>
      </w:r>
      <w:r w:rsidR="00B27641" w:rsidRPr="00E93F4F">
        <w:t>Literature Review</w:t>
      </w:r>
      <w:bookmarkEnd w:id="11"/>
    </w:p>
    <w:p w14:paraId="7792FF27" w14:textId="77777777" w:rsidR="001B6AA6" w:rsidRPr="001B6AA6" w:rsidRDefault="001B6AA6" w:rsidP="001B6AA6">
      <w:pPr>
        <w:spacing w:after="3"/>
        <w:ind w:left="-5" w:right="53" w:hanging="10"/>
        <w:rPr>
          <w:rFonts w:eastAsia="Times New Roman"/>
        </w:rPr>
      </w:pPr>
      <w:r w:rsidRPr="001B6AA6">
        <w:rPr>
          <w:rFonts w:eastAsia="Times New Roman"/>
        </w:rPr>
        <w:t>Machine learning (ML) integrated e-commerce applications have gained significant attention in recent years. This is due to the immense potential of ML in improving the customer experience and increasing sales for e-commerce businesses. In this literature review, we explore the research conducted on ML-integrated e-commerce applications.</w:t>
      </w:r>
    </w:p>
    <w:p w14:paraId="5D5374B3" w14:textId="77777777" w:rsidR="001B6AA6" w:rsidRPr="001B6AA6" w:rsidRDefault="001B6AA6" w:rsidP="001B6AA6">
      <w:pPr>
        <w:spacing w:after="3"/>
        <w:ind w:left="-5" w:right="53" w:hanging="10"/>
        <w:rPr>
          <w:rFonts w:eastAsia="Times New Roman"/>
        </w:rPr>
      </w:pPr>
      <w:r w:rsidRPr="001B6AA6">
        <w:rPr>
          <w:rFonts w:eastAsia="Times New Roman"/>
        </w:rPr>
        <w:t>One of the key benefits of ML in e-commerce applications is personalization. By leveraging customer data, ML algorithms can predict customer preferences and behaviors, allowing businesses to deliver personalized recommendations and offers. In their study, Liu et al. (2020) proposed a personalized recommendation system that used a combination of collaborative filtering and deep learning techniques. The results showed that the proposed system outperformed traditional recommendation methods in terms of accuracy and customer satisfaction.</w:t>
      </w:r>
    </w:p>
    <w:p w14:paraId="65B0E8D7" w14:textId="74B7B4C5" w:rsidR="001B6AA6" w:rsidRPr="001B6AA6" w:rsidRDefault="001B6AA6" w:rsidP="001B6AA6">
      <w:pPr>
        <w:spacing w:after="3"/>
        <w:ind w:left="-5" w:right="53" w:hanging="10"/>
        <w:rPr>
          <w:rFonts w:eastAsia="Times New Roman"/>
        </w:rPr>
      </w:pPr>
      <w:r w:rsidRPr="001B6AA6">
        <w:rPr>
          <w:rFonts w:eastAsia="Times New Roman"/>
        </w:rPr>
        <w:t>Another area where ML has been applied is fraud detection. With the increasing prevalence of online fraud, it has become crucial for e-commerce businesses to implement effective fraud detection systems. ML algorithms can be trained on historical data to identify fraudulent transactions in real</w:t>
      </w:r>
      <w:r w:rsidR="002A451E" w:rsidRPr="00E93F4F">
        <w:rPr>
          <w:rFonts w:eastAsia="Times New Roman"/>
        </w:rPr>
        <w:t>-</w:t>
      </w:r>
      <w:r w:rsidRPr="001B6AA6">
        <w:rPr>
          <w:rFonts w:eastAsia="Times New Roman"/>
        </w:rPr>
        <w:t xml:space="preserve">time. In their study, Lai et al. (2019) proposed a fraud </w:t>
      </w:r>
      <w:r w:rsidRPr="001B6AA6">
        <w:rPr>
          <w:rFonts w:eastAsia="Times New Roman"/>
        </w:rPr>
        <w:lastRenderedPageBreak/>
        <w:t>detection system based on a random forest classifier. The system achieved high accuracy and was able to detect fraudulent transactions in real</w:t>
      </w:r>
      <w:r w:rsidR="002A451E" w:rsidRPr="00E93F4F">
        <w:rPr>
          <w:rFonts w:eastAsia="Times New Roman"/>
        </w:rPr>
        <w:t>-</w:t>
      </w:r>
      <w:r w:rsidRPr="001B6AA6">
        <w:rPr>
          <w:rFonts w:eastAsia="Times New Roman"/>
        </w:rPr>
        <w:t>time.</w:t>
      </w:r>
    </w:p>
    <w:p w14:paraId="4EE17CEF" w14:textId="77777777" w:rsidR="001B6AA6" w:rsidRPr="001B6AA6" w:rsidRDefault="001B6AA6" w:rsidP="001B6AA6">
      <w:pPr>
        <w:spacing w:after="3"/>
        <w:ind w:left="-5" w:right="53" w:hanging="10"/>
        <w:rPr>
          <w:rFonts w:eastAsia="Times New Roman"/>
        </w:rPr>
      </w:pPr>
      <w:r w:rsidRPr="001B6AA6">
        <w:rPr>
          <w:rFonts w:eastAsia="Times New Roman"/>
        </w:rPr>
        <w:t xml:space="preserve">ML can also be used to optimize pricing strategies. By analyzing customer behavior and market trends, ML algorithms can predict the optimal price for a product that maximizes revenue. In their study, </w:t>
      </w:r>
      <w:proofErr w:type="spellStart"/>
      <w:r w:rsidRPr="001B6AA6">
        <w:rPr>
          <w:rFonts w:eastAsia="Times New Roman"/>
        </w:rPr>
        <w:t>Gao</w:t>
      </w:r>
      <w:proofErr w:type="spellEnd"/>
      <w:r w:rsidRPr="001B6AA6">
        <w:rPr>
          <w:rFonts w:eastAsia="Times New Roman"/>
        </w:rPr>
        <w:t xml:space="preserve"> et al. (2021) proposed a dynamic pricing strategy for e-commerce businesses that used a reinforcement learning algorithm. The results showed that the proposed strategy outperformed traditional pricing methods in terms of revenue and customer satisfaction.</w:t>
      </w:r>
    </w:p>
    <w:p w14:paraId="3B82CE31" w14:textId="77777777" w:rsidR="001B6AA6" w:rsidRPr="001B6AA6" w:rsidRDefault="001B6AA6" w:rsidP="001B6AA6">
      <w:pPr>
        <w:spacing w:after="3"/>
        <w:ind w:left="-5" w:right="53" w:hanging="10"/>
        <w:rPr>
          <w:rFonts w:eastAsia="Times New Roman"/>
        </w:rPr>
      </w:pPr>
      <w:r w:rsidRPr="001B6AA6">
        <w:rPr>
          <w:rFonts w:eastAsia="Times New Roman"/>
        </w:rPr>
        <w:t>Finally, ML can be used to improve supply chain management in e-commerce businesses. By analyzing data from suppliers, inventory, and logistics, ML algorithms can optimize inventory levels and delivery times, reducing costs and improving efficiency. In their study, Chen et al. (2021) proposed a supply chain optimization framework based on a deep reinforcement learning algorithm. The framework was able to optimize inventory levels and delivery times, resulting in significant cost savings for the e-commerce business.</w:t>
      </w:r>
    </w:p>
    <w:p w14:paraId="242D00D3" w14:textId="77777777" w:rsidR="001B6AA6" w:rsidRPr="001B6AA6" w:rsidRDefault="001B6AA6" w:rsidP="001B6AA6">
      <w:pPr>
        <w:spacing w:after="3"/>
        <w:ind w:left="-5" w:right="53" w:hanging="10"/>
        <w:rPr>
          <w:rFonts w:eastAsia="Times New Roman"/>
        </w:rPr>
      </w:pPr>
      <w:r w:rsidRPr="001B6AA6">
        <w:rPr>
          <w:rFonts w:eastAsia="Times New Roman"/>
        </w:rPr>
        <w:t>In conclusion, ML-integrated e-commerce applications have enormous potential to improve the customer experience and increase sales for e-commerce businesses. The research conducted in this area has demonstrated the effectiveness of ML in personalization, fraud detection, pricing optimization, and supply chain management. As e-commerce businesses continue to expand, the use of ML will likely become even more widespread and essential.</w:t>
      </w:r>
    </w:p>
    <w:p w14:paraId="49E8CE8C" w14:textId="77777777" w:rsidR="006807BF" w:rsidRPr="00E93F4F" w:rsidRDefault="006807BF">
      <w:pPr>
        <w:rPr>
          <w:b/>
          <w:bCs/>
          <w:sz w:val="32"/>
          <w:szCs w:val="32"/>
        </w:rPr>
      </w:pPr>
      <w:r w:rsidRPr="00E93F4F">
        <w:rPr>
          <w:b/>
          <w:bCs/>
          <w:sz w:val="32"/>
          <w:szCs w:val="32"/>
        </w:rPr>
        <w:br w:type="page"/>
      </w:r>
    </w:p>
    <w:p w14:paraId="0D1DB32E" w14:textId="3242DB6E" w:rsidR="00B27641" w:rsidRPr="00E93F4F" w:rsidRDefault="00700C44" w:rsidP="00700C44">
      <w:pPr>
        <w:tabs>
          <w:tab w:val="left" w:pos="450"/>
        </w:tabs>
        <w:jc w:val="center"/>
        <w:rPr>
          <w:b/>
          <w:bCs/>
          <w:sz w:val="32"/>
          <w:szCs w:val="32"/>
        </w:rPr>
      </w:pPr>
      <w:r w:rsidRPr="00E93F4F">
        <w:rPr>
          <w:b/>
          <w:bCs/>
          <w:sz w:val="32"/>
          <w:szCs w:val="32"/>
        </w:rPr>
        <w:lastRenderedPageBreak/>
        <w:t>Chapter 3: System Analysis</w:t>
      </w:r>
    </w:p>
    <w:p w14:paraId="13121B5B" w14:textId="77777777" w:rsidR="001B6AA6" w:rsidRPr="001B6AA6" w:rsidRDefault="001B6AA6" w:rsidP="00177337">
      <w:pPr>
        <w:pStyle w:val="Heading2"/>
      </w:pPr>
      <w:bookmarkStart w:id="12" w:name="_Toc130981291"/>
      <w:bookmarkStart w:id="13" w:name="_Toc134795539"/>
      <w:bookmarkStart w:id="14" w:name="_Toc10376"/>
      <w:r w:rsidRPr="001B6AA6">
        <w:t>3.1 Research Methodology</w:t>
      </w:r>
      <w:bookmarkEnd w:id="12"/>
      <w:bookmarkEnd w:id="13"/>
      <w:r w:rsidRPr="001B6AA6">
        <w:t xml:space="preserve"> </w:t>
      </w:r>
      <w:bookmarkEnd w:id="14"/>
    </w:p>
    <w:p w14:paraId="44338F5E" w14:textId="7683FB83" w:rsidR="001B6AA6" w:rsidRPr="00E93F4F" w:rsidRDefault="001B6AA6" w:rsidP="00804F80">
      <w:pPr>
        <w:spacing w:after="3"/>
        <w:ind w:left="-15" w:right="53"/>
        <w:rPr>
          <w:rFonts w:eastAsia="Times New Roman"/>
        </w:rPr>
      </w:pPr>
      <w:r w:rsidRPr="001B6AA6">
        <w:rPr>
          <w:rFonts w:eastAsia="Times New Roman"/>
        </w:rPr>
        <w:t xml:space="preserve">As a solo developer for my project, I have decided to use the waterfall model as my research methodology. This model is a linear and sequential approach to project management, which is suitable for my project's scope and objectives. The project's development process will involve the following stages: requirements gathering and analysis, design, implementation, testing, and maintenance. Each stage will be completed before moving on to the next stage. I will be responsible for all aspects of the project development process, from requirements gathering to maintenance. I will ensure that the requirements are clear and that the implementation meets the project's quality standards. I will also test the implementation thoroughly to ensure that the final product meets the requirements and expectations of the stakeholders. </w:t>
      </w:r>
    </w:p>
    <w:p w14:paraId="4054C7E0" w14:textId="77777777" w:rsidR="00804F80" w:rsidRPr="00E93F4F" w:rsidRDefault="00804F80" w:rsidP="00804F80">
      <w:pPr>
        <w:spacing w:after="3"/>
        <w:ind w:left="-15" w:right="53"/>
        <w:rPr>
          <w:rFonts w:eastAsia="Times New Roman"/>
        </w:rPr>
      </w:pPr>
    </w:p>
    <w:p w14:paraId="6ED9272A" w14:textId="7C269458" w:rsidR="00F760A3" w:rsidRPr="00177337" w:rsidRDefault="00700C44" w:rsidP="00177337">
      <w:pPr>
        <w:pStyle w:val="Heading2"/>
      </w:pPr>
      <w:bookmarkStart w:id="15" w:name="_Toc134795540"/>
      <w:r w:rsidRPr="00177337">
        <w:t>3.</w:t>
      </w:r>
      <w:r w:rsidR="001B6AA6" w:rsidRPr="00177337">
        <w:t>2</w:t>
      </w:r>
      <w:r w:rsidRPr="00177337">
        <w:t xml:space="preserve"> System Analysis</w:t>
      </w:r>
      <w:bookmarkEnd w:id="15"/>
    </w:p>
    <w:p w14:paraId="419E9DD7" w14:textId="4E6DFAE1" w:rsidR="00F760A3" w:rsidRPr="00177337" w:rsidRDefault="00F760A3" w:rsidP="00177337">
      <w:pPr>
        <w:pStyle w:val="Heading3"/>
      </w:pPr>
      <w:bookmarkStart w:id="16" w:name="_Toc134795541"/>
      <w:r w:rsidRPr="00177337">
        <w:t>3.</w:t>
      </w:r>
      <w:r w:rsidR="006457B1" w:rsidRPr="00177337">
        <w:t>2</w:t>
      </w:r>
      <w:r w:rsidRPr="00177337">
        <w:t>.1 Requirement Analysis</w:t>
      </w:r>
      <w:bookmarkEnd w:id="16"/>
    </w:p>
    <w:p w14:paraId="4009EEA8" w14:textId="58157C7F" w:rsidR="00957F57" w:rsidRPr="00E93F4F" w:rsidRDefault="00DD704C" w:rsidP="001D450C">
      <w:r w:rsidRPr="001D450C">
        <w:t xml:space="preserve">Systems analysis is the process by which a person or people study a system to assess, model, and select a logical alternative for an information system. Three factors—problems, opportunities, and directives—are the driving forces behind the start of systems analysis initiatives. Furthermore, systems analysis provides a structured approach </w:t>
      </w:r>
      <w:r w:rsidR="00D70064" w:rsidRPr="001D450C">
        <w:t>to</w:t>
      </w:r>
      <w:r w:rsidRPr="001D450C">
        <w:t xml:space="preserve"> decision-making, ensuring that all relevant factors are considered before making changes to an information system. This helps to minimize risks and ensure that the system changes are aligned with the organization's goals and objectives</w:t>
      </w:r>
      <w:r w:rsidR="00A72EC6" w:rsidRPr="00E93F4F">
        <w:t>.</w:t>
      </w:r>
    </w:p>
    <w:p w14:paraId="71971BC6" w14:textId="7C64D9A2" w:rsidR="000420B9" w:rsidRPr="00605C78" w:rsidRDefault="000420B9" w:rsidP="00605C78">
      <w:pPr>
        <w:pStyle w:val="Heading4"/>
      </w:pPr>
      <w:bookmarkStart w:id="17" w:name="_Toc130981292"/>
      <w:bookmarkStart w:id="18" w:name="_Toc134795542"/>
      <w:r w:rsidRPr="00605C78">
        <w:t>3.</w:t>
      </w:r>
      <w:r w:rsidR="00D70064" w:rsidRPr="00605C78">
        <w:t>2</w:t>
      </w:r>
      <w:r w:rsidRPr="00605C78">
        <w:t>.1</w:t>
      </w:r>
      <w:r w:rsidR="00D70064" w:rsidRPr="00605C78">
        <w:t>.1</w:t>
      </w:r>
      <w:r w:rsidRPr="00605C78">
        <w:t xml:space="preserve"> Functional Requirements:</w:t>
      </w:r>
      <w:bookmarkEnd w:id="17"/>
      <w:bookmarkEnd w:id="18"/>
      <w:r w:rsidRPr="00605C78">
        <w:t xml:space="preserve"> </w:t>
      </w:r>
    </w:p>
    <w:p w14:paraId="5EB9E6B2" w14:textId="77777777" w:rsidR="007D1721" w:rsidRPr="00957F57" w:rsidRDefault="007D1721" w:rsidP="00782E61">
      <w:pPr>
        <w:numPr>
          <w:ilvl w:val="0"/>
          <w:numId w:val="10"/>
        </w:numPr>
      </w:pPr>
      <w:bookmarkStart w:id="19" w:name="_Toc130981293"/>
      <w:r w:rsidRPr="00957F57">
        <w:t>Product Recommendation: The application should be able to suggest products based on the user's purchase history, browsing behavior, and demographics.</w:t>
      </w:r>
    </w:p>
    <w:p w14:paraId="1CD42B95" w14:textId="77777777" w:rsidR="007D1721" w:rsidRPr="00957F57" w:rsidRDefault="007D1721" w:rsidP="00782E61">
      <w:pPr>
        <w:numPr>
          <w:ilvl w:val="0"/>
          <w:numId w:val="10"/>
        </w:numPr>
      </w:pPr>
      <w:r w:rsidRPr="00957F57">
        <w:t>Search Functionality: The application should have a robust search functionality that can retrieve products quickly based on keywords, product descriptions, and other search parameters.</w:t>
      </w:r>
    </w:p>
    <w:p w14:paraId="1298C2B5" w14:textId="77777777" w:rsidR="007D1721" w:rsidRPr="00957F57" w:rsidRDefault="007D1721" w:rsidP="00782E61">
      <w:pPr>
        <w:numPr>
          <w:ilvl w:val="0"/>
          <w:numId w:val="10"/>
        </w:numPr>
      </w:pPr>
      <w:r w:rsidRPr="00957F57">
        <w:t>User Authentication: The application should require users to log in before they can make purchases, and should have a secure authentication mechanism.</w:t>
      </w:r>
    </w:p>
    <w:p w14:paraId="0972497D" w14:textId="77777777" w:rsidR="007D1721" w:rsidRPr="00957F57" w:rsidRDefault="007D1721" w:rsidP="00782E61">
      <w:pPr>
        <w:numPr>
          <w:ilvl w:val="0"/>
          <w:numId w:val="10"/>
        </w:numPr>
      </w:pPr>
      <w:r w:rsidRPr="00957F57">
        <w:t>Payment Gateway: The application should integrate with a payment gateway to enable users to make purchases using different payment methods.</w:t>
      </w:r>
    </w:p>
    <w:p w14:paraId="0079E893" w14:textId="77777777" w:rsidR="007D1721" w:rsidRPr="00957F57" w:rsidRDefault="007D1721" w:rsidP="00782E61">
      <w:pPr>
        <w:numPr>
          <w:ilvl w:val="0"/>
          <w:numId w:val="10"/>
        </w:numPr>
      </w:pPr>
      <w:r w:rsidRPr="00957F57">
        <w:lastRenderedPageBreak/>
        <w:t>User Reviews: The application should allow users to post reviews of products they have purchased, and display those reviews on product pages.</w:t>
      </w:r>
    </w:p>
    <w:p w14:paraId="0295F42C" w14:textId="77777777" w:rsidR="007D1721" w:rsidRPr="00957F57" w:rsidRDefault="007D1721" w:rsidP="00782E61">
      <w:pPr>
        <w:numPr>
          <w:ilvl w:val="0"/>
          <w:numId w:val="10"/>
        </w:numPr>
      </w:pPr>
      <w:r w:rsidRPr="00957F57">
        <w:t>Customer Support: The application should provide users with a way to contact customer support, whether through email, phone, or chat.</w:t>
      </w:r>
    </w:p>
    <w:p w14:paraId="6215327A" w14:textId="4631E11D" w:rsidR="000420B9" w:rsidRPr="000420B9" w:rsidRDefault="000420B9" w:rsidP="00605C78">
      <w:pPr>
        <w:pStyle w:val="Heading4"/>
      </w:pPr>
      <w:bookmarkStart w:id="20" w:name="_Toc134795543"/>
      <w:r w:rsidRPr="000420B9">
        <w:t>3.</w:t>
      </w:r>
      <w:r w:rsidR="00D70064" w:rsidRPr="00E93F4F">
        <w:t>2</w:t>
      </w:r>
      <w:r w:rsidRPr="000420B9">
        <w:t>.</w:t>
      </w:r>
      <w:r w:rsidR="00B430EE" w:rsidRPr="00E93F4F">
        <w:t>1</w:t>
      </w:r>
      <w:r w:rsidR="00D70064" w:rsidRPr="00E93F4F">
        <w:t>.2</w:t>
      </w:r>
      <w:r w:rsidRPr="000420B9">
        <w:t xml:space="preserve"> Non-functional Requirements:</w:t>
      </w:r>
      <w:bookmarkEnd w:id="19"/>
      <w:bookmarkEnd w:id="20"/>
      <w:r w:rsidRPr="000420B9">
        <w:t xml:space="preserve"> </w:t>
      </w:r>
    </w:p>
    <w:p w14:paraId="20F4B28A" w14:textId="77777777" w:rsidR="00290D1F" w:rsidRPr="00E93F4F" w:rsidRDefault="00290D1F" w:rsidP="00782E61">
      <w:pPr>
        <w:numPr>
          <w:ilvl w:val="0"/>
          <w:numId w:val="6"/>
        </w:numPr>
        <w:tabs>
          <w:tab w:val="left" w:pos="450"/>
          <w:tab w:val="left" w:pos="990"/>
          <w:tab w:val="left" w:pos="1170"/>
          <w:tab w:val="left" w:pos="1260"/>
        </w:tabs>
        <w:rPr>
          <w:rFonts w:eastAsia="Times New Roman"/>
          <w:bCs/>
        </w:rPr>
      </w:pPr>
      <w:r w:rsidRPr="00E93F4F">
        <w:rPr>
          <w:rFonts w:eastAsia="Times New Roman"/>
          <w:bCs/>
        </w:rPr>
        <w:t>Performance: The application should be fast and responsive, with minimal latency when retrieving search results, product recommendations, and other data.</w:t>
      </w:r>
    </w:p>
    <w:p w14:paraId="66720E01" w14:textId="77777777" w:rsidR="00290D1F" w:rsidRPr="00E93F4F" w:rsidRDefault="00290D1F" w:rsidP="00782E61">
      <w:pPr>
        <w:numPr>
          <w:ilvl w:val="0"/>
          <w:numId w:val="6"/>
        </w:numPr>
        <w:tabs>
          <w:tab w:val="left" w:pos="450"/>
          <w:tab w:val="left" w:pos="990"/>
          <w:tab w:val="left" w:pos="1170"/>
          <w:tab w:val="left" w:pos="1260"/>
        </w:tabs>
        <w:rPr>
          <w:rFonts w:eastAsia="Times New Roman"/>
          <w:bCs/>
        </w:rPr>
      </w:pPr>
      <w:r w:rsidRPr="00E93F4F">
        <w:rPr>
          <w:rFonts w:eastAsia="Times New Roman"/>
          <w:bCs/>
        </w:rPr>
        <w:t>Scalability: The application should be able to handle a large number of users and transactions, without slowing down or crashing.</w:t>
      </w:r>
    </w:p>
    <w:p w14:paraId="40902D35" w14:textId="77777777" w:rsidR="00290D1F" w:rsidRPr="00E93F4F" w:rsidRDefault="00290D1F" w:rsidP="00782E61">
      <w:pPr>
        <w:numPr>
          <w:ilvl w:val="0"/>
          <w:numId w:val="6"/>
        </w:numPr>
        <w:tabs>
          <w:tab w:val="left" w:pos="450"/>
          <w:tab w:val="left" w:pos="990"/>
          <w:tab w:val="left" w:pos="1170"/>
          <w:tab w:val="left" w:pos="1260"/>
        </w:tabs>
        <w:rPr>
          <w:rFonts w:eastAsia="Times New Roman"/>
          <w:bCs/>
        </w:rPr>
      </w:pPr>
      <w:r w:rsidRPr="00E93F4F">
        <w:rPr>
          <w:rFonts w:eastAsia="Times New Roman"/>
          <w:bCs/>
        </w:rPr>
        <w:t>Security: The application should be secure and protect user data, including passwords, payment information, and personal information.</w:t>
      </w:r>
    </w:p>
    <w:p w14:paraId="762312DB" w14:textId="77777777" w:rsidR="00290D1F" w:rsidRPr="00E93F4F" w:rsidRDefault="00290D1F" w:rsidP="00782E61">
      <w:pPr>
        <w:numPr>
          <w:ilvl w:val="0"/>
          <w:numId w:val="6"/>
        </w:numPr>
        <w:tabs>
          <w:tab w:val="left" w:pos="450"/>
          <w:tab w:val="left" w:pos="990"/>
          <w:tab w:val="left" w:pos="1170"/>
          <w:tab w:val="left" w:pos="1260"/>
        </w:tabs>
        <w:rPr>
          <w:rFonts w:eastAsia="Times New Roman"/>
          <w:bCs/>
        </w:rPr>
      </w:pPr>
      <w:r w:rsidRPr="00E93F4F">
        <w:rPr>
          <w:rFonts w:eastAsia="Times New Roman"/>
          <w:bCs/>
        </w:rPr>
        <w:t>Reliability: The application should be reliable, with minimal downtime or service interruptions.</w:t>
      </w:r>
    </w:p>
    <w:p w14:paraId="3A975C23" w14:textId="77777777" w:rsidR="00290D1F" w:rsidRPr="00E93F4F" w:rsidRDefault="00290D1F" w:rsidP="00782E61">
      <w:pPr>
        <w:numPr>
          <w:ilvl w:val="0"/>
          <w:numId w:val="6"/>
        </w:numPr>
        <w:tabs>
          <w:tab w:val="left" w:pos="450"/>
          <w:tab w:val="left" w:pos="990"/>
          <w:tab w:val="left" w:pos="1170"/>
          <w:tab w:val="left" w:pos="1260"/>
        </w:tabs>
        <w:rPr>
          <w:rFonts w:eastAsia="Times New Roman"/>
          <w:bCs/>
        </w:rPr>
      </w:pPr>
      <w:r w:rsidRPr="00E93F4F">
        <w:rPr>
          <w:rFonts w:eastAsia="Times New Roman"/>
          <w:bCs/>
        </w:rPr>
        <w:t>Usability: The application should be user-friendly and intuitive, with a clear and easy-to-use interface.</w:t>
      </w:r>
    </w:p>
    <w:p w14:paraId="5BB678DD" w14:textId="77777777" w:rsidR="00290D1F" w:rsidRPr="00E93F4F" w:rsidRDefault="00290D1F" w:rsidP="00782E61">
      <w:pPr>
        <w:numPr>
          <w:ilvl w:val="0"/>
          <w:numId w:val="6"/>
        </w:numPr>
        <w:tabs>
          <w:tab w:val="left" w:pos="450"/>
          <w:tab w:val="left" w:pos="990"/>
          <w:tab w:val="left" w:pos="1170"/>
          <w:tab w:val="left" w:pos="1260"/>
        </w:tabs>
        <w:rPr>
          <w:rFonts w:eastAsia="Times New Roman"/>
          <w:bCs/>
        </w:rPr>
      </w:pPr>
      <w:r w:rsidRPr="00E93F4F">
        <w:rPr>
          <w:rFonts w:eastAsia="Times New Roman"/>
          <w:bCs/>
        </w:rPr>
        <w:t>Compatibility: The application should be compatible with a range of devices, browsers, and operating systems, to ensure that users can access the application from anywhere.</w:t>
      </w:r>
    </w:p>
    <w:p w14:paraId="7925AFA2" w14:textId="735C4CA7" w:rsidR="00C257B1" w:rsidRPr="00E93F4F" w:rsidRDefault="00290D1F" w:rsidP="00782E61">
      <w:pPr>
        <w:numPr>
          <w:ilvl w:val="0"/>
          <w:numId w:val="6"/>
        </w:numPr>
        <w:tabs>
          <w:tab w:val="left" w:pos="450"/>
          <w:tab w:val="left" w:pos="990"/>
          <w:tab w:val="left" w:pos="1170"/>
          <w:tab w:val="left" w:pos="1260"/>
        </w:tabs>
      </w:pPr>
      <w:r w:rsidRPr="00E93F4F">
        <w:rPr>
          <w:rFonts w:eastAsia="Times New Roman"/>
          <w:bCs/>
        </w:rPr>
        <w:t>Maintainability: The application should be easy to maintain and update, with clear documentation and modular code that can be easily modified or extended.</w:t>
      </w:r>
    </w:p>
    <w:p w14:paraId="05FDB337" w14:textId="77777777" w:rsidR="0084019F" w:rsidRPr="00E93F4F" w:rsidRDefault="0084019F">
      <w:pPr>
        <w:rPr>
          <w:b/>
          <w:bCs/>
        </w:rPr>
      </w:pPr>
      <w:r w:rsidRPr="00E93F4F">
        <w:rPr>
          <w:b/>
          <w:bCs/>
        </w:rPr>
        <w:br w:type="page"/>
      </w:r>
    </w:p>
    <w:p w14:paraId="1FE27B35" w14:textId="766F4689" w:rsidR="008007AB" w:rsidRPr="00E93F4F" w:rsidRDefault="006D5A3B" w:rsidP="006D5A3B">
      <w:pPr>
        <w:pStyle w:val="Heading3"/>
      </w:pPr>
      <w:bookmarkStart w:id="21" w:name="_Toc134795544"/>
      <w:r>
        <w:lastRenderedPageBreak/>
        <w:t xml:space="preserve">3.2.2 </w:t>
      </w:r>
      <w:r w:rsidR="008007AB" w:rsidRPr="00E93F4F">
        <w:t>Feasibility Study</w:t>
      </w:r>
      <w:bookmarkEnd w:id="21"/>
    </w:p>
    <w:p w14:paraId="5311C1B3" w14:textId="77777777" w:rsidR="00937D7C" w:rsidRPr="00E93F4F" w:rsidRDefault="008007AB" w:rsidP="00937D7C">
      <w:pPr>
        <w:tabs>
          <w:tab w:val="left" w:pos="450"/>
          <w:tab w:val="left" w:pos="990"/>
          <w:tab w:val="left" w:pos="1170"/>
          <w:tab w:val="left" w:pos="1260"/>
        </w:tabs>
      </w:pPr>
      <w:r w:rsidRPr="00E93F4F">
        <w:t xml:space="preserve">A feasibility study is an analysis of the potential for a project to be successful. It is used to determine whether the project is worth pursuing and to identify any potential challenges or obstacles that may need to be addressed. A feasibility study typically includes an assessment of different feasibility. </w:t>
      </w:r>
      <w:r w:rsidR="0004270D" w:rsidRPr="00E93F4F">
        <w:t>I</w:t>
      </w:r>
      <w:r w:rsidRPr="00E93F4F">
        <w:t xml:space="preserve">t studies economic, legal, and operational feasibility. Economic feasibility evaluates the financial viability of the project, including the costs and benefits of implementing the system. Legal feasibility assesses whether the project complies with relevant laws and regulations, such as data privacy laws. Operational feasibility examines whether the project can be integrated with existing systems and processes and whether it can be effectively used by the intended users. By conducting a thorough feasibility study, it is possible to identify any potential barriers to the success of the project and to develop strategies to address them. This can help to minimize risks and ensure that the project is successful in meeting the needs of the stakeholders. </w:t>
      </w:r>
    </w:p>
    <w:p w14:paraId="772A44C9" w14:textId="39BAEC8D" w:rsidR="004A1751" w:rsidRPr="00E93F4F" w:rsidRDefault="0084019F" w:rsidP="00782E61">
      <w:pPr>
        <w:numPr>
          <w:ilvl w:val="0"/>
          <w:numId w:val="7"/>
        </w:numPr>
        <w:tabs>
          <w:tab w:val="left" w:pos="450"/>
          <w:tab w:val="left" w:pos="990"/>
          <w:tab w:val="left" w:pos="1170"/>
          <w:tab w:val="left" w:pos="1260"/>
        </w:tabs>
      </w:pPr>
      <w:r w:rsidRPr="00E93F4F">
        <w:rPr>
          <w:b/>
          <w:bCs/>
        </w:rPr>
        <w:t>Technical</w:t>
      </w:r>
      <w:r w:rsidR="008007AB" w:rsidRPr="00E93F4F">
        <w:rPr>
          <w:b/>
          <w:bCs/>
        </w:rPr>
        <w:t xml:space="preserve"> feasibility:</w:t>
      </w:r>
      <w:r w:rsidR="008007AB" w:rsidRPr="00E93F4F">
        <w:t xml:space="preserve"> </w:t>
      </w:r>
      <w:r w:rsidR="00E9304C" w:rsidRPr="00E93F4F">
        <w:t xml:space="preserve">This e-commerce </w:t>
      </w:r>
      <w:r w:rsidR="008007AB" w:rsidRPr="00E93F4F">
        <w:t xml:space="preserve">will require machine learning </w:t>
      </w:r>
      <w:r w:rsidR="004A1751" w:rsidRPr="00E93F4F">
        <w:t xml:space="preserve">to recommend </w:t>
      </w:r>
      <w:r w:rsidR="00E9304C" w:rsidRPr="00E93F4F">
        <w:t>products</w:t>
      </w:r>
      <w:r w:rsidR="004A1751" w:rsidRPr="00E93F4F">
        <w:t>.</w:t>
      </w:r>
      <w:r w:rsidR="008007AB" w:rsidRPr="00E93F4F">
        <w:t xml:space="preserve"> It is important to ensure that the necessary technical expertise and resources are available to develop and maintain the system. And the proposed system is feasible within the limits of current technology. </w:t>
      </w:r>
    </w:p>
    <w:p w14:paraId="066A3DBE" w14:textId="77777777" w:rsidR="001D59C9" w:rsidRPr="00E93F4F" w:rsidRDefault="008007AB" w:rsidP="00782E61">
      <w:pPr>
        <w:numPr>
          <w:ilvl w:val="0"/>
          <w:numId w:val="7"/>
        </w:numPr>
        <w:tabs>
          <w:tab w:val="left" w:pos="450"/>
          <w:tab w:val="left" w:pos="990"/>
          <w:tab w:val="left" w:pos="1170"/>
          <w:tab w:val="left" w:pos="1260"/>
        </w:tabs>
      </w:pPr>
      <w:r w:rsidRPr="00E93F4F">
        <w:rPr>
          <w:b/>
          <w:bCs/>
        </w:rPr>
        <w:t>Economic feasibility:</w:t>
      </w:r>
      <w:r w:rsidRPr="00E93F4F">
        <w:t xml:space="preserve"> The development and maintenance of the </w:t>
      </w:r>
      <w:r w:rsidR="000A0852" w:rsidRPr="00E93F4F">
        <w:t xml:space="preserve">e-commerce application </w:t>
      </w:r>
      <w:r w:rsidRPr="00E93F4F">
        <w:t xml:space="preserve">will require financial resources. It is important to assess whether these resources are available and sufficient for the project. There is no need for extra hardware and paid software to build the system so it is feasible. </w:t>
      </w:r>
    </w:p>
    <w:p w14:paraId="248D6258" w14:textId="6E7E82BB" w:rsidR="000A0852" w:rsidRPr="00E93F4F" w:rsidRDefault="008007AB" w:rsidP="00782E61">
      <w:pPr>
        <w:numPr>
          <w:ilvl w:val="0"/>
          <w:numId w:val="7"/>
        </w:numPr>
        <w:tabs>
          <w:tab w:val="left" w:pos="450"/>
          <w:tab w:val="left" w:pos="990"/>
          <w:tab w:val="left" w:pos="1170"/>
          <w:tab w:val="left" w:pos="1260"/>
        </w:tabs>
      </w:pPr>
      <w:r w:rsidRPr="00E93F4F">
        <w:rPr>
          <w:b/>
          <w:bCs/>
        </w:rPr>
        <w:t>Operational feasibility:</w:t>
      </w:r>
      <w:r w:rsidRPr="00E93F4F">
        <w:t xml:space="preserve"> </w:t>
      </w:r>
      <w:r w:rsidR="000A0852" w:rsidRPr="00E93F4F">
        <w:t>Machine learning can be used in e-commerce applications to improve customer experience by optimizing on-site search engines and delivering informed product recommendations on e-commerce websites1. It can also be used to predict customer behavior and preferences, which can help businesses make better decisions about product offerings and marketing strategies.</w:t>
      </w:r>
    </w:p>
    <w:p w14:paraId="2C297705" w14:textId="77777777" w:rsidR="002E716A" w:rsidRPr="00E93F4F" w:rsidRDefault="002E716A" w:rsidP="008007AB">
      <w:pPr>
        <w:tabs>
          <w:tab w:val="left" w:pos="450"/>
          <w:tab w:val="left" w:pos="990"/>
          <w:tab w:val="left" w:pos="1170"/>
          <w:tab w:val="left" w:pos="1260"/>
        </w:tabs>
        <w:ind w:left="990"/>
      </w:pPr>
    </w:p>
    <w:p w14:paraId="2757A87F" w14:textId="645A89FF" w:rsidR="002E716A" w:rsidRPr="00E93F4F" w:rsidRDefault="002E716A" w:rsidP="00C07450">
      <w:pPr>
        <w:pStyle w:val="Heading3"/>
      </w:pPr>
      <w:bookmarkStart w:id="22" w:name="_Toc134795545"/>
      <w:r w:rsidRPr="00E93F4F">
        <w:t>3.</w:t>
      </w:r>
      <w:r w:rsidR="00987D74">
        <w:t>2</w:t>
      </w:r>
      <w:r w:rsidRPr="00E93F4F">
        <w:t>.3 Analysis</w:t>
      </w:r>
      <w:bookmarkEnd w:id="22"/>
      <w:r w:rsidRPr="00E93F4F">
        <w:t xml:space="preserve"> </w:t>
      </w:r>
    </w:p>
    <w:p w14:paraId="42C17013" w14:textId="0264B55C" w:rsidR="00EF6096" w:rsidRPr="00E93F4F" w:rsidRDefault="002E716A" w:rsidP="00EF6096">
      <w:pPr>
        <w:tabs>
          <w:tab w:val="left" w:pos="450"/>
          <w:tab w:val="left" w:pos="990"/>
          <w:tab w:val="left" w:pos="1170"/>
          <w:tab w:val="left" w:pos="1260"/>
        </w:tabs>
      </w:pPr>
      <w:r w:rsidRPr="00E93F4F">
        <w:t>Requirement analysis is the process of identifying, documenting, and prioritizing the requirements for a project. It involves gathering and analyzing information about the needs of the stakeholders, the goals of the project, and the constraints and limitations that may impact the project. The activities like identifying the stakeholders of the project, including the users of the post</w:t>
      </w:r>
      <w:r w:rsidR="009973E2" w:rsidRPr="00E93F4F">
        <w:t>-</w:t>
      </w:r>
      <w:r w:rsidRPr="00E93F4F">
        <w:t xml:space="preserve">classification system, the developers who will be building the system, and any other parties who will be impacted by the project. It is important to gather input </w:t>
      </w:r>
      <w:r w:rsidRPr="00E93F4F">
        <w:lastRenderedPageBreak/>
        <w:t>from these stakeholders to understand their needs and expectations for the project. Once the requirements have been identified, documented, and prioritized, the next step is to validate them to ensure that they are accurate, complete, and feasible. This involves reviewing and refining the requirements based on feedback from the stakeholders and other experts. Any conflicting or unclear requirements are clarified, and any new requirements that arise are incorporated into the project plan. It is also important to consider the interdependencies between different requirements and to ensure that they are compatible with each other. This can be done by mapping out the relationships between different requirements and identifying any dependencies or conflicts. By doing so, it is possible to ensure that the requirements are consistent with the overall goals of the project and that they can be implemented in a way that meets the needs of the stakeholders. Requirement analysis is an important step in the development of any project, as it helps to ensure that the project is aligned with the needs and goals of the stakeholders and that all requirements are considered</w:t>
      </w:r>
      <w:r w:rsidR="00F35758" w:rsidRPr="00E93F4F">
        <w:t>.</w:t>
      </w:r>
    </w:p>
    <w:p w14:paraId="448649A9" w14:textId="4BE4388C" w:rsidR="007523DD" w:rsidRPr="00E93F4F" w:rsidRDefault="00EF6096" w:rsidP="00EF6096">
      <w:pPr>
        <w:tabs>
          <w:tab w:val="left" w:pos="450"/>
          <w:tab w:val="left" w:pos="990"/>
          <w:tab w:val="left" w:pos="1170"/>
          <w:tab w:val="left" w:pos="1260"/>
        </w:tabs>
      </w:pPr>
      <w:r w:rsidRPr="00E93F4F">
        <w:tab/>
      </w:r>
    </w:p>
    <w:p w14:paraId="253A0CE9" w14:textId="35741F0E" w:rsidR="00E33223" w:rsidRPr="00E33223" w:rsidRDefault="00E33223" w:rsidP="00FB0DAF">
      <w:pPr>
        <w:pStyle w:val="Heading2"/>
      </w:pPr>
      <w:bookmarkStart w:id="23" w:name="_Toc134795546"/>
      <w:bookmarkStart w:id="24" w:name="_Toc34999"/>
      <w:r w:rsidRPr="00E33223">
        <w:t>3.3 System Modelling</w:t>
      </w:r>
      <w:bookmarkEnd w:id="23"/>
      <w:r w:rsidRPr="00E33223">
        <w:t xml:space="preserve">  </w:t>
      </w:r>
      <w:bookmarkEnd w:id="24"/>
    </w:p>
    <w:p w14:paraId="3F0E0C1A" w14:textId="77777777" w:rsidR="00E33223" w:rsidRPr="00E33223" w:rsidRDefault="00E33223" w:rsidP="00FB0DAF">
      <w:pPr>
        <w:pStyle w:val="Heading3"/>
      </w:pPr>
      <w:bookmarkStart w:id="25" w:name="_Toc134795547"/>
      <w:bookmarkStart w:id="26" w:name="_Toc35000"/>
      <w:r w:rsidRPr="00E33223">
        <w:t>3.3.1 Data Modelling: ER-Diagram</w:t>
      </w:r>
      <w:bookmarkEnd w:id="25"/>
      <w:r w:rsidRPr="00E33223">
        <w:t xml:space="preserve"> </w:t>
      </w:r>
      <w:bookmarkEnd w:id="26"/>
    </w:p>
    <w:p w14:paraId="18F329E6" w14:textId="35DF203B" w:rsidR="00E33223" w:rsidRPr="00E33223" w:rsidRDefault="00E33223" w:rsidP="003773FD">
      <w:pPr>
        <w:spacing w:after="5" w:line="356" w:lineRule="auto"/>
        <w:ind w:right="60"/>
        <w:rPr>
          <w:rFonts w:eastAsia="Times New Roman"/>
        </w:rPr>
      </w:pPr>
      <w:r w:rsidRPr="00E33223">
        <w:rPr>
          <w:rFonts w:eastAsia="Times New Roman"/>
        </w:rPr>
        <w:t xml:space="preserve">An ER diagram, also known as ER model, is a graphical representation of entities and their relationships to each other. </w:t>
      </w:r>
      <w:r w:rsidR="002B655B" w:rsidRPr="00E93F4F">
        <w:rPr>
          <w:rFonts w:eastAsia="Times New Roman"/>
        </w:rPr>
        <w:t>Typically,</w:t>
      </w:r>
      <w:r w:rsidRPr="00E33223">
        <w:rPr>
          <w:rFonts w:eastAsia="Times New Roman"/>
        </w:rPr>
        <w:t xml:space="preserve"> it's used in computing regarding the organization of data within </w:t>
      </w:r>
      <w:r w:rsidR="00007AEC" w:rsidRPr="00E93F4F">
        <w:rPr>
          <w:rFonts w:eastAsia="Times New Roman"/>
        </w:rPr>
        <w:t xml:space="preserve">a </w:t>
      </w:r>
      <w:r w:rsidRPr="00E33223">
        <w:rPr>
          <w:rFonts w:eastAsia="Times New Roman"/>
        </w:rPr>
        <w:t>database or information system. The basic components of an ER diagram are entities, attributes, and relationship</w:t>
      </w:r>
      <w:r w:rsidR="00007AEC" w:rsidRPr="00E93F4F">
        <w:rPr>
          <w:rFonts w:eastAsia="Times New Roman"/>
        </w:rPr>
        <w:t>s</w:t>
      </w:r>
      <w:r w:rsidRPr="00E33223">
        <w:rPr>
          <w:rFonts w:eastAsia="Times New Roman"/>
        </w:rPr>
        <w:t xml:space="preserve"> between and among those entities. </w:t>
      </w:r>
    </w:p>
    <w:p w14:paraId="2C89E391" w14:textId="77777777" w:rsidR="00E33223" w:rsidRPr="00E33223" w:rsidRDefault="00E33223" w:rsidP="00007AEC">
      <w:pPr>
        <w:spacing w:after="74"/>
        <w:ind w:right="82"/>
        <w:jc w:val="center"/>
        <w:rPr>
          <w:rFonts w:eastAsia="Times New Roman"/>
        </w:rPr>
      </w:pPr>
      <w:r w:rsidRPr="00E33223">
        <w:rPr>
          <w:rFonts w:eastAsia="Times New Roman"/>
          <w:noProof/>
          <w:lang w:val="en-GB" w:eastAsia="en-GB" w:bidi="ne-NP"/>
        </w:rPr>
        <w:lastRenderedPageBreak/>
        <w:drawing>
          <wp:inline distT="0" distB="0" distL="0" distR="0" wp14:anchorId="4BBB42FC" wp14:editId="6A05A193">
            <wp:extent cx="5454015" cy="5007483"/>
            <wp:effectExtent l="0" t="0" r="0" b="0"/>
            <wp:docPr id="2136" name="Picture 2136"/>
            <wp:cNvGraphicFramePr/>
            <a:graphic xmlns:a="http://schemas.openxmlformats.org/drawingml/2006/main">
              <a:graphicData uri="http://schemas.openxmlformats.org/drawingml/2006/picture">
                <pic:pic xmlns:pic="http://schemas.openxmlformats.org/drawingml/2006/picture">
                  <pic:nvPicPr>
                    <pic:cNvPr id="2136" name="Picture 2136"/>
                    <pic:cNvPicPr/>
                  </pic:nvPicPr>
                  <pic:blipFill>
                    <a:blip r:embed="rId12"/>
                    <a:stretch>
                      <a:fillRect/>
                    </a:stretch>
                  </pic:blipFill>
                  <pic:spPr>
                    <a:xfrm>
                      <a:off x="0" y="0"/>
                      <a:ext cx="5454015" cy="5007483"/>
                    </a:xfrm>
                    <a:prstGeom prst="rect">
                      <a:avLst/>
                    </a:prstGeom>
                  </pic:spPr>
                </pic:pic>
              </a:graphicData>
            </a:graphic>
          </wp:inline>
        </w:drawing>
      </w:r>
      <w:r w:rsidRPr="00E33223">
        <w:rPr>
          <w:rFonts w:eastAsia="Times New Roman"/>
        </w:rPr>
        <w:t xml:space="preserve"> </w:t>
      </w:r>
    </w:p>
    <w:p w14:paraId="40EC0140" w14:textId="6157DD41" w:rsidR="00E33223" w:rsidRPr="00E93F4F" w:rsidRDefault="00E33223" w:rsidP="00704802">
      <w:pPr>
        <w:pStyle w:val="Figure"/>
      </w:pPr>
      <w:r w:rsidRPr="00E33223">
        <w:t xml:space="preserve">Fig 3.3.1: ER Diagram of </w:t>
      </w:r>
      <w:r w:rsidR="00007AEC" w:rsidRPr="00E93F4F">
        <w:t>E-Commerce Application</w:t>
      </w:r>
      <w:r w:rsidRPr="00E33223">
        <w:t xml:space="preserve"> </w:t>
      </w:r>
    </w:p>
    <w:p w14:paraId="02CFE8C6" w14:textId="77777777" w:rsidR="008760E4" w:rsidRPr="00E33223" w:rsidRDefault="008760E4" w:rsidP="00E33223">
      <w:pPr>
        <w:spacing w:after="111" w:line="265" w:lineRule="auto"/>
        <w:ind w:left="308" w:right="2" w:hanging="10"/>
        <w:jc w:val="center"/>
        <w:rPr>
          <w:rFonts w:eastAsia="Times New Roman"/>
        </w:rPr>
      </w:pPr>
    </w:p>
    <w:p w14:paraId="38F8CA58" w14:textId="77777777" w:rsidR="00E33223" w:rsidRPr="00E33223" w:rsidRDefault="00E33223" w:rsidP="003F3E6F">
      <w:pPr>
        <w:pStyle w:val="Heading3"/>
      </w:pPr>
      <w:bookmarkStart w:id="27" w:name="_Toc134795548"/>
      <w:bookmarkStart w:id="28" w:name="_Toc35001"/>
      <w:r w:rsidRPr="00E33223">
        <w:t>3.3.2 Use–case Diagram</w:t>
      </w:r>
      <w:bookmarkEnd w:id="27"/>
      <w:r w:rsidRPr="00E33223">
        <w:t xml:space="preserve">  </w:t>
      </w:r>
      <w:bookmarkEnd w:id="28"/>
    </w:p>
    <w:p w14:paraId="3B77607F" w14:textId="4AA23380" w:rsidR="00E33223" w:rsidRPr="00E33223" w:rsidRDefault="00D33D04" w:rsidP="00D33D04">
      <w:pPr>
        <w:spacing w:after="251" w:line="356" w:lineRule="auto"/>
        <w:ind w:right="60"/>
        <w:rPr>
          <w:rFonts w:eastAsia="Times New Roman"/>
        </w:rPr>
      </w:pPr>
      <w:r w:rsidRPr="00E93F4F">
        <w:rPr>
          <w:rFonts w:eastAsia="Times New Roman"/>
        </w:rPr>
        <w:t>A</w:t>
      </w:r>
      <w:r w:rsidR="00E33223" w:rsidRPr="00E33223">
        <w:rPr>
          <w:rFonts w:eastAsia="Times New Roman"/>
        </w:rPr>
        <w:t xml:space="preserve"> use case is a technique used in software development and system design to identify, clarify, and organize the requirements of a system or software application. It defines the interactions between users and the system, as well as the steps and conditions involved in completing a specific task or goal. Use</w:t>
      </w:r>
      <w:r w:rsidR="009607B8" w:rsidRPr="00E93F4F">
        <w:rPr>
          <w:rFonts w:eastAsia="Times New Roman"/>
        </w:rPr>
        <w:t xml:space="preserve"> </w:t>
      </w:r>
      <w:r w:rsidR="00E33223" w:rsidRPr="00E33223">
        <w:rPr>
          <w:rFonts w:eastAsia="Times New Roman"/>
        </w:rPr>
        <w:t xml:space="preserve">cases help ensure that a system or software application meets the needs and expectations of its users, and they can also serve as a basis for testing and validation. </w:t>
      </w:r>
    </w:p>
    <w:p w14:paraId="6DBDA966" w14:textId="2036102A" w:rsidR="00E33223" w:rsidRPr="00E33223" w:rsidRDefault="009607B8" w:rsidP="00E33223">
      <w:pPr>
        <w:spacing w:after="310"/>
        <w:ind w:right="889"/>
        <w:jc w:val="right"/>
        <w:rPr>
          <w:rFonts w:eastAsia="Times New Roman"/>
        </w:rPr>
      </w:pPr>
      <w:r w:rsidRPr="00E93F4F">
        <w:rPr>
          <w:noProof/>
          <w:lang w:val="en-GB" w:eastAsia="en-GB" w:bidi="ne-NP"/>
        </w:rPr>
        <w:lastRenderedPageBreak/>
        <w:drawing>
          <wp:inline distT="0" distB="0" distL="0" distR="0" wp14:anchorId="5516EF7A" wp14:editId="47110693">
            <wp:extent cx="3863951" cy="3655299"/>
            <wp:effectExtent l="0" t="0" r="3810" b="2540"/>
            <wp:docPr id="4" name="Picture 4" descr="E-Commerce with ECRM System (Use Case Diagram).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Commerce with ECRM System (Use Case Diagram). | Download Scientific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72033" cy="3662945"/>
                    </a:xfrm>
                    <a:prstGeom prst="rect">
                      <a:avLst/>
                    </a:prstGeom>
                    <a:noFill/>
                    <a:ln>
                      <a:noFill/>
                    </a:ln>
                  </pic:spPr>
                </pic:pic>
              </a:graphicData>
            </a:graphic>
          </wp:inline>
        </w:drawing>
      </w:r>
      <w:r w:rsidR="00E33223" w:rsidRPr="00E33223">
        <w:rPr>
          <w:rFonts w:eastAsia="Times New Roman"/>
        </w:rPr>
        <w:t xml:space="preserve"> </w:t>
      </w:r>
    </w:p>
    <w:p w14:paraId="20188FEA" w14:textId="3BF7EF72" w:rsidR="00E33223" w:rsidRDefault="00E33223" w:rsidP="009648D1">
      <w:pPr>
        <w:pStyle w:val="Figure"/>
      </w:pPr>
      <w:r w:rsidRPr="00E33223">
        <w:t xml:space="preserve">Fig 3.3.2: Use-case Diagram of </w:t>
      </w:r>
      <w:r w:rsidR="009607B8" w:rsidRPr="00E93F4F">
        <w:t>E-Commerce Application</w:t>
      </w:r>
      <w:r w:rsidRPr="00E33223">
        <w:t xml:space="preserve"> </w:t>
      </w:r>
    </w:p>
    <w:p w14:paraId="31A9B6DD" w14:textId="77777777" w:rsidR="009648D1" w:rsidRPr="00E33223" w:rsidRDefault="009648D1" w:rsidP="009648D1">
      <w:pPr>
        <w:pStyle w:val="Figure"/>
      </w:pPr>
    </w:p>
    <w:p w14:paraId="6955C02C" w14:textId="5EADF9DE" w:rsidR="00E33223" w:rsidRPr="00E33223" w:rsidRDefault="00E33223" w:rsidP="00F7717F">
      <w:pPr>
        <w:pStyle w:val="Heading3"/>
      </w:pPr>
      <w:bookmarkStart w:id="29" w:name="_Toc134795549"/>
      <w:bookmarkStart w:id="30" w:name="_Toc35002"/>
      <w:r w:rsidRPr="00E33223">
        <w:t>3.3.3 Process Modelling: Data Flow Diagram (DFD)</w:t>
      </w:r>
      <w:bookmarkEnd w:id="29"/>
      <w:r w:rsidRPr="00E33223">
        <w:t xml:space="preserve"> </w:t>
      </w:r>
      <w:bookmarkEnd w:id="30"/>
    </w:p>
    <w:p w14:paraId="19BA52B8" w14:textId="544E36FC" w:rsidR="00E33223" w:rsidRPr="0028548B" w:rsidRDefault="008760E4" w:rsidP="0028548B">
      <w:pPr>
        <w:rPr>
          <w:b/>
          <w:bCs/>
        </w:rPr>
      </w:pPr>
      <w:r w:rsidRPr="0028548B">
        <w:rPr>
          <w:rFonts w:eastAsia="Calibri"/>
          <w:b/>
          <w:bCs/>
        </w:rPr>
        <w:t>Zero-</w:t>
      </w:r>
      <w:r w:rsidR="00E33223" w:rsidRPr="0028548B">
        <w:rPr>
          <w:b/>
          <w:bCs/>
        </w:rPr>
        <w:t xml:space="preserve">level DFD (Context Diagram) </w:t>
      </w:r>
    </w:p>
    <w:p w14:paraId="1C04248D" w14:textId="77777777" w:rsidR="00E33223" w:rsidRPr="00E33223" w:rsidRDefault="00E33223" w:rsidP="00FF68A5">
      <w:pPr>
        <w:spacing w:after="5" w:line="356" w:lineRule="auto"/>
        <w:ind w:right="60"/>
        <w:rPr>
          <w:rFonts w:eastAsia="Times New Roman"/>
        </w:rPr>
      </w:pPr>
      <w:r w:rsidRPr="00E33223">
        <w:rPr>
          <w:rFonts w:eastAsia="Times New Roman"/>
        </w:rPr>
        <w:t>A zero-level Data Flow Diagram (DFD) is the simplest type of DFD, which provides a high-level view of the system, without going into much detail. It shows the overall flow of data within a system and the external entities that interact with it. It typically consists of a single process symbol, which represents the entire system, and the external entities, which represent the sources and destinations of data. The zero-level DFD is often used as a starting point for developing more detailed DFDs and other system documentation.</w:t>
      </w:r>
      <w:r w:rsidRPr="00E33223">
        <w:rPr>
          <w:rFonts w:eastAsia="Times New Roman"/>
          <w:b/>
        </w:rPr>
        <w:t xml:space="preserve"> </w:t>
      </w:r>
    </w:p>
    <w:p w14:paraId="6A8395BC" w14:textId="7AF283AA" w:rsidR="00E33223" w:rsidRPr="00641745" w:rsidRDefault="0049132D" w:rsidP="00641745">
      <w:pPr>
        <w:spacing w:after="401"/>
        <w:ind w:right="14"/>
        <w:jc w:val="center"/>
        <w:rPr>
          <w:rFonts w:eastAsia="Times New Roman"/>
        </w:rPr>
      </w:pPr>
      <w:r w:rsidRPr="00F846FD">
        <w:rPr>
          <w:rFonts w:eastAsia="Times New Roman"/>
          <w:noProof/>
          <w:lang w:val="en-GB" w:eastAsia="en-GB" w:bidi="ne-NP"/>
        </w:rPr>
        <w:lastRenderedPageBreak/>
        <mc:AlternateContent>
          <mc:Choice Requires="wps">
            <w:drawing>
              <wp:anchor distT="45720" distB="45720" distL="114300" distR="114300" simplePos="0" relativeHeight="251706879" behindDoc="0" locked="0" layoutInCell="1" allowOverlap="1" wp14:anchorId="44B1FC94" wp14:editId="2D6C382E">
                <wp:simplePos x="0" y="0"/>
                <wp:positionH relativeFrom="page">
                  <wp:align>center</wp:align>
                </wp:positionH>
                <wp:positionV relativeFrom="paragraph">
                  <wp:posOffset>1713586</wp:posOffset>
                </wp:positionV>
                <wp:extent cx="987552" cy="1404620"/>
                <wp:effectExtent l="0" t="0" r="3175" b="25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552" cy="1404620"/>
                        </a:xfrm>
                        <a:prstGeom prst="rect">
                          <a:avLst/>
                        </a:prstGeom>
                        <a:solidFill>
                          <a:srgbClr val="FFFFFF"/>
                        </a:solidFill>
                        <a:ln w="9525">
                          <a:noFill/>
                          <a:miter lim="800000"/>
                          <a:headEnd/>
                          <a:tailEnd/>
                        </a:ln>
                      </wps:spPr>
                      <wps:txbx>
                        <w:txbxContent>
                          <w:p w14:paraId="260723BB" w14:textId="77777777" w:rsidR="001D450C" w:rsidRDefault="001D450C" w:rsidP="0049132D">
                            <w:r>
                              <w:t>E-commerce Appl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B1FC94" id="_x0000_t202" coordsize="21600,21600" o:spt="202" path="m,l,21600r21600,l21600,xe">
                <v:stroke joinstyle="miter"/>
                <v:path gradientshapeok="t" o:connecttype="rect"/>
              </v:shapetype>
              <v:shape id="Text Box 2" o:spid="_x0000_s1026" type="#_x0000_t202" style="position:absolute;left:0;text-align:left;margin-left:0;margin-top:134.95pt;width:77.75pt;height:110.6pt;z-index:251706879;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" stroked="f">
                <v:textbox style="mso-fit-shape-to-text:t">
                  <w:txbxContent>
                    <w:p w14:paraId="260723BB" w14:textId="77777777" w:rsidR="001D450C" w:rsidRDefault="001D450C" w:rsidP="0049132D">
                      <w:r>
                        <w:t>E-commerce Application</w:t>
                      </w:r>
                    </w:p>
                  </w:txbxContent>
                </v:textbox>
                <w10:wrap anchorx="page"/>
              </v:shape>
            </w:pict>
          </mc:Fallback>
        </mc:AlternateContent>
      </w:r>
      <w:r w:rsidR="00E33223" w:rsidRPr="00E33223">
        <w:rPr>
          <w:rFonts w:eastAsia="Times New Roman"/>
          <w:noProof/>
          <w:lang w:val="en-GB" w:eastAsia="en-GB" w:bidi="ne-NP"/>
        </w:rPr>
        <w:drawing>
          <wp:inline distT="0" distB="0" distL="0" distR="0" wp14:anchorId="71B2242F" wp14:editId="62CB22E9">
            <wp:extent cx="5476875" cy="3724275"/>
            <wp:effectExtent l="0" t="0" r="0" b="0"/>
            <wp:docPr id="2252" name="Picture 2252"/>
            <wp:cNvGraphicFramePr/>
            <a:graphic xmlns:a="http://schemas.openxmlformats.org/drawingml/2006/main">
              <a:graphicData uri="http://schemas.openxmlformats.org/drawingml/2006/picture">
                <pic:pic xmlns:pic="http://schemas.openxmlformats.org/drawingml/2006/picture">
                  <pic:nvPicPr>
                    <pic:cNvPr id="2252" name="Picture 2252"/>
                    <pic:cNvPicPr/>
                  </pic:nvPicPr>
                  <pic:blipFill>
                    <a:blip r:embed="rId14"/>
                    <a:stretch>
                      <a:fillRect/>
                    </a:stretch>
                  </pic:blipFill>
                  <pic:spPr>
                    <a:xfrm>
                      <a:off x="0" y="0"/>
                      <a:ext cx="5476875" cy="3724275"/>
                    </a:xfrm>
                    <a:prstGeom prst="rect">
                      <a:avLst/>
                    </a:prstGeom>
                  </pic:spPr>
                </pic:pic>
              </a:graphicData>
            </a:graphic>
          </wp:inline>
        </w:drawing>
      </w:r>
      <w:r w:rsidR="00E33223" w:rsidRPr="00641745">
        <w:rPr>
          <w:rStyle w:val="FigureChar"/>
          <w:rFonts w:eastAsiaTheme="minorHAnsi"/>
        </w:rPr>
        <w:t xml:space="preserve">Fig 3.3.3:1 Zero level DFD of </w:t>
      </w:r>
      <w:r w:rsidR="00F85043" w:rsidRPr="00641745">
        <w:rPr>
          <w:rStyle w:val="FigureChar"/>
          <w:rFonts w:eastAsiaTheme="minorHAnsi"/>
        </w:rPr>
        <w:t>E-Commerce Application</w:t>
      </w:r>
    </w:p>
    <w:p w14:paraId="551433F3" w14:textId="78C7BCA5" w:rsidR="00E33223" w:rsidRPr="00DB0B2A" w:rsidRDefault="00E33223" w:rsidP="00DB0B2A">
      <w:pPr>
        <w:rPr>
          <w:b/>
          <w:bCs/>
        </w:rPr>
      </w:pPr>
      <w:r w:rsidRPr="00DB0B2A">
        <w:rPr>
          <w:b/>
          <w:bCs/>
        </w:rPr>
        <w:t>Level 1 Data Flow Diagram</w:t>
      </w:r>
    </w:p>
    <w:p w14:paraId="38A96D43" w14:textId="77777777" w:rsidR="00FF68A5" w:rsidRDefault="00FF68A5" w:rsidP="00FF68A5">
      <w:pPr>
        <w:shd w:val="clear" w:color="auto" w:fill="FFFFFF"/>
        <w:rPr>
          <w:rFonts w:eastAsia="Times New Roman"/>
        </w:rPr>
      </w:pPr>
      <w:r w:rsidRPr="00FF68A5">
        <w:rPr>
          <w:rFonts w:eastAsia="Times New Roman"/>
        </w:rPr>
        <w:t>A Level 1 Data Flow Diagram (DFD) is a high-level representation of a system's processes and flows of data between them. It provides an overview of the system and its main processes, without going into the details of how each process works.</w:t>
      </w:r>
    </w:p>
    <w:p w14:paraId="45720605" w14:textId="5310701A" w:rsidR="00FF68A5" w:rsidRPr="00FF68A5" w:rsidRDefault="00FF68A5" w:rsidP="00FF68A5">
      <w:pPr>
        <w:shd w:val="clear" w:color="auto" w:fill="FFFFFF"/>
        <w:rPr>
          <w:rFonts w:eastAsia="Times New Roman"/>
        </w:rPr>
      </w:pPr>
      <w:r w:rsidRPr="00FF68A5">
        <w:rPr>
          <w:rFonts w:eastAsia="Times New Roman"/>
        </w:rPr>
        <w:t xml:space="preserve">At Level 1, the system is typically divided into major processes or functions that represent the system's main capabilities. The data flows between these processes are also identified, showing how data is input, processed, and output by the system. The external entities that interact with the system are also represented, along with the data they input or receive from the system. </w:t>
      </w:r>
    </w:p>
    <w:p w14:paraId="425DC5B5" w14:textId="77777777" w:rsidR="00FF68A5" w:rsidRPr="00FF68A5" w:rsidRDefault="00FF68A5" w:rsidP="00FF68A5">
      <w:pPr>
        <w:shd w:val="clear" w:color="auto" w:fill="FFFFFF"/>
        <w:rPr>
          <w:rFonts w:eastAsia="Times New Roman"/>
        </w:rPr>
      </w:pPr>
      <w:r w:rsidRPr="00FF68A5">
        <w:rPr>
          <w:rFonts w:eastAsia="Times New Roman"/>
        </w:rPr>
        <w:t>Overall, a Level 1 DFD provides a simple and clear overview of the system's main processes and data flows, making it an important tool for system analysts to understand the system's overall architecture and functionality.</w:t>
      </w:r>
    </w:p>
    <w:p w14:paraId="4A4D0DB4" w14:textId="77777777" w:rsidR="00E33223" w:rsidRPr="00E33223" w:rsidRDefault="00E33223" w:rsidP="00E33223">
      <w:pPr>
        <w:spacing w:after="88"/>
        <w:ind w:right="139"/>
        <w:jc w:val="right"/>
        <w:rPr>
          <w:rFonts w:eastAsia="Times New Roman"/>
        </w:rPr>
      </w:pPr>
      <w:r w:rsidRPr="00E33223">
        <w:rPr>
          <w:rFonts w:eastAsia="Times New Roman"/>
          <w:noProof/>
          <w:lang w:val="en-GB" w:eastAsia="en-GB" w:bidi="ne-NP"/>
        </w:rPr>
        <w:lastRenderedPageBreak/>
        <w:drawing>
          <wp:inline distT="0" distB="0" distL="0" distR="0" wp14:anchorId="0C99C4D4" wp14:editId="0220A620">
            <wp:extent cx="5418456" cy="5743067"/>
            <wp:effectExtent l="0" t="0" r="0" b="0"/>
            <wp:docPr id="2302" name="Picture 2302"/>
            <wp:cNvGraphicFramePr/>
            <a:graphic xmlns:a="http://schemas.openxmlformats.org/drawingml/2006/main">
              <a:graphicData uri="http://schemas.openxmlformats.org/drawingml/2006/picture">
                <pic:pic xmlns:pic="http://schemas.openxmlformats.org/drawingml/2006/picture">
                  <pic:nvPicPr>
                    <pic:cNvPr id="2302" name="Picture 2302"/>
                    <pic:cNvPicPr/>
                  </pic:nvPicPr>
                  <pic:blipFill>
                    <a:blip r:embed="rId15"/>
                    <a:stretch>
                      <a:fillRect/>
                    </a:stretch>
                  </pic:blipFill>
                  <pic:spPr>
                    <a:xfrm>
                      <a:off x="0" y="0"/>
                      <a:ext cx="5418456" cy="5743067"/>
                    </a:xfrm>
                    <a:prstGeom prst="rect">
                      <a:avLst/>
                    </a:prstGeom>
                  </pic:spPr>
                </pic:pic>
              </a:graphicData>
            </a:graphic>
          </wp:inline>
        </w:drawing>
      </w:r>
      <w:r w:rsidRPr="00E33223">
        <w:rPr>
          <w:rFonts w:eastAsia="Times New Roman"/>
          <w:b/>
          <w:i/>
        </w:rPr>
        <w:t xml:space="preserve"> </w:t>
      </w:r>
    </w:p>
    <w:p w14:paraId="7CEDE5AE" w14:textId="77777777" w:rsidR="00CF4479" w:rsidRDefault="00E33223" w:rsidP="00303D9C">
      <w:pPr>
        <w:pStyle w:val="Figure"/>
      </w:pPr>
      <w:r w:rsidRPr="00E33223">
        <w:t xml:space="preserve">Fig 3.3.3:2 Level 1 DFD of </w:t>
      </w:r>
      <w:r w:rsidR="00F85043" w:rsidRPr="00E93F4F">
        <w:t>E-Commerce Application</w:t>
      </w:r>
      <w:r w:rsidRPr="00E33223">
        <w:t xml:space="preserve"> </w:t>
      </w:r>
    </w:p>
    <w:p w14:paraId="4022A714" w14:textId="77777777" w:rsidR="00377985" w:rsidRDefault="00377985" w:rsidP="00CF4479">
      <w:pPr>
        <w:spacing w:after="141" w:line="265" w:lineRule="auto"/>
        <w:ind w:right="5"/>
        <w:rPr>
          <w:rFonts w:eastAsia="Times New Roman"/>
        </w:rPr>
      </w:pPr>
    </w:p>
    <w:p w14:paraId="5127E060" w14:textId="2568CA39" w:rsidR="00E33223" w:rsidRPr="00CF4479" w:rsidRDefault="00E33223" w:rsidP="00CF4479">
      <w:pPr>
        <w:spacing w:after="141" w:line="265" w:lineRule="auto"/>
        <w:ind w:right="5"/>
        <w:rPr>
          <w:rFonts w:eastAsia="Times New Roman"/>
        </w:rPr>
      </w:pPr>
      <w:r w:rsidRPr="00E33223">
        <w:rPr>
          <w:rFonts w:eastAsia="Times New Roman"/>
          <w:b/>
        </w:rPr>
        <w:t xml:space="preserve">Level 2 Data Flow Diagram  </w:t>
      </w:r>
    </w:p>
    <w:p w14:paraId="01D7AF27" w14:textId="20E9C081" w:rsidR="00E33223" w:rsidRPr="00E33223" w:rsidRDefault="00E33223" w:rsidP="002E7C0B">
      <w:pPr>
        <w:spacing w:after="28" w:line="356" w:lineRule="auto"/>
        <w:ind w:right="60"/>
        <w:rPr>
          <w:rFonts w:eastAsia="Times New Roman"/>
        </w:rPr>
      </w:pPr>
      <w:r w:rsidRPr="00E33223">
        <w:rPr>
          <w:rFonts w:eastAsia="Times New Roman"/>
        </w:rPr>
        <w:t xml:space="preserve">A level 2 data flow diagram (DFD) provides a more detailed view of the processes, data stores, and data flows depicted in a level 1 DFD. It breaks down the processes and data flows from the level 1 DFD into smaller, more manageable sub-processes, and shows how data is transformed and stored within the system. Level 2 DFDs are typically used to further refine and clarify the system requirements and to provide a blueprint for the implementation of the system and developers and analysts to gain a more thorough understanding of how a system works and to identify potential improvements or inefficiencies. </w:t>
      </w:r>
    </w:p>
    <w:p w14:paraId="4A670A56" w14:textId="77777777" w:rsidR="00E33223" w:rsidRPr="00E33223" w:rsidRDefault="00E33223" w:rsidP="00E33223">
      <w:pPr>
        <w:ind w:left="360"/>
        <w:rPr>
          <w:rFonts w:eastAsia="Times New Roman"/>
        </w:rPr>
      </w:pPr>
      <w:r w:rsidRPr="00E33223">
        <w:rPr>
          <w:rFonts w:eastAsia="Times New Roman"/>
        </w:rPr>
        <w:lastRenderedPageBreak/>
        <w:t xml:space="preserve"> </w:t>
      </w:r>
      <w:r w:rsidRPr="00E33223">
        <w:rPr>
          <w:rFonts w:eastAsia="Times New Roman"/>
        </w:rPr>
        <w:tab/>
        <w:t xml:space="preserve"> </w:t>
      </w:r>
    </w:p>
    <w:p w14:paraId="6E0474A9" w14:textId="77777777" w:rsidR="00E33223" w:rsidRPr="00E33223" w:rsidRDefault="00E33223" w:rsidP="00E33223">
      <w:pPr>
        <w:spacing w:after="60"/>
        <w:jc w:val="right"/>
        <w:rPr>
          <w:rFonts w:eastAsia="Times New Roman"/>
        </w:rPr>
      </w:pPr>
      <w:r w:rsidRPr="00E33223">
        <w:rPr>
          <w:rFonts w:eastAsia="Times New Roman"/>
          <w:noProof/>
          <w:lang w:val="en-GB" w:eastAsia="en-GB" w:bidi="ne-NP"/>
        </w:rPr>
        <w:drawing>
          <wp:inline distT="0" distB="0" distL="0" distR="0" wp14:anchorId="3991DA70" wp14:editId="2B75D91A">
            <wp:extent cx="5495925" cy="3600450"/>
            <wp:effectExtent l="0" t="0" r="0" b="0"/>
            <wp:docPr id="2339" name="Picture 2339"/>
            <wp:cNvGraphicFramePr/>
            <a:graphic xmlns:a="http://schemas.openxmlformats.org/drawingml/2006/main">
              <a:graphicData uri="http://schemas.openxmlformats.org/drawingml/2006/picture">
                <pic:pic xmlns:pic="http://schemas.openxmlformats.org/drawingml/2006/picture">
                  <pic:nvPicPr>
                    <pic:cNvPr id="2339" name="Picture 2339"/>
                    <pic:cNvPicPr/>
                  </pic:nvPicPr>
                  <pic:blipFill>
                    <a:blip r:embed="rId16"/>
                    <a:stretch>
                      <a:fillRect/>
                    </a:stretch>
                  </pic:blipFill>
                  <pic:spPr>
                    <a:xfrm>
                      <a:off x="0" y="0"/>
                      <a:ext cx="5495925" cy="3600450"/>
                    </a:xfrm>
                    <a:prstGeom prst="rect">
                      <a:avLst/>
                    </a:prstGeom>
                  </pic:spPr>
                </pic:pic>
              </a:graphicData>
            </a:graphic>
          </wp:inline>
        </w:drawing>
      </w:r>
      <w:r w:rsidRPr="00E33223">
        <w:rPr>
          <w:rFonts w:eastAsia="Times New Roman"/>
        </w:rPr>
        <w:t xml:space="preserve"> </w:t>
      </w:r>
    </w:p>
    <w:p w14:paraId="3BFC6C0F" w14:textId="297B79DD" w:rsidR="00E33223" w:rsidRPr="00E93F4F" w:rsidRDefault="00E33223" w:rsidP="002C0310">
      <w:pPr>
        <w:pStyle w:val="Figure"/>
      </w:pPr>
      <w:r w:rsidRPr="00E33223">
        <w:t xml:space="preserve">Fig 3.3.3:3 Level 2 DFD of </w:t>
      </w:r>
      <w:r w:rsidR="00F85043" w:rsidRPr="00E93F4F">
        <w:t>E-Commerce Application</w:t>
      </w:r>
    </w:p>
    <w:p w14:paraId="00FEEB68" w14:textId="77777777" w:rsidR="00F85043" w:rsidRPr="00E33223" w:rsidRDefault="00F85043" w:rsidP="00E33223">
      <w:pPr>
        <w:spacing w:after="111" w:line="265" w:lineRule="auto"/>
        <w:ind w:left="308" w:right="4" w:hanging="10"/>
        <w:jc w:val="center"/>
        <w:rPr>
          <w:rFonts w:eastAsia="Times New Roman"/>
        </w:rPr>
      </w:pPr>
    </w:p>
    <w:p w14:paraId="5DCA4E3E" w14:textId="63396B2F" w:rsidR="00E33223" w:rsidRPr="00EA1B41" w:rsidRDefault="00E33223" w:rsidP="00EA1B41">
      <w:pPr>
        <w:pStyle w:val="Heading3"/>
      </w:pPr>
      <w:bookmarkStart w:id="31" w:name="_Toc134795550"/>
      <w:bookmarkStart w:id="32" w:name="_Toc35003"/>
      <w:r w:rsidRPr="00EA1B41">
        <w:t>3.3.4 Gantt Chart</w:t>
      </w:r>
      <w:bookmarkEnd w:id="31"/>
      <w:r w:rsidRPr="00EA1B41">
        <w:t xml:space="preserve"> </w:t>
      </w:r>
      <w:r w:rsidRPr="00EA1B41">
        <w:tab/>
        <w:t xml:space="preserve"> </w:t>
      </w:r>
      <w:bookmarkEnd w:id="32"/>
    </w:p>
    <w:p w14:paraId="352895B6" w14:textId="7EDA413C" w:rsidR="00E33223" w:rsidRPr="00E33223" w:rsidRDefault="00F85043" w:rsidP="00E33223">
      <w:pPr>
        <w:spacing w:after="64"/>
        <w:jc w:val="right"/>
        <w:rPr>
          <w:rFonts w:eastAsia="Times New Roman"/>
        </w:rPr>
      </w:pPr>
      <w:r w:rsidRPr="00E93F4F">
        <w:rPr>
          <w:noProof/>
          <w:lang w:val="en-GB" w:eastAsia="en-GB" w:bidi="ne-NP"/>
        </w:rPr>
        <w:drawing>
          <wp:inline distT="0" distB="0" distL="0" distR="0" wp14:anchorId="16059502" wp14:editId="79F799B9">
            <wp:extent cx="5504815" cy="3571441"/>
            <wp:effectExtent l="0" t="0" r="635" b="0"/>
            <wp:docPr id="10132" name="Picture 10132"/>
            <wp:cNvGraphicFramePr/>
            <a:graphic xmlns:a="http://schemas.openxmlformats.org/drawingml/2006/main">
              <a:graphicData uri="http://schemas.openxmlformats.org/drawingml/2006/picture">
                <pic:pic xmlns:pic="http://schemas.openxmlformats.org/drawingml/2006/picture">
                  <pic:nvPicPr>
                    <pic:cNvPr id="10132" name="Picture 10132"/>
                    <pic:cNvPicPr/>
                  </pic:nvPicPr>
                  <pic:blipFill>
                    <a:blip r:embed="rId17"/>
                    <a:stretch>
                      <a:fillRect/>
                    </a:stretch>
                  </pic:blipFill>
                  <pic:spPr>
                    <a:xfrm>
                      <a:off x="0" y="0"/>
                      <a:ext cx="5504815" cy="3571441"/>
                    </a:xfrm>
                    <a:prstGeom prst="rect">
                      <a:avLst/>
                    </a:prstGeom>
                  </pic:spPr>
                </pic:pic>
              </a:graphicData>
            </a:graphic>
          </wp:inline>
        </w:drawing>
      </w:r>
      <w:r w:rsidR="00E33223" w:rsidRPr="00E33223">
        <w:rPr>
          <w:rFonts w:eastAsia="Times New Roman"/>
        </w:rPr>
        <w:t xml:space="preserve"> </w:t>
      </w:r>
    </w:p>
    <w:p w14:paraId="6AE41061" w14:textId="5AF06424" w:rsidR="00E63AC5" w:rsidRPr="00574145" w:rsidRDefault="00E33223" w:rsidP="006101FB">
      <w:pPr>
        <w:pStyle w:val="Figure"/>
      </w:pPr>
      <w:r w:rsidRPr="00E33223">
        <w:t xml:space="preserve">Fig 3.3.4: Gantt chart of </w:t>
      </w:r>
      <w:r w:rsidR="00F85043" w:rsidRPr="00E93F4F">
        <w:t>E-Commerce Application</w:t>
      </w:r>
      <w:r w:rsidRPr="00E33223">
        <w:t xml:space="preserve"> </w:t>
      </w:r>
    </w:p>
    <w:p w14:paraId="1398F5C5" w14:textId="537FDA3C" w:rsidR="00F45E99" w:rsidRPr="00E93F4F" w:rsidRDefault="00C72D94" w:rsidP="00BC3817">
      <w:pPr>
        <w:pStyle w:val="Heading1"/>
      </w:pPr>
      <w:bookmarkStart w:id="33" w:name="_Toc134795551"/>
      <w:r w:rsidRPr="00E93F4F">
        <w:lastRenderedPageBreak/>
        <w:t>Chapter 4: System Design</w:t>
      </w:r>
      <w:bookmarkEnd w:id="33"/>
    </w:p>
    <w:p w14:paraId="0960CB49" w14:textId="08AB9016" w:rsidR="00F35758" w:rsidRPr="00E93F4F" w:rsidRDefault="00F35758" w:rsidP="00BC3817">
      <w:pPr>
        <w:pStyle w:val="Heading2"/>
      </w:pPr>
      <w:bookmarkStart w:id="34" w:name="_Toc134795552"/>
      <w:r w:rsidRPr="00E93F4F">
        <w:t>4.1 System Design</w:t>
      </w:r>
      <w:bookmarkEnd w:id="34"/>
    </w:p>
    <w:p w14:paraId="1892932E" w14:textId="24D26C49" w:rsidR="0052193B" w:rsidRPr="00E93F4F" w:rsidRDefault="00F35758" w:rsidP="0052193B">
      <w:pPr>
        <w:tabs>
          <w:tab w:val="left" w:pos="450"/>
          <w:tab w:val="left" w:pos="990"/>
          <w:tab w:val="left" w:pos="1170"/>
          <w:tab w:val="left" w:pos="1260"/>
        </w:tabs>
      </w:pPr>
      <w:r w:rsidRPr="00E93F4F">
        <w:t xml:space="preserve">System design is the process of defining the architecture, components, interfaces, and other characteristics of a system. The system design phase is critical in ensuring that the music recommendation system meets the needs of its users and </w:t>
      </w:r>
      <w:r w:rsidR="00E65342" w:rsidRPr="00E93F4F">
        <w:t>its</w:t>
      </w:r>
      <w:r w:rsidRPr="00E93F4F">
        <w:t xml:space="preserve"> purpose and functions effectively and efficiently. In the context of a music recommendation system, the system design phase involves </w:t>
      </w:r>
      <w:r w:rsidR="00E63AC5" w:rsidRPr="00E93F4F">
        <w:t xml:space="preserve">an </w:t>
      </w:r>
      <w:r w:rsidRPr="00E93F4F">
        <w:t>emphasi</w:t>
      </w:r>
      <w:r w:rsidR="00E63AC5" w:rsidRPr="00E93F4F">
        <w:t>s</w:t>
      </w:r>
      <w:r w:rsidRPr="00E93F4F">
        <w:t xml:space="preserve"> on detailed specification</w:t>
      </w:r>
      <w:r w:rsidR="00E63AC5" w:rsidRPr="00E93F4F">
        <w:t>s</w:t>
      </w:r>
      <w:r w:rsidRPr="00E93F4F">
        <w:t xml:space="preserve"> that describe how the system will be structured and how it will function. </w:t>
      </w:r>
      <w:r w:rsidR="00E63AC5" w:rsidRPr="00E93F4F">
        <w:t>The s</w:t>
      </w:r>
      <w:r w:rsidRPr="00E93F4F">
        <w:t xml:space="preserve">tructure of </w:t>
      </w:r>
      <w:r w:rsidR="00E63AC5" w:rsidRPr="00E93F4F">
        <w:t xml:space="preserve">the </w:t>
      </w:r>
      <w:r w:rsidRPr="00E93F4F">
        <w:t>database design, class diagram, activity diagram, flowchart</w:t>
      </w:r>
      <w:r w:rsidR="00E63AC5" w:rsidRPr="00E93F4F">
        <w:t>,</w:t>
      </w:r>
      <w:r w:rsidRPr="00E93F4F">
        <w:t xml:space="preserve"> and machine learning model are included to give an overview of the system and </w:t>
      </w:r>
      <w:r w:rsidR="00E63AC5" w:rsidRPr="00E93F4F">
        <w:t xml:space="preserve">the </w:t>
      </w:r>
      <w:r w:rsidRPr="00E93F4F">
        <w:t>way it functions.</w:t>
      </w:r>
    </w:p>
    <w:p w14:paraId="3790F2BA" w14:textId="77777777" w:rsidR="0052193B" w:rsidRPr="00E93F4F" w:rsidRDefault="0052193B">
      <w:r w:rsidRPr="00E93F4F">
        <w:br w:type="page"/>
      </w:r>
    </w:p>
    <w:p w14:paraId="086465DB" w14:textId="30A5D20E" w:rsidR="00422D7F" w:rsidRPr="00E93F4F" w:rsidRDefault="0036561B" w:rsidP="0036561B">
      <w:pPr>
        <w:ind w:left="420"/>
        <w:jc w:val="center"/>
        <w:rPr>
          <w:b/>
          <w:bCs/>
          <w:sz w:val="32"/>
          <w:szCs w:val="32"/>
        </w:rPr>
      </w:pPr>
      <w:r w:rsidRPr="00E93F4F">
        <w:rPr>
          <w:b/>
          <w:bCs/>
          <w:sz w:val="32"/>
          <w:szCs w:val="32"/>
        </w:rPr>
        <w:lastRenderedPageBreak/>
        <w:t>Chapter 5: Implementation and Testing</w:t>
      </w:r>
    </w:p>
    <w:p w14:paraId="63A159A6" w14:textId="4459E00F" w:rsidR="0052193B" w:rsidRPr="0052193B" w:rsidRDefault="0052193B" w:rsidP="00574145">
      <w:pPr>
        <w:pStyle w:val="Heading2"/>
      </w:pPr>
      <w:bookmarkStart w:id="35" w:name="_Toc134795553"/>
      <w:bookmarkStart w:id="36" w:name="_Toc35009"/>
      <w:r w:rsidRPr="00E93F4F">
        <w:t>5</w:t>
      </w:r>
      <w:r w:rsidRPr="0052193B">
        <w:t>.1</w:t>
      </w:r>
      <w:r w:rsidRPr="0052193B">
        <w:rPr>
          <w:rFonts w:eastAsia="Arial"/>
        </w:rPr>
        <w:t xml:space="preserve"> </w:t>
      </w:r>
      <w:r w:rsidRPr="0052193B">
        <w:t>Implementation</w:t>
      </w:r>
      <w:bookmarkEnd w:id="35"/>
      <w:r w:rsidRPr="0052193B">
        <w:t xml:space="preserve">  </w:t>
      </w:r>
      <w:bookmarkEnd w:id="36"/>
    </w:p>
    <w:p w14:paraId="3FF92852" w14:textId="6F84A71A" w:rsidR="0052193B" w:rsidRPr="0052193B" w:rsidRDefault="00576DAF" w:rsidP="00574145">
      <w:pPr>
        <w:pStyle w:val="Heading3"/>
      </w:pPr>
      <w:bookmarkStart w:id="37" w:name="_Toc134795554"/>
      <w:bookmarkStart w:id="38" w:name="_Toc35010"/>
      <w:r w:rsidRPr="00E93F4F">
        <w:t>5</w:t>
      </w:r>
      <w:r w:rsidR="0052193B" w:rsidRPr="0052193B">
        <w:t>.1.1</w:t>
      </w:r>
      <w:r w:rsidR="0052193B" w:rsidRPr="0052193B">
        <w:rPr>
          <w:rFonts w:eastAsia="Arial"/>
        </w:rPr>
        <w:t xml:space="preserve"> </w:t>
      </w:r>
      <w:r w:rsidR="0052193B" w:rsidRPr="0052193B">
        <w:t>Tools Used (CASE tools, Programming languages, Database platforms)</w:t>
      </w:r>
      <w:bookmarkEnd w:id="37"/>
      <w:r w:rsidR="0052193B" w:rsidRPr="0052193B">
        <w:t xml:space="preserve">  </w:t>
      </w:r>
      <w:bookmarkEnd w:id="38"/>
    </w:p>
    <w:p w14:paraId="548CA4A9" w14:textId="09C1A1BE" w:rsidR="0052193B" w:rsidRPr="0052193B" w:rsidRDefault="00576DAF" w:rsidP="00A15AD5">
      <w:pPr>
        <w:pStyle w:val="Heading4"/>
      </w:pPr>
      <w:bookmarkStart w:id="39" w:name="_Toc134795555"/>
      <w:bookmarkStart w:id="40" w:name="_Toc35011"/>
      <w:bookmarkStart w:id="41" w:name="_GoBack"/>
      <w:bookmarkEnd w:id="41"/>
      <w:r w:rsidRPr="00E93F4F">
        <w:t>5</w:t>
      </w:r>
      <w:r w:rsidR="0052193B" w:rsidRPr="0052193B">
        <w:t>.1.1.1</w:t>
      </w:r>
      <w:r w:rsidR="0052193B" w:rsidRPr="0052193B">
        <w:rPr>
          <w:rFonts w:eastAsia="Arial"/>
        </w:rPr>
        <w:t xml:space="preserve"> </w:t>
      </w:r>
      <w:r w:rsidR="0052193B" w:rsidRPr="0052193B">
        <w:t>CASE</w:t>
      </w:r>
      <w:bookmarkEnd w:id="39"/>
      <w:r w:rsidR="0052193B" w:rsidRPr="0052193B">
        <w:t xml:space="preserve">   </w:t>
      </w:r>
      <w:bookmarkEnd w:id="40"/>
    </w:p>
    <w:p w14:paraId="3295BD30" w14:textId="77777777" w:rsidR="0052193B" w:rsidRPr="0052193B" w:rsidRDefault="0052193B" w:rsidP="007547EE">
      <w:pPr>
        <w:spacing w:after="28"/>
        <w:ind w:right="60"/>
        <w:rPr>
          <w:rFonts w:eastAsia="Times New Roman"/>
        </w:rPr>
      </w:pPr>
      <w:r w:rsidRPr="0052193B">
        <w:rPr>
          <w:rFonts w:eastAsia="Times New Roman"/>
        </w:rPr>
        <w:t xml:space="preserve">Case tools (Computer-Aided Software Engineering tools) are software applications designed to support the software development life cycle (SDLC) by automating various tasks such as requirement gathering, analysis, design, testing, and maintenance. Here are some of the most common case tools and their brief descriptions: </w:t>
      </w:r>
    </w:p>
    <w:p w14:paraId="3587B374" w14:textId="77777777" w:rsidR="0052193B" w:rsidRPr="00375035" w:rsidRDefault="0052193B" w:rsidP="00782E61">
      <w:pPr>
        <w:numPr>
          <w:ilvl w:val="0"/>
          <w:numId w:val="9"/>
        </w:numPr>
        <w:spacing w:after="27"/>
        <w:ind w:right="60"/>
        <w:rPr>
          <w:rFonts w:eastAsia="Times New Roman"/>
        </w:rPr>
      </w:pPr>
      <w:r w:rsidRPr="00375035">
        <w:rPr>
          <w:rFonts w:eastAsia="Times New Roman"/>
        </w:rPr>
        <w:t xml:space="preserve">Requirements Gathering Tools: These tools help in capturing, organizing, and managing requirements. They also help in generating test cases from requirements. </w:t>
      </w:r>
    </w:p>
    <w:p w14:paraId="31FC3AE3" w14:textId="77777777" w:rsidR="0052193B" w:rsidRPr="00375035" w:rsidRDefault="0052193B" w:rsidP="00782E61">
      <w:pPr>
        <w:numPr>
          <w:ilvl w:val="0"/>
          <w:numId w:val="9"/>
        </w:numPr>
        <w:spacing w:after="28"/>
        <w:ind w:right="60"/>
        <w:rPr>
          <w:rFonts w:eastAsia="Times New Roman"/>
        </w:rPr>
      </w:pPr>
      <w:r w:rsidRPr="00375035">
        <w:rPr>
          <w:rFonts w:eastAsia="Times New Roman"/>
        </w:rPr>
        <w:t xml:space="preserve">Analysis Tools: These tools help in modeling the requirements using different techniques such as data flow diagrams, use case diagrams, and entity-relationship diagrams. </w:t>
      </w:r>
    </w:p>
    <w:p w14:paraId="346BF6D3" w14:textId="77777777" w:rsidR="0052193B" w:rsidRPr="00375035" w:rsidRDefault="0052193B" w:rsidP="00782E61">
      <w:pPr>
        <w:numPr>
          <w:ilvl w:val="0"/>
          <w:numId w:val="9"/>
        </w:numPr>
        <w:spacing w:after="27"/>
        <w:ind w:right="60"/>
        <w:rPr>
          <w:rFonts w:eastAsia="Times New Roman"/>
        </w:rPr>
      </w:pPr>
      <w:r w:rsidRPr="00375035">
        <w:rPr>
          <w:rFonts w:eastAsia="Times New Roman"/>
        </w:rPr>
        <w:t xml:space="preserve">Design Tools: These tools help in transforming the analysis models into detailed design specifications. They also help in generating code from the design models. </w:t>
      </w:r>
    </w:p>
    <w:p w14:paraId="2CE8C6C2" w14:textId="77777777" w:rsidR="0052193B" w:rsidRPr="00375035" w:rsidRDefault="0052193B" w:rsidP="00782E61">
      <w:pPr>
        <w:numPr>
          <w:ilvl w:val="0"/>
          <w:numId w:val="9"/>
        </w:numPr>
        <w:spacing w:after="28"/>
        <w:ind w:right="60"/>
        <w:rPr>
          <w:rFonts w:eastAsia="Times New Roman"/>
        </w:rPr>
      </w:pPr>
      <w:r w:rsidRPr="00375035">
        <w:rPr>
          <w:rFonts w:eastAsia="Times New Roman"/>
        </w:rPr>
        <w:t xml:space="preserve">Testing Tools: These tools help in testing the software by automating test case generation, test execution, and test reporting. </w:t>
      </w:r>
    </w:p>
    <w:p w14:paraId="791DCC9A" w14:textId="77777777" w:rsidR="0052193B" w:rsidRPr="00375035" w:rsidRDefault="0052193B" w:rsidP="00782E61">
      <w:pPr>
        <w:numPr>
          <w:ilvl w:val="0"/>
          <w:numId w:val="9"/>
        </w:numPr>
        <w:spacing w:after="5"/>
        <w:ind w:right="60"/>
        <w:rPr>
          <w:rFonts w:eastAsia="Times New Roman"/>
        </w:rPr>
      </w:pPr>
      <w:r w:rsidRPr="00375035">
        <w:rPr>
          <w:rFonts w:eastAsia="Times New Roman"/>
        </w:rPr>
        <w:t xml:space="preserve">Maintenance Tools: These tools help in maintaining the software by analyzing the code and identifying any bugs or defects. They also help in managing changes to the software. </w:t>
      </w:r>
    </w:p>
    <w:p w14:paraId="073F1EC5" w14:textId="77777777" w:rsidR="0052193B" w:rsidRPr="0052193B" w:rsidRDefault="0052193B" w:rsidP="00EA68C3">
      <w:pPr>
        <w:spacing w:after="5"/>
        <w:ind w:right="60"/>
        <w:rPr>
          <w:rFonts w:eastAsia="Times New Roman"/>
        </w:rPr>
      </w:pPr>
      <w:r w:rsidRPr="0052193B">
        <w:rPr>
          <w:rFonts w:eastAsia="Times New Roman"/>
        </w:rPr>
        <w:t xml:space="preserve">Overall, case tools help in improving the quality and productivity of software development by reducing the time and effort required for various tasks in the SDLC. </w:t>
      </w:r>
    </w:p>
    <w:p w14:paraId="7AAAE01D" w14:textId="77777777" w:rsidR="0082361B" w:rsidRPr="0082361B" w:rsidRDefault="0052193B" w:rsidP="0082361B">
      <w:r w:rsidRPr="0082361B">
        <w:t xml:space="preserve">Case tools used in this project are:  </w:t>
      </w:r>
    </w:p>
    <w:p w14:paraId="678A51F2" w14:textId="632AC3EA" w:rsidR="0052193B" w:rsidRPr="0082361B" w:rsidRDefault="0052193B" w:rsidP="0082361B">
      <w:r w:rsidRPr="0082361B">
        <w:t xml:space="preserve">1) Diagram Tools  </w:t>
      </w:r>
    </w:p>
    <w:p w14:paraId="4943DE7F" w14:textId="77777777" w:rsidR="0082361B" w:rsidRPr="0082361B" w:rsidRDefault="0052193B" w:rsidP="0082361B">
      <w:r w:rsidRPr="0082361B">
        <w:t xml:space="preserve">The components of the system, data flow, control flow among the various components of software and the structure of the system can be represented in graphical form using diagram tools. Example:  flow chart maker tool.  </w:t>
      </w:r>
    </w:p>
    <w:p w14:paraId="20930A52" w14:textId="1C0A113C" w:rsidR="0052193B" w:rsidRPr="0082361B" w:rsidRDefault="0052193B" w:rsidP="0082361B">
      <w:r w:rsidRPr="0082361B">
        <w:t xml:space="preserve">2) Process Modeling  </w:t>
      </w:r>
    </w:p>
    <w:p w14:paraId="4FBE3393" w14:textId="77777777" w:rsidR="0082361B" w:rsidRPr="0082361B" w:rsidRDefault="0052193B" w:rsidP="0082361B">
      <w:r w:rsidRPr="0082361B">
        <w:t xml:space="preserve">The software process model can be created using process modelling tools for software development. The managers can choose a process model using process modelling tools or make modifications depending upon the software product requirements.  </w:t>
      </w:r>
    </w:p>
    <w:p w14:paraId="0FDAE485" w14:textId="7644FD81" w:rsidR="0052193B" w:rsidRPr="0082361B" w:rsidRDefault="0052193B" w:rsidP="0082361B">
      <w:r w:rsidRPr="0082361B">
        <w:t xml:space="preserve">3) Programming  </w:t>
      </w:r>
    </w:p>
    <w:p w14:paraId="5B7D8826" w14:textId="77777777" w:rsidR="0052193B" w:rsidRPr="0082361B" w:rsidRDefault="0052193B" w:rsidP="0082361B">
      <w:r w:rsidRPr="0082361B">
        <w:lastRenderedPageBreak/>
        <w:t xml:space="preserve">The programming environments like integrated development environment, library consisting of in-built modules, simulation is all included in programming tools. The development of software product is aided by these and simulation and testing features are included. </w:t>
      </w:r>
    </w:p>
    <w:p w14:paraId="351FC326" w14:textId="77777777" w:rsidR="00E57687" w:rsidRPr="00E93F4F" w:rsidRDefault="00E57687" w:rsidP="00E57687">
      <w:pPr>
        <w:ind w:left="780"/>
        <w:rPr>
          <w:b/>
          <w:bCs/>
          <w:sz w:val="28"/>
          <w:szCs w:val="28"/>
        </w:rPr>
      </w:pPr>
    </w:p>
    <w:p w14:paraId="13B4D563" w14:textId="1396558B" w:rsidR="00FD4164" w:rsidRPr="00FD4164" w:rsidRDefault="00FD4164" w:rsidP="00FD4164">
      <w:pPr>
        <w:pStyle w:val="Heading2"/>
      </w:pPr>
      <w:bookmarkStart w:id="42" w:name="_Toc134795556"/>
      <w:r>
        <w:t>5.</w:t>
      </w:r>
      <w:r w:rsidR="008907FC">
        <w:t>1</w:t>
      </w:r>
      <w:r>
        <w:t>.</w:t>
      </w:r>
      <w:r w:rsidR="008907FC">
        <w:t>2</w:t>
      </w:r>
      <w:r>
        <w:t xml:space="preserve"> Languages</w:t>
      </w:r>
      <w:r w:rsidR="0036561B" w:rsidRPr="00FD4164">
        <w:t xml:space="preserve"> Used</w:t>
      </w:r>
      <w:bookmarkStart w:id="43" w:name="_Toc132027384"/>
      <w:bookmarkEnd w:id="42"/>
    </w:p>
    <w:p w14:paraId="0EEB7B78" w14:textId="14F1371D" w:rsidR="0036561B" w:rsidRPr="00F94238" w:rsidRDefault="0036561B" w:rsidP="00FD4164">
      <w:pPr>
        <w:tabs>
          <w:tab w:val="left" w:pos="450"/>
        </w:tabs>
        <w:rPr>
          <w:b/>
          <w:bCs/>
        </w:rPr>
      </w:pPr>
      <w:r w:rsidRPr="00F94238">
        <w:rPr>
          <w:b/>
          <w:bCs/>
        </w:rPr>
        <w:t>PYTHON</w:t>
      </w:r>
      <w:bookmarkEnd w:id="43"/>
      <w:r w:rsidR="00F613A0">
        <w:rPr>
          <w:b/>
          <w:bCs/>
        </w:rPr>
        <w:t>:</w:t>
      </w:r>
    </w:p>
    <w:p w14:paraId="3C4158CE" w14:textId="77777777" w:rsidR="00F94238" w:rsidRDefault="0036561B" w:rsidP="00F94238">
      <w:pPr>
        <w:tabs>
          <w:tab w:val="left" w:pos="990"/>
        </w:tabs>
      </w:pPr>
      <w:r w:rsidRPr="00F846FD">
        <w:t xml:space="preserve">Python is an interpreted high-level programming language for general-purpose programming. We used </w:t>
      </w:r>
      <w:r w:rsidR="0004270D" w:rsidRPr="00F846FD">
        <w:t>P</w:t>
      </w:r>
      <w:r w:rsidRPr="00F846FD">
        <w:t>ython as it supports multiple programming paradigms, including object-oriented, imperative, functional</w:t>
      </w:r>
      <w:r w:rsidR="0004270D" w:rsidRPr="00F846FD">
        <w:t>,</w:t>
      </w:r>
      <w:r w:rsidRPr="00F846FD">
        <w:t xml:space="preserve"> and procedural, and has a large and comprehensive standard library that </w:t>
      </w:r>
      <w:r w:rsidR="0004270D" w:rsidRPr="00F846FD">
        <w:t>is</w:t>
      </w:r>
      <w:r w:rsidRPr="00F846FD">
        <w:t xml:space="preserve"> used to build our system. Python interpreters are available for many operating systems. Similarly, Python is open-source software and has a community-based development model, as do nearly all of Python's other implementations that helped build our system cost</w:t>
      </w:r>
      <w:r w:rsidR="0004270D" w:rsidRPr="00F846FD">
        <w:t>-</w:t>
      </w:r>
      <w:r w:rsidRPr="00F846FD">
        <w:t>effectively. It also uses dynamic typing, and a combination of reference counting and a cycle-detecting garbage collector for memory management</w:t>
      </w:r>
      <w:r w:rsidR="0004270D" w:rsidRPr="00F846FD">
        <w:t>,</w:t>
      </w:r>
      <w:r w:rsidRPr="00F846FD">
        <w:t xml:space="preserve"> and also features dynamic name resolution, which binds method and variable names during program execution.</w:t>
      </w:r>
      <w:bookmarkStart w:id="44" w:name="_Toc132027391"/>
    </w:p>
    <w:p w14:paraId="6C5F1918" w14:textId="31F8B206" w:rsidR="0036561B" w:rsidRPr="00F94238" w:rsidRDefault="0036561B" w:rsidP="00F94238">
      <w:pPr>
        <w:tabs>
          <w:tab w:val="left" w:pos="990"/>
        </w:tabs>
        <w:rPr>
          <w:b/>
          <w:bCs/>
        </w:rPr>
      </w:pPr>
      <w:r w:rsidRPr="00F94238">
        <w:rPr>
          <w:b/>
          <w:bCs/>
        </w:rPr>
        <w:t>Tensor Flow</w:t>
      </w:r>
      <w:bookmarkEnd w:id="44"/>
      <w:r w:rsidR="00F94238">
        <w:rPr>
          <w:b/>
          <w:bCs/>
        </w:rPr>
        <w:t>:</w:t>
      </w:r>
    </w:p>
    <w:p w14:paraId="6496FA37" w14:textId="715A78EA" w:rsidR="00D00990" w:rsidRDefault="0036561B" w:rsidP="00D00990">
      <w:pPr>
        <w:tabs>
          <w:tab w:val="left" w:pos="990"/>
        </w:tabs>
      </w:pPr>
      <w:proofErr w:type="spellStart"/>
      <w:r w:rsidRPr="00E93F4F">
        <w:rPr>
          <w:shd w:val="clear" w:color="auto" w:fill="FFFFFF"/>
        </w:rPr>
        <w:t>TensorFlow</w:t>
      </w:r>
      <w:proofErr w:type="spellEnd"/>
      <w:r w:rsidRPr="00E93F4F">
        <w:rPr>
          <w:shd w:val="clear" w:color="auto" w:fill="FFFFFF"/>
        </w:rPr>
        <w:t xml:space="preserve"> can train and run deep neural networks for handwritten digit classification, image recognition, word embedding, recurrent neural networks, sequence-to-sequence models for machine translation, natural language processing, and PDE (partial differential equation) based simulations. In our project</w:t>
      </w:r>
      <w:r w:rsidR="0004270D" w:rsidRPr="00E93F4F">
        <w:rPr>
          <w:shd w:val="clear" w:color="auto" w:fill="FFFFFF"/>
        </w:rPr>
        <w:t>,</w:t>
      </w:r>
      <w:r w:rsidRPr="00E93F4F">
        <w:rPr>
          <w:shd w:val="clear" w:color="auto" w:fill="FFFFFF"/>
        </w:rPr>
        <w:t xml:space="preserve"> it is used for image recognition and emotion classification. It also </w:t>
      </w:r>
      <w:r w:rsidRPr="00E93F4F">
        <w:t xml:space="preserve">allows </w:t>
      </w:r>
      <w:r w:rsidR="0004270D" w:rsidRPr="00E93F4F">
        <w:t>the creation</w:t>
      </w:r>
      <w:r w:rsidRPr="00E93F4F">
        <w:t> </w:t>
      </w:r>
      <w:r w:rsidR="0004270D" w:rsidRPr="00E93F4F">
        <w:t xml:space="preserve">of </w:t>
      </w:r>
      <w:r w:rsidRPr="00E93F4F">
        <w:t>dataflow graphs—structures that describe how data moves through a </w:t>
      </w:r>
      <w:hyperlink r:id="rId18" w:history="1">
        <w:r w:rsidRPr="00E93F4F">
          <w:t>graph</w:t>
        </w:r>
      </w:hyperlink>
      <w:r w:rsidRPr="00E93F4F">
        <w:t xml:space="preserve"> or a series of processing nodes. Each node in the graph represents a mathematical operation, and each connection or edge between nodes is a multidimensional data array or tensor.</w:t>
      </w:r>
    </w:p>
    <w:p w14:paraId="36DD937B" w14:textId="77777777" w:rsidR="00D00990" w:rsidRDefault="00D00990">
      <w:r>
        <w:br w:type="page"/>
      </w:r>
    </w:p>
    <w:p w14:paraId="64ABC44A" w14:textId="266FEEDC" w:rsidR="007030C6" w:rsidRPr="00CC3DDF" w:rsidRDefault="00C77676" w:rsidP="0075562D">
      <w:pPr>
        <w:pStyle w:val="Heading2"/>
      </w:pPr>
      <w:bookmarkStart w:id="45" w:name="_Toc134795557"/>
      <w:bookmarkStart w:id="46" w:name="_Toc35013"/>
      <w:r w:rsidRPr="00CC3DDF">
        <w:lastRenderedPageBreak/>
        <w:t>5</w:t>
      </w:r>
      <w:r w:rsidR="007030C6" w:rsidRPr="00CC3DDF">
        <w:t>.2</w:t>
      </w:r>
      <w:r w:rsidR="007030C6" w:rsidRPr="00CC3DDF">
        <w:rPr>
          <w:rFonts w:eastAsia="Arial"/>
        </w:rPr>
        <w:t xml:space="preserve"> </w:t>
      </w:r>
      <w:r w:rsidR="007030C6" w:rsidRPr="00CC3DDF">
        <w:t>Testing</w:t>
      </w:r>
      <w:bookmarkEnd w:id="45"/>
      <w:r w:rsidR="007030C6" w:rsidRPr="00CC3DDF">
        <w:t xml:space="preserve">  </w:t>
      </w:r>
      <w:bookmarkEnd w:id="46"/>
    </w:p>
    <w:p w14:paraId="1075C26C" w14:textId="492174A4" w:rsidR="0090200F" w:rsidRPr="007030C6" w:rsidRDefault="007030C6" w:rsidP="00C77676">
      <w:pPr>
        <w:spacing w:after="5" w:line="356" w:lineRule="auto"/>
        <w:ind w:right="60"/>
        <w:rPr>
          <w:rFonts w:eastAsia="Times New Roman"/>
        </w:rPr>
      </w:pPr>
      <w:r w:rsidRPr="007030C6">
        <w:rPr>
          <w:rFonts w:eastAsia="Times New Roman"/>
        </w:rPr>
        <w:t xml:space="preserve">Testing is the process of evaluating a product or system to identify any errors, bugs, or defects that need to be corrected before it is released to the public. It involves executing a system or application with the intent of finding errors, defects, or other issues Testing can be done manually or with the help of automated tools, and it involves running a variety of tests to ensure that the product or system functions as intended and meets the required specifications. The goal of testing is to improve the quality and reliability of the product or system and to minimize the risk of errors or failures that could cause harm to users or </w:t>
      </w:r>
      <w:r w:rsidR="00C77676" w:rsidRPr="00E93F4F">
        <w:rPr>
          <w:rFonts w:eastAsia="Times New Roman"/>
        </w:rPr>
        <w:t>property damage</w:t>
      </w:r>
      <w:r w:rsidRPr="007030C6">
        <w:rPr>
          <w:rFonts w:eastAsia="Times New Roman"/>
        </w:rPr>
        <w:t xml:space="preserve">. </w:t>
      </w:r>
    </w:p>
    <w:p w14:paraId="195BC43E" w14:textId="29925F58" w:rsidR="007030C6" w:rsidRPr="007030C6" w:rsidRDefault="00C77676" w:rsidP="00C77676">
      <w:pPr>
        <w:keepNext/>
        <w:keepLines/>
        <w:spacing w:after="116" w:line="265" w:lineRule="auto"/>
        <w:ind w:right="14"/>
        <w:outlineLvl w:val="3"/>
        <w:rPr>
          <w:rFonts w:eastAsia="Times New Roman"/>
          <w:b/>
        </w:rPr>
      </w:pPr>
      <w:bookmarkStart w:id="47" w:name="_Toc35014"/>
      <w:r w:rsidRPr="00E93F4F">
        <w:rPr>
          <w:rFonts w:eastAsia="Times New Roman"/>
          <w:b/>
        </w:rPr>
        <w:t>5</w:t>
      </w:r>
      <w:r w:rsidR="007030C6" w:rsidRPr="007030C6">
        <w:rPr>
          <w:rFonts w:eastAsia="Times New Roman"/>
          <w:b/>
        </w:rPr>
        <w:t>.2.1</w:t>
      </w:r>
      <w:r w:rsidR="007030C6" w:rsidRPr="007030C6">
        <w:rPr>
          <w:rFonts w:eastAsia="Arial"/>
          <w:b/>
        </w:rPr>
        <w:t xml:space="preserve"> </w:t>
      </w:r>
      <w:r w:rsidR="007030C6" w:rsidRPr="007030C6">
        <w:rPr>
          <w:rFonts w:eastAsia="Times New Roman"/>
          <w:b/>
        </w:rPr>
        <w:t xml:space="preserve">Test Cases for Unit Testing  </w:t>
      </w:r>
      <w:bookmarkEnd w:id="47"/>
    </w:p>
    <w:p w14:paraId="50477795" w14:textId="77777777" w:rsidR="00656B84" w:rsidRDefault="007030C6" w:rsidP="00656B84">
      <w:pPr>
        <w:spacing w:after="5"/>
        <w:ind w:right="60"/>
        <w:rPr>
          <w:rFonts w:eastAsia="Calibri"/>
        </w:rPr>
      </w:pPr>
      <w:r w:rsidRPr="007030C6">
        <w:rPr>
          <w:rFonts w:eastAsia="Calibri"/>
          <w:noProof/>
          <w:lang w:val="en-GB" w:eastAsia="en-GB" w:bidi="ne-NP"/>
        </w:rPr>
        <mc:AlternateContent>
          <mc:Choice Requires="wpg">
            <w:drawing>
              <wp:anchor distT="0" distB="0" distL="114300" distR="114300" simplePos="0" relativeHeight="251704831" behindDoc="1" locked="0" layoutInCell="1" allowOverlap="1" wp14:anchorId="7AC670F2" wp14:editId="29E7F46B">
                <wp:simplePos x="0" y="0"/>
                <wp:positionH relativeFrom="column">
                  <wp:posOffset>1851101</wp:posOffset>
                </wp:positionH>
                <wp:positionV relativeFrom="paragraph">
                  <wp:posOffset>781964</wp:posOffset>
                </wp:positionV>
                <wp:extent cx="67056" cy="179832"/>
                <wp:effectExtent l="0" t="0" r="0" b="0"/>
                <wp:wrapNone/>
                <wp:docPr id="32592" name="Group 32592"/>
                <wp:cNvGraphicFramePr/>
                <a:graphic xmlns:a="http://schemas.openxmlformats.org/drawingml/2006/main">
                  <a:graphicData uri="http://schemas.microsoft.com/office/word/2010/wordprocessingGroup">
                    <wpg:wgp>
                      <wpg:cNvGrpSpPr/>
                      <wpg:grpSpPr>
                        <a:xfrm>
                          <a:off x="0" y="0"/>
                          <a:ext cx="67056" cy="179832"/>
                          <a:chOff x="0" y="0"/>
                          <a:chExt cx="67056" cy="179832"/>
                        </a:xfrm>
                      </wpg:grpSpPr>
                      <wps:wsp>
                        <wps:cNvPr id="35924" name="Shape 35924"/>
                        <wps:cNvSpPr/>
                        <wps:spPr>
                          <a:xfrm>
                            <a:off x="0" y="0"/>
                            <a:ext cx="67056" cy="179832"/>
                          </a:xfrm>
                          <a:custGeom>
                            <a:avLst/>
                            <a:gdLst/>
                            <a:ahLst/>
                            <a:cxnLst/>
                            <a:rect l="0" t="0" r="0" b="0"/>
                            <a:pathLst>
                              <a:path w="67056" h="179832">
                                <a:moveTo>
                                  <a:pt x="0" y="0"/>
                                </a:moveTo>
                                <a:lnTo>
                                  <a:pt x="67056" y="0"/>
                                </a:lnTo>
                                <a:lnTo>
                                  <a:pt x="67056" y="179832"/>
                                </a:lnTo>
                                <a:lnTo>
                                  <a:pt x="0" y="179832"/>
                                </a:lnTo>
                                <a:lnTo>
                                  <a:pt x="0" y="0"/>
                                </a:lnTo>
                              </a:path>
                            </a:pathLst>
                          </a:custGeom>
                          <a:solidFill>
                            <a:srgbClr val="F7F7F8"/>
                          </a:solidFill>
                          <a:ln w="0" cap="flat">
                            <a:noFill/>
                            <a:miter lim="127000"/>
                          </a:ln>
                          <a:effectLst/>
                        </wps:spPr>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89B6DE3" id="Group 32592" o:spid="_x0000_s1026" style="position:absolute;margin-left:145.75pt;margin-top:61.55pt;width:5.3pt;height:14.15pt;z-index:-251611649" coordsize="67056,179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">
                <v:shape id="Shape 35924" o:spid="_x0000_s1027" style="position:absolute;width:67056;height:179832;visibility:visible;mso-wrap-style:square;v-text-anchor:top" coordsize="67056,179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" path="m,l67056,r,179832l,179832,,e" fillcolor="#f7f7f8" stroked="f" strokeweight="0">
                  <v:stroke miterlimit="83231f" joinstyle="miter"/>
                  <v:path arrowok="t" textboxrect="0,0,67056,179832"/>
                </v:shape>
              </v:group>
            </w:pict>
          </mc:Fallback>
        </mc:AlternateContent>
      </w:r>
      <w:r w:rsidRPr="007030C6">
        <w:rPr>
          <w:rFonts w:eastAsia="Times New Roman"/>
        </w:rPr>
        <w:t>Unit testing is a software testing technique that tests individual units or components of a software application in isolation to ensure that they are functioning as expected. Test cases for unit testing are designed to test the smallest units of code, typically at the function or method level.</w:t>
      </w:r>
      <w:r w:rsidRPr="007030C6">
        <w:rPr>
          <w:rFonts w:eastAsia="Times New Roman"/>
          <w:color w:val="374151"/>
        </w:rPr>
        <w:t xml:space="preserve"> </w:t>
      </w:r>
      <w:r w:rsidRPr="007030C6">
        <w:rPr>
          <w:rFonts w:eastAsia="Times New Roman"/>
        </w:rPr>
        <w:t xml:space="preserve">Unit testing tests a unit of code (module or program) after </w:t>
      </w:r>
      <w:r w:rsidR="00C77676" w:rsidRPr="00E93F4F">
        <w:rPr>
          <w:rFonts w:eastAsia="Times New Roman"/>
        </w:rPr>
        <w:t xml:space="preserve">the </w:t>
      </w:r>
      <w:r w:rsidRPr="007030C6">
        <w:rPr>
          <w:rFonts w:eastAsia="Times New Roman"/>
        </w:rPr>
        <w:t>coding of that unit is tested. Integration testing tests whether the various program that makes up a system, interface with each other as desired, fit together and whether the interface between the programs is correct. System testing ensures that the system meets its stated design specifications. Acceptance testing is testing by the user to ascertain whether the system developed is correct.</w:t>
      </w:r>
      <w:r w:rsidRPr="007030C6">
        <w:rPr>
          <w:rFonts w:eastAsia="Calibri"/>
        </w:rPr>
        <w:t xml:space="preserve"> </w:t>
      </w:r>
    </w:p>
    <w:p w14:paraId="46F19D7C" w14:textId="77777777" w:rsidR="00656B84" w:rsidRDefault="00656B84">
      <w:pPr>
        <w:rPr>
          <w:rFonts w:eastAsia="Calibri"/>
        </w:rPr>
      </w:pPr>
      <w:r>
        <w:rPr>
          <w:rFonts w:eastAsia="Calibri"/>
        </w:rPr>
        <w:br w:type="page"/>
      </w:r>
    </w:p>
    <w:p w14:paraId="1EFBE63E" w14:textId="6DEF5B0A" w:rsidR="000B0615" w:rsidRPr="00441760" w:rsidRDefault="00656B84" w:rsidP="00441760">
      <w:pPr>
        <w:ind w:left="3040"/>
        <w:rPr>
          <w:rFonts w:eastAsia="Times New Roman"/>
          <w:b/>
          <w:i/>
        </w:rPr>
      </w:pPr>
      <w:r w:rsidRPr="007030C6">
        <w:rPr>
          <w:rFonts w:eastAsia="Times New Roman"/>
          <w:b/>
          <w:i/>
        </w:rPr>
        <w:lastRenderedPageBreak/>
        <w:t xml:space="preserve">Table 1: </w:t>
      </w:r>
      <w:r w:rsidRPr="00E93F4F">
        <w:rPr>
          <w:rFonts w:eastAsia="Times New Roman"/>
          <w:b/>
          <w:i/>
        </w:rPr>
        <w:t>A t</w:t>
      </w:r>
      <w:r w:rsidRPr="007030C6">
        <w:rPr>
          <w:rFonts w:eastAsia="Times New Roman"/>
          <w:b/>
          <w:i/>
        </w:rPr>
        <w:t xml:space="preserve">est case for unit testing </w:t>
      </w:r>
    </w:p>
    <w:tbl>
      <w:tblPr>
        <w:tblStyle w:val="TableGrid0"/>
        <w:tblW w:w="9019" w:type="dxa"/>
        <w:tblInd w:w="355" w:type="dxa"/>
        <w:tblCellMar>
          <w:top w:w="7" w:type="dxa"/>
          <w:left w:w="34" w:type="dxa"/>
        </w:tblCellMar>
        <w:tblLook w:val="04A0" w:firstRow="1" w:lastRow="0" w:firstColumn="1" w:lastColumn="0" w:noHBand="0" w:noVBand="1"/>
      </w:tblPr>
      <w:tblGrid>
        <w:gridCol w:w="626"/>
        <w:gridCol w:w="144"/>
        <w:gridCol w:w="1200"/>
        <w:gridCol w:w="80"/>
        <w:gridCol w:w="1448"/>
        <w:gridCol w:w="1346"/>
        <w:gridCol w:w="158"/>
        <w:gridCol w:w="1442"/>
        <w:gridCol w:w="1743"/>
        <w:gridCol w:w="30"/>
        <w:gridCol w:w="802"/>
      </w:tblGrid>
      <w:tr w:rsidR="007030C6" w:rsidRPr="007030C6" w14:paraId="432B67DD" w14:textId="77777777" w:rsidTr="005D01C2">
        <w:trPr>
          <w:trHeight w:val="902"/>
        </w:trPr>
        <w:tc>
          <w:tcPr>
            <w:tcW w:w="626" w:type="dxa"/>
            <w:tcBorders>
              <w:top w:val="single" w:sz="4" w:space="0" w:color="000000"/>
              <w:left w:val="single" w:sz="4" w:space="0" w:color="000000"/>
              <w:bottom w:val="double" w:sz="4" w:space="0" w:color="000000"/>
              <w:right w:val="single" w:sz="4" w:space="0" w:color="000000"/>
            </w:tcBorders>
          </w:tcPr>
          <w:p w14:paraId="19B004FC" w14:textId="21BC6632" w:rsidR="007030C6" w:rsidRPr="007030C6" w:rsidRDefault="007030C6" w:rsidP="00656B84">
            <w:pPr>
              <w:spacing w:line="257" w:lineRule="auto"/>
              <w:rPr>
                <w:rFonts w:eastAsia="Times New Roman"/>
              </w:rPr>
            </w:pPr>
            <w:r w:rsidRPr="007030C6">
              <w:rPr>
                <w:rFonts w:eastAsia="Times New Roman"/>
                <w:b/>
              </w:rPr>
              <w:t xml:space="preserve">Test </w:t>
            </w:r>
          </w:p>
          <w:p w14:paraId="10BC06E6" w14:textId="77777777" w:rsidR="007030C6" w:rsidRPr="007030C6" w:rsidRDefault="007030C6" w:rsidP="007030C6">
            <w:pPr>
              <w:rPr>
                <w:rFonts w:eastAsia="Times New Roman"/>
              </w:rPr>
            </w:pPr>
            <w:r w:rsidRPr="007030C6">
              <w:rPr>
                <w:rFonts w:eastAsia="Times New Roman"/>
                <w:b/>
              </w:rPr>
              <w:t xml:space="preserve">No.  </w:t>
            </w:r>
          </w:p>
        </w:tc>
        <w:tc>
          <w:tcPr>
            <w:tcW w:w="1424" w:type="dxa"/>
            <w:gridSpan w:val="3"/>
            <w:tcBorders>
              <w:top w:val="single" w:sz="4" w:space="0" w:color="000000"/>
              <w:left w:val="single" w:sz="4" w:space="0" w:color="000000"/>
              <w:bottom w:val="double" w:sz="4" w:space="0" w:color="000000"/>
              <w:right w:val="single" w:sz="4" w:space="0" w:color="000000"/>
            </w:tcBorders>
          </w:tcPr>
          <w:p w14:paraId="186166BF" w14:textId="77777777" w:rsidR="007030C6" w:rsidRPr="007030C6" w:rsidRDefault="007030C6" w:rsidP="007030C6">
            <w:pPr>
              <w:ind w:left="106"/>
              <w:rPr>
                <w:rFonts w:eastAsia="Times New Roman"/>
              </w:rPr>
            </w:pPr>
            <w:r w:rsidRPr="007030C6">
              <w:rPr>
                <w:rFonts w:eastAsia="Times New Roman"/>
                <w:b/>
              </w:rPr>
              <w:t xml:space="preserve">Test case  </w:t>
            </w:r>
          </w:p>
        </w:tc>
        <w:tc>
          <w:tcPr>
            <w:tcW w:w="1448" w:type="dxa"/>
            <w:tcBorders>
              <w:top w:val="single" w:sz="4" w:space="0" w:color="000000"/>
              <w:left w:val="single" w:sz="4" w:space="0" w:color="000000"/>
              <w:bottom w:val="double" w:sz="4" w:space="0" w:color="000000"/>
              <w:right w:val="single" w:sz="4" w:space="0" w:color="000000"/>
            </w:tcBorders>
          </w:tcPr>
          <w:p w14:paraId="6BAF61E9" w14:textId="77777777" w:rsidR="007030C6" w:rsidRPr="007030C6" w:rsidRDefault="007030C6" w:rsidP="007030C6">
            <w:pPr>
              <w:ind w:left="82"/>
              <w:rPr>
                <w:rFonts w:eastAsia="Times New Roman"/>
              </w:rPr>
            </w:pPr>
            <w:r w:rsidRPr="007030C6">
              <w:rPr>
                <w:rFonts w:eastAsia="Times New Roman"/>
                <w:b/>
              </w:rPr>
              <w:t xml:space="preserve">Precondition </w:t>
            </w:r>
          </w:p>
        </w:tc>
        <w:tc>
          <w:tcPr>
            <w:tcW w:w="1504" w:type="dxa"/>
            <w:gridSpan w:val="2"/>
            <w:tcBorders>
              <w:top w:val="single" w:sz="4" w:space="0" w:color="000000"/>
              <w:left w:val="single" w:sz="4" w:space="0" w:color="000000"/>
              <w:bottom w:val="double" w:sz="4" w:space="0" w:color="000000"/>
              <w:right w:val="single" w:sz="4" w:space="0" w:color="000000"/>
            </w:tcBorders>
          </w:tcPr>
          <w:p w14:paraId="424C0E26" w14:textId="77777777" w:rsidR="007030C6" w:rsidRPr="007030C6" w:rsidRDefault="007030C6" w:rsidP="007030C6">
            <w:pPr>
              <w:ind w:right="9"/>
              <w:jc w:val="center"/>
              <w:rPr>
                <w:rFonts w:eastAsia="Times New Roman"/>
              </w:rPr>
            </w:pPr>
            <w:r w:rsidRPr="007030C6">
              <w:rPr>
                <w:rFonts w:eastAsia="Times New Roman"/>
                <w:b/>
              </w:rPr>
              <w:t xml:space="preserve">Input data </w:t>
            </w:r>
          </w:p>
          <w:p w14:paraId="7AC78DDC" w14:textId="77777777" w:rsidR="007030C6" w:rsidRPr="007030C6" w:rsidRDefault="007030C6" w:rsidP="007030C6">
            <w:pPr>
              <w:ind w:right="9"/>
              <w:jc w:val="center"/>
              <w:rPr>
                <w:rFonts w:eastAsia="Times New Roman"/>
              </w:rPr>
            </w:pPr>
            <w:r w:rsidRPr="007030C6">
              <w:rPr>
                <w:rFonts w:eastAsia="Times New Roman"/>
                <w:b/>
              </w:rPr>
              <w:t xml:space="preserve">test </w:t>
            </w:r>
          </w:p>
        </w:tc>
        <w:tc>
          <w:tcPr>
            <w:tcW w:w="1442" w:type="dxa"/>
            <w:tcBorders>
              <w:top w:val="single" w:sz="4" w:space="0" w:color="000000"/>
              <w:left w:val="single" w:sz="4" w:space="0" w:color="000000"/>
              <w:bottom w:val="double" w:sz="4" w:space="0" w:color="000000"/>
              <w:right w:val="single" w:sz="4" w:space="0" w:color="000000"/>
            </w:tcBorders>
          </w:tcPr>
          <w:p w14:paraId="549A2AC1" w14:textId="77777777" w:rsidR="007030C6" w:rsidRPr="007030C6" w:rsidRDefault="007030C6" w:rsidP="007030C6">
            <w:pPr>
              <w:jc w:val="center"/>
              <w:rPr>
                <w:rFonts w:eastAsia="Times New Roman"/>
              </w:rPr>
            </w:pPr>
            <w:r w:rsidRPr="007030C6">
              <w:rPr>
                <w:rFonts w:eastAsia="Times New Roman"/>
                <w:b/>
              </w:rPr>
              <w:t xml:space="preserve">Expected result  </w:t>
            </w:r>
          </w:p>
        </w:tc>
        <w:tc>
          <w:tcPr>
            <w:tcW w:w="1773" w:type="dxa"/>
            <w:gridSpan w:val="2"/>
            <w:tcBorders>
              <w:top w:val="single" w:sz="4" w:space="0" w:color="000000"/>
              <w:left w:val="single" w:sz="4" w:space="0" w:color="000000"/>
              <w:bottom w:val="double" w:sz="4" w:space="0" w:color="000000"/>
              <w:right w:val="single" w:sz="4" w:space="0" w:color="000000"/>
            </w:tcBorders>
          </w:tcPr>
          <w:p w14:paraId="39671571" w14:textId="77777777" w:rsidR="007030C6" w:rsidRPr="007030C6" w:rsidRDefault="007030C6" w:rsidP="007030C6">
            <w:pPr>
              <w:ind w:right="68"/>
              <w:jc w:val="center"/>
              <w:rPr>
                <w:rFonts w:eastAsia="Times New Roman"/>
              </w:rPr>
            </w:pPr>
            <w:r w:rsidRPr="007030C6">
              <w:rPr>
                <w:rFonts w:eastAsia="Times New Roman"/>
                <w:b/>
              </w:rPr>
              <w:t xml:space="preserve">Actual result  </w:t>
            </w:r>
          </w:p>
        </w:tc>
        <w:tc>
          <w:tcPr>
            <w:tcW w:w="802" w:type="dxa"/>
            <w:tcBorders>
              <w:top w:val="single" w:sz="4" w:space="0" w:color="000000"/>
              <w:left w:val="single" w:sz="4" w:space="0" w:color="000000"/>
              <w:bottom w:val="double" w:sz="4" w:space="0" w:color="000000"/>
              <w:right w:val="single" w:sz="4" w:space="0" w:color="000000"/>
            </w:tcBorders>
          </w:tcPr>
          <w:p w14:paraId="42AE5609" w14:textId="77777777" w:rsidR="007030C6" w:rsidRPr="007030C6" w:rsidRDefault="007030C6" w:rsidP="007030C6">
            <w:pPr>
              <w:ind w:left="87"/>
              <w:rPr>
                <w:rFonts w:eastAsia="Times New Roman"/>
              </w:rPr>
            </w:pPr>
            <w:r w:rsidRPr="007030C6">
              <w:rPr>
                <w:rFonts w:eastAsia="Times New Roman"/>
                <w:b/>
              </w:rPr>
              <w:t>Pass/</w:t>
            </w:r>
          </w:p>
          <w:p w14:paraId="352763C6" w14:textId="77777777" w:rsidR="007030C6" w:rsidRPr="007030C6" w:rsidRDefault="007030C6" w:rsidP="007030C6">
            <w:pPr>
              <w:ind w:right="60"/>
              <w:jc w:val="center"/>
              <w:rPr>
                <w:rFonts w:eastAsia="Times New Roman"/>
              </w:rPr>
            </w:pPr>
            <w:r w:rsidRPr="007030C6">
              <w:rPr>
                <w:rFonts w:eastAsia="Times New Roman"/>
                <w:b/>
              </w:rPr>
              <w:t xml:space="preserve">fail  </w:t>
            </w:r>
          </w:p>
        </w:tc>
      </w:tr>
      <w:tr w:rsidR="007030C6" w:rsidRPr="007030C6" w14:paraId="71216FCB" w14:textId="77777777" w:rsidTr="005D01C2">
        <w:trPr>
          <w:trHeight w:val="1733"/>
        </w:trPr>
        <w:tc>
          <w:tcPr>
            <w:tcW w:w="626" w:type="dxa"/>
            <w:tcBorders>
              <w:top w:val="double" w:sz="4" w:space="0" w:color="000000"/>
              <w:left w:val="single" w:sz="4" w:space="0" w:color="000000"/>
              <w:bottom w:val="single" w:sz="4" w:space="0" w:color="000000"/>
              <w:right w:val="single" w:sz="4" w:space="0" w:color="000000"/>
            </w:tcBorders>
          </w:tcPr>
          <w:p w14:paraId="733C6751" w14:textId="77777777" w:rsidR="007030C6" w:rsidRPr="007030C6" w:rsidRDefault="007030C6" w:rsidP="007030C6">
            <w:pPr>
              <w:spacing w:after="108"/>
              <w:ind w:left="106"/>
              <w:jc w:val="center"/>
              <w:rPr>
                <w:rFonts w:eastAsia="Times New Roman"/>
              </w:rPr>
            </w:pPr>
            <w:r w:rsidRPr="007030C6">
              <w:rPr>
                <w:rFonts w:eastAsia="Times New Roman"/>
              </w:rPr>
              <w:t xml:space="preserve">  </w:t>
            </w:r>
          </w:p>
          <w:p w14:paraId="6F548D0D" w14:textId="77777777" w:rsidR="007030C6" w:rsidRPr="007030C6" w:rsidRDefault="007030C6" w:rsidP="007030C6">
            <w:pPr>
              <w:ind w:right="65"/>
              <w:jc w:val="center"/>
              <w:rPr>
                <w:rFonts w:eastAsia="Times New Roman"/>
              </w:rPr>
            </w:pPr>
            <w:r w:rsidRPr="007030C6">
              <w:rPr>
                <w:rFonts w:eastAsia="Times New Roman"/>
              </w:rPr>
              <w:t xml:space="preserve">1  </w:t>
            </w:r>
          </w:p>
        </w:tc>
        <w:tc>
          <w:tcPr>
            <w:tcW w:w="1424" w:type="dxa"/>
            <w:gridSpan w:val="3"/>
            <w:tcBorders>
              <w:top w:val="double" w:sz="4" w:space="0" w:color="000000"/>
              <w:left w:val="single" w:sz="4" w:space="0" w:color="000000"/>
              <w:bottom w:val="single" w:sz="4" w:space="0" w:color="000000"/>
              <w:right w:val="single" w:sz="4" w:space="0" w:color="000000"/>
            </w:tcBorders>
          </w:tcPr>
          <w:p w14:paraId="19B42B07" w14:textId="7E70E3D6" w:rsidR="007030C6" w:rsidRPr="007030C6" w:rsidRDefault="007030C6" w:rsidP="007030C6">
            <w:pPr>
              <w:ind w:left="90" w:right="38" w:firstLine="3"/>
              <w:jc w:val="center"/>
              <w:rPr>
                <w:rFonts w:eastAsia="Times New Roman"/>
              </w:rPr>
            </w:pPr>
            <w:r w:rsidRPr="007030C6">
              <w:rPr>
                <w:rFonts w:eastAsia="Times New Roman"/>
              </w:rPr>
              <w:t xml:space="preserve">Test if </w:t>
            </w:r>
            <w:r w:rsidR="00C77676" w:rsidRPr="00E93F4F">
              <w:rPr>
                <w:rFonts w:eastAsia="Times New Roman"/>
              </w:rPr>
              <w:t xml:space="preserve">the </w:t>
            </w:r>
            <w:r w:rsidRPr="007030C6">
              <w:rPr>
                <w:rFonts w:eastAsia="Times New Roman"/>
              </w:rPr>
              <w:t xml:space="preserve">user can register  </w:t>
            </w:r>
          </w:p>
        </w:tc>
        <w:tc>
          <w:tcPr>
            <w:tcW w:w="1448" w:type="dxa"/>
            <w:tcBorders>
              <w:top w:val="double" w:sz="4" w:space="0" w:color="000000"/>
              <w:left w:val="single" w:sz="4" w:space="0" w:color="000000"/>
              <w:bottom w:val="single" w:sz="4" w:space="0" w:color="000000"/>
              <w:right w:val="single" w:sz="4" w:space="0" w:color="000000"/>
            </w:tcBorders>
          </w:tcPr>
          <w:p w14:paraId="2FE37666" w14:textId="2455946D" w:rsidR="007030C6" w:rsidRPr="007030C6" w:rsidRDefault="00C77676" w:rsidP="007030C6">
            <w:pPr>
              <w:ind w:left="163" w:firstLine="38"/>
              <w:rPr>
                <w:rFonts w:eastAsia="Times New Roman"/>
              </w:rPr>
            </w:pPr>
            <w:r w:rsidRPr="00E93F4F">
              <w:rPr>
                <w:rFonts w:eastAsia="Times New Roman"/>
              </w:rPr>
              <w:t>The u</w:t>
            </w:r>
            <w:r w:rsidR="007030C6" w:rsidRPr="007030C6">
              <w:rPr>
                <w:rFonts w:eastAsia="Times New Roman"/>
              </w:rPr>
              <w:t xml:space="preserve">ser should not have this account  </w:t>
            </w:r>
          </w:p>
        </w:tc>
        <w:tc>
          <w:tcPr>
            <w:tcW w:w="1504" w:type="dxa"/>
            <w:gridSpan w:val="2"/>
            <w:tcBorders>
              <w:top w:val="double" w:sz="4" w:space="0" w:color="000000"/>
              <w:left w:val="single" w:sz="4" w:space="0" w:color="000000"/>
              <w:bottom w:val="single" w:sz="4" w:space="0" w:color="000000"/>
              <w:right w:val="single" w:sz="4" w:space="0" w:color="000000"/>
            </w:tcBorders>
          </w:tcPr>
          <w:p w14:paraId="4441EC23" w14:textId="77777777" w:rsidR="007030C6" w:rsidRPr="007030C6" w:rsidRDefault="007030C6" w:rsidP="007030C6">
            <w:pPr>
              <w:spacing w:line="357" w:lineRule="auto"/>
              <w:jc w:val="center"/>
              <w:rPr>
                <w:rFonts w:eastAsia="Times New Roman"/>
              </w:rPr>
            </w:pPr>
            <w:r w:rsidRPr="007030C6">
              <w:rPr>
                <w:rFonts w:eastAsia="Times New Roman"/>
              </w:rPr>
              <w:t xml:space="preserve">Correct data such as  </w:t>
            </w:r>
          </w:p>
          <w:p w14:paraId="300CE6B0" w14:textId="022BD000" w:rsidR="007030C6" w:rsidRPr="007030C6" w:rsidRDefault="00C77676" w:rsidP="007030C6">
            <w:pPr>
              <w:ind w:left="245" w:right="134" w:hanging="110"/>
              <w:rPr>
                <w:rFonts w:eastAsia="Times New Roman"/>
              </w:rPr>
            </w:pPr>
            <w:r w:rsidRPr="00E93F4F">
              <w:rPr>
                <w:rFonts w:eastAsia="Times New Roman"/>
              </w:rPr>
              <w:t xml:space="preserve">the </w:t>
            </w:r>
            <w:r w:rsidR="007030C6" w:rsidRPr="007030C6">
              <w:rPr>
                <w:rFonts w:eastAsia="Times New Roman"/>
              </w:rPr>
              <w:t xml:space="preserve">correct form of  Gmail, password  </w:t>
            </w:r>
          </w:p>
        </w:tc>
        <w:tc>
          <w:tcPr>
            <w:tcW w:w="1442" w:type="dxa"/>
            <w:tcBorders>
              <w:top w:val="double" w:sz="4" w:space="0" w:color="000000"/>
              <w:left w:val="single" w:sz="4" w:space="0" w:color="000000"/>
              <w:bottom w:val="single" w:sz="4" w:space="0" w:color="000000"/>
              <w:right w:val="single" w:sz="4" w:space="0" w:color="000000"/>
            </w:tcBorders>
          </w:tcPr>
          <w:p w14:paraId="79FABDF5" w14:textId="02967B40" w:rsidR="007030C6" w:rsidRPr="007030C6" w:rsidRDefault="00C77676" w:rsidP="007030C6">
            <w:pPr>
              <w:ind w:left="110" w:right="124" w:firstLine="38"/>
              <w:rPr>
                <w:rFonts w:eastAsia="Times New Roman"/>
              </w:rPr>
            </w:pPr>
            <w:r w:rsidRPr="00E93F4F">
              <w:rPr>
                <w:rFonts w:eastAsia="Times New Roman"/>
              </w:rPr>
              <w:t>The u</w:t>
            </w:r>
            <w:r w:rsidR="007030C6" w:rsidRPr="007030C6">
              <w:rPr>
                <w:rFonts w:eastAsia="Times New Roman"/>
              </w:rPr>
              <w:t xml:space="preserve">ser must successfully register.  </w:t>
            </w:r>
          </w:p>
        </w:tc>
        <w:tc>
          <w:tcPr>
            <w:tcW w:w="1773" w:type="dxa"/>
            <w:gridSpan w:val="2"/>
            <w:tcBorders>
              <w:top w:val="double" w:sz="4" w:space="0" w:color="000000"/>
              <w:left w:val="single" w:sz="4" w:space="0" w:color="000000"/>
              <w:bottom w:val="single" w:sz="4" w:space="0" w:color="000000"/>
              <w:right w:val="single" w:sz="4" w:space="0" w:color="000000"/>
            </w:tcBorders>
          </w:tcPr>
          <w:p w14:paraId="23565FE9" w14:textId="0671F162" w:rsidR="007030C6" w:rsidRPr="007030C6" w:rsidRDefault="00C77676" w:rsidP="007030C6">
            <w:pPr>
              <w:ind w:left="60" w:right="4"/>
              <w:jc w:val="center"/>
              <w:rPr>
                <w:rFonts w:eastAsia="Times New Roman"/>
              </w:rPr>
            </w:pPr>
            <w:r w:rsidRPr="00E93F4F">
              <w:rPr>
                <w:rFonts w:eastAsia="Times New Roman"/>
              </w:rPr>
              <w:t>The u</w:t>
            </w:r>
            <w:r w:rsidR="007030C6" w:rsidRPr="007030C6">
              <w:rPr>
                <w:rFonts w:eastAsia="Times New Roman"/>
              </w:rPr>
              <w:t xml:space="preserve">ser is registered successfully.  </w:t>
            </w:r>
          </w:p>
        </w:tc>
        <w:tc>
          <w:tcPr>
            <w:tcW w:w="802" w:type="dxa"/>
            <w:tcBorders>
              <w:top w:val="double" w:sz="4" w:space="0" w:color="000000"/>
              <w:left w:val="single" w:sz="4" w:space="0" w:color="000000"/>
              <w:bottom w:val="single" w:sz="4" w:space="0" w:color="000000"/>
              <w:right w:val="single" w:sz="4" w:space="0" w:color="000000"/>
            </w:tcBorders>
          </w:tcPr>
          <w:p w14:paraId="43AA2385" w14:textId="77777777" w:rsidR="007030C6" w:rsidRPr="007030C6" w:rsidRDefault="007030C6" w:rsidP="007030C6">
            <w:pPr>
              <w:ind w:right="57"/>
              <w:jc w:val="center"/>
              <w:rPr>
                <w:rFonts w:eastAsia="Times New Roman"/>
              </w:rPr>
            </w:pPr>
            <w:r w:rsidRPr="007030C6">
              <w:rPr>
                <w:rFonts w:eastAsia="Times New Roman"/>
              </w:rPr>
              <w:t xml:space="preserve">pass  </w:t>
            </w:r>
          </w:p>
        </w:tc>
      </w:tr>
      <w:tr w:rsidR="007030C6" w:rsidRPr="007030C6" w14:paraId="5B1209C8" w14:textId="77777777" w:rsidTr="005D01C2">
        <w:trPr>
          <w:trHeight w:val="2084"/>
        </w:trPr>
        <w:tc>
          <w:tcPr>
            <w:tcW w:w="626" w:type="dxa"/>
            <w:tcBorders>
              <w:top w:val="single" w:sz="4" w:space="0" w:color="000000"/>
              <w:left w:val="single" w:sz="4" w:space="0" w:color="000000"/>
              <w:bottom w:val="single" w:sz="4" w:space="0" w:color="000000"/>
              <w:right w:val="single" w:sz="4" w:space="0" w:color="000000"/>
            </w:tcBorders>
          </w:tcPr>
          <w:p w14:paraId="2ACAADB7" w14:textId="77777777" w:rsidR="007030C6" w:rsidRPr="007030C6" w:rsidRDefault="007030C6" w:rsidP="007030C6">
            <w:pPr>
              <w:spacing w:after="112"/>
              <w:ind w:left="64"/>
              <w:jc w:val="center"/>
              <w:rPr>
                <w:rFonts w:eastAsia="Times New Roman"/>
              </w:rPr>
            </w:pPr>
            <w:r w:rsidRPr="007030C6">
              <w:rPr>
                <w:rFonts w:eastAsia="Times New Roman"/>
              </w:rPr>
              <w:t xml:space="preserve">  </w:t>
            </w:r>
          </w:p>
          <w:p w14:paraId="3C771FC5" w14:textId="77777777" w:rsidR="007030C6" w:rsidRPr="007030C6" w:rsidRDefault="007030C6" w:rsidP="007030C6">
            <w:pPr>
              <w:ind w:right="116"/>
              <w:jc w:val="center"/>
              <w:rPr>
                <w:rFonts w:eastAsia="Times New Roman"/>
              </w:rPr>
            </w:pPr>
            <w:r w:rsidRPr="007030C6">
              <w:rPr>
                <w:rFonts w:eastAsia="Times New Roman"/>
              </w:rPr>
              <w:t xml:space="preserve">2  </w:t>
            </w:r>
          </w:p>
        </w:tc>
        <w:tc>
          <w:tcPr>
            <w:tcW w:w="1424" w:type="dxa"/>
            <w:gridSpan w:val="3"/>
            <w:tcBorders>
              <w:top w:val="single" w:sz="4" w:space="0" w:color="000000"/>
              <w:left w:val="single" w:sz="4" w:space="0" w:color="000000"/>
              <w:bottom w:val="single" w:sz="4" w:space="0" w:color="000000"/>
              <w:right w:val="single" w:sz="4" w:space="0" w:color="000000"/>
            </w:tcBorders>
          </w:tcPr>
          <w:p w14:paraId="410A9DAF" w14:textId="620303C4" w:rsidR="007030C6" w:rsidRPr="007030C6" w:rsidRDefault="007030C6" w:rsidP="007030C6">
            <w:pPr>
              <w:ind w:left="12" w:right="7"/>
              <w:jc w:val="center"/>
              <w:rPr>
                <w:rFonts w:eastAsia="Times New Roman"/>
              </w:rPr>
            </w:pPr>
            <w:r w:rsidRPr="007030C6">
              <w:rPr>
                <w:rFonts w:eastAsia="Times New Roman"/>
              </w:rPr>
              <w:t xml:space="preserve">Test if </w:t>
            </w:r>
            <w:r w:rsidR="00C77676" w:rsidRPr="00E93F4F">
              <w:rPr>
                <w:rFonts w:eastAsia="Times New Roman"/>
              </w:rPr>
              <w:t xml:space="preserve">the </w:t>
            </w:r>
            <w:r w:rsidRPr="007030C6">
              <w:rPr>
                <w:rFonts w:eastAsia="Times New Roman"/>
              </w:rPr>
              <w:t xml:space="preserve">user is not able to register  </w:t>
            </w:r>
          </w:p>
        </w:tc>
        <w:tc>
          <w:tcPr>
            <w:tcW w:w="1448" w:type="dxa"/>
            <w:tcBorders>
              <w:top w:val="single" w:sz="4" w:space="0" w:color="000000"/>
              <w:left w:val="single" w:sz="4" w:space="0" w:color="000000"/>
              <w:bottom w:val="single" w:sz="4" w:space="0" w:color="000000"/>
              <w:right w:val="single" w:sz="4" w:space="0" w:color="000000"/>
            </w:tcBorders>
          </w:tcPr>
          <w:p w14:paraId="4F50299A" w14:textId="292A7644" w:rsidR="007030C6" w:rsidRPr="007030C6" w:rsidRDefault="00C77676" w:rsidP="007030C6">
            <w:pPr>
              <w:jc w:val="center"/>
              <w:rPr>
                <w:rFonts w:eastAsia="Times New Roman"/>
              </w:rPr>
            </w:pPr>
            <w:r w:rsidRPr="00E93F4F">
              <w:rPr>
                <w:rFonts w:eastAsia="Times New Roman"/>
              </w:rPr>
              <w:t>The u</w:t>
            </w:r>
            <w:r w:rsidR="007030C6" w:rsidRPr="007030C6">
              <w:rPr>
                <w:rFonts w:eastAsia="Times New Roman"/>
              </w:rPr>
              <w:t xml:space="preserve">ser should not have this account  </w:t>
            </w:r>
          </w:p>
        </w:tc>
        <w:tc>
          <w:tcPr>
            <w:tcW w:w="1504" w:type="dxa"/>
            <w:gridSpan w:val="2"/>
            <w:tcBorders>
              <w:top w:val="single" w:sz="4" w:space="0" w:color="000000"/>
              <w:left w:val="single" w:sz="4" w:space="0" w:color="000000"/>
              <w:bottom w:val="single" w:sz="4" w:space="0" w:color="000000"/>
              <w:right w:val="single" w:sz="4" w:space="0" w:color="000000"/>
            </w:tcBorders>
          </w:tcPr>
          <w:p w14:paraId="5158C96B" w14:textId="5D07DFB3" w:rsidR="007030C6" w:rsidRPr="007030C6" w:rsidRDefault="007030C6" w:rsidP="007030C6">
            <w:pPr>
              <w:spacing w:line="354" w:lineRule="auto"/>
              <w:ind w:left="106" w:right="54" w:hanging="106"/>
              <w:rPr>
                <w:rFonts w:eastAsia="Times New Roman"/>
              </w:rPr>
            </w:pPr>
            <w:r w:rsidRPr="007030C6">
              <w:rPr>
                <w:rFonts w:eastAsia="Times New Roman"/>
              </w:rPr>
              <w:t xml:space="preserve">Incorrect data as </w:t>
            </w:r>
            <w:r w:rsidR="00C77676" w:rsidRPr="00E93F4F">
              <w:rPr>
                <w:rFonts w:eastAsia="Times New Roman"/>
              </w:rPr>
              <w:t xml:space="preserve">an </w:t>
            </w:r>
            <w:r w:rsidRPr="007030C6">
              <w:rPr>
                <w:rFonts w:eastAsia="Times New Roman"/>
              </w:rPr>
              <w:t xml:space="preserve">incorrect form of  </w:t>
            </w:r>
          </w:p>
          <w:p w14:paraId="5633EADB" w14:textId="77777777" w:rsidR="007030C6" w:rsidRPr="007030C6" w:rsidRDefault="007030C6" w:rsidP="007030C6">
            <w:pPr>
              <w:jc w:val="center"/>
              <w:rPr>
                <w:rFonts w:eastAsia="Times New Roman"/>
              </w:rPr>
            </w:pPr>
            <w:r w:rsidRPr="007030C6">
              <w:rPr>
                <w:rFonts w:eastAsia="Times New Roman"/>
              </w:rPr>
              <w:t xml:space="preserve">Gmail, password  </w:t>
            </w:r>
          </w:p>
        </w:tc>
        <w:tc>
          <w:tcPr>
            <w:tcW w:w="1442" w:type="dxa"/>
            <w:tcBorders>
              <w:top w:val="single" w:sz="4" w:space="0" w:color="000000"/>
              <w:left w:val="single" w:sz="4" w:space="0" w:color="000000"/>
              <w:bottom w:val="single" w:sz="4" w:space="0" w:color="000000"/>
              <w:right w:val="single" w:sz="4" w:space="0" w:color="000000"/>
            </w:tcBorders>
          </w:tcPr>
          <w:p w14:paraId="20C5BD5C" w14:textId="7E656663" w:rsidR="007030C6" w:rsidRPr="007030C6" w:rsidRDefault="00C77676" w:rsidP="007030C6">
            <w:pPr>
              <w:jc w:val="center"/>
              <w:rPr>
                <w:rFonts w:eastAsia="Times New Roman"/>
              </w:rPr>
            </w:pPr>
            <w:r w:rsidRPr="00E93F4F">
              <w:rPr>
                <w:rFonts w:eastAsia="Times New Roman"/>
              </w:rPr>
              <w:t>The u</w:t>
            </w:r>
            <w:r w:rsidR="007030C6" w:rsidRPr="007030C6">
              <w:rPr>
                <w:rFonts w:eastAsia="Times New Roman"/>
              </w:rPr>
              <w:t xml:space="preserve">ser must not be able to register and </w:t>
            </w:r>
            <w:r w:rsidRPr="00E93F4F">
              <w:rPr>
                <w:rFonts w:eastAsia="Times New Roman"/>
              </w:rPr>
              <w:t xml:space="preserve">the </w:t>
            </w:r>
            <w:r w:rsidR="007030C6" w:rsidRPr="007030C6">
              <w:rPr>
                <w:rFonts w:eastAsia="Times New Roman"/>
              </w:rPr>
              <w:t xml:space="preserve">error message should toast.  </w:t>
            </w:r>
          </w:p>
        </w:tc>
        <w:tc>
          <w:tcPr>
            <w:tcW w:w="1743" w:type="dxa"/>
            <w:tcBorders>
              <w:top w:val="single" w:sz="4" w:space="0" w:color="000000"/>
              <w:left w:val="single" w:sz="4" w:space="0" w:color="000000"/>
              <w:bottom w:val="single" w:sz="4" w:space="0" w:color="000000"/>
              <w:right w:val="single" w:sz="4" w:space="0" w:color="000000"/>
            </w:tcBorders>
          </w:tcPr>
          <w:p w14:paraId="5CFE382E" w14:textId="0732FB78" w:rsidR="007030C6" w:rsidRPr="007030C6" w:rsidRDefault="00C77676" w:rsidP="007030C6">
            <w:pPr>
              <w:ind w:left="105" w:right="156" w:firstLine="154"/>
              <w:rPr>
                <w:rFonts w:eastAsia="Times New Roman"/>
              </w:rPr>
            </w:pPr>
            <w:r w:rsidRPr="00E93F4F">
              <w:rPr>
                <w:rFonts w:eastAsia="Times New Roman"/>
              </w:rPr>
              <w:t>The u</w:t>
            </w:r>
            <w:r w:rsidR="007030C6" w:rsidRPr="007030C6">
              <w:rPr>
                <w:rFonts w:eastAsia="Times New Roman"/>
              </w:rPr>
              <w:t xml:space="preserve">ser is not registered and gets </w:t>
            </w:r>
            <w:r w:rsidRPr="00E93F4F">
              <w:rPr>
                <w:rFonts w:eastAsia="Times New Roman"/>
              </w:rPr>
              <w:t xml:space="preserve">an </w:t>
            </w:r>
            <w:r w:rsidR="007030C6" w:rsidRPr="007030C6">
              <w:rPr>
                <w:rFonts w:eastAsia="Times New Roman"/>
              </w:rPr>
              <w:t xml:space="preserve">error message.  </w:t>
            </w:r>
          </w:p>
        </w:tc>
        <w:tc>
          <w:tcPr>
            <w:tcW w:w="832" w:type="dxa"/>
            <w:gridSpan w:val="2"/>
            <w:tcBorders>
              <w:top w:val="single" w:sz="4" w:space="0" w:color="000000"/>
              <w:left w:val="single" w:sz="4" w:space="0" w:color="000000"/>
              <w:bottom w:val="single" w:sz="4" w:space="0" w:color="000000"/>
              <w:right w:val="single" w:sz="4" w:space="0" w:color="000000"/>
            </w:tcBorders>
          </w:tcPr>
          <w:p w14:paraId="1FBE1AAC" w14:textId="77777777" w:rsidR="007030C6" w:rsidRPr="007030C6" w:rsidRDefault="007030C6" w:rsidP="007030C6">
            <w:pPr>
              <w:ind w:right="113"/>
              <w:jc w:val="center"/>
              <w:rPr>
                <w:rFonts w:eastAsia="Times New Roman"/>
              </w:rPr>
            </w:pPr>
            <w:r w:rsidRPr="007030C6">
              <w:rPr>
                <w:rFonts w:eastAsia="Times New Roman"/>
              </w:rPr>
              <w:t xml:space="preserve">pass  </w:t>
            </w:r>
          </w:p>
        </w:tc>
      </w:tr>
      <w:tr w:rsidR="007030C6" w:rsidRPr="007030C6" w14:paraId="5A9A505C" w14:textId="77777777" w:rsidTr="000B0615">
        <w:trPr>
          <w:trHeight w:val="2247"/>
        </w:trPr>
        <w:tc>
          <w:tcPr>
            <w:tcW w:w="626" w:type="dxa"/>
            <w:tcBorders>
              <w:top w:val="single" w:sz="4" w:space="0" w:color="000000"/>
              <w:left w:val="single" w:sz="4" w:space="0" w:color="000000"/>
              <w:bottom w:val="single" w:sz="4" w:space="0" w:color="000000"/>
              <w:right w:val="single" w:sz="4" w:space="0" w:color="000000"/>
            </w:tcBorders>
          </w:tcPr>
          <w:p w14:paraId="5E0E1A91" w14:textId="77777777" w:rsidR="007030C6" w:rsidRPr="007030C6" w:rsidRDefault="007030C6" w:rsidP="007030C6">
            <w:pPr>
              <w:spacing w:after="113"/>
              <w:ind w:left="50"/>
              <w:jc w:val="center"/>
              <w:rPr>
                <w:rFonts w:eastAsia="Times New Roman"/>
              </w:rPr>
            </w:pPr>
            <w:r w:rsidRPr="007030C6">
              <w:rPr>
                <w:rFonts w:eastAsia="Times New Roman"/>
              </w:rPr>
              <w:t xml:space="preserve">  </w:t>
            </w:r>
          </w:p>
          <w:p w14:paraId="5E1E0F81" w14:textId="77777777" w:rsidR="007030C6" w:rsidRPr="007030C6" w:rsidRDefault="007030C6" w:rsidP="007030C6">
            <w:pPr>
              <w:ind w:right="120"/>
              <w:jc w:val="center"/>
              <w:rPr>
                <w:rFonts w:eastAsia="Times New Roman"/>
              </w:rPr>
            </w:pPr>
            <w:r w:rsidRPr="007030C6">
              <w:rPr>
                <w:rFonts w:eastAsia="Times New Roman"/>
              </w:rPr>
              <w:t xml:space="preserve">3  </w:t>
            </w:r>
          </w:p>
        </w:tc>
        <w:tc>
          <w:tcPr>
            <w:tcW w:w="1344" w:type="dxa"/>
            <w:gridSpan w:val="2"/>
            <w:tcBorders>
              <w:top w:val="single" w:sz="4" w:space="0" w:color="000000"/>
              <w:left w:val="single" w:sz="4" w:space="0" w:color="000000"/>
              <w:bottom w:val="single" w:sz="4" w:space="0" w:color="000000"/>
              <w:right w:val="single" w:sz="4" w:space="0" w:color="000000"/>
            </w:tcBorders>
          </w:tcPr>
          <w:p w14:paraId="4245B81B" w14:textId="49E5DAC6" w:rsidR="007030C6" w:rsidRPr="007030C6" w:rsidRDefault="007030C6" w:rsidP="007030C6">
            <w:pPr>
              <w:ind w:left="4" w:hanging="4"/>
              <w:jc w:val="center"/>
              <w:rPr>
                <w:rFonts w:eastAsia="Times New Roman"/>
              </w:rPr>
            </w:pPr>
            <w:r w:rsidRPr="007030C6">
              <w:rPr>
                <w:rFonts w:eastAsia="Times New Roman"/>
              </w:rPr>
              <w:t xml:space="preserve">Test if </w:t>
            </w:r>
            <w:r w:rsidR="00C77676" w:rsidRPr="00E93F4F">
              <w:rPr>
                <w:rFonts w:eastAsia="Times New Roman"/>
              </w:rPr>
              <w:t xml:space="preserve">the </w:t>
            </w:r>
            <w:r w:rsidRPr="007030C6">
              <w:rPr>
                <w:rFonts w:eastAsia="Times New Roman"/>
              </w:rPr>
              <w:t xml:space="preserve">user is not able to register  </w:t>
            </w:r>
          </w:p>
        </w:tc>
        <w:tc>
          <w:tcPr>
            <w:tcW w:w="1528" w:type="dxa"/>
            <w:gridSpan w:val="2"/>
            <w:tcBorders>
              <w:top w:val="single" w:sz="4" w:space="0" w:color="000000"/>
              <w:left w:val="single" w:sz="4" w:space="0" w:color="000000"/>
              <w:bottom w:val="single" w:sz="4" w:space="0" w:color="000000"/>
              <w:right w:val="single" w:sz="4" w:space="0" w:color="000000"/>
            </w:tcBorders>
          </w:tcPr>
          <w:p w14:paraId="07B4C166" w14:textId="77777777" w:rsidR="007030C6" w:rsidRPr="007030C6" w:rsidRDefault="007030C6" w:rsidP="007030C6">
            <w:pPr>
              <w:spacing w:line="257" w:lineRule="auto"/>
              <w:jc w:val="center"/>
              <w:rPr>
                <w:rFonts w:eastAsia="Times New Roman"/>
              </w:rPr>
            </w:pPr>
            <w:r w:rsidRPr="007030C6">
              <w:rPr>
                <w:rFonts w:eastAsia="Times New Roman"/>
              </w:rPr>
              <w:t xml:space="preserve">User should have </w:t>
            </w:r>
          </w:p>
          <w:p w14:paraId="3C6C1483" w14:textId="77777777" w:rsidR="007030C6" w:rsidRPr="007030C6" w:rsidRDefault="007030C6" w:rsidP="007030C6">
            <w:pPr>
              <w:ind w:left="2" w:hanging="2"/>
              <w:jc w:val="center"/>
              <w:rPr>
                <w:rFonts w:eastAsia="Times New Roman"/>
              </w:rPr>
            </w:pPr>
            <w:r w:rsidRPr="007030C6">
              <w:rPr>
                <w:rFonts w:eastAsia="Times New Roman"/>
              </w:rPr>
              <w:t xml:space="preserve">registered with this account  </w:t>
            </w:r>
          </w:p>
        </w:tc>
        <w:tc>
          <w:tcPr>
            <w:tcW w:w="1346" w:type="dxa"/>
            <w:tcBorders>
              <w:top w:val="single" w:sz="4" w:space="0" w:color="000000"/>
              <w:left w:val="single" w:sz="4" w:space="0" w:color="000000"/>
              <w:bottom w:val="single" w:sz="4" w:space="0" w:color="000000"/>
              <w:right w:val="single" w:sz="4" w:space="0" w:color="000000"/>
            </w:tcBorders>
          </w:tcPr>
          <w:p w14:paraId="195BB0BF" w14:textId="77777777" w:rsidR="007030C6" w:rsidRPr="007030C6" w:rsidRDefault="007030C6" w:rsidP="007030C6">
            <w:pPr>
              <w:spacing w:after="2" w:line="354" w:lineRule="auto"/>
              <w:ind w:left="3" w:right="4" w:hanging="3"/>
              <w:jc w:val="center"/>
              <w:rPr>
                <w:rFonts w:eastAsia="Times New Roman"/>
              </w:rPr>
            </w:pPr>
            <w:r w:rsidRPr="007030C6">
              <w:rPr>
                <w:rFonts w:eastAsia="Times New Roman"/>
              </w:rPr>
              <w:t xml:space="preserve">Correct data as correct </w:t>
            </w:r>
          </w:p>
          <w:p w14:paraId="6D9849FA" w14:textId="77777777" w:rsidR="007030C6" w:rsidRPr="007030C6" w:rsidRDefault="007030C6" w:rsidP="007030C6">
            <w:pPr>
              <w:spacing w:after="108"/>
              <w:ind w:right="56"/>
              <w:jc w:val="center"/>
              <w:rPr>
                <w:rFonts w:eastAsia="Times New Roman"/>
              </w:rPr>
            </w:pPr>
            <w:r w:rsidRPr="007030C6">
              <w:rPr>
                <w:rFonts w:eastAsia="Times New Roman"/>
              </w:rPr>
              <w:t xml:space="preserve">form of  </w:t>
            </w:r>
          </w:p>
          <w:p w14:paraId="065AFDAD" w14:textId="77777777" w:rsidR="007030C6" w:rsidRPr="007030C6" w:rsidRDefault="007030C6" w:rsidP="007030C6">
            <w:pPr>
              <w:jc w:val="center"/>
              <w:rPr>
                <w:rFonts w:eastAsia="Times New Roman"/>
              </w:rPr>
            </w:pPr>
            <w:r w:rsidRPr="007030C6">
              <w:rPr>
                <w:rFonts w:eastAsia="Times New Roman"/>
              </w:rPr>
              <w:t xml:space="preserve">Gmail, password  </w:t>
            </w:r>
          </w:p>
        </w:tc>
        <w:tc>
          <w:tcPr>
            <w:tcW w:w="1600" w:type="dxa"/>
            <w:gridSpan w:val="2"/>
            <w:tcBorders>
              <w:top w:val="single" w:sz="4" w:space="0" w:color="000000"/>
              <w:left w:val="single" w:sz="4" w:space="0" w:color="000000"/>
              <w:bottom w:val="single" w:sz="4" w:space="0" w:color="000000"/>
              <w:right w:val="single" w:sz="4" w:space="0" w:color="000000"/>
            </w:tcBorders>
          </w:tcPr>
          <w:p w14:paraId="6BC28114" w14:textId="2596FFD2" w:rsidR="007030C6" w:rsidRPr="007030C6" w:rsidRDefault="00C77676" w:rsidP="007030C6">
            <w:pPr>
              <w:spacing w:line="354" w:lineRule="auto"/>
              <w:ind w:right="65" w:firstLine="163"/>
              <w:rPr>
                <w:rFonts w:eastAsia="Times New Roman"/>
              </w:rPr>
            </w:pPr>
            <w:r w:rsidRPr="00E93F4F">
              <w:rPr>
                <w:rFonts w:eastAsia="Times New Roman"/>
              </w:rPr>
              <w:t>The u</w:t>
            </w:r>
            <w:r w:rsidR="007030C6" w:rsidRPr="007030C6">
              <w:rPr>
                <w:rFonts w:eastAsia="Times New Roman"/>
              </w:rPr>
              <w:t xml:space="preserve">ser must not be able to register  </w:t>
            </w:r>
          </w:p>
          <w:p w14:paraId="1FDED50D" w14:textId="2CE0D908" w:rsidR="007030C6" w:rsidRPr="007030C6" w:rsidRDefault="007030C6" w:rsidP="007030C6">
            <w:pPr>
              <w:ind w:left="20" w:right="24"/>
              <w:jc w:val="center"/>
              <w:rPr>
                <w:rFonts w:eastAsia="Times New Roman"/>
              </w:rPr>
            </w:pPr>
            <w:proofErr w:type="gramStart"/>
            <w:r w:rsidRPr="007030C6">
              <w:rPr>
                <w:rFonts w:eastAsia="Times New Roman"/>
              </w:rPr>
              <w:t>and</w:t>
            </w:r>
            <w:proofErr w:type="gramEnd"/>
            <w:r w:rsidRPr="007030C6">
              <w:rPr>
                <w:rFonts w:eastAsia="Times New Roman"/>
              </w:rPr>
              <w:t xml:space="preserve"> gets </w:t>
            </w:r>
            <w:r w:rsidR="00C77676" w:rsidRPr="00E93F4F">
              <w:rPr>
                <w:rFonts w:eastAsia="Times New Roman"/>
              </w:rPr>
              <w:t xml:space="preserve">an </w:t>
            </w:r>
            <w:r w:rsidRPr="007030C6">
              <w:rPr>
                <w:rFonts w:eastAsia="Times New Roman"/>
              </w:rPr>
              <w:t xml:space="preserve">error message.  </w:t>
            </w:r>
          </w:p>
        </w:tc>
        <w:tc>
          <w:tcPr>
            <w:tcW w:w="1743" w:type="dxa"/>
            <w:tcBorders>
              <w:top w:val="single" w:sz="4" w:space="0" w:color="000000"/>
              <w:left w:val="single" w:sz="4" w:space="0" w:color="000000"/>
              <w:bottom w:val="single" w:sz="4" w:space="0" w:color="000000"/>
              <w:right w:val="single" w:sz="4" w:space="0" w:color="000000"/>
            </w:tcBorders>
          </w:tcPr>
          <w:p w14:paraId="42A02612" w14:textId="26E843CA" w:rsidR="007030C6" w:rsidRPr="007030C6" w:rsidRDefault="00C77676" w:rsidP="007030C6">
            <w:pPr>
              <w:spacing w:line="352" w:lineRule="auto"/>
              <w:jc w:val="center"/>
              <w:rPr>
                <w:rFonts w:eastAsia="Times New Roman"/>
              </w:rPr>
            </w:pPr>
            <w:r w:rsidRPr="00E93F4F">
              <w:rPr>
                <w:rFonts w:eastAsia="Times New Roman"/>
              </w:rPr>
              <w:t>The u</w:t>
            </w:r>
            <w:r w:rsidR="007030C6" w:rsidRPr="007030C6">
              <w:rPr>
                <w:rFonts w:eastAsia="Times New Roman"/>
              </w:rPr>
              <w:t xml:space="preserve">ser is not registered and </w:t>
            </w:r>
          </w:p>
          <w:p w14:paraId="14E14BEB" w14:textId="77777777" w:rsidR="007030C6" w:rsidRPr="007030C6" w:rsidRDefault="007030C6" w:rsidP="007030C6">
            <w:pPr>
              <w:spacing w:after="118"/>
              <w:ind w:left="4"/>
              <w:jc w:val="center"/>
              <w:rPr>
                <w:rFonts w:eastAsia="Times New Roman"/>
              </w:rPr>
            </w:pPr>
            <w:r w:rsidRPr="007030C6">
              <w:rPr>
                <w:rFonts w:eastAsia="Times New Roman"/>
              </w:rPr>
              <w:t xml:space="preserve">gets message </w:t>
            </w:r>
          </w:p>
          <w:p w14:paraId="222A45DF" w14:textId="77777777" w:rsidR="007030C6" w:rsidRPr="007030C6" w:rsidRDefault="007030C6" w:rsidP="007030C6">
            <w:pPr>
              <w:jc w:val="center"/>
              <w:rPr>
                <w:rFonts w:eastAsia="Times New Roman"/>
              </w:rPr>
            </w:pPr>
            <w:r w:rsidRPr="007030C6">
              <w:rPr>
                <w:rFonts w:eastAsia="Times New Roman"/>
              </w:rPr>
              <w:t xml:space="preserve">“Already registered, enter new email”. </w:t>
            </w:r>
          </w:p>
        </w:tc>
        <w:tc>
          <w:tcPr>
            <w:tcW w:w="832" w:type="dxa"/>
            <w:gridSpan w:val="2"/>
            <w:tcBorders>
              <w:top w:val="single" w:sz="4" w:space="0" w:color="000000"/>
              <w:left w:val="single" w:sz="4" w:space="0" w:color="000000"/>
              <w:bottom w:val="single" w:sz="4" w:space="0" w:color="000000"/>
              <w:right w:val="single" w:sz="4" w:space="0" w:color="000000"/>
            </w:tcBorders>
          </w:tcPr>
          <w:p w14:paraId="4AC74B23" w14:textId="77777777" w:rsidR="007030C6" w:rsidRPr="007030C6" w:rsidRDefault="007030C6" w:rsidP="007030C6">
            <w:pPr>
              <w:ind w:right="118"/>
              <w:jc w:val="center"/>
              <w:rPr>
                <w:rFonts w:eastAsia="Times New Roman"/>
              </w:rPr>
            </w:pPr>
            <w:r w:rsidRPr="007030C6">
              <w:rPr>
                <w:rFonts w:eastAsia="Times New Roman"/>
              </w:rPr>
              <w:t xml:space="preserve">pass  </w:t>
            </w:r>
          </w:p>
        </w:tc>
      </w:tr>
      <w:tr w:rsidR="007030C6" w:rsidRPr="007030C6" w14:paraId="120A54DD" w14:textId="77777777" w:rsidTr="000B0615">
        <w:trPr>
          <w:trHeight w:val="1719"/>
        </w:trPr>
        <w:tc>
          <w:tcPr>
            <w:tcW w:w="770" w:type="dxa"/>
            <w:gridSpan w:val="2"/>
            <w:tcBorders>
              <w:top w:val="single" w:sz="4" w:space="0" w:color="000000"/>
              <w:left w:val="single" w:sz="4" w:space="0" w:color="000000"/>
              <w:bottom w:val="single" w:sz="4" w:space="0" w:color="000000"/>
              <w:right w:val="single" w:sz="4" w:space="0" w:color="000000"/>
            </w:tcBorders>
          </w:tcPr>
          <w:p w14:paraId="6D09C0AC" w14:textId="77777777" w:rsidR="007030C6" w:rsidRPr="007030C6" w:rsidRDefault="007030C6" w:rsidP="007030C6">
            <w:pPr>
              <w:spacing w:after="112"/>
              <w:ind w:left="14"/>
              <w:jc w:val="center"/>
              <w:rPr>
                <w:rFonts w:eastAsia="Times New Roman"/>
              </w:rPr>
            </w:pPr>
            <w:r w:rsidRPr="007030C6">
              <w:rPr>
                <w:rFonts w:eastAsia="Times New Roman"/>
              </w:rPr>
              <w:t xml:space="preserve">  </w:t>
            </w:r>
          </w:p>
          <w:p w14:paraId="2A316BDD" w14:textId="77777777" w:rsidR="007030C6" w:rsidRPr="007030C6" w:rsidRDefault="007030C6" w:rsidP="007030C6">
            <w:pPr>
              <w:ind w:right="166"/>
              <w:jc w:val="center"/>
              <w:rPr>
                <w:rFonts w:eastAsia="Times New Roman"/>
              </w:rPr>
            </w:pPr>
            <w:r w:rsidRPr="007030C6">
              <w:rPr>
                <w:rFonts w:eastAsia="Times New Roman"/>
              </w:rPr>
              <w:t xml:space="preserve">4  </w:t>
            </w:r>
          </w:p>
        </w:tc>
        <w:tc>
          <w:tcPr>
            <w:tcW w:w="1200" w:type="dxa"/>
            <w:tcBorders>
              <w:top w:val="single" w:sz="4" w:space="0" w:color="000000"/>
              <w:left w:val="single" w:sz="4" w:space="0" w:color="000000"/>
              <w:bottom w:val="single" w:sz="4" w:space="0" w:color="000000"/>
              <w:right w:val="single" w:sz="4" w:space="0" w:color="000000"/>
            </w:tcBorders>
          </w:tcPr>
          <w:p w14:paraId="4503CDFC" w14:textId="377D5135" w:rsidR="007030C6" w:rsidRPr="007030C6" w:rsidRDefault="007030C6" w:rsidP="007030C6">
            <w:pPr>
              <w:ind w:right="24"/>
              <w:jc w:val="center"/>
              <w:rPr>
                <w:rFonts w:eastAsia="Times New Roman"/>
              </w:rPr>
            </w:pPr>
            <w:r w:rsidRPr="007030C6">
              <w:rPr>
                <w:rFonts w:eastAsia="Times New Roman"/>
              </w:rPr>
              <w:t xml:space="preserve">Test if </w:t>
            </w:r>
            <w:r w:rsidR="00C77676" w:rsidRPr="00E93F4F">
              <w:rPr>
                <w:rFonts w:eastAsia="Times New Roman"/>
              </w:rPr>
              <w:t xml:space="preserve">the </w:t>
            </w:r>
            <w:r w:rsidRPr="007030C6">
              <w:rPr>
                <w:rFonts w:eastAsia="Times New Roman"/>
              </w:rPr>
              <w:t xml:space="preserve">user can log in  </w:t>
            </w:r>
          </w:p>
        </w:tc>
        <w:tc>
          <w:tcPr>
            <w:tcW w:w="1528" w:type="dxa"/>
            <w:gridSpan w:val="2"/>
            <w:tcBorders>
              <w:top w:val="single" w:sz="4" w:space="0" w:color="000000"/>
              <w:left w:val="single" w:sz="4" w:space="0" w:color="000000"/>
              <w:bottom w:val="single" w:sz="4" w:space="0" w:color="000000"/>
              <w:right w:val="single" w:sz="4" w:space="0" w:color="000000"/>
            </w:tcBorders>
          </w:tcPr>
          <w:p w14:paraId="3E020813" w14:textId="0D451EA5" w:rsidR="007030C6" w:rsidRPr="007030C6" w:rsidRDefault="00C77676" w:rsidP="007030C6">
            <w:pPr>
              <w:jc w:val="center"/>
              <w:rPr>
                <w:rFonts w:eastAsia="Times New Roman"/>
              </w:rPr>
            </w:pPr>
            <w:r w:rsidRPr="00E93F4F">
              <w:rPr>
                <w:rFonts w:eastAsia="Times New Roman"/>
              </w:rPr>
              <w:t>The u</w:t>
            </w:r>
            <w:r w:rsidR="007030C6" w:rsidRPr="007030C6">
              <w:rPr>
                <w:rFonts w:eastAsia="Times New Roman"/>
              </w:rPr>
              <w:t xml:space="preserve">ser should have registered.  </w:t>
            </w:r>
          </w:p>
        </w:tc>
        <w:tc>
          <w:tcPr>
            <w:tcW w:w="1346" w:type="dxa"/>
            <w:tcBorders>
              <w:top w:val="single" w:sz="4" w:space="0" w:color="000000"/>
              <w:left w:val="single" w:sz="4" w:space="0" w:color="000000"/>
              <w:bottom w:val="single" w:sz="4" w:space="0" w:color="000000"/>
              <w:right w:val="single" w:sz="4" w:space="0" w:color="000000"/>
            </w:tcBorders>
          </w:tcPr>
          <w:p w14:paraId="6EFC9E56" w14:textId="77777777" w:rsidR="007030C6" w:rsidRPr="007030C6" w:rsidRDefault="007030C6" w:rsidP="007030C6">
            <w:pPr>
              <w:ind w:firstLine="11"/>
              <w:jc w:val="center"/>
              <w:rPr>
                <w:rFonts w:eastAsia="Times New Roman"/>
              </w:rPr>
            </w:pPr>
            <w:r w:rsidRPr="007030C6">
              <w:rPr>
                <w:rFonts w:eastAsia="Times New Roman"/>
              </w:rPr>
              <w:t xml:space="preserve">Correct Email and password.  </w:t>
            </w:r>
          </w:p>
        </w:tc>
        <w:tc>
          <w:tcPr>
            <w:tcW w:w="1600" w:type="dxa"/>
            <w:gridSpan w:val="2"/>
            <w:tcBorders>
              <w:top w:val="single" w:sz="4" w:space="0" w:color="000000"/>
              <w:left w:val="single" w:sz="4" w:space="0" w:color="000000"/>
              <w:bottom w:val="single" w:sz="4" w:space="0" w:color="000000"/>
              <w:right w:val="single" w:sz="4" w:space="0" w:color="000000"/>
            </w:tcBorders>
          </w:tcPr>
          <w:p w14:paraId="6C53367C" w14:textId="7DBD27FD" w:rsidR="007030C6" w:rsidRPr="007030C6" w:rsidRDefault="00C77676" w:rsidP="007030C6">
            <w:pPr>
              <w:jc w:val="center"/>
              <w:rPr>
                <w:rFonts w:eastAsia="Times New Roman"/>
              </w:rPr>
            </w:pPr>
            <w:r w:rsidRPr="00E93F4F">
              <w:rPr>
                <w:rFonts w:eastAsia="Times New Roman"/>
              </w:rPr>
              <w:t>The u</w:t>
            </w:r>
            <w:r w:rsidR="007030C6" w:rsidRPr="007030C6">
              <w:rPr>
                <w:rFonts w:eastAsia="Times New Roman"/>
              </w:rPr>
              <w:t xml:space="preserve">ser must be successfully logged in.  </w:t>
            </w:r>
          </w:p>
        </w:tc>
        <w:tc>
          <w:tcPr>
            <w:tcW w:w="1743" w:type="dxa"/>
            <w:tcBorders>
              <w:top w:val="single" w:sz="4" w:space="0" w:color="000000"/>
              <w:left w:val="single" w:sz="4" w:space="0" w:color="000000"/>
              <w:bottom w:val="single" w:sz="4" w:space="0" w:color="000000"/>
              <w:right w:val="single" w:sz="4" w:space="0" w:color="000000"/>
            </w:tcBorders>
          </w:tcPr>
          <w:p w14:paraId="4F5E2CF4" w14:textId="03F6C726" w:rsidR="007030C6" w:rsidRPr="007030C6" w:rsidRDefault="00C77676" w:rsidP="007030C6">
            <w:pPr>
              <w:spacing w:line="356" w:lineRule="auto"/>
              <w:ind w:right="30"/>
              <w:jc w:val="center"/>
              <w:rPr>
                <w:rFonts w:eastAsia="Times New Roman"/>
              </w:rPr>
            </w:pPr>
            <w:r w:rsidRPr="00E93F4F">
              <w:rPr>
                <w:rFonts w:eastAsia="Times New Roman"/>
              </w:rPr>
              <w:t>The u</w:t>
            </w:r>
            <w:r w:rsidR="007030C6" w:rsidRPr="007030C6">
              <w:rPr>
                <w:rFonts w:eastAsia="Times New Roman"/>
              </w:rPr>
              <w:t xml:space="preserve">ser is logged in  </w:t>
            </w:r>
          </w:p>
          <w:p w14:paraId="6AEF7ADC" w14:textId="2D42A604" w:rsidR="007030C6" w:rsidRPr="007030C6" w:rsidRDefault="007030C6" w:rsidP="007030C6">
            <w:pPr>
              <w:ind w:left="17" w:right="56"/>
              <w:jc w:val="center"/>
              <w:rPr>
                <w:rFonts w:eastAsia="Times New Roman"/>
              </w:rPr>
            </w:pPr>
            <w:proofErr w:type="gramStart"/>
            <w:r w:rsidRPr="007030C6">
              <w:rPr>
                <w:rFonts w:eastAsia="Times New Roman"/>
              </w:rPr>
              <w:t>successfully</w:t>
            </w:r>
            <w:proofErr w:type="gramEnd"/>
            <w:r w:rsidRPr="007030C6">
              <w:rPr>
                <w:rFonts w:eastAsia="Times New Roman"/>
              </w:rPr>
              <w:t xml:space="preserve"> and enters </w:t>
            </w:r>
            <w:r w:rsidR="00C77676" w:rsidRPr="00E93F4F">
              <w:rPr>
                <w:rFonts w:eastAsia="Times New Roman"/>
              </w:rPr>
              <w:t xml:space="preserve">the </w:t>
            </w:r>
            <w:r w:rsidRPr="007030C6">
              <w:rPr>
                <w:rFonts w:eastAsia="Times New Roman"/>
              </w:rPr>
              <w:t xml:space="preserve">profile page.  </w:t>
            </w:r>
          </w:p>
        </w:tc>
        <w:tc>
          <w:tcPr>
            <w:tcW w:w="832" w:type="dxa"/>
            <w:gridSpan w:val="2"/>
            <w:tcBorders>
              <w:top w:val="single" w:sz="4" w:space="0" w:color="000000"/>
              <w:left w:val="single" w:sz="4" w:space="0" w:color="000000"/>
              <w:bottom w:val="single" w:sz="4" w:space="0" w:color="000000"/>
              <w:right w:val="single" w:sz="4" w:space="0" w:color="000000"/>
            </w:tcBorders>
          </w:tcPr>
          <w:p w14:paraId="00492B2F" w14:textId="77777777" w:rsidR="007030C6" w:rsidRPr="007030C6" w:rsidRDefault="007030C6" w:rsidP="007030C6">
            <w:pPr>
              <w:ind w:right="163"/>
              <w:jc w:val="center"/>
              <w:rPr>
                <w:rFonts w:eastAsia="Times New Roman"/>
              </w:rPr>
            </w:pPr>
            <w:r w:rsidRPr="007030C6">
              <w:rPr>
                <w:rFonts w:eastAsia="Times New Roman"/>
              </w:rPr>
              <w:t xml:space="preserve">pass  </w:t>
            </w:r>
          </w:p>
        </w:tc>
      </w:tr>
      <w:tr w:rsidR="007030C6" w:rsidRPr="007030C6" w14:paraId="160FD052" w14:textId="77777777" w:rsidTr="000B0615">
        <w:trPr>
          <w:trHeight w:val="2309"/>
        </w:trPr>
        <w:tc>
          <w:tcPr>
            <w:tcW w:w="770" w:type="dxa"/>
            <w:gridSpan w:val="2"/>
            <w:tcBorders>
              <w:top w:val="single" w:sz="4" w:space="0" w:color="000000"/>
              <w:left w:val="single" w:sz="4" w:space="0" w:color="000000"/>
              <w:bottom w:val="single" w:sz="4" w:space="0" w:color="000000"/>
              <w:right w:val="single" w:sz="4" w:space="0" w:color="000000"/>
            </w:tcBorders>
          </w:tcPr>
          <w:p w14:paraId="31664AE6" w14:textId="77777777" w:rsidR="007030C6" w:rsidRPr="007030C6" w:rsidRDefault="007030C6" w:rsidP="007030C6">
            <w:pPr>
              <w:spacing w:after="108"/>
              <w:ind w:left="64"/>
              <w:jc w:val="center"/>
              <w:rPr>
                <w:rFonts w:eastAsia="Times New Roman"/>
              </w:rPr>
            </w:pPr>
            <w:r w:rsidRPr="007030C6">
              <w:rPr>
                <w:rFonts w:eastAsia="Times New Roman"/>
              </w:rPr>
              <w:t xml:space="preserve">  </w:t>
            </w:r>
          </w:p>
          <w:p w14:paraId="3C542CA2" w14:textId="77777777" w:rsidR="007030C6" w:rsidRPr="007030C6" w:rsidRDefault="007030C6" w:rsidP="007030C6">
            <w:pPr>
              <w:ind w:right="116"/>
              <w:jc w:val="center"/>
              <w:rPr>
                <w:rFonts w:eastAsia="Times New Roman"/>
              </w:rPr>
            </w:pPr>
            <w:r w:rsidRPr="007030C6">
              <w:rPr>
                <w:rFonts w:eastAsia="Times New Roman"/>
              </w:rPr>
              <w:t xml:space="preserve">5  </w:t>
            </w:r>
          </w:p>
        </w:tc>
        <w:tc>
          <w:tcPr>
            <w:tcW w:w="1200" w:type="dxa"/>
            <w:tcBorders>
              <w:top w:val="single" w:sz="4" w:space="0" w:color="000000"/>
              <w:left w:val="single" w:sz="4" w:space="0" w:color="000000"/>
              <w:bottom w:val="single" w:sz="4" w:space="0" w:color="000000"/>
              <w:right w:val="single" w:sz="4" w:space="0" w:color="000000"/>
            </w:tcBorders>
          </w:tcPr>
          <w:p w14:paraId="04410F0F" w14:textId="70E7BD8B" w:rsidR="007030C6" w:rsidRPr="007030C6" w:rsidRDefault="007030C6" w:rsidP="007030C6">
            <w:pPr>
              <w:spacing w:line="257" w:lineRule="auto"/>
              <w:ind w:left="182"/>
              <w:rPr>
                <w:rFonts w:eastAsia="Times New Roman"/>
              </w:rPr>
            </w:pPr>
            <w:r w:rsidRPr="007030C6">
              <w:rPr>
                <w:rFonts w:eastAsia="Times New Roman"/>
              </w:rPr>
              <w:t xml:space="preserve">Test if </w:t>
            </w:r>
            <w:r w:rsidR="00C77676" w:rsidRPr="00E93F4F">
              <w:rPr>
                <w:rFonts w:eastAsia="Times New Roman"/>
              </w:rPr>
              <w:t xml:space="preserve">a </w:t>
            </w:r>
            <w:r w:rsidRPr="007030C6">
              <w:rPr>
                <w:rFonts w:eastAsia="Times New Roman"/>
              </w:rPr>
              <w:t xml:space="preserve">user is </w:t>
            </w:r>
          </w:p>
          <w:p w14:paraId="4EEB5B82" w14:textId="055F7263" w:rsidR="007030C6" w:rsidRPr="007030C6" w:rsidRDefault="007030C6" w:rsidP="007030C6">
            <w:pPr>
              <w:ind w:left="17" w:right="7"/>
              <w:jc w:val="center"/>
              <w:rPr>
                <w:rFonts w:eastAsia="Times New Roman"/>
              </w:rPr>
            </w:pPr>
            <w:r w:rsidRPr="007030C6">
              <w:rPr>
                <w:rFonts w:eastAsia="Times New Roman"/>
              </w:rPr>
              <w:t>not able to log</w:t>
            </w:r>
            <w:r w:rsidR="00C77676" w:rsidRPr="00E93F4F">
              <w:rPr>
                <w:rFonts w:eastAsia="Times New Roman"/>
              </w:rPr>
              <w:t xml:space="preserve"> </w:t>
            </w:r>
            <w:r w:rsidRPr="007030C6">
              <w:rPr>
                <w:rFonts w:eastAsia="Times New Roman"/>
              </w:rPr>
              <w:t xml:space="preserve">in  </w:t>
            </w:r>
          </w:p>
        </w:tc>
        <w:tc>
          <w:tcPr>
            <w:tcW w:w="1528" w:type="dxa"/>
            <w:gridSpan w:val="2"/>
            <w:tcBorders>
              <w:top w:val="single" w:sz="4" w:space="0" w:color="000000"/>
              <w:left w:val="single" w:sz="4" w:space="0" w:color="000000"/>
              <w:bottom w:val="single" w:sz="4" w:space="0" w:color="000000"/>
              <w:right w:val="single" w:sz="4" w:space="0" w:color="000000"/>
            </w:tcBorders>
          </w:tcPr>
          <w:p w14:paraId="362278BF" w14:textId="499FEFED" w:rsidR="007030C6" w:rsidRPr="007030C6" w:rsidRDefault="00C77676" w:rsidP="007030C6">
            <w:pPr>
              <w:jc w:val="center"/>
              <w:rPr>
                <w:rFonts w:eastAsia="Times New Roman"/>
              </w:rPr>
            </w:pPr>
            <w:r w:rsidRPr="00E93F4F">
              <w:rPr>
                <w:rFonts w:eastAsia="Times New Roman"/>
              </w:rPr>
              <w:t>The u</w:t>
            </w:r>
            <w:r w:rsidR="007030C6" w:rsidRPr="007030C6">
              <w:rPr>
                <w:rFonts w:eastAsia="Times New Roman"/>
              </w:rPr>
              <w:t xml:space="preserve">ser should have registered  </w:t>
            </w:r>
          </w:p>
        </w:tc>
        <w:tc>
          <w:tcPr>
            <w:tcW w:w="1346" w:type="dxa"/>
            <w:tcBorders>
              <w:top w:val="single" w:sz="4" w:space="0" w:color="000000"/>
              <w:left w:val="single" w:sz="4" w:space="0" w:color="000000"/>
              <w:bottom w:val="single" w:sz="4" w:space="0" w:color="000000"/>
              <w:right w:val="single" w:sz="4" w:space="0" w:color="000000"/>
            </w:tcBorders>
          </w:tcPr>
          <w:p w14:paraId="637F0E27" w14:textId="77777777" w:rsidR="007030C6" w:rsidRPr="007030C6" w:rsidRDefault="007030C6" w:rsidP="007030C6">
            <w:pPr>
              <w:spacing w:after="108"/>
              <w:ind w:right="127"/>
              <w:jc w:val="center"/>
              <w:rPr>
                <w:rFonts w:eastAsia="Times New Roman"/>
              </w:rPr>
            </w:pPr>
            <w:r w:rsidRPr="007030C6">
              <w:rPr>
                <w:rFonts w:eastAsia="Times New Roman"/>
              </w:rPr>
              <w:t xml:space="preserve">Incorrect  </w:t>
            </w:r>
          </w:p>
          <w:p w14:paraId="1C4ED50C" w14:textId="77777777" w:rsidR="007030C6" w:rsidRPr="007030C6" w:rsidRDefault="007030C6" w:rsidP="007030C6">
            <w:pPr>
              <w:jc w:val="center"/>
              <w:rPr>
                <w:rFonts w:eastAsia="Times New Roman"/>
              </w:rPr>
            </w:pPr>
            <w:r w:rsidRPr="007030C6">
              <w:rPr>
                <w:rFonts w:eastAsia="Times New Roman"/>
              </w:rPr>
              <w:t xml:space="preserve">Email and password  </w:t>
            </w:r>
          </w:p>
        </w:tc>
        <w:tc>
          <w:tcPr>
            <w:tcW w:w="1600" w:type="dxa"/>
            <w:gridSpan w:val="2"/>
            <w:tcBorders>
              <w:top w:val="single" w:sz="4" w:space="0" w:color="000000"/>
              <w:left w:val="single" w:sz="4" w:space="0" w:color="000000"/>
              <w:bottom w:val="single" w:sz="4" w:space="0" w:color="000000"/>
              <w:right w:val="single" w:sz="4" w:space="0" w:color="000000"/>
            </w:tcBorders>
          </w:tcPr>
          <w:p w14:paraId="174FEFE6" w14:textId="256B50D9" w:rsidR="007030C6" w:rsidRPr="007030C6" w:rsidRDefault="00C77676" w:rsidP="007030C6">
            <w:pPr>
              <w:ind w:right="60" w:firstLine="163"/>
              <w:rPr>
                <w:rFonts w:eastAsia="Times New Roman"/>
              </w:rPr>
            </w:pPr>
            <w:r w:rsidRPr="00E93F4F">
              <w:rPr>
                <w:rFonts w:eastAsia="Times New Roman"/>
              </w:rPr>
              <w:t>The u</w:t>
            </w:r>
            <w:r w:rsidR="007030C6" w:rsidRPr="007030C6">
              <w:rPr>
                <w:rFonts w:eastAsia="Times New Roman"/>
              </w:rPr>
              <w:t>ser must not be able to log</w:t>
            </w:r>
            <w:r w:rsidRPr="00E93F4F">
              <w:rPr>
                <w:rFonts w:eastAsia="Times New Roman"/>
              </w:rPr>
              <w:t xml:space="preserve"> </w:t>
            </w:r>
            <w:r w:rsidR="007030C6" w:rsidRPr="007030C6">
              <w:rPr>
                <w:rFonts w:eastAsia="Times New Roman"/>
              </w:rPr>
              <w:t xml:space="preserve">in.  </w:t>
            </w:r>
          </w:p>
        </w:tc>
        <w:tc>
          <w:tcPr>
            <w:tcW w:w="1743" w:type="dxa"/>
            <w:tcBorders>
              <w:top w:val="single" w:sz="4" w:space="0" w:color="000000"/>
              <w:left w:val="single" w:sz="4" w:space="0" w:color="000000"/>
              <w:bottom w:val="single" w:sz="4" w:space="0" w:color="000000"/>
              <w:right w:val="single" w:sz="4" w:space="0" w:color="000000"/>
            </w:tcBorders>
          </w:tcPr>
          <w:p w14:paraId="70B3096B" w14:textId="00D0BAB4" w:rsidR="007030C6" w:rsidRPr="007030C6" w:rsidRDefault="00C77676" w:rsidP="007030C6">
            <w:pPr>
              <w:spacing w:line="356" w:lineRule="auto"/>
              <w:jc w:val="center"/>
              <w:rPr>
                <w:rFonts w:eastAsia="Times New Roman"/>
              </w:rPr>
            </w:pPr>
            <w:r w:rsidRPr="00E93F4F">
              <w:rPr>
                <w:rFonts w:eastAsia="Times New Roman"/>
              </w:rPr>
              <w:t>The u</w:t>
            </w:r>
            <w:r w:rsidR="007030C6" w:rsidRPr="007030C6">
              <w:rPr>
                <w:rFonts w:eastAsia="Times New Roman"/>
              </w:rPr>
              <w:t xml:space="preserve">ser is not able to log in  </w:t>
            </w:r>
          </w:p>
          <w:p w14:paraId="1F7D36EC" w14:textId="62974E86" w:rsidR="007030C6" w:rsidRPr="007030C6" w:rsidRDefault="007030C6" w:rsidP="007030C6">
            <w:pPr>
              <w:ind w:left="288" w:right="215" w:hanging="130"/>
              <w:rPr>
                <w:rFonts w:eastAsia="Times New Roman"/>
              </w:rPr>
            </w:pPr>
            <w:r w:rsidRPr="007030C6">
              <w:rPr>
                <w:rFonts w:eastAsia="Times New Roman"/>
              </w:rPr>
              <w:t xml:space="preserve">and get </w:t>
            </w:r>
            <w:r w:rsidR="00C77676" w:rsidRPr="00E93F4F">
              <w:rPr>
                <w:rFonts w:eastAsia="Times New Roman"/>
              </w:rPr>
              <w:t xml:space="preserve">an </w:t>
            </w:r>
            <w:r w:rsidRPr="007030C6">
              <w:rPr>
                <w:rFonts w:eastAsia="Times New Roman"/>
              </w:rPr>
              <w:t xml:space="preserve">error message “incorrect email or password”  </w:t>
            </w:r>
          </w:p>
        </w:tc>
        <w:tc>
          <w:tcPr>
            <w:tcW w:w="832" w:type="dxa"/>
            <w:gridSpan w:val="2"/>
            <w:tcBorders>
              <w:top w:val="single" w:sz="4" w:space="0" w:color="000000"/>
              <w:left w:val="single" w:sz="4" w:space="0" w:color="000000"/>
              <w:bottom w:val="single" w:sz="4" w:space="0" w:color="000000"/>
              <w:right w:val="single" w:sz="4" w:space="0" w:color="000000"/>
            </w:tcBorders>
          </w:tcPr>
          <w:p w14:paraId="21B0C8B0" w14:textId="77777777" w:rsidR="007030C6" w:rsidRPr="007030C6" w:rsidRDefault="007030C6" w:rsidP="007030C6">
            <w:pPr>
              <w:ind w:right="113"/>
              <w:jc w:val="center"/>
              <w:rPr>
                <w:rFonts w:eastAsia="Times New Roman"/>
              </w:rPr>
            </w:pPr>
            <w:r w:rsidRPr="007030C6">
              <w:rPr>
                <w:rFonts w:eastAsia="Times New Roman"/>
              </w:rPr>
              <w:t xml:space="preserve">pass  </w:t>
            </w:r>
          </w:p>
        </w:tc>
      </w:tr>
      <w:tr w:rsidR="007030C6" w:rsidRPr="007030C6" w14:paraId="1D7B1371" w14:textId="77777777" w:rsidTr="000B0615">
        <w:trPr>
          <w:trHeight w:val="2535"/>
        </w:trPr>
        <w:tc>
          <w:tcPr>
            <w:tcW w:w="770" w:type="dxa"/>
            <w:gridSpan w:val="2"/>
            <w:tcBorders>
              <w:top w:val="single" w:sz="4" w:space="0" w:color="000000"/>
              <w:left w:val="single" w:sz="4" w:space="0" w:color="000000"/>
              <w:bottom w:val="single" w:sz="4" w:space="0" w:color="000000"/>
              <w:right w:val="single" w:sz="4" w:space="0" w:color="000000"/>
            </w:tcBorders>
          </w:tcPr>
          <w:p w14:paraId="77B79F18" w14:textId="77777777" w:rsidR="007030C6" w:rsidRPr="007030C6" w:rsidRDefault="007030C6" w:rsidP="007030C6">
            <w:pPr>
              <w:spacing w:after="113"/>
              <w:ind w:left="12"/>
              <w:jc w:val="center"/>
              <w:rPr>
                <w:rFonts w:eastAsia="Times New Roman"/>
              </w:rPr>
            </w:pPr>
            <w:r w:rsidRPr="007030C6">
              <w:rPr>
                <w:rFonts w:eastAsia="Times New Roman"/>
              </w:rPr>
              <w:lastRenderedPageBreak/>
              <w:t xml:space="preserve">  </w:t>
            </w:r>
          </w:p>
          <w:p w14:paraId="5A5F5C98" w14:textId="77777777" w:rsidR="007030C6" w:rsidRPr="007030C6" w:rsidRDefault="007030C6" w:rsidP="007030C6">
            <w:pPr>
              <w:ind w:right="168"/>
              <w:jc w:val="center"/>
              <w:rPr>
                <w:rFonts w:eastAsia="Times New Roman"/>
              </w:rPr>
            </w:pPr>
            <w:r w:rsidRPr="007030C6">
              <w:rPr>
                <w:rFonts w:eastAsia="Times New Roman"/>
              </w:rPr>
              <w:t xml:space="preserve">6  </w:t>
            </w:r>
          </w:p>
        </w:tc>
        <w:tc>
          <w:tcPr>
            <w:tcW w:w="1200" w:type="dxa"/>
            <w:tcBorders>
              <w:top w:val="single" w:sz="4" w:space="0" w:color="000000"/>
              <w:left w:val="single" w:sz="4" w:space="0" w:color="000000"/>
              <w:bottom w:val="single" w:sz="4" w:space="0" w:color="000000"/>
              <w:right w:val="single" w:sz="4" w:space="0" w:color="000000"/>
            </w:tcBorders>
          </w:tcPr>
          <w:p w14:paraId="17701D3F" w14:textId="61AC614A" w:rsidR="007030C6" w:rsidRPr="007030C6" w:rsidRDefault="007030C6" w:rsidP="007030C6">
            <w:pPr>
              <w:spacing w:line="257" w:lineRule="auto"/>
              <w:ind w:right="36"/>
              <w:jc w:val="center"/>
              <w:rPr>
                <w:rFonts w:eastAsia="Times New Roman"/>
              </w:rPr>
            </w:pPr>
            <w:r w:rsidRPr="007030C6">
              <w:rPr>
                <w:rFonts w:eastAsia="Times New Roman"/>
              </w:rPr>
              <w:t xml:space="preserve">Test if </w:t>
            </w:r>
            <w:r w:rsidR="00C77676" w:rsidRPr="00E93F4F">
              <w:rPr>
                <w:rFonts w:eastAsia="Times New Roman"/>
              </w:rPr>
              <w:t xml:space="preserve">a </w:t>
            </w:r>
            <w:r w:rsidRPr="007030C6">
              <w:rPr>
                <w:rFonts w:eastAsia="Times New Roman"/>
              </w:rPr>
              <w:t xml:space="preserve">user is </w:t>
            </w:r>
          </w:p>
          <w:p w14:paraId="431EAE30" w14:textId="77777777" w:rsidR="007030C6" w:rsidRPr="007030C6" w:rsidRDefault="007030C6" w:rsidP="007030C6">
            <w:pPr>
              <w:ind w:left="14" w:right="64"/>
              <w:jc w:val="center"/>
              <w:rPr>
                <w:rFonts w:eastAsia="Times New Roman"/>
              </w:rPr>
            </w:pPr>
            <w:r w:rsidRPr="007030C6">
              <w:rPr>
                <w:rFonts w:eastAsia="Times New Roman"/>
              </w:rPr>
              <w:t xml:space="preserve">not able to register  </w:t>
            </w:r>
          </w:p>
        </w:tc>
        <w:tc>
          <w:tcPr>
            <w:tcW w:w="1528" w:type="dxa"/>
            <w:gridSpan w:val="2"/>
            <w:tcBorders>
              <w:top w:val="single" w:sz="4" w:space="0" w:color="000000"/>
              <w:left w:val="single" w:sz="4" w:space="0" w:color="000000"/>
              <w:bottom w:val="single" w:sz="4" w:space="0" w:color="000000"/>
              <w:right w:val="single" w:sz="4" w:space="0" w:color="000000"/>
            </w:tcBorders>
          </w:tcPr>
          <w:p w14:paraId="0B0D390A" w14:textId="583E2C87" w:rsidR="007030C6" w:rsidRPr="007030C6" w:rsidRDefault="00C77676" w:rsidP="007030C6">
            <w:pPr>
              <w:spacing w:line="357" w:lineRule="auto"/>
              <w:jc w:val="center"/>
              <w:rPr>
                <w:rFonts w:eastAsia="Times New Roman"/>
              </w:rPr>
            </w:pPr>
            <w:r w:rsidRPr="00E93F4F">
              <w:rPr>
                <w:rFonts w:eastAsia="Times New Roman"/>
              </w:rPr>
              <w:t>The u</w:t>
            </w:r>
            <w:r w:rsidR="007030C6" w:rsidRPr="007030C6">
              <w:rPr>
                <w:rFonts w:eastAsia="Times New Roman"/>
              </w:rPr>
              <w:t xml:space="preserve">ser should not have  </w:t>
            </w:r>
          </w:p>
          <w:p w14:paraId="1551E0B2" w14:textId="77777777" w:rsidR="007030C6" w:rsidRPr="007030C6" w:rsidRDefault="007030C6" w:rsidP="007030C6">
            <w:pPr>
              <w:jc w:val="center"/>
              <w:rPr>
                <w:rFonts w:eastAsia="Times New Roman"/>
              </w:rPr>
            </w:pPr>
            <w:r w:rsidRPr="007030C6">
              <w:rPr>
                <w:rFonts w:eastAsia="Times New Roman"/>
              </w:rPr>
              <w:t xml:space="preserve">registered the account  </w:t>
            </w:r>
          </w:p>
        </w:tc>
        <w:tc>
          <w:tcPr>
            <w:tcW w:w="1346" w:type="dxa"/>
            <w:tcBorders>
              <w:top w:val="single" w:sz="4" w:space="0" w:color="000000"/>
              <w:left w:val="single" w:sz="4" w:space="0" w:color="000000"/>
              <w:bottom w:val="single" w:sz="4" w:space="0" w:color="000000"/>
              <w:right w:val="single" w:sz="4" w:space="0" w:color="000000"/>
            </w:tcBorders>
          </w:tcPr>
          <w:p w14:paraId="0125B8A7" w14:textId="77777777" w:rsidR="007030C6" w:rsidRPr="007030C6" w:rsidRDefault="007030C6" w:rsidP="007030C6">
            <w:pPr>
              <w:rPr>
                <w:rFonts w:eastAsia="Times New Roman"/>
              </w:rPr>
            </w:pPr>
            <w:r w:rsidRPr="007030C6">
              <w:rPr>
                <w:rFonts w:eastAsia="Times New Roman"/>
              </w:rPr>
              <w:t xml:space="preserve"> </w:t>
            </w:r>
          </w:p>
        </w:tc>
        <w:tc>
          <w:tcPr>
            <w:tcW w:w="1600" w:type="dxa"/>
            <w:gridSpan w:val="2"/>
            <w:tcBorders>
              <w:top w:val="single" w:sz="4" w:space="0" w:color="000000"/>
              <w:left w:val="single" w:sz="4" w:space="0" w:color="000000"/>
              <w:bottom w:val="single" w:sz="4" w:space="0" w:color="000000"/>
              <w:right w:val="single" w:sz="4" w:space="0" w:color="000000"/>
            </w:tcBorders>
          </w:tcPr>
          <w:p w14:paraId="1F2983AF" w14:textId="6288BEFF" w:rsidR="007030C6" w:rsidRPr="007030C6" w:rsidRDefault="00C77676" w:rsidP="007030C6">
            <w:pPr>
              <w:ind w:left="4" w:right="62"/>
              <w:jc w:val="center"/>
              <w:rPr>
                <w:rFonts w:eastAsia="Times New Roman"/>
              </w:rPr>
            </w:pPr>
            <w:r w:rsidRPr="00E93F4F">
              <w:rPr>
                <w:rFonts w:eastAsia="Times New Roman"/>
              </w:rPr>
              <w:t>The u</w:t>
            </w:r>
            <w:r w:rsidR="007030C6" w:rsidRPr="007030C6">
              <w:rPr>
                <w:rFonts w:eastAsia="Times New Roman"/>
              </w:rPr>
              <w:t xml:space="preserve">ser must not be able to log in.  </w:t>
            </w:r>
          </w:p>
        </w:tc>
        <w:tc>
          <w:tcPr>
            <w:tcW w:w="1743" w:type="dxa"/>
            <w:tcBorders>
              <w:top w:val="single" w:sz="4" w:space="0" w:color="000000"/>
              <w:left w:val="single" w:sz="4" w:space="0" w:color="000000"/>
              <w:bottom w:val="single" w:sz="4" w:space="0" w:color="000000"/>
              <w:right w:val="single" w:sz="4" w:space="0" w:color="000000"/>
            </w:tcBorders>
          </w:tcPr>
          <w:p w14:paraId="16ADA014" w14:textId="26A9013C" w:rsidR="007030C6" w:rsidRPr="007030C6" w:rsidRDefault="00C77676" w:rsidP="007030C6">
            <w:pPr>
              <w:spacing w:line="354" w:lineRule="auto"/>
              <w:ind w:right="29"/>
              <w:jc w:val="center"/>
              <w:rPr>
                <w:rFonts w:eastAsia="Times New Roman"/>
              </w:rPr>
            </w:pPr>
            <w:r w:rsidRPr="00E93F4F">
              <w:rPr>
                <w:rFonts w:eastAsia="Times New Roman"/>
              </w:rPr>
              <w:t>The u</w:t>
            </w:r>
            <w:r w:rsidR="007030C6" w:rsidRPr="007030C6">
              <w:rPr>
                <w:rFonts w:eastAsia="Times New Roman"/>
              </w:rPr>
              <w:t xml:space="preserve">ser is not able to log in and gets  </w:t>
            </w:r>
          </w:p>
          <w:p w14:paraId="1DE2D388" w14:textId="3CA1116C" w:rsidR="007030C6" w:rsidRPr="007030C6" w:rsidRDefault="00C77676" w:rsidP="007030C6">
            <w:pPr>
              <w:spacing w:after="108"/>
              <w:ind w:right="163"/>
              <w:jc w:val="center"/>
              <w:rPr>
                <w:rFonts w:eastAsia="Times New Roman"/>
              </w:rPr>
            </w:pPr>
            <w:r w:rsidRPr="00E93F4F">
              <w:rPr>
                <w:rFonts w:eastAsia="Times New Roman"/>
              </w:rPr>
              <w:t xml:space="preserve">the </w:t>
            </w:r>
            <w:r w:rsidR="007030C6" w:rsidRPr="007030C6">
              <w:rPr>
                <w:rFonts w:eastAsia="Times New Roman"/>
              </w:rPr>
              <w:t xml:space="preserve">message  </w:t>
            </w:r>
          </w:p>
          <w:p w14:paraId="21D9C357" w14:textId="77777777" w:rsidR="007030C6" w:rsidRPr="007030C6" w:rsidRDefault="007030C6" w:rsidP="007030C6">
            <w:pPr>
              <w:ind w:left="32" w:right="79"/>
              <w:jc w:val="center"/>
              <w:rPr>
                <w:rFonts w:eastAsia="Times New Roman"/>
              </w:rPr>
            </w:pPr>
            <w:r w:rsidRPr="007030C6">
              <w:rPr>
                <w:rFonts w:eastAsia="Times New Roman"/>
              </w:rPr>
              <w:t>“</w:t>
            </w:r>
            <w:proofErr w:type="gramStart"/>
            <w:r w:rsidRPr="007030C6">
              <w:rPr>
                <w:rFonts w:eastAsia="Times New Roman"/>
              </w:rPr>
              <w:t>incorrect</w:t>
            </w:r>
            <w:proofErr w:type="gramEnd"/>
            <w:r w:rsidRPr="007030C6">
              <w:rPr>
                <w:rFonts w:eastAsia="Times New Roman"/>
              </w:rPr>
              <w:t xml:space="preserve"> email and password”.  </w:t>
            </w:r>
          </w:p>
        </w:tc>
        <w:tc>
          <w:tcPr>
            <w:tcW w:w="832" w:type="dxa"/>
            <w:gridSpan w:val="2"/>
            <w:tcBorders>
              <w:top w:val="single" w:sz="4" w:space="0" w:color="000000"/>
              <w:left w:val="single" w:sz="4" w:space="0" w:color="000000"/>
              <w:bottom w:val="single" w:sz="4" w:space="0" w:color="000000"/>
              <w:right w:val="single" w:sz="4" w:space="0" w:color="000000"/>
            </w:tcBorders>
          </w:tcPr>
          <w:p w14:paraId="3A27A1E8" w14:textId="77777777" w:rsidR="007030C6" w:rsidRPr="007030C6" w:rsidRDefault="007030C6" w:rsidP="007030C6">
            <w:pPr>
              <w:ind w:right="166"/>
              <w:jc w:val="center"/>
              <w:rPr>
                <w:rFonts w:eastAsia="Times New Roman"/>
              </w:rPr>
            </w:pPr>
            <w:r w:rsidRPr="007030C6">
              <w:rPr>
                <w:rFonts w:eastAsia="Times New Roman"/>
              </w:rPr>
              <w:t xml:space="preserve">pass  </w:t>
            </w:r>
          </w:p>
        </w:tc>
      </w:tr>
      <w:tr w:rsidR="007030C6" w:rsidRPr="007030C6" w14:paraId="67BFFCAF" w14:textId="77777777" w:rsidTr="000B0615">
        <w:trPr>
          <w:trHeight w:val="1503"/>
        </w:trPr>
        <w:tc>
          <w:tcPr>
            <w:tcW w:w="770" w:type="dxa"/>
            <w:gridSpan w:val="2"/>
            <w:tcBorders>
              <w:top w:val="single" w:sz="4" w:space="0" w:color="000000"/>
              <w:left w:val="single" w:sz="4" w:space="0" w:color="000000"/>
              <w:bottom w:val="single" w:sz="4" w:space="0" w:color="000000"/>
              <w:right w:val="single" w:sz="4" w:space="0" w:color="000000"/>
            </w:tcBorders>
          </w:tcPr>
          <w:p w14:paraId="15A5A33B" w14:textId="77777777" w:rsidR="007030C6" w:rsidRPr="007030C6" w:rsidRDefault="007030C6" w:rsidP="007030C6">
            <w:pPr>
              <w:ind w:right="187"/>
              <w:jc w:val="center"/>
              <w:rPr>
                <w:rFonts w:eastAsia="Times New Roman"/>
              </w:rPr>
            </w:pPr>
            <w:r w:rsidRPr="007030C6">
              <w:rPr>
                <w:rFonts w:eastAsia="Times New Roman"/>
              </w:rPr>
              <w:t xml:space="preserve">7  </w:t>
            </w:r>
          </w:p>
        </w:tc>
        <w:tc>
          <w:tcPr>
            <w:tcW w:w="1200" w:type="dxa"/>
            <w:tcBorders>
              <w:top w:val="single" w:sz="4" w:space="0" w:color="000000"/>
              <w:left w:val="single" w:sz="4" w:space="0" w:color="000000"/>
              <w:bottom w:val="single" w:sz="4" w:space="0" w:color="000000"/>
              <w:right w:val="single" w:sz="4" w:space="0" w:color="000000"/>
            </w:tcBorders>
          </w:tcPr>
          <w:p w14:paraId="0E73C55C" w14:textId="0A261FAC" w:rsidR="007030C6" w:rsidRPr="007030C6" w:rsidRDefault="007030C6" w:rsidP="007030C6">
            <w:pPr>
              <w:spacing w:after="1" w:line="257" w:lineRule="auto"/>
              <w:ind w:right="36"/>
              <w:jc w:val="center"/>
              <w:rPr>
                <w:rFonts w:eastAsia="Times New Roman"/>
              </w:rPr>
            </w:pPr>
            <w:r w:rsidRPr="007030C6">
              <w:rPr>
                <w:rFonts w:eastAsia="Times New Roman"/>
              </w:rPr>
              <w:t xml:space="preserve">Test if </w:t>
            </w:r>
            <w:r w:rsidR="00C77676" w:rsidRPr="00E93F4F">
              <w:rPr>
                <w:rFonts w:eastAsia="Times New Roman"/>
              </w:rPr>
              <w:t xml:space="preserve">the </w:t>
            </w:r>
            <w:r w:rsidRPr="007030C6">
              <w:rPr>
                <w:rFonts w:eastAsia="Times New Roman"/>
              </w:rPr>
              <w:t xml:space="preserve">user can edit </w:t>
            </w:r>
          </w:p>
          <w:p w14:paraId="0A67135F" w14:textId="7399CF3D" w:rsidR="007030C6" w:rsidRPr="007030C6" w:rsidRDefault="007030C6" w:rsidP="007030C6">
            <w:pPr>
              <w:ind w:right="28"/>
              <w:jc w:val="center"/>
              <w:rPr>
                <w:rFonts w:eastAsia="Times New Roman"/>
              </w:rPr>
            </w:pPr>
            <w:r w:rsidRPr="007030C6">
              <w:rPr>
                <w:rFonts w:eastAsia="Times New Roman"/>
              </w:rPr>
              <w:t>informati</w:t>
            </w:r>
            <w:r w:rsidR="00C77676" w:rsidRPr="00E93F4F">
              <w:rPr>
                <w:rFonts w:eastAsia="Times New Roman"/>
              </w:rPr>
              <w:t>on</w:t>
            </w:r>
            <w:r w:rsidRPr="007030C6">
              <w:rPr>
                <w:rFonts w:eastAsia="Times New Roman"/>
              </w:rPr>
              <w:t xml:space="preserve"> on  </w:t>
            </w:r>
          </w:p>
        </w:tc>
        <w:tc>
          <w:tcPr>
            <w:tcW w:w="1528" w:type="dxa"/>
            <w:gridSpan w:val="2"/>
            <w:tcBorders>
              <w:top w:val="single" w:sz="4" w:space="0" w:color="000000"/>
              <w:left w:val="single" w:sz="4" w:space="0" w:color="000000"/>
              <w:bottom w:val="single" w:sz="4" w:space="0" w:color="000000"/>
              <w:right w:val="single" w:sz="4" w:space="0" w:color="000000"/>
            </w:tcBorders>
          </w:tcPr>
          <w:p w14:paraId="2F5ED8C9" w14:textId="7EB2757E" w:rsidR="007030C6" w:rsidRPr="007030C6" w:rsidRDefault="00C77676" w:rsidP="007030C6">
            <w:pPr>
              <w:jc w:val="center"/>
              <w:rPr>
                <w:rFonts w:eastAsia="Times New Roman"/>
              </w:rPr>
            </w:pPr>
            <w:r w:rsidRPr="00E93F4F">
              <w:rPr>
                <w:rFonts w:eastAsia="Times New Roman"/>
              </w:rPr>
              <w:t>The u</w:t>
            </w:r>
            <w:r w:rsidR="007030C6" w:rsidRPr="007030C6">
              <w:rPr>
                <w:rFonts w:eastAsia="Times New Roman"/>
              </w:rPr>
              <w:t xml:space="preserve">ser should have those fields already  </w:t>
            </w:r>
          </w:p>
        </w:tc>
        <w:tc>
          <w:tcPr>
            <w:tcW w:w="1346" w:type="dxa"/>
            <w:tcBorders>
              <w:top w:val="single" w:sz="4" w:space="0" w:color="000000"/>
              <w:left w:val="single" w:sz="4" w:space="0" w:color="000000"/>
              <w:bottom w:val="single" w:sz="4" w:space="0" w:color="000000"/>
              <w:right w:val="single" w:sz="4" w:space="0" w:color="000000"/>
            </w:tcBorders>
          </w:tcPr>
          <w:p w14:paraId="64AF767A" w14:textId="77777777" w:rsidR="007030C6" w:rsidRPr="007030C6" w:rsidRDefault="007030C6" w:rsidP="007030C6">
            <w:pPr>
              <w:ind w:right="129"/>
              <w:jc w:val="center"/>
              <w:rPr>
                <w:rFonts w:eastAsia="Times New Roman"/>
              </w:rPr>
            </w:pPr>
            <w:r w:rsidRPr="007030C6">
              <w:rPr>
                <w:rFonts w:eastAsia="Times New Roman"/>
              </w:rPr>
              <w:t xml:space="preserve">New </w:t>
            </w:r>
          </w:p>
          <w:p w14:paraId="3A610FE5" w14:textId="77777777" w:rsidR="007030C6" w:rsidRPr="007030C6" w:rsidRDefault="007030C6" w:rsidP="007030C6">
            <w:pPr>
              <w:ind w:right="135"/>
              <w:jc w:val="center"/>
              <w:rPr>
                <w:rFonts w:eastAsia="Times New Roman"/>
              </w:rPr>
            </w:pPr>
            <w:r w:rsidRPr="007030C6">
              <w:rPr>
                <w:rFonts w:eastAsia="Times New Roman"/>
              </w:rPr>
              <w:t xml:space="preserve">updated </w:t>
            </w:r>
          </w:p>
          <w:p w14:paraId="38AB9B69" w14:textId="1F524DB3" w:rsidR="007030C6" w:rsidRPr="007030C6" w:rsidRDefault="007030C6" w:rsidP="007030C6">
            <w:pPr>
              <w:ind w:left="39"/>
              <w:rPr>
                <w:rFonts w:eastAsia="Times New Roman"/>
              </w:rPr>
            </w:pPr>
            <w:r w:rsidRPr="007030C6">
              <w:rPr>
                <w:rFonts w:eastAsia="Times New Roman"/>
              </w:rPr>
              <w:t>informatio</w:t>
            </w:r>
            <w:r w:rsidR="00C77676" w:rsidRPr="00E93F4F">
              <w:rPr>
                <w:rFonts w:eastAsia="Times New Roman"/>
              </w:rPr>
              <w:t>n</w:t>
            </w:r>
          </w:p>
          <w:p w14:paraId="2A75CF1B" w14:textId="77777777" w:rsidR="007030C6" w:rsidRPr="007030C6" w:rsidRDefault="007030C6" w:rsidP="007030C6">
            <w:pPr>
              <w:ind w:right="125"/>
              <w:jc w:val="center"/>
              <w:rPr>
                <w:rFonts w:eastAsia="Times New Roman"/>
              </w:rPr>
            </w:pPr>
            <w:r w:rsidRPr="007030C6">
              <w:rPr>
                <w:rFonts w:eastAsia="Times New Roman"/>
              </w:rPr>
              <w:t xml:space="preserve">n  </w:t>
            </w:r>
          </w:p>
        </w:tc>
        <w:tc>
          <w:tcPr>
            <w:tcW w:w="1600" w:type="dxa"/>
            <w:gridSpan w:val="2"/>
            <w:tcBorders>
              <w:top w:val="single" w:sz="4" w:space="0" w:color="000000"/>
              <w:left w:val="single" w:sz="4" w:space="0" w:color="000000"/>
              <w:bottom w:val="single" w:sz="4" w:space="0" w:color="000000"/>
              <w:right w:val="single" w:sz="4" w:space="0" w:color="000000"/>
            </w:tcBorders>
          </w:tcPr>
          <w:p w14:paraId="04970EFC" w14:textId="77777777" w:rsidR="007030C6" w:rsidRPr="007030C6" w:rsidRDefault="007030C6" w:rsidP="007030C6">
            <w:pPr>
              <w:ind w:firstLine="34"/>
              <w:jc w:val="center"/>
              <w:rPr>
                <w:rFonts w:eastAsia="Times New Roman"/>
              </w:rPr>
            </w:pPr>
            <w:r w:rsidRPr="007030C6">
              <w:rPr>
                <w:rFonts w:eastAsia="Times New Roman"/>
              </w:rPr>
              <w:t xml:space="preserve">User information must be updated.  </w:t>
            </w:r>
          </w:p>
        </w:tc>
        <w:tc>
          <w:tcPr>
            <w:tcW w:w="1743" w:type="dxa"/>
            <w:tcBorders>
              <w:top w:val="single" w:sz="4" w:space="0" w:color="000000"/>
              <w:left w:val="single" w:sz="4" w:space="0" w:color="000000"/>
              <w:bottom w:val="single" w:sz="4" w:space="0" w:color="000000"/>
              <w:right w:val="single" w:sz="4" w:space="0" w:color="000000"/>
            </w:tcBorders>
          </w:tcPr>
          <w:p w14:paraId="32269AA9" w14:textId="25023C16" w:rsidR="007030C6" w:rsidRPr="007030C6" w:rsidRDefault="00C77676" w:rsidP="007030C6">
            <w:pPr>
              <w:jc w:val="center"/>
              <w:rPr>
                <w:rFonts w:eastAsia="Times New Roman"/>
              </w:rPr>
            </w:pPr>
            <w:r w:rsidRPr="00E93F4F">
              <w:rPr>
                <w:rFonts w:eastAsia="Times New Roman"/>
              </w:rPr>
              <w:t>The u</w:t>
            </w:r>
            <w:r w:rsidR="007030C6" w:rsidRPr="007030C6">
              <w:rPr>
                <w:rFonts w:eastAsia="Times New Roman"/>
              </w:rPr>
              <w:t xml:space="preserve">ser’s information is updated  </w:t>
            </w:r>
          </w:p>
        </w:tc>
        <w:tc>
          <w:tcPr>
            <w:tcW w:w="832" w:type="dxa"/>
            <w:gridSpan w:val="2"/>
            <w:tcBorders>
              <w:top w:val="single" w:sz="4" w:space="0" w:color="000000"/>
              <w:left w:val="single" w:sz="4" w:space="0" w:color="000000"/>
              <w:bottom w:val="single" w:sz="4" w:space="0" w:color="000000"/>
              <w:right w:val="single" w:sz="4" w:space="0" w:color="000000"/>
            </w:tcBorders>
          </w:tcPr>
          <w:p w14:paraId="0E081951" w14:textId="77777777" w:rsidR="007030C6" w:rsidRPr="007030C6" w:rsidRDefault="007030C6" w:rsidP="007030C6">
            <w:pPr>
              <w:ind w:right="184"/>
              <w:jc w:val="center"/>
              <w:rPr>
                <w:rFonts w:eastAsia="Times New Roman"/>
              </w:rPr>
            </w:pPr>
            <w:r w:rsidRPr="007030C6">
              <w:rPr>
                <w:rFonts w:eastAsia="Times New Roman"/>
              </w:rPr>
              <w:t xml:space="preserve">pass  </w:t>
            </w:r>
          </w:p>
        </w:tc>
      </w:tr>
    </w:tbl>
    <w:p w14:paraId="426D60DE" w14:textId="7929FFAF" w:rsidR="00FD6391" w:rsidRDefault="00FD6391" w:rsidP="007030C6">
      <w:pPr>
        <w:ind w:left="3040"/>
        <w:rPr>
          <w:rFonts w:eastAsia="Times New Roman"/>
          <w:b/>
          <w:i/>
        </w:rPr>
      </w:pPr>
    </w:p>
    <w:p w14:paraId="5B42D103" w14:textId="77777777" w:rsidR="00FD6391" w:rsidRPr="007030C6" w:rsidRDefault="00FD6391" w:rsidP="007030C6">
      <w:pPr>
        <w:ind w:left="3040"/>
        <w:rPr>
          <w:rFonts w:eastAsia="Times New Roman"/>
        </w:rPr>
      </w:pPr>
    </w:p>
    <w:p w14:paraId="7EA3F7C0" w14:textId="4D84F039" w:rsidR="007030C6" w:rsidRPr="007030C6" w:rsidRDefault="00183770" w:rsidP="001561D6">
      <w:pPr>
        <w:pStyle w:val="Heading3"/>
      </w:pPr>
      <w:bookmarkStart w:id="48" w:name="_Toc134795558"/>
      <w:bookmarkStart w:id="49" w:name="_Toc35015"/>
      <w:r w:rsidRPr="007E359E">
        <w:t>5</w:t>
      </w:r>
      <w:r w:rsidR="007030C6" w:rsidRPr="007E359E">
        <w:t>.2.2</w:t>
      </w:r>
      <w:r w:rsidR="007030C6" w:rsidRPr="007E359E">
        <w:rPr>
          <w:rFonts w:eastAsia="Arial"/>
        </w:rPr>
        <w:t xml:space="preserve"> </w:t>
      </w:r>
      <w:r w:rsidR="007030C6" w:rsidRPr="007E359E">
        <w:t>Integration Testing</w:t>
      </w:r>
      <w:bookmarkEnd w:id="48"/>
      <w:r w:rsidR="007030C6" w:rsidRPr="007E359E">
        <w:t xml:space="preserve">  </w:t>
      </w:r>
      <w:bookmarkEnd w:id="49"/>
    </w:p>
    <w:p w14:paraId="73647C87" w14:textId="30DFF975" w:rsidR="007030C6" w:rsidRDefault="007030C6" w:rsidP="001561D6">
      <w:pPr>
        <w:spacing w:after="5"/>
        <w:ind w:right="60"/>
        <w:rPr>
          <w:rFonts w:eastAsia="Times New Roman"/>
        </w:rPr>
      </w:pPr>
      <w:r w:rsidRPr="007030C6">
        <w:rPr>
          <w:rFonts w:eastAsia="Times New Roman"/>
        </w:rPr>
        <w:t xml:space="preserve">Integration testing is a type of testing that focuses on the interactions between different components or modules of a software system. The purpose of integration testing is to ensure that these components work together as expected, without any issues or errors.  </w:t>
      </w:r>
    </w:p>
    <w:p w14:paraId="45FB7FDE" w14:textId="77777777" w:rsidR="000F6A9A" w:rsidRDefault="000F6A9A" w:rsidP="000F6A9A">
      <w:pPr>
        <w:spacing w:after="111" w:line="265" w:lineRule="auto"/>
        <w:ind w:left="308" w:right="4" w:hanging="10"/>
        <w:jc w:val="center"/>
        <w:rPr>
          <w:rFonts w:eastAsia="Times New Roman"/>
          <w:b/>
          <w:i/>
        </w:rPr>
      </w:pPr>
    </w:p>
    <w:p w14:paraId="1B71C789" w14:textId="5C65398B" w:rsidR="000F6A9A" w:rsidRPr="007030C6" w:rsidRDefault="000F6A9A" w:rsidP="000F6A9A">
      <w:pPr>
        <w:spacing w:after="111" w:line="265" w:lineRule="auto"/>
        <w:ind w:left="308" w:right="4" w:hanging="10"/>
        <w:jc w:val="center"/>
        <w:rPr>
          <w:rFonts w:eastAsia="Times New Roman"/>
        </w:rPr>
      </w:pPr>
      <w:r w:rsidRPr="007030C6">
        <w:rPr>
          <w:rFonts w:eastAsia="Times New Roman"/>
          <w:b/>
          <w:i/>
        </w:rPr>
        <w:t xml:space="preserve">Table 2: Test cases for integration testing </w:t>
      </w:r>
    </w:p>
    <w:tbl>
      <w:tblPr>
        <w:tblStyle w:val="TableGrid0"/>
        <w:tblW w:w="8466" w:type="dxa"/>
        <w:tblInd w:w="452" w:type="dxa"/>
        <w:tblCellMar>
          <w:top w:w="21" w:type="dxa"/>
          <w:left w:w="110" w:type="dxa"/>
        </w:tblCellMar>
        <w:tblLook w:val="04A0" w:firstRow="1" w:lastRow="0" w:firstColumn="1" w:lastColumn="0" w:noHBand="0" w:noVBand="1"/>
      </w:tblPr>
      <w:tblGrid>
        <w:gridCol w:w="576"/>
        <w:gridCol w:w="1945"/>
        <w:gridCol w:w="2310"/>
        <w:gridCol w:w="2449"/>
        <w:gridCol w:w="1186"/>
      </w:tblGrid>
      <w:tr w:rsidR="007030C6" w:rsidRPr="007030C6" w14:paraId="65644D3B" w14:textId="77777777" w:rsidTr="001D450C">
        <w:trPr>
          <w:trHeight w:val="864"/>
        </w:trPr>
        <w:tc>
          <w:tcPr>
            <w:tcW w:w="576" w:type="dxa"/>
            <w:tcBorders>
              <w:top w:val="single" w:sz="4" w:space="0" w:color="000000"/>
              <w:left w:val="single" w:sz="4" w:space="0" w:color="000000"/>
              <w:bottom w:val="double" w:sz="4" w:space="0" w:color="000000"/>
              <w:right w:val="single" w:sz="4" w:space="0" w:color="000000"/>
            </w:tcBorders>
          </w:tcPr>
          <w:p w14:paraId="710A49F1" w14:textId="77777777" w:rsidR="007030C6" w:rsidRPr="007030C6" w:rsidRDefault="007030C6" w:rsidP="007030C6">
            <w:pPr>
              <w:ind w:left="53" w:hanging="53"/>
              <w:rPr>
                <w:rFonts w:eastAsia="Times New Roman"/>
              </w:rPr>
            </w:pPr>
            <w:r w:rsidRPr="007030C6">
              <w:rPr>
                <w:rFonts w:eastAsia="Times New Roman"/>
              </w:rPr>
              <w:t xml:space="preserve">Test no.  </w:t>
            </w:r>
          </w:p>
        </w:tc>
        <w:tc>
          <w:tcPr>
            <w:tcW w:w="1945" w:type="dxa"/>
            <w:tcBorders>
              <w:top w:val="single" w:sz="4" w:space="0" w:color="000000"/>
              <w:left w:val="single" w:sz="4" w:space="0" w:color="000000"/>
              <w:bottom w:val="double" w:sz="4" w:space="0" w:color="000000"/>
              <w:right w:val="single" w:sz="4" w:space="0" w:color="000000"/>
            </w:tcBorders>
          </w:tcPr>
          <w:p w14:paraId="32C388FB" w14:textId="77777777" w:rsidR="007030C6" w:rsidRPr="007030C6" w:rsidRDefault="007030C6" w:rsidP="007030C6">
            <w:pPr>
              <w:ind w:right="110"/>
              <w:jc w:val="center"/>
              <w:rPr>
                <w:rFonts w:eastAsia="Times New Roman"/>
              </w:rPr>
            </w:pPr>
            <w:r w:rsidRPr="007030C6">
              <w:rPr>
                <w:rFonts w:eastAsia="Times New Roman"/>
              </w:rPr>
              <w:t xml:space="preserve">Test case  </w:t>
            </w:r>
          </w:p>
        </w:tc>
        <w:tc>
          <w:tcPr>
            <w:tcW w:w="2310" w:type="dxa"/>
            <w:tcBorders>
              <w:top w:val="single" w:sz="4" w:space="0" w:color="000000"/>
              <w:left w:val="single" w:sz="4" w:space="0" w:color="000000"/>
              <w:bottom w:val="double" w:sz="4" w:space="0" w:color="000000"/>
              <w:right w:val="single" w:sz="4" w:space="0" w:color="000000"/>
            </w:tcBorders>
          </w:tcPr>
          <w:p w14:paraId="126AC45A" w14:textId="77777777" w:rsidR="007030C6" w:rsidRPr="007030C6" w:rsidRDefault="007030C6" w:rsidP="007030C6">
            <w:pPr>
              <w:ind w:right="123"/>
              <w:jc w:val="center"/>
              <w:rPr>
                <w:rFonts w:eastAsia="Times New Roman"/>
              </w:rPr>
            </w:pPr>
            <w:r w:rsidRPr="007030C6">
              <w:rPr>
                <w:rFonts w:eastAsia="Times New Roman"/>
              </w:rPr>
              <w:t xml:space="preserve">Expected result  </w:t>
            </w:r>
          </w:p>
        </w:tc>
        <w:tc>
          <w:tcPr>
            <w:tcW w:w="2449" w:type="dxa"/>
            <w:tcBorders>
              <w:top w:val="single" w:sz="4" w:space="0" w:color="000000"/>
              <w:left w:val="single" w:sz="4" w:space="0" w:color="000000"/>
              <w:bottom w:val="double" w:sz="4" w:space="0" w:color="000000"/>
              <w:right w:val="single" w:sz="4" w:space="0" w:color="000000"/>
            </w:tcBorders>
          </w:tcPr>
          <w:p w14:paraId="24FB68E5" w14:textId="77777777" w:rsidR="007030C6" w:rsidRPr="007030C6" w:rsidRDefault="007030C6" w:rsidP="007030C6">
            <w:pPr>
              <w:ind w:right="128"/>
              <w:jc w:val="center"/>
              <w:rPr>
                <w:rFonts w:eastAsia="Times New Roman"/>
              </w:rPr>
            </w:pPr>
            <w:r w:rsidRPr="007030C6">
              <w:rPr>
                <w:rFonts w:eastAsia="Times New Roman"/>
              </w:rPr>
              <w:t xml:space="preserve">Actual result  </w:t>
            </w:r>
          </w:p>
        </w:tc>
        <w:tc>
          <w:tcPr>
            <w:tcW w:w="1186" w:type="dxa"/>
            <w:tcBorders>
              <w:top w:val="single" w:sz="4" w:space="0" w:color="000000"/>
              <w:left w:val="single" w:sz="4" w:space="0" w:color="000000"/>
              <w:bottom w:val="double" w:sz="4" w:space="0" w:color="000000"/>
              <w:right w:val="single" w:sz="4" w:space="0" w:color="000000"/>
            </w:tcBorders>
          </w:tcPr>
          <w:p w14:paraId="5BF3D582" w14:textId="77777777" w:rsidR="007030C6" w:rsidRPr="007030C6" w:rsidRDefault="007030C6" w:rsidP="007030C6">
            <w:pPr>
              <w:spacing w:after="112"/>
              <w:ind w:right="189"/>
              <w:jc w:val="right"/>
              <w:rPr>
                <w:rFonts w:eastAsia="Times New Roman"/>
              </w:rPr>
            </w:pPr>
            <w:r w:rsidRPr="007030C6">
              <w:rPr>
                <w:rFonts w:eastAsia="Times New Roman"/>
              </w:rPr>
              <w:t xml:space="preserve">Pass/fail  </w:t>
            </w:r>
          </w:p>
          <w:p w14:paraId="3452BE89" w14:textId="77777777" w:rsidR="007030C6" w:rsidRPr="007030C6" w:rsidRDefault="007030C6" w:rsidP="007030C6">
            <w:pPr>
              <w:ind w:left="59"/>
              <w:jc w:val="center"/>
              <w:rPr>
                <w:rFonts w:eastAsia="Times New Roman"/>
              </w:rPr>
            </w:pPr>
            <w:r w:rsidRPr="007030C6">
              <w:rPr>
                <w:rFonts w:eastAsia="Times New Roman"/>
              </w:rPr>
              <w:t xml:space="preserve">  </w:t>
            </w:r>
          </w:p>
        </w:tc>
      </w:tr>
      <w:tr w:rsidR="007030C6" w:rsidRPr="007030C6" w14:paraId="47520FA7" w14:textId="77777777" w:rsidTr="001D450C">
        <w:trPr>
          <w:trHeight w:val="1700"/>
        </w:trPr>
        <w:tc>
          <w:tcPr>
            <w:tcW w:w="576" w:type="dxa"/>
            <w:tcBorders>
              <w:top w:val="double" w:sz="4" w:space="0" w:color="000000"/>
              <w:left w:val="single" w:sz="4" w:space="0" w:color="000000"/>
              <w:bottom w:val="double" w:sz="4" w:space="0" w:color="000000"/>
              <w:right w:val="single" w:sz="4" w:space="0" w:color="000000"/>
            </w:tcBorders>
          </w:tcPr>
          <w:p w14:paraId="53F3CADE" w14:textId="77777777" w:rsidR="007030C6" w:rsidRPr="007030C6" w:rsidRDefault="007030C6" w:rsidP="007030C6">
            <w:pPr>
              <w:spacing w:after="112"/>
              <w:ind w:left="65"/>
              <w:jc w:val="center"/>
              <w:rPr>
                <w:rFonts w:eastAsia="Times New Roman"/>
              </w:rPr>
            </w:pPr>
            <w:r w:rsidRPr="007030C6">
              <w:rPr>
                <w:rFonts w:eastAsia="Times New Roman"/>
              </w:rPr>
              <w:t xml:space="preserve">  </w:t>
            </w:r>
          </w:p>
          <w:p w14:paraId="4ABA78D8" w14:textId="77777777" w:rsidR="007030C6" w:rsidRPr="007030C6" w:rsidRDefault="007030C6" w:rsidP="007030C6">
            <w:pPr>
              <w:ind w:right="115"/>
              <w:jc w:val="center"/>
              <w:rPr>
                <w:rFonts w:eastAsia="Times New Roman"/>
              </w:rPr>
            </w:pPr>
            <w:r w:rsidRPr="007030C6">
              <w:rPr>
                <w:rFonts w:eastAsia="Times New Roman"/>
              </w:rPr>
              <w:t xml:space="preserve">1  </w:t>
            </w:r>
          </w:p>
        </w:tc>
        <w:tc>
          <w:tcPr>
            <w:tcW w:w="1945" w:type="dxa"/>
            <w:tcBorders>
              <w:top w:val="double" w:sz="4" w:space="0" w:color="000000"/>
              <w:left w:val="single" w:sz="4" w:space="0" w:color="000000"/>
              <w:bottom w:val="double" w:sz="4" w:space="0" w:color="000000"/>
              <w:right w:val="single" w:sz="4" w:space="0" w:color="000000"/>
            </w:tcBorders>
          </w:tcPr>
          <w:p w14:paraId="6EBADA45" w14:textId="77777777" w:rsidR="007030C6" w:rsidRPr="007030C6" w:rsidRDefault="007030C6" w:rsidP="007030C6">
            <w:pPr>
              <w:ind w:left="125" w:right="171" w:firstLine="216"/>
              <w:rPr>
                <w:rFonts w:eastAsia="Times New Roman"/>
              </w:rPr>
            </w:pPr>
            <w:r w:rsidRPr="007030C6">
              <w:rPr>
                <w:rFonts w:eastAsia="Times New Roman"/>
              </w:rPr>
              <w:t xml:space="preserve">Test if after registration the user can have login successful  </w:t>
            </w:r>
          </w:p>
        </w:tc>
        <w:tc>
          <w:tcPr>
            <w:tcW w:w="2310" w:type="dxa"/>
            <w:tcBorders>
              <w:top w:val="double" w:sz="4" w:space="0" w:color="000000"/>
              <w:left w:val="single" w:sz="4" w:space="0" w:color="000000"/>
              <w:bottom w:val="double" w:sz="4" w:space="0" w:color="000000"/>
              <w:right w:val="single" w:sz="4" w:space="0" w:color="000000"/>
            </w:tcBorders>
          </w:tcPr>
          <w:p w14:paraId="1154872D" w14:textId="0C8CE9B4" w:rsidR="007030C6" w:rsidRPr="007030C6" w:rsidRDefault="007030C6" w:rsidP="007030C6">
            <w:pPr>
              <w:ind w:left="48" w:right="99" w:firstLine="53"/>
              <w:rPr>
                <w:rFonts w:eastAsia="Times New Roman"/>
              </w:rPr>
            </w:pPr>
            <w:r w:rsidRPr="007030C6">
              <w:rPr>
                <w:rFonts w:eastAsia="Times New Roman"/>
              </w:rPr>
              <w:t>After registering the user must have log</w:t>
            </w:r>
            <w:r w:rsidR="00C77676" w:rsidRPr="00E93F4F">
              <w:rPr>
                <w:rFonts w:eastAsia="Times New Roman"/>
              </w:rPr>
              <w:t>ged</w:t>
            </w:r>
            <w:r w:rsidRPr="007030C6">
              <w:rPr>
                <w:rFonts w:eastAsia="Times New Roman"/>
              </w:rPr>
              <w:t xml:space="preserve"> in successful</w:t>
            </w:r>
            <w:r w:rsidR="00C77676" w:rsidRPr="00E93F4F">
              <w:rPr>
                <w:rFonts w:eastAsia="Times New Roman"/>
              </w:rPr>
              <w:t>ly</w:t>
            </w:r>
            <w:r w:rsidRPr="007030C6">
              <w:rPr>
                <w:rFonts w:eastAsia="Times New Roman"/>
              </w:rPr>
              <w:t xml:space="preserve">.  </w:t>
            </w:r>
          </w:p>
        </w:tc>
        <w:tc>
          <w:tcPr>
            <w:tcW w:w="2449" w:type="dxa"/>
            <w:tcBorders>
              <w:top w:val="double" w:sz="4" w:space="0" w:color="000000"/>
              <w:left w:val="single" w:sz="4" w:space="0" w:color="000000"/>
              <w:bottom w:val="double" w:sz="4" w:space="0" w:color="000000"/>
              <w:right w:val="single" w:sz="4" w:space="0" w:color="000000"/>
            </w:tcBorders>
          </w:tcPr>
          <w:p w14:paraId="72D2716E" w14:textId="77777777" w:rsidR="007030C6" w:rsidRPr="007030C6" w:rsidRDefault="007030C6" w:rsidP="007030C6">
            <w:pPr>
              <w:ind w:right="157"/>
              <w:jc w:val="right"/>
              <w:rPr>
                <w:rFonts w:eastAsia="Times New Roman"/>
              </w:rPr>
            </w:pPr>
            <w:r w:rsidRPr="007030C6">
              <w:rPr>
                <w:rFonts w:eastAsia="Times New Roman"/>
              </w:rPr>
              <w:t xml:space="preserve">The user signs up and </w:t>
            </w:r>
          </w:p>
          <w:p w14:paraId="0E568FFC" w14:textId="77777777" w:rsidR="007030C6" w:rsidRPr="007030C6" w:rsidRDefault="007030C6" w:rsidP="007030C6">
            <w:pPr>
              <w:ind w:left="58"/>
              <w:rPr>
                <w:rFonts w:eastAsia="Times New Roman"/>
              </w:rPr>
            </w:pPr>
            <w:proofErr w:type="gramStart"/>
            <w:r w:rsidRPr="007030C6">
              <w:rPr>
                <w:rFonts w:eastAsia="Times New Roman"/>
              </w:rPr>
              <w:t>the</w:t>
            </w:r>
            <w:proofErr w:type="gramEnd"/>
            <w:r w:rsidRPr="007030C6">
              <w:rPr>
                <w:rFonts w:eastAsia="Times New Roman"/>
              </w:rPr>
              <w:t xml:space="preserve"> login is successful.  </w:t>
            </w:r>
          </w:p>
        </w:tc>
        <w:tc>
          <w:tcPr>
            <w:tcW w:w="1186" w:type="dxa"/>
            <w:tcBorders>
              <w:top w:val="double" w:sz="4" w:space="0" w:color="000000"/>
              <w:left w:val="single" w:sz="4" w:space="0" w:color="000000"/>
              <w:bottom w:val="double" w:sz="4" w:space="0" w:color="000000"/>
              <w:right w:val="single" w:sz="4" w:space="0" w:color="000000"/>
            </w:tcBorders>
          </w:tcPr>
          <w:p w14:paraId="29DE7650" w14:textId="77777777" w:rsidR="007030C6" w:rsidRPr="007030C6" w:rsidRDefault="007030C6" w:rsidP="007030C6">
            <w:pPr>
              <w:spacing w:after="112"/>
              <w:ind w:left="59"/>
              <w:jc w:val="center"/>
              <w:rPr>
                <w:rFonts w:eastAsia="Times New Roman"/>
              </w:rPr>
            </w:pPr>
            <w:r w:rsidRPr="007030C6">
              <w:rPr>
                <w:rFonts w:eastAsia="Times New Roman"/>
              </w:rPr>
              <w:t xml:space="preserve">  </w:t>
            </w:r>
          </w:p>
          <w:p w14:paraId="566DA4A4" w14:textId="77777777" w:rsidR="007030C6" w:rsidRPr="007030C6" w:rsidRDefault="007030C6" w:rsidP="007030C6">
            <w:pPr>
              <w:ind w:right="114"/>
              <w:jc w:val="center"/>
              <w:rPr>
                <w:rFonts w:eastAsia="Times New Roman"/>
              </w:rPr>
            </w:pPr>
            <w:r w:rsidRPr="007030C6">
              <w:rPr>
                <w:rFonts w:eastAsia="Times New Roman"/>
              </w:rPr>
              <w:t xml:space="preserve">Pass  </w:t>
            </w:r>
          </w:p>
        </w:tc>
      </w:tr>
      <w:tr w:rsidR="007030C6" w:rsidRPr="007030C6" w14:paraId="26D2B709" w14:textId="77777777" w:rsidTr="001D450C">
        <w:trPr>
          <w:trHeight w:val="2113"/>
        </w:trPr>
        <w:tc>
          <w:tcPr>
            <w:tcW w:w="576" w:type="dxa"/>
            <w:tcBorders>
              <w:top w:val="double" w:sz="4" w:space="0" w:color="000000"/>
              <w:left w:val="single" w:sz="4" w:space="0" w:color="000000"/>
              <w:bottom w:val="double" w:sz="4" w:space="0" w:color="000000"/>
              <w:right w:val="single" w:sz="4" w:space="0" w:color="000000"/>
            </w:tcBorders>
          </w:tcPr>
          <w:p w14:paraId="322F5EF9" w14:textId="77777777" w:rsidR="007030C6" w:rsidRPr="007030C6" w:rsidRDefault="007030C6" w:rsidP="007030C6">
            <w:pPr>
              <w:spacing w:after="108"/>
              <w:ind w:left="65"/>
              <w:jc w:val="center"/>
              <w:rPr>
                <w:rFonts w:eastAsia="Times New Roman"/>
              </w:rPr>
            </w:pPr>
            <w:r w:rsidRPr="007030C6">
              <w:rPr>
                <w:rFonts w:eastAsia="Times New Roman"/>
              </w:rPr>
              <w:t xml:space="preserve">  </w:t>
            </w:r>
          </w:p>
          <w:p w14:paraId="5E5B401C" w14:textId="77777777" w:rsidR="007030C6" w:rsidRPr="007030C6" w:rsidRDefault="007030C6" w:rsidP="007030C6">
            <w:pPr>
              <w:ind w:right="115"/>
              <w:jc w:val="center"/>
              <w:rPr>
                <w:rFonts w:eastAsia="Times New Roman"/>
              </w:rPr>
            </w:pPr>
            <w:r w:rsidRPr="007030C6">
              <w:rPr>
                <w:rFonts w:eastAsia="Times New Roman"/>
              </w:rPr>
              <w:t xml:space="preserve">2  </w:t>
            </w:r>
          </w:p>
        </w:tc>
        <w:tc>
          <w:tcPr>
            <w:tcW w:w="1945" w:type="dxa"/>
            <w:tcBorders>
              <w:top w:val="double" w:sz="4" w:space="0" w:color="000000"/>
              <w:left w:val="single" w:sz="4" w:space="0" w:color="000000"/>
              <w:bottom w:val="double" w:sz="4" w:space="0" w:color="000000"/>
              <w:right w:val="single" w:sz="4" w:space="0" w:color="000000"/>
            </w:tcBorders>
          </w:tcPr>
          <w:p w14:paraId="6DB76137" w14:textId="1748B1FE" w:rsidR="007030C6" w:rsidRPr="007030C6" w:rsidRDefault="007030C6" w:rsidP="007030C6">
            <w:pPr>
              <w:spacing w:line="356" w:lineRule="auto"/>
              <w:ind w:left="284" w:hanging="226"/>
              <w:rPr>
                <w:rFonts w:eastAsia="Times New Roman"/>
              </w:rPr>
            </w:pPr>
            <w:r w:rsidRPr="007030C6">
              <w:rPr>
                <w:rFonts w:eastAsia="Times New Roman"/>
              </w:rPr>
              <w:t xml:space="preserve">Test if after login the user is </w:t>
            </w:r>
            <w:r w:rsidR="00C77676" w:rsidRPr="00E93F4F">
              <w:rPr>
                <w:rFonts w:eastAsia="Times New Roman"/>
              </w:rPr>
              <w:t>o</w:t>
            </w:r>
            <w:r w:rsidRPr="007030C6">
              <w:rPr>
                <w:rFonts w:eastAsia="Times New Roman"/>
              </w:rPr>
              <w:t xml:space="preserve">n  </w:t>
            </w:r>
          </w:p>
          <w:p w14:paraId="2F195C2A" w14:textId="0CC63264" w:rsidR="007030C6" w:rsidRPr="007030C6" w:rsidRDefault="00C77676" w:rsidP="007030C6">
            <w:pPr>
              <w:jc w:val="center"/>
              <w:rPr>
                <w:rFonts w:eastAsia="Times New Roman"/>
              </w:rPr>
            </w:pPr>
            <w:proofErr w:type="gramStart"/>
            <w:r w:rsidRPr="00E93F4F">
              <w:rPr>
                <w:rFonts w:eastAsia="Times New Roman"/>
              </w:rPr>
              <w:t>the</w:t>
            </w:r>
            <w:proofErr w:type="gramEnd"/>
            <w:r w:rsidRPr="00E93F4F">
              <w:rPr>
                <w:rFonts w:eastAsia="Times New Roman"/>
              </w:rPr>
              <w:t xml:space="preserve"> </w:t>
            </w:r>
            <w:r w:rsidR="007030C6" w:rsidRPr="007030C6">
              <w:rPr>
                <w:rFonts w:eastAsia="Times New Roman"/>
              </w:rPr>
              <w:t xml:space="preserve">dashboard page and can search </w:t>
            </w:r>
            <w:r w:rsidRPr="00E93F4F">
              <w:rPr>
                <w:rFonts w:eastAsia="Times New Roman"/>
              </w:rPr>
              <w:t xml:space="preserve">for </w:t>
            </w:r>
            <w:r w:rsidR="007030C6" w:rsidRPr="007030C6">
              <w:rPr>
                <w:rFonts w:eastAsia="Times New Roman"/>
              </w:rPr>
              <w:t xml:space="preserve">information.  </w:t>
            </w:r>
          </w:p>
        </w:tc>
        <w:tc>
          <w:tcPr>
            <w:tcW w:w="2310" w:type="dxa"/>
            <w:tcBorders>
              <w:top w:val="double" w:sz="4" w:space="0" w:color="000000"/>
              <w:left w:val="single" w:sz="4" w:space="0" w:color="000000"/>
              <w:bottom w:val="double" w:sz="4" w:space="0" w:color="000000"/>
              <w:right w:val="single" w:sz="4" w:space="0" w:color="000000"/>
            </w:tcBorders>
          </w:tcPr>
          <w:p w14:paraId="7AF1815C" w14:textId="2A87CCFE" w:rsidR="007030C6" w:rsidRPr="007030C6" w:rsidRDefault="007030C6" w:rsidP="007030C6">
            <w:pPr>
              <w:spacing w:line="356" w:lineRule="auto"/>
              <w:jc w:val="center"/>
              <w:rPr>
                <w:rFonts w:eastAsia="Times New Roman"/>
              </w:rPr>
            </w:pPr>
            <w:r w:rsidRPr="007030C6">
              <w:rPr>
                <w:rFonts w:eastAsia="Times New Roman"/>
              </w:rPr>
              <w:t>After login</w:t>
            </w:r>
            <w:r w:rsidR="00C77676" w:rsidRPr="00E93F4F">
              <w:rPr>
                <w:rFonts w:eastAsia="Times New Roman"/>
              </w:rPr>
              <w:t>,</w:t>
            </w:r>
            <w:r w:rsidRPr="007030C6">
              <w:rPr>
                <w:rFonts w:eastAsia="Times New Roman"/>
              </w:rPr>
              <w:t xml:space="preserve"> the user must get into  </w:t>
            </w:r>
          </w:p>
          <w:p w14:paraId="1DFC98EA" w14:textId="63F4EA50" w:rsidR="007030C6" w:rsidRPr="007030C6" w:rsidRDefault="00C77676" w:rsidP="007030C6">
            <w:pPr>
              <w:jc w:val="center"/>
              <w:rPr>
                <w:rFonts w:eastAsia="Times New Roman"/>
              </w:rPr>
            </w:pPr>
            <w:proofErr w:type="gramStart"/>
            <w:r w:rsidRPr="00E93F4F">
              <w:rPr>
                <w:rFonts w:eastAsia="Times New Roman"/>
              </w:rPr>
              <w:t>the</w:t>
            </w:r>
            <w:proofErr w:type="gramEnd"/>
            <w:r w:rsidRPr="00E93F4F">
              <w:rPr>
                <w:rFonts w:eastAsia="Times New Roman"/>
              </w:rPr>
              <w:t xml:space="preserve"> </w:t>
            </w:r>
            <w:r w:rsidR="007030C6" w:rsidRPr="007030C6">
              <w:rPr>
                <w:rFonts w:eastAsia="Times New Roman"/>
              </w:rPr>
              <w:t xml:space="preserve">dashboard and can search </w:t>
            </w:r>
            <w:r w:rsidRPr="00E93F4F">
              <w:rPr>
                <w:rFonts w:eastAsia="Times New Roman"/>
              </w:rPr>
              <w:t xml:space="preserve">for </w:t>
            </w:r>
            <w:r w:rsidR="007030C6" w:rsidRPr="007030C6">
              <w:rPr>
                <w:rFonts w:eastAsia="Times New Roman"/>
              </w:rPr>
              <w:t xml:space="preserve">information.  </w:t>
            </w:r>
          </w:p>
        </w:tc>
        <w:tc>
          <w:tcPr>
            <w:tcW w:w="2449" w:type="dxa"/>
            <w:tcBorders>
              <w:top w:val="double" w:sz="4" w:space="0" w:color="000000"/>
              <w:left w:val="single" w:sz="4" w:space="0" w:color="000000"/>
              <w:bottom w:val="double" w:sz="4" w:space="0" w:color="000000"/>
              <w:right w:val="single" w:sz="4" w:space="0" w:color="000000"/>
            </w:tcBorders>
          </w:tcPr>
          <w:p w14:paraId="7E831176" w14:textId="77777777" w:rsidR="007030C6" w:rsidRPr="007030C6" w:rsidRDefault="007030C6" w:rsidP="007030C6">
            <w:pPr>
              <w:spacing w:line="356" w:lineRule="auto"/>
              <w:jc w:val="center"/>
              <w:rPr>
                <w:rFonts w:eastAsia="Times New Roman"/>
              </w:rPr>
            </w:pPr>
            <w:r w:rsidRPr="007030C6">
              <w:rPr>
                <w:rFonts w:eastAsia="Times New Roman"/>
              </w:rPr>
              <w:t xml:space="preserve">The user login and get into its dashboard  </w:t>
            </w:r>
          </w:p>
          <w:p w14:paraId="0541CE83" w14:textId="45CDD9F3" w:rsidR="007030C6" w:rsidRPr="007030C6" w:rsidRDefault="007030C6" w:rsidP="007030C6">
            <w:pPr>
              <w:jc w:val="center"/>
              <w:rPr>
                <w:rFonts w:eastAsia="Times New Roman"/>
              </w:rPr>
            </w:pPr>
            <w:proofErr w:type="gramStart"/>
            <w:r w:rsidRPr="007030C6">
              <w:rPr>
                <w:rFonts w:eastAsia="Times New Roman"/>
              </w:rPr>
              <w:t>activity</w:t>
            </w:r>
            <w:proofErr w:type="gramEnd"/>
            <w:r w:rsidRPr="007030C6">
              <w:rPr>
                <w:rFonts w:eastAsia="Times New Roman"/>
              </w:rPr>
              <w:t xml:space="preserve"> and can easily search </w:t>
            </w:r>
            <w:r w:rsidR="00C77676" w:rsidRPr="00E93F4F">
              <w:rPr>
                <w:rFonts w:eastAsia="Times New Roman"/>
              </w:rPr>
              <w:t xml:space="preserve">for </w:t>
            </w:r>
            <w:r w:rsidRPr="007030C6">
              <w:rPr>
                <w:rFonts w:eastAsia="Times New Roman"/>
              </w:rPr>
              <w:t xml:space="preserve">information.  </w:t>
            </w:r>
          </w:p>
        </w:tc>
        <w:tc>
          <w:tcPr>
            <w:tcW w:w="1186" w:type="dxa"/>
            <w:tcBorders>
              <w:top w:val="double" w:sz="4" w:space="0" w:color="000000"/>
              <w:left w:val="single" w:sz="4" w:space="0" w:color="000000"/>
              <w:bottom w:val="double" w:sz="4" w:space="0" w:color="000000"/>
              <w:right w:val="single" w:sz="4" w:space="0" w:color="000000"/>
            </w:tcBorders>
          </w:tcPr>
          <w:p w14:paraId="489C27C5" w14:textId="77777777" w:rsidR="007030C6" w:rsidRPr="007030C6" w:rsidRDefault="007030C6" w:rsidP="007030C6">
            <w:pPr>
              <w:spacing w:after="108"/>
              <w:ind w:left="59"/>
              <w:jc w:val="center"/>
              <w:rPr>
                <w:rFonts w:eastAsia="Times New Roman"/>
              </w:rPr>
            </w:pPr>
            <w:r w:rsidRPr="007030C6">
              <w:rPr>
                <w:rFonts w:eastAsia="Times New Roman"/>
              </w:rPr>
              <w:t xml:space="preserve">  </w:t>
            </w:r>
          </w:p>
          <w:p w14:paraId="29AE828A" w14:textId="77777777" w:rsidR="007030C6" w:rsidRPr="007030C6" w:rsidRDefault="007030C6" w:rsidP="007030C6">
            <w:pPr>
              <w:ind w:right="114"/>
              <w:jc w:val="center"/>
              <w:rPr>
                <w:rFonts w:eastAsia="Times New Roman"/>
              </w:rPr>
            </w:pPr>
            <w:r w:rsidRPr="007030C6">
              <w:rPr>
                <w:rFonts w:eastAsia="Times New Roman"/>
              </w:rPr>
              <w:t xml:space="preserve">Pass  </w:t>
            </w:r>
          </w:p>
        </w:tc>
      </w:tr>
      <w:tr w:rsidR="007030C6" w:rsidRPr="007030C6" w14:paraId="71D31EFD" w14:textId="77777777" w:rsidTr="001D450C">
        <w:trPr>
          <w:trHeight w:val="2530"/>
        </w:trPr>
        <w:tc>
          <w:tcPr>
            <w:tcW w:w="576" w:type="dxa"/>
            <w:tcBorders>
              <w:top w:val="double" w:sz="4" w:space="0" w:color="000000"/>
              <w:left w:val="single" w:sz="4" w:space="0" w:color="000000"/>
              <w:bottom w:val="single" w:sz="4" w:space="0" w:color="000000"/>
              <w:right w:val="single" w:sz="4" w:space="0" w:color="000000"/>
            </w:tcBorders>
          </w:tcPr>
          <w:p w14:paraId="7CC49202" w14:textId="77777777" w:rsidR="007030C6" w:rsidRPr="007030C6" w:rsidRDefault="007030C6" w:rsidP="007030C6">
            <w:pPr>
              <w:spacing w:after="112"/>
              <w:ind w:left="65"/>
              <w:jc w:val="center"/>
              <w:rPr>
                <w:rFonts w:eastAsia="Times New Roman"/>
              </w:rPr>
            </w:pPr>
            <w:r w:rsidRPr="007030C6">
              <w:rPr>
                <w:rFonts w:eastAsia="Times New Roman"/>
              </w:rPr>
              <w:lastRenderedPageBreak/>
              <w:t xml:space="preserve">  </w:t>
            </w:r>
          </w:p>
          <w:p w14:paraId="1C224A58" w14:textId="77777777" w:rsidR="007030C6" w:rsidRPr="007030C6" w:rsidRDefault="007030C6" w:rsidP="007030C6">
            <w:pPr>
              <w:ind w:right="115"/>
              <w:jc w:val="center"/>
              <w:rPr>
                <w:rFonts w:eastAsia="Times New Roman"/>
              </w:rPr>
            </w:pPr>
            <w:r w:rsidRPr="007030C6">
              <w:rPr>
                <w:rFonts w:eastAsia="Times New Roman"/>
              </w:rPr>
              <w:t xml:space="preserve">3  </w:t>
            </w:r>
          </w:p>
        </w:tc>
        <w:tc>
          <w:tcPr>
            <w:tcW w:w="1945" w:type="dxa"/>
            <w:tcBorders>
              <w:top w:val="double" w:sz="4" w:space="0" w:color="000000"/>
              <w:left w:val="single" w:sz="4" w:space="0" w:color="000000"/>
              <w:bottom w:val="single" w:sz="4" w:space="0" w:color="000000"/>
              <w:right w:val="single" w:sz="4" w:space="0" w:color="000000"/>
            </w:tcBorders>
          </w:tcPr>
          <w:p w14:paraId="6A8ACFEF" w14:textId="77777777" w:rsidR="007030C6" w:rsidRPr="007030C6" w:rsidRDefault="007030C6" w:rsidP="007030C6">
            <w:pPr>
              <w:spacing w:line="356" w:lineRule="auto"/>
              <w:ind w:left="379" w:hanging="48"/>
              <w:rPr>
                <w:rFonts w:eastAsia="Times New Roman"/>
              </w:rPr>
            </w:pPr>
            <w:r w:rsidRPr="007030C6">
              <w:rPr>
                <w:rFonts w:eastAsia="Times New Roman"/>
              </w:rPr>
              <w:t xml:space="preserve">Test if after editing the  </w:t>
            </w:r>
          </w:p>
          <w:p w14:paraId="6A57E5FA" w14:textId="77777777" w:rsidR="007030C6" w:rsidRPr="007030C6" w:rsidRDefault="007030C6" w:rsidP="007030C6">
            <w:pPr>
              <w:spacing w:line="357" w:lineRule="auto"/>
              <w:ind w:left="442" w:hanging="293"/>
              <w:rPr>
                <w:rFonts w:eastAsia="Times New Roman"/>
              </w:rPr>
            </w:pPr>
            <w:r w:rsidRPr="007030C6">
              <w:rPr>
                <w:rFonts w:eastAsia="Times New Roman"/>
              </w:rPr>
              <w:t xml:space="preserve">information the change is  </w:t>
            </w:r>
          </w:p>
          <w:p w14:paraId="491EA613" w14:textId="77777777" w:rsidR="007030C6" w:rsidRPr="007030C6" w:rsidRDefault="007030C6" w:rsidP="007030C6">
            <w:pPr>
              <w:jc w:val="center"/>
              <w:rPr>
                <w:rFonts w:eastAsia="Times New Roman"/>
              </w:rPr>
            </w:pPr>
            <w:r w:rsidRPr="007030C6">
              <w:rPr>
                <w:rFonts w:eastAsia="Times New Roman"/>
              </w:rPr>
              <w:t xml:space="preserve">reflected in the database  </w:t>
            </w:r>
          </w:p>
        </w:tc>
        <w:tc>
          <w:tcPr>
            <w:tcW w:w="2310" w:type="dxa"/>
            <w:tcBorders>
              <w:top w:val="double" w:sz="4" w:space="0" w:color="000000"/>
              <w:left w:val="single" w:sz="4" w:space="0" w:color="000000"/>
              <w:bottom w:val="single" w:sz="4" w:space="0" w:color="000000"/>
              <w:right w:val="single" w:sz="4" w:space="0" w:color="000000"/>
            </w:tcBorders>
          </w:tcPr>
          <w:p w14:paraId="37D60337" w14:textId="77777777" w:rsidR="007030C6" w:rsidRPr="007030C6" w:rsidRDefault="007030C6" w:rsidP="007030C6">
            <w:pPr>
              <w:ind w:left="355" w:right="165" w:hanging="245"/>
              <w:rPr>
                <w:rFonts w:eastAsia="Times New Roman"/>
              </w:rPr>
            </w:pPr>
            <w:r w:rsidRPr="007030C6">
              <w:rPr>
                <w:rFonts w:eastAsia="Times New Roman"/>
              </w:rPr>
              <w:t xml:space="preserve">The change must be reflected in the database.  </w:t>
            </w:r>
          </w:p>
        </w:tc>
        <w:tc>
          <w:tcPr>
            <w:tcW w:w="2449" w:type="dxa"/>
            <w:tcBorders>
              <w:top w:val="double" w:sz="4" w:space="0" w:color="000000"/>
              <w:left w:val="single" w:sz="4" w:space="0" w:color="000000"/>
              <w:bottom w:val="single" w:sz="4" w:space="0" w:color="000000"/>
              <w:right w:val="single" w:sz="4" w:space="0" w:color="000000"/>
            </w:tcBorders>
          </w:tcPr>
          <w:p w14:paraId="2846266E" w14:textId="77777777" w:rsidR="007030C6" w:rsidRPr="007030C6" w:rsidRDefault="007030C6" w:rsidP="007030C6">
            <w:pPr>
              <w:jc w:val="center"/>
              <w:rPr>
                <w:rFonts w:eastAsia="Times New Roman"/>
              </w:rPr>
            </w:pPr>
            <w:r w:rsidRPr="007030C6">
              <w:rPr>
                <w:rFonts w:eastAsia="Times New Roman"/>
              </w:rPr>
              <w:t xml:space="preserve">The new information is saved in the database.  </w:t>
            </w:r>
          </w:p>
        </w:tc>
        <w:tc>
          <w:tcPr>
            <w:tcW w:w="1186" w:type="dxa"/>
            <w:tcBorders>
              <w:top w:val="double" w:sz="4" w:space="0" w:color="000000"/>
              <w:left w:val="single" w:sz="4" w:space="0" w:color="000000"/>
              <w:bottom w:val="single" w:sz="4" w:space="0" w:color="000000"/>
              <w:right w:val="single" w:sz="4" w:space="0" w:color="000000"/>
            </w:tcBorders>
          </w:tcPr>
          <w:p w14:paraId="263D0E73" w14:textId="77777777" w:rsidR="007030C6" w:rsidRPr="007030C6" w:rsidRDefault="007030C6" w:rsidP="007030C6">
            <w:pPr>
              <w:spacing w:after="112"/>
              <w:ind w:left="59"/>
              <w:jc w:val="center"/>
              <w:rPr>
                <w:rFonts w:eastAsia="Times New Roman"/>
              </w:rPr>
            </w:pPr>
            <w:r w:rsidRPr="007030C6">
              <w:rPr>
                <w:rFonts w:eastAsia="Times New Roman"/>
              </w:rPr>
              <w:t xml:space="preserve">  </w:t>
            </w:r>
          </w:p>
          <w:p w14:paraId="0F600601" w14:textId="77777777" w:rsidR="007030C6" w:rsidRPr="007030C6" w:rsidRDefault="007030C6" w:rsidP="007030C6">
            <w:pPr>
              <w:ind w:right="114"/>
              <w:jc w:val="center"/>
              <w:rPr>
                <w:rFonts w:eastAsia="Times New Roman"/>
              </w:rPr>
            </w:pPr>
            <w:r w:rsidRPr="007030C6">
              <w:rPr>
                <w:rFonts w:eastAsia="Times New Roman"/>
              </w:rPr>
              <w:t xml:space="preserve">Pass  </w:t>
            </w:r>
          </w:p>
        </w:tc>
      </w:tr>
    </w:tbl>
    <w:p w14:paraId="28B63FF9" w14:textId="6CD15209" w:rsidR="007030C6" w:rsidRPr="007030C6" w:rsidRDefault="007030C6" w:rsidP="007030C6">
      <w:pPr>
        <w:spacing w:after="135"/>
        <w:ind w:left="360"/>
        <w:rPr>
          <w:rFonts w:eastAsia="Times New Roman"/>
        </w:rPr>
      </w:pPr>
    </w:p>
    <w:p w14:paraId="72C10952" w14:textId="3D3F96F3" w:rsidR="007030C6" w:rsidRPr="007030C6" w:rsidRDefault="007E359E" w:rsidP="0032655F">
      <w:pPr>
        <w:pStyle w:val="Heading3"/>
      </w:pPr>
      <w:bookmarkStart w:id="50" w:name="_Toc134795559"/>
      <w:bookmarkStart w:id="51" w:name="_Toc35016"/>
      <w:r>
        <w:t>5</w:t>
      </w:r>
      <w:r w:rsidR="007030C6" w:rsidRPr="007030C6">
        <w:t>.2.3</w:t>
      </w:r>
      <w:r w:rsidR="007030C6" w:rsidRPr="007030C6">
        <w:rPr>
          <w:rFonts w:eastAsia="Arial"/>
        </w:rPr>
        <w:t xml:space="preserve"> </w:t>
      </w:r>
      <w:r w:rsidR="007030C6" w:rsidRPr="007030C6">
        <w:t>Test Cases for System Testing</w:t>
      </w:r>
      <w:bookmarkEnd w:id="50"/>
      <w:r w:rsidR="007030C6" w:rsidRPr="007030C6">
        <w:t xml:space="preserve">  </w:t>
      </w:r>
      <w:bookmarkEnd w:id="51"/>
    </w:p>
    <w:p w14:paraId="728F9522" w14:textId="77777777" w:rsidR="007030C6" w:rsidRPr="007030C6" w:rsidRDefault="007030C6" w:rsidP="0032655F">
      <w:pPr>
        <w:spacing w:after="5" w:line="356" w:lineRule="auto"/>
        <w:ind w:right="60"/>
        <w:rPr>
          <w:rFonts w:eastAsia="Times New Roman"/>
        </w:rPr>
      </w:pPr>
      <w:r w:rsidRPr="007030C6">
        <w:rPr>
          <w:rFonts w:eastAsia="Times New Roman"/>
        </w:rPr>
        <w:t xml:space="preserve">System testing is a type of software testing that evaluates the entire system or software application as a whole, rather than testing individual modules or components. The objective of system testing is to verify that the software meets its specified requirements and performs as expected in its intended environment. To ensure comprehensive testing, it is essential to design and execute a set of effective test cases that cover all possible scenarios and functionalities of the software system.  </w:t>
      </w:r>
    </w:p>
    <w:p w14:paraId="09592D6B" w14:textId="77777777" w:rsidR="007030C6" w:rsidRPr="007030C6" w:rsidRDefault="007030C6" w:rsidP="0032655F">
      <w:pPr>
        <w:spacing w:after="5" w:line="356" w:lineRule="auto"/>
        <w:ind w:right="60"/>
        <w:rPr>
          <w:rFonts w:eastAsia="Times New Roman"/>
        </w:rPr>
      </w:pPr>
      <w:r w:rsidRPr="007030C6">
        <w:rPr>
          <w:rFonts w:eastAsia="Times New Roman"/>
        </w:rPr>
        <w:t xml:space="preserve">Overall, effective test cases in system testing should be designed to identify defects, errors, and issues that may arise in the system and ensure that it meets the specified requirements and performs as intended in its real-world environment. </w:t>
      </w:r>
    </w:p>
    <w:p w14:paraId="62CFCBE5" w14:textId="3D302349" w:rsidR="006A30A8" w:rsidRPr="00E93F4F" w:rsidRDefault="006A30A8" w:rsidP="007030C6">
      <w:pPr>
        <w:tabs>
          <w:tab w:val="left" w:pos="450"/>
          <w:tab w:val="left" w:pos="990"/>
        </w:tabs>
      </w:pPr>
      <w:r w:rsidRPr="00E93F4F">
        <w:br w:type="page"/>
      </w:r>
    </w:p>
    <w:p w14:paraId="755E5F69" w14:textId="10F3E0D8" w:rsidR="00032E7F" w:rsidRPr="00E70038" w:rsidRDefault="00C30881" w:rsidP="003455DD">
      <w:pPr>
        <w:pStyle w:val="Heading1"/>
      </w:pPr>
      <w:bookmarkStart w:id="52" w:name="_Toc134795560"/>
      <w:r w:rsidRPr="00E93F4F">
        <w:lastRenderedPageBreak/>
        <w:t>Chapter 6: Conclusion and Future Recommendation</w:t>
      </w:r>
      <w:bookmarkEnd w:id="52"/>
    </w:p>
    <w:p w14:paraId="5A64662A" w14:textId="64112D27" w:rsidR="00C30881" w:rsidRPr="00E93F4F" w:rsidRDefault="00032E7F" w:rsidP="003455DD">
      <w:pPr>
        <w:pStyle w:val="Heading2"/>
      </w:pPr>
      <w:bookmarkStart w:id="53" w:name="_Toc134795561"/>
      <w:r w:rsidRPr="00E93F4F">
        <w:t>6.1 Conclusion</w:t>
      </w:r>
      <w:bookmarkEnd w:id="53"/>
    </w:p>
    <w:p w14:paraId="6DACEBC6" w14:textId="052F25C8" w:rsidR="00C85796" w:rsidRPr="00E93F4F" w:rsidRDefault="00C85796" w:rsidP="00C85796">
      <w:r w:rsidRPr="00E93F4F">
        <w:t>The integration of machine learning into an e</w:t>
      </w:r>
      <w:r w:rsidR="00C77676" w:rsidRPr="00E93F4F">
        <w:t>-</w:t>
      </w:r>
      <w:r w:rsidRPr="00E93F4F">
        <w:t>commerce application can provide significant benefits for both customers and businesses. By leveraging machine learning algorithms, businesses can improve the accuracy of product recommendations, enhance search capabilities, and streamline the checkout process.</w:t>
      </w:r>
    </w:p>
    <w:p w14:paraId="69D6CF19" w14:textId="7CC92FB6" w:rsidR="00C85796" w:rsidRPr="00E93F4F" w:rsidRDefault="00C85796" w:rsidP="00C85796">
      <w:r w:rsidRPr="00E93F4F">
        <w:t>Throughout the course of this project documentation, we have outlined the various components of the machine learning integrated e</w:t>
      </w:r>
      <w:r w:rsidR="00C77676" w:rsidRPr="00E93F4F">
        <w:t>-</w:t>
      </w:r>
      <w:r w:rsidRPr="00E93F4F">
        <w:t>commerce application, including the data preprocessing steps, feature engineering techniques, and the selection and implementation of machine learning models.</w:t>
      </w:r>
    </w:p>
    <w:p w14:paraId="0E3949BD" w14:textId="216E16BB" w:rsidR="00C85796" w:rsidRPr="00E93F4F" w:rsidRDefault="00C85796" w:rsidP="00C85796">
      <w:r w:rsidRPr="00E93F4F">
        <w:t>The results of our experiments demonstrate that the machine learning models we have chosen are capable of accurately predicting customer behavior, improving search accuracy, and recommending relevant products to customers.</w:t>
      </w:r>
    </w:p>
    <w:p w14:paraId="7C71D2BF" w14:textId="4D3852F3" w:rsidR="00C85796" w:rsidRPr="00E93F4F" w:rsidRDefault="00C85796" w:rsidP="00C85796">
      <w:r w:rsidRPr="00E93F4F">
        <w:t>Moving forward, there is significant potential to further improve the performance of the machine learning models used in this e</w:t>
      </w:r>
      <w:r w:rsidR="00C77676" w:rsidRPr="00E93F4F">
        <w:t>-</w:t>
      </w:r>
      <w:r w:rsidRPr="00E93F4F">
        <w:t>commerce application by exploring different feature engineering techniques, experimenting with different machine learning algorithms, and incorporating more data sources.</w:t>
      </w:r>
    </w:p>
    <w:p w14:paraId="253FFAA6" w14:textId="55EA2C7B" w:rsidR="00A56B96" w:rsidRDefault="00C85796" w:rsidP="00C85796">
      <w:r w:rsidRPr="00E93F4F">
        <w:t>Overall, the integration of machine learning into an e</w:t>
      </w:r>
      <w:r w:rsidR="00C77676" w:rsidRPr="00E93F4F">
        <w:t>-</w:t>
      </w:r>
      <w:r w:rsidRPr="00E93F4F">
        <w:t>commerce application has the potential to significantly enhance the customer experience and drive business growth.</w:t>
      </w:r>
    </w:p>
    <w:p w14:paraId="13B95D8D" w14:textId="77777777" w:rsidR="00420DDF" w:rsidRPr="00E93F4F" w:rsidRDefault="00420DDF" w:rsidP="00C85796"/>
    <w:p w14:paraId="0D8D0E87" w14:textId="039A8EAF" w:rsidR="00A56B96" w:rsidRPr="00E93F4F" w:rsidRDefault="00A56B96" w:rsidP="003455DD">
      <w:pPr>
        <w:pStyle w:val="Heading2"/>
      </w:pPr>
      <w:bookmarkStart w:id="54" w:name="_Toc134795562"/>
      <w:r w:rsidRPr="00E93F4F">
        <w:t xml:space="preserve">6.2 </w:t>
      </w:r>
      <w:r w:rsidR="0009430A" w:rsidRPr="00E93F4F">
        <w:t>Future Recommendation</w:t>
      </w:r>
      <w:bookmarkEnd w:id="54"/>
    </w:p>
    <w:p w14:paraId="3C992937" w14:textId="18DB3CC0" w:rsidR="002B164D" w:rsidRPr="00E93F4F" w:rsidRDefault="002B164D" w:rsidP="009D77B3">
      <w:pPr>
        <w:tabs>
          <w:tab w:val="left" w:pos="450"/>
        </w:tabs>
      </w:pPr>
      <w:r w:rsidRPr="00E93F4F">
        <w:t xml:space="preserve">This project is an initial step in reaching </w:t>
      </w:r>
      <w:r w:rsidR="00C77676" w:rsidRPr="00E93F4F">
        <w:t>an</w:t>
      </w:r>
      <w:r w:rsidRPr="00E93F4F">
        <w:t xml:space="preserve"> effective solution for the daily concern. This project can be extended in multiple ways in the future such as:</w:t>
      </w:r>
    </w:p>
    <w:p w14:paraId="4F7B7058" w14:textId="6814E4FA" w:rsidR="002B164D" w:rsidRPr="00151E8C" w:rsidRDefault="00C85796" w:rsidP="00782E61">
      <w:pPr>
        <w:numPr>
          <w:ilvl w:val="0"/>
          <w:numId w:val="8"/>
        </w:numPr>
      </w:pPr>
      <w:r w:rsidRPr="00151E8C">
        <w:t>Web</w:t>
      </w:r>
      <w:r w:rsidR="002B164D" w:rsidRPr="00151E8C">
        <w:t xml:space="preserve"> Application:</w:t>
      </w:r>
      <w:r w:rsidR="002B164D" w:rsidRPr="00151E8C">
        <w:rPr>
          <w:u w:val="single"/>
        </w:rPr>
        <w:t xml:space="preserve"> </w:t>
      </w:r>
      <w:r w:rsidR="00C77676" w:rsidRPr="00151E8C">
        <w:t>The u</w:t>
      </w:r>
      <w:r w:rsidR="002B164D" w:rsidRPr="00151E8C">
        <w:t xml:space="preserve">ser will also be able to </w:t>
      </w:r>
      <w:r w:rsidRPr="00151E8C">
        <w:t xml:space="preserve">browse through </w:t>
      </w:r>
      <w:r w:rsidR="00C77676" w:rsidRPr="00151E8C">
        <w:t xml:space="preserve">the </w:t>
      </w:r>
      <w:r w:rsidRPr="00151E8C">
        <w:t>web app form.</w:t>
      </w:r>
      <w:r w:rsidR="002B164D" w:rsidRPr="00151E8C">
        <w:tab/>
      </w:r>
    </w:p>
    <w:p w14:paraId="7E92D7DA" w14:textId="1B980DDD" w:rsidR="00C85796" w:rsidRPr="003455DD" w:rsidRDefault="00C85796" w:rsidP="00782E61">
      <w:pPr>
        <w:numPr>
          <w:ilvl w:val="0"/>
          <w:numId w:val="8"/>
        </w:numPr>
        <w:tabs>
          <w:tab w:val="left" w:pos="450"/>
        </w:tabs>
        <w:rPr>
          <w:lang w:val="en-AU" w:bidi="ne-NP"/>
        </w:rPr>
      </w:pPr>
      <w:proofErr w:type="spellStart"/>
      <w:r w:rsidRPr="00151E8C">
        <w:rPr>
          <w:lang w:val="en-AU" w:bidi="ne-NP"/>
        </w:rPr>
        <w:t>Chatbots</w:t>
      </w:r>
      <w:proofErr w:type="spellEnd"/>
      <w:r w:rsidRPr="00151E8C">
        <w:rPr>
          <w:lang w:val="en-AU" w:bidi="ne-NP"/>
        </w:rPr>
        <w:t xml:space="preserve">: Machine learning can be used to develop </w:t>
      </w:r>
      <w:proofErr w:type="spellStart"/>
      <w:r w:rsidRPr="00151E8C">
        <w:rPr>
          <w:lang w:val="en-AU" w:bidi="ne-NP"/>
        </w:rPr>
        <w:t>chatbots</w:t>
      </w:r>
      <w:proofErr w:type="spellEnd"/>
      <w:r w:rsidRPr="00151E8C">
        <w:rPr>
          <w:lang w:val="en-AU" w:bidi="ne-NP"/>
        </w:rPr>
        <w:t xml:space="preserve"> that can assist customers with their shopping experience. </w:t>
      </w:r>
      <w:proofErr w:type="spellStart"/>
      <w:r w:rsidRPr="00151E8C">
        <w:rPr>
          <w:lang w:val="en-AU" w:bidi="ne-NP"/>
        </w:rPr>
        <w:t>Chatbots</w:t>
      </w:r>
      <w:proofErr w:type="spellEnd"/>
      <w:r w:rsidRPr="00151E8C">
        <w:rPr>
          <w:lang w:val="en-AU" w:bidi="ne-NP"/>
        </w:rPr>
        <w:t xml:space="preserve"> can provide 24/7 support and help customers find products, answer questions, and process orders.</w:t>
      </w:r>
    </w:p>
    <w:p w14:paraId="5BEBCE5A" w14:textId="3199303B" w:rsidR="00AB4AAE" w:rsidRPr="00151E8C" w:rsidRDefault="00C85796" w:rsidP="00782E61">
      <w:pPr>
        <w:numPr>
          <w:ilvl w:val="0"/>
          <w:numId w:val="8"/>
        </w:numPr>
        <w:tabs>
          <w:tab w:val="left" w:pos="450"/>
        </w:tabs>
        <w:rPr>
          <w:lang w:val="en-AU" w:bidi="ne-NP"/>
        </w:rPr>
      </w:pPr>
      <w:r w:rsidRPr="00151E8C">
        <w:rPr>
          <w:lang w:val="en-AU" w:bidi="ne-NP"/>
        </w:rPr>
        <w:t xml:space="preserve">Image recognition: Machine learning can be used to </w:t>
      </w:r>
      <w:r w:rsidR="003455DD" w:rsidRPr="00151E8C">
        <w:rPr>
          <w:lang w:val="en-AU" w:bidi="ne-NP"/>
        </w:rPr>
        <w:t>analyse</w:t>
      </w:r>
      <w:r w:rsidRPr="00151E8C">
        <w:rPr>
          <w:lang w:val="en-AU" w:bidi="ne-NP"/>
        </w:rPr>
        <w:t xml:space="preserve"> product images and identify key features, such as </w:t>
      </w:r>
      <w:r w:rsidR="003455DD" w:rsidRPr="00151E8C">
        <w:rPr>
          <w:lang w:val="en-AU" w:bidi="ne-NP"/>
        </w:rPr>
        <w:t>colour</w:t>
      </w:r>
      <w:r w:rsidRPr="00151E8C">
        <w:rPr>
          <w:lang w:val="en-AU" w:bidi="ne-NP"/>
        </w:rPr>
        <w:t>, shape, and texture. This can help e</w:t>
      </w:r>
      <w:r w:rsidR="00C77676" w:rsidRPr="00151E8C">
        <w:rPr>
          <w:lang w:val="en-AU" w:bidi="ne-NP"/>
        </w:rPr>
        <w:t>-</w:t>
      </w:r>
      <w:r w:rsidRPr="00151E8C">
        <w:rPr>
          <w:lang w:val="en-AU" w:bidi="ne-NP"/>
        </w:rPr>
        <w:t>commerce businesses improve their product search functionality and provide customers with more accurate search results.</w:t>
      </w:r>
    </w:p>
    <w:p w14:paraId="3F82FBEC" w14:textId="1F0764B4" w:rsidR="00AB4AAE" w:rsidRPr="00E93F4F" w:rsidRDefault="00AB4AAE" w:rsidP="00AB4AAE">
      <w:pPr>
        <w:tabs>
          <w:tab w:val="left" w:pos="450"/>
        </w:tabs>
        <w:rPr>
          <w:lang w:val="en-AU" w:bidi="ne-NP"/>
        </w:rPr>
      </w:pPr>
    </w:p>
    <w:p w14:paraId="79AF0A4E" w14:textId="4B2B4606" w:rsidR="00AB4AAE" w:rsidRPr="00E93F4F" w:rsidRDefault="00AB4AAE" w:rsidP="00AB4AAE">
      <w:pPr>
        <w:tabs>
          <w:tab w:val="left" w:pos="450"/>
        </w:tabs>
        <w:rPr>
          <w:lang w:val="en-AU" w:bidi="ne-NP"/>
        </w:rPr>
      </w:pPr>
    </w:p>
    <w:p w14:paraId="2E2B1163" w14:textId="763D5BA9" w:rsidR="00AB4AAE" w:rsidRPr="00E93F4F" w:rsidRDefault="00AB4AAE" w:rsidP="00AB4AAE">
      <w:pPr>
        <w:tabs>
          <w:tab w:val="left" w:pos="450"/>
        </w:tabs>
        <w:jc w:val="center"/>
        <w:rPr>
          <w:b/>
          <w:bCs/>
          <w:sz w:val="32"/>
          <w:szCs w:val="32"/>
          <w:lang w:val="en-AU" w:bidi="ne-NP"/>
        </w:rPr>
      </w:pPr>
      <w:r w:rsidRPr="00E93F4F">
        <w:rPr>
          <w:b/>
          <w:bCs/>
          <w:sz w:val="32"/>
          <w:szCs w:val="32"/>
          <w:lang w:val="en-AU" w:bidi="ne-NP"/>
        </w:rPr>
        <w:lastRenderedPageBreak/>
        <w:t>References</w:t>
      </w:r>
    </w:p>
    <w:p w14:paraId="72514B54" w14:textId="77777777" w:rsidR="00C85796" w:rsidRPr="00C85796" w:rsidRDefault="00C85796" w:rsidP="00782E61">
      <w:pPr>
        <w:numPr>
          <w:ilvl w:val="0"/>
          <w:numId w:val="5"/>
        </w:numPr>
        <w:spacing w:after="158"/>
        <w:ind w:right="58"/>
        <w:rPr>
          <w:rFonts w:eastAsia="Times New Roman"/>
        </w:rPr>
      </w:pPr>
      <w:r w:rsidRPr="00C85796">
        <w:rPr>
          <w:rFonts w:eastAsia="Times New Roman"/>
        </w:rPr>
        <w:t>L. Li, Y. Zhang, and S. Cheng, "A Machine Learning Based E-Commerce Recommendation System," in 2017 IEEE 3rd Information Technology and Mechatronics Engineering Conference (ITOEC), Chongqing, China, 2017, pp. 236-240.</w:t>
      </w:r>
    </w:p>
    <w:p w14:paraId="33C3D7D1" w14:textId="77777777" w:rsidR="00C85796" w:rsidRPr="00C85796" w:rsidRDefault="00C85796" w:rsidP="00782E61">
      <w:pPr>
        <w:numPr>
          <w:ilvl w:val="0"/>
          <w:numId w:val="5"/>
        </w:numPr>
        <w:spacing w:after="158"/>
        <w:ind w:right="58"/>
        <w:rPr>
          <w:rFonts w:eastAsia="Times New Roman"/>
        </w:rPr>
      </w:pPr>
      <w:r w:rsidRPr="00C85796">
        <w:rPr>
          <w:rFonts w:eastAsia="Times New Roman"/>
        </w:rPr>
        <w:t xml:space="preserve">S. H. S. </w:t>
      </w:r>
      <w:proofErr w:type="spellStart"/>
      <w:r w:rsidRPr="00C85796">
        <w:rPr>
          <w:rFonts w:eastAsia="Times New Roman"/>
        </w:rPr>
        <w:t>Salleh</w:t>
      </w:r>
      <w:proofErr w:type="spellEnd"/>
      <w:r w:rsidRPr="00C85796">
        <w:rPr>
          <w:rFonts w:eastAsia="Times New Roman"/>
        </w:rPr>
        <w:t xml:space="preserve">, S. B. M. </w:t>
      </w:r>
      <w:proofErr w:type="spellStart"/>
      <w:r w:rsidRPr="00C85796">
        <w:rPr>
          <w:rFonts w:eastAsia="Times New Roman"/>
        </w:rPr>
        <w:t>Jusoh</w:t>
      </w:r>
      <w:proofErr w:type="spellEnd"/>
      <w:r w:rsidRPr="00C85796">
        <w:rPr>
          <w:rFonts w:eastAsia="Times New Roman"/>
        </w:rPr>
        <w:t xml:space="preserve">, and M. K. </w:t>
      </w:r>
      <w:proofErr w:type="spellStart"/>
      <w:r w:rsidRPr="00C85796">
        <w:rPr>
          <w:rFonts w:eastAsia="Times New Roman"/>
        </w:rPr>
        <w:t>Yaacob</w:t>
      </w:r>
      <w:proofErr w:type="spellEnd"/>
      <w:r w:rsidRPr="00C85796">
        <w:rPr>
          <w:rFonts w:eastAsia="Times New Roman"/>
        </w:rPr>
        <w:t xml:space="preserve">, "Machine Learning Techniques for Personalized E-Commerce," in 2018 IEEE Conference on e-Learning, e-Management and e-Services (IC3e), </w:t>
      </w:r>
      <w:proofErr w:type="spellStart"/>
      <w:r w:rsidRPr="00C85796">
        <w:rPr>
          <w:rFonts w:eastAsia="Times New Roman"/>
        </w:rPr>
        <w:t>Langkawi</w:t>
      </w:r>
      <w:proofErr w:type="spellEnd"/>
      <w:r w:rsidRPr="00C85796">
        <w:rPr>
          <w:rFonts w:eastAsia="Times New Roman"/>
        </w:rPr>
        <w:t>, Malaysia, 2018, pp. 1-6.</w:t>
      </w:r>
    </w:p>
    <w:p w14:paraId="7B3B41F7" w14:textId="77777777" w:rsidR="00C85796" w:rsidRPr="00C85796" w:rsidRDefault="00C85796" w:rsidP="00782E61">
      <w:pPr>
        <w:numPr>
          <w:ilvl w:val="0"/>
          <w:numId w:val="5"/>
        </w:numPr>
        <w:spacing w:after="158"/>
        <w:ind w:right="58"/>
        <w:rPr>
          <w:rFonts w:eastAsia="Times New Roman"/>
        </w:rPr>
      </w:pPr>
      <w:r w:rsidRPr="00C85796">
        <w:rPr>
          <w:rFonts w:eastAsia="Times New Roman"/>
        </w:rPr>
        <w:t xml:space="preserve">Y. Wang, W. Zeng, and Y. </w:t>
      </w:r>
      <w:proofErr w:type="spellStart"/>
      <w:r w:rsidRPr="00C85796">
        <w:rPr>
          <w:rFonts w:eastAsia="Times New Roman"/>
        </w:rPr>
        <w:t>Xie</w:t>
      </w:r>
      <w:proofErr w:type="spellEnd"/>
      <w:r w:rsidRPr="00C85796">
        <w:rPr>
          <w:rFonts w:eastAsia="Times New Roman"/>
        </w:rPr>
        <w:t>, "A Machine Learning Based E-Commerce Fraud Detection System," in 2018 IEEE International Conference on Intelligence and Security Informatics (ISI), Miami, FL, USA, 2018, pp. 119-121.</w:t>
      </w:r>
    </w:p>
    <w:p w14:paraId="73D5C788" w14:textId="26E4D153" w:rsidR="002C080C" w:rsidRPr="00E93F4F" w:rsidRDefault="00C85796" w:rsidP="00782E61">
      <w:pPr>
        <w:numPr>
          <w:ilvl w:val="0"/>
          <w:numId w:val="5"/>
        </w:numPr>
        <w:spacing w:after="158"/>
        <w:ind w:right="58"/>
        <w:rPr>
          <w:rFonts w:eastAsia="Times New Roman"/>
        </w:rPr>
      </w:pPr>
      <w:r w:rsidRPr="00C85796">
        <w:rPr>
          <w:rFonts w:eastAsia="Times New Roman"/>
        </w:rPr>
        <w:t xml:space="preserve">S. S. </w:t>
      </w:r>
      <w:proofErr w:type="spellStart"/>
      <w:r w:rsidRPr="00C85796">
        <w:rPr>
          <w:rFonts w:eastAsia="Times New Roman"/>
        </w:rPr>
        <w:t>Saha</w:t>
      </w:r>
      <w:proofErr w:type="spellEnd"/>
      <w:r w:rsidRPr="00C85796">
        <w:rPr>
          <w:rFonts w:eastAsia="Times New Roman"/>
        </w:rPr>
        <w:t xml:space="preserve">, S. S. Islam, and M. R. </w:t>
      </w:r>
      <w:proofErr w:type="spellStart"/>
      <w:r w:rsidRPr="00C85796">
        <w:rPr>
          <w:rFonts w:eastAsia="Times New Roman"/>
        </w:rPr>
        <w:t>Kabir</w:t>
      </w:r>
      <w:proofErr w:type="spellEnd"/>
      <w:r w:rsidRPr="00C85796">
        <w:rPr>
          <w:rFonts w:eastAsia="Times New Roman"/>
        </w:rPr>
        <w:t xml:space="preserve">, "Machine Learning Based Online Fraud Detection System for E-commerce," in 2019 IEEE International Conference on Big Data, Cloud Computing, and Data Science Engineering (BCD), </w:t>
      </w:r>
      <w:proofErr w:type="spellStart"/>
      <w:r w:rsidRPr="00C85796">
        <w:rPr>
          <w:rFonts w:eastAsia="Times New Roman"/>
        </w:rPr>
        <w:t>Tiruchirappalli</w:t>
      </w:r>
      <w:proofErr w:type="spellEnd"/>
      <w:r w:rsidRPr="00C85796">
        <w:rPr>
          <w:rFonts w:eastAsia="Times New Roman"/>
        </w:rPr>
        <w:t>, India, 2019, pp. 127-132.</w:t>
      </w:r>
      <w:r w:rsidRPr="00C85796">
        <w:rPr>
          <w:rFonts w:eastAsia="Calibri"/>
        </w:rPr>
        <w:t xml:space="preserve"> </w:t>
      </w:r>
    </w:p>
    <w:p w14:paraId="26BCF90B" w14:textId="72EAD108" w:rsidR="002C080C" w:rsidRPr="00E93F4F" w:rsidRDefault="002C080C" w:rsidP="00193FC4">
      <w:pPr>
        <w:ind w:left="420"/>
        <w:jc w:val="center"/>
        <w:rPr>
          <w:b/>
          <w:bCs/>
          <w:sz w:val="32"/>
          <w:szCs w:val="32"/>
        </w:rPr>
      </w:pPr>
    </w:p>
    <w:p w14:paraId="49BF1B97" w14:textId="2F045A34" w:rsidR="002C080C" w:rsidRPr="00E93F4F" w:rsidRDefault="002C080C" w:rsidP="00193FC4">
      <w:pPr>
        <w:ind w:left="420"/>
        <w:jc w:val="center"/>
        <w:rPr>
          <w:b/>
          <w:bCs/>
          <w:sz w:val="32"/>
          <w:szCs w:val="32"/>
        </w:rPr>
      </w:pPr>
    </w:p>
    <w:p w14:paraId="1D494284" w14:textId="249E8E71" w:rsidR="00286184" w:rsidRPr="00E93F4F" w:rsidRDefault="00286184" w:rsidP="00193FC4">
      <w:pPr>
        <w:ind w:left="420"/>
        <w:jc w:val="center"/>
        <w:rPr>
          <w:b/>
          <w:bCs/>
          <w:sz w:val="32"/>
          <w:szCs w:val="32"/>
        </w:rPr>
      </w:pPr>
    </w:p>
    <w:p w14:paraId="1F13B8F7" w14:textId="52AB9EDE" w:rsidR="00286184" w:rsidRPr="00E93F4F" w:rsidRDefault="00286184" w:rsidP="00193FC4">
      <w:pPr>
        <w:ind w:left="420"/>
        <w:jc w:val="center"/>
        <w:rPr>
          <w:b/>
          <w:bCs/>
          <w:sz w:val="32"/>
          <w:szCs w:val="32"/>
        </w:rPr>
      </w:pPr>
    </w:p>
    <w:p w14:paraId="1CFA7AE6" w14:textId="77777777" w:rsidR="00286184" w:rsidRPr="00E93F4F" w:rsidRDefault="00286184" w:rsidP="00193FC4">
      <w:pPr>
        <w:ind w:left="420"/>
        <w:jc w:val="center"/>
        <w:rPr>
          <w:b/>
          <w:bCs/>
          <w:sz w:val="32"/>
          <w:szCs w:val="32"/>
        </w:rPr>
      </w:pPr>
    </w:p>
    <w:sectPr w:rsidR="00286184" w:rsidRPr="00E93F4F" w:rsidSect="006D46A0">
      <w:footerReference w:type="default" r:id="rId19"/>
      <w:footerReference w:type="first" r:id="rId20"/>
      <w:pgSz w:w="11909" w:h="16834" w:code="9"/>
      <w:pgMar w:top="1440" w:right="144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1D52E1" w14:textId="77777777" w:rsidR="006B2539" w:rsidRDefault="006B2539" w:rsidP="00CB56F0">
      <w:pPr>
        <w:spacing w:line="240" w:lineRule="auto"/>
      </w:pPr>
      <w:r>
        <w:separator/>
      </w:r>
    </w:p>
  </w:endnote>
  <w:endnote w:type="continuationSeparator" w:id="0">
    <w:p w14:paraId="0DF02A52" w14:textId="77777777" w:rsidR="006B2539" w:rsidRDefault="006B2539" w:rsidP="00CB56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8BCBE0" w14:textId="30E56BE6" w:rsidR="001D450C" w:rsidRDefault="001D450C">
    <w:pPr>
      <w:pStyle w:val="Footer"/>
    </w:pPr>
    <w:r>
      <w:t>4</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9035202"/>
      <w:docPartObj>
        <w:docPartGallery w:val="Page Numbers (Bottom of Page)"/>
        <w:docPartUnique/>
      </w:docPartObj>
    </w:sdtPr>
    <w:sdtEndPr>
      <w:rPr>
        <w:noProof/>
      </w:rPr>
    </w:sdtEndPr>
    <w:sdtContent>
      <w:p w14:paraId="36CF86A2" w14:textId="30DB09A6" w:rsidR="001D450C" w:rsidRDefault="001D450C">
        <w:pPr>
          <w:pStyle w:val="Footer"/>
          <w:jc w:val="center"/>
        </w:pPr>
        <w:r>
          <w:fldChar w:fldCharType="begin"/>
        </w:r>
        <w:r>
          <w:instrText xml:space="preserve"> PAGE   \* MERGEFORMAT </w:instrText>
        </w:r>
        <w:r>
          <w:fldChar w:fldCharType="separate"/>
        </w:r>
        <w:r w:rsidR="005D5A80">
          <w:rPr>
            <w:noProof/>
          </w:rPr>
          <w:t>viii</w:t>
        </w:r>
        <w:r>
          <w:rPr>
            <w:noProof/>
          </w:rPr>
          <w:fldChar w:fldCharType="end"/>
        </w:r>
      </w:p>
    </w:sdtContent>
  </w:sdt>
  <w:p w14:paraId="401B3CBE" w14:textId="191973E3" w:rsidR="001D450C" w:rsidRDefault="001D450C" w:rsidP="00CB56F0">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FCC64F" w14:textId="2F3D2ED1" w:rsidR="001D450C" w:rsidRDefault="001D450C">
    <w:pPr>
      <w:pStyle w:val="Footer"/>
      <w:jc w:val="center"/>
    </w:pPr>
  </w:p>
  <w:p w14:paraId="4B7F0517" w14:textId="1A973D9C" w:rsidR="001D450C" w:rsidRPr="004A3670" w:rsidRDefault="001D450C" w:rsidP="004A3670">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40259921"/>
      <w:docPartObj>
        <w:docPartGallery w:val="Page Numbers (Bottom of Page)"/>
        <w:docPartUnique/>
      </w:docPartObj>
    </w:sdtPr>
    <w:sdtEndPr>
      <w:rPr>
        <w:noProof/>
      </w:rPr>
    </w:sdtEndPr>
    <w:sdtContent>
      <w:p w14:paraId="023CC356" w14:textId="77777777" w:rsidR="001D450C" w:rsidRPr="006D46A0" w:rsidRDefault="001D450C">
        <w:pPr>
          <w:pStyle w:val="Footer"/>
          <w:jc w:val="center"/>
          <w:rPr>
            <w:sz w:val="28"/>
            <w:szCs w:val="28"/>
          </w:rPr>
        </w:pPr>
        <w:r w:rsidRPr="006D46A0">
          <w:rPr>
            <w:sz w:val="28"/>
            <w:szCs w:val="28"/>
          </w:rPr>
          <w:fldChar w:fldCharType="begin"/>
        </w:r>
        <w:r w:rsidRPr="006D46A0">
          <w:rPr>
            <w:sz w:val="28"/>
            <w:szCs w:val="28"/>
          </w:rPr>
          <w:instrText xml:space="preserve"> PAGE   \* MERGEFORMAT </w:instrText>
        </w:r>
        <w:r w:rsidRPr="006D46A0">
          <w:rPr>
            <w:sz w:val="28"/>
            <w:szCs w:val="28"/>
          </w:rPr>
          <w:fldChar w:fldCharType="separate"/>
        </w:r>
        <w:r w:rsidR="005D5A80">
          <w:rPr>
            <w:noProof/>
            <w:sz w:val="28"/>
            <w:szCs w:val="28"/>
          </w:rPr>
          <w:t>12</w:t>
        </w:r>
        <w:r w:rsidRPr="006D46A0">
          <w:rPr>
            <w:noProof/>
            <w:sz w:val="28"/>
            <w:szCs w:val="28"/>
          </w:rPr>
          <w:fldChar w:fldCharType="end"/>
        </w:r>
      </w:p>
    </w:sdtContent>
  </w:sdt>
  <w:p w14:paraId="701E7270" w14:textId="77777777" w:rsidR="001D450C" w:rsidRDefault="001D450C" w:rsidP="00CB56F0">
    <w:pPr>
      <w:pStyle w:val="Footer"/>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0971175"/>
      <w:docPartObj>
        <w:docPartGallery w:val="Page Numbers (Bottom of Page)"/>
        <w:docPartUnique/>
      </w:docPartObj>
    </w:sdtPr>
    <w:sdtEndPr>
      <w:rPr>
        <w:noProof/>
      </w:rPr>
    </w:sdtEndPr>
    <w:sdtContent>
      <w:p w14:paraId="53EACFAE" w14:textId="6F904FE3" w:rsidR="001D450C" w:rsidRDefault="001D450C">
        <w:pPr>
          <w:pStyle w:val="Footer"/>
          <w:jc w:val="center"/>
        </w:pPr>
        <w:r>
          <w:fldChar w:fldCharType="begin"/>
        </w:r>
        <w:r>
          <w:instrText xml:space="preserve"> PAGE   \* MERGEFORMAT </w:instrText>
        </w:r>
        <w:r>
          <w:fldChar w:fldCharType="separate"/>
        </w:r>
        <w:r w:rsidR="005D5A80">
          <w:rPr>
            <w:noProof/>
          </w:rPr>
          <w:t>1</w:t>
        </w:r>
        <w:r>
          <w:rPr>
            <w:noProof/>
          </w:rPr>
          <w:fldChar w:fldCharType="end"/>
        </w:r>
      </w:p>
    </w:sdtContent>
  </w:sdt>
  <w:p w14:paraId="68DF8198" w14:textId="77777777" w:rsidR="001D450C" w:rsidRPr="004A3670" w:rsidRDefault="001D450C" w:rsidP="004A3670">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DB6CD6" w14:textId="77777777" w:rsidR="006B2539" w:rsidRDefault="006B2539" w:rsidP="00CB56F0">
      <w:pPr>
        <w:spacing w:line="240" w:lineRule="auto"/>
      </w:pPr>
      <w:r>
        <w:separator/>
      </w:r>
    </w:p>
  </w:footnote>
  <w:footnote w:type="continuationSeparator" w:id="0">
    <w:p w14:paraId="7F185F48" w14:textId="77777777" w:rsidR="006B2539" w:rsidRDefault="006B2539" w:rsidP="00CB56F0">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32749F"/>
    <w:multiLevelType w:val="multilevel"/>
    <w:tmpl w:val="96F491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E434AE6"/>
    <w:multiLevelType w:val="hybridMultilevel"/>
    <w:tmpl w:val="4344E4F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
    <w:nsid w:val="23A35FEA"/>
    <w:multiLevelType w:val="hybridMultilevel"/>
    <w:tmpl w:val="D668FF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ED427D5"/>
    <w:multiLevelType w:val="multilevel"/>
    <w:tmpl w:val="83A8389C"/>
    <w:lvl w:ilvl="0">
      <w:start w:val="1"/>
      <w:numFmt w:val="decimal"/>
      <w:lvlText w:val="%1."/>
      <w:lvlJc w:val="left"/>
      <w:pPr>
        <w:tabs>
          <w:tab w:val="num" w:pos="720"/>
        </w:tabs>
        <w:ind w:left="720" w:hanging="360"/>
      </w:p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DFE5765"/>
    <w:multiLevelType w:val="multilevel"/>
    <w:tmpl w:val="E142348A"/>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5EE661CE"/>
    <w:multiLevelType w:val="multilevel"/>
    <w:tmpl w:val="CBECA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4525D2E"/>
    <w:multiLevelType w:val="hybridMultilevel"/>
    <w:tmpl w:val="E98AD1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E03471F"/>
    <w:multiLevelType w:val="hybridMultilevel"/>
    <w:tmpl w:val="57105556"/>
    <w:lvl w:ilvl="0" w:tplc="F18044E4">
      <w:start w:val="1"/>
      <w:numFmt w:val="lowerRoman"/>
      <w:lvlText w:val="%1"/>
      <w:lvlJc w:val="left"/>
      <w:pPr>
        <w:ind w:left="36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7C1C2358"/>
    <w:multiLevelType w:val="multilevel"/>
    <w:tmpl w:val="BBDC7E4C"/>
    <w:lvl w:ilvl="0">
      <w:start w:val="1"/>
      <w:numFmt w:val="decimal"/>
      <w:lvlText w:val="%1."/>
      <w:lvlJc w:val="left"/>
      <w:pPr>
        <w:ind w:left="72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nsid w:val="7D4F083C"/>
    <w:multiLevelType w:val="hybridMultilevel"/>
    <w:tmpl w:val="4E80D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5"/>
  </w:num>
  <w:num w:numId="4">
    <w:abstractNumId w:val="3"/>
  </w:num>
  <w:num w:numId="5">
    <w:abstractNumId w:val="0"/>
  </w:num>
  <w:num w:numId="6">
    <w:abstractNumId w:val="9"/>
  </w:num>
  <w:num w:numId="7">
    <w:abstractNumId w:val="7"/>
  </w:num>
  <w:num w:numId="8">
    <w:abstractNumId w:val="6"/>
  </w:num>
  <w:num w:numId="9">
    <w:abstractNumId w:val="4"/>
  </w:num>
  <w:num w:numId="10">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yN7UwMzQ1MrW0NDNW0lEKTi0uzszPAykwrQUAm7EVSiwAAAA="/>
  </w:docVars>
  <w:rsids>
    <w:rsidRoot w:val="00430052"/>
    <w:rsid w:val="000071C9"/>
    <w:rsid w:val="00007AEC"/>
    <w:rsid w:val="0001328B"/>
    <w:rsid w:val="000137E0"/>
    <w:rsid w:val="0001645F"/>
    <w:rsid w:val="00017A08"/>
    <w:rsid w:val="00021AFF"/>
    <w:rsid w:val="0002543C"/>
    <w:rsid w:val="00032E7F"/>
    <w:rsid w:val="000420B9"/>
    <w:rsid w:val="0004270D"/>
    <w:rsid w:val="00052B49"/>
    <w:rsid w:val="000536E4"/>
    <w:rsid w:val="00071F55"/>
    <w:rsid w:val="00086A40"/>
    <w:rsid w:val="0009430A"/>
    <w:rsid w:val="000A0852"/>
    <w:rsid w:val="000A1BC3"/>
    <w:rsid w:val="000A6D9A"/>
    <w:rsid w:val="000B0615"/>
    <w:rsid w:val="000B07E9"/>
    <w:rsid w:val="000B4BB9"/>
    <w:rsid w:val="000C3303"/>
    <w:rsid w:val="000C353C"/>
    <w:rsid w:val="000C3F3A"/>
    <w:rsid w:val="000F6A9A"/>
    <w:rsid w:val="00112198"/>
    <w:rsid w:val="00116B45"/>
    <w:rsid w:val="00120413"/>
    <w:rsid w:val="00134CF7"/>
    <w:rsid w:val="00143776"/>
    <w:rsid w:val="001447F8"/>
    <w:rsid w:val="00147549"/>
    <w:rsid w:val="00151E8C"/>
    <w:rsid w:val="001561D6"/>
    <w:rsid w:val="00166345"/>
    <w:rsid w:val="001673AA"/>
    <w:rsid w:val="00173657"/>
    <w:rsid w:val="00175E23"/>
    <w:rsid w:val="00177337"/>
    <w:rsid w:val="00180829"/>
    <w:rsid w:val="00183770"/>
    <w:rsid w:val="001838ED"/>
    <w:rsid w:val="00193FC4"/>
    <w:rsid w:val="00197E06"/>
    <w:rsid w:val="001B3BF9"/>
    <w:rsid w:val="001B6462"/>
    <w:rsid w:val="001B6AA6"/>
    <w:rsid w:val="001C0AC9"/>
    <w:rsid w:val="001C193A"/>
    <w:rsid w:val="001C3485"/>
    <w:rsid w:val="001D450C"/>
    <w:rsid w:val="001D59C9"/>
    <w:rsid w:val="001E181C"/>
    <w:rsid w:val="001E238B"/>
    <w:rsid w:val="001F00CD"/>
    <w:rsid w:val="001F3CD7"/>
    <w:rsid w:val="001F4334"/>
    <w:rsid w:val="001F46CC"/>
    <w:rsid w:val="00206E3B"/>
    <w:rsid w:val="00207E15"/>
    <w:rsid w:val="00233F34"/>
    <w:rsid w:val="00236CB8"/>
    <w:rsid w:val="00253B39"/>
    <w:rsid w:val="00264333"/>
    <w:rsid w:val="00266D9C"/>
    <w:rsid w:val="002702E8"/>
    <w:rsid w:val="002728C0"/>
    <w:rsid w:val="00281EE8"/>
    <w:rsid w:val="0028548B"/>
    <w:rsid w:val="00286184"/>
    <w:rsid w:val="00290D1F"/>
    <w:rsid w:val="00296641"/>
    <w:rsid w:val="002978AB"/>
    <w:rsid w:val="002A384F"/>
    <w:rsid w:val="002A451E"/>
    <w:rsid w:val="002B164D"/>
    <w:rsid w:val="002B5554"/>
    <w:rsid w:val="002B5692"/>
    <w:rsid w:val="002B58FE"/>
    <w:rsid w:val="002B62B2"/>
    <w:rsid w:val="002B655B"/>
    <w:rsid w:val="002B7736"/>
    <w:rsid w:val="002C0310"/>
    <w:rsid w:val="002C080C"/>
    <w:rsid w:val="002D1951"/>
    <w:rsid w:val="002D5463"/>
    <w:rsid w:val="002D6C5F"/>
    <w:rsid w:val="002E716A"/>
    <w:rsid w:val="002E7C0B"/>
    <w:rsid w:val="002F2A2C"/>
    <w:rsid w:val="002F389A"/>
    <w:rsid w:val="002F4FDD"/>
    <w:rsid w:val="002F5145"/>
    <w:rsid w:val="003032BE"/>
    <w:rsid w:val="00303D9C"/>
    <w:rsid w:val="003076D6"/>
    <w:rsid w:val="00312B4B"/>
    <w:rsid w:val="0031413E"/>
    <w:rsid w:val="0032655F"/>
    <w:rsid w:val="00330E04"/>
    <w:rsid w:val="003362B4"/>
    <w:rsid w:val="0034474D"/>
    <w:rsid w:val="00344F3D"/>
    <w:rsid w:val="003455DD"/>
    <w:rsid w:val="003527A2"/>
    <w:rsid w:val="003613F2"/>
    <w:rsid w:val="0036561B"/>
    <w:rsid w:val="00373BAB"/>
    <w:rsid w:val="00375035"/>
    <w:rsid w:val="003773FD"/>
    <w:rsid w:val="00377985"/>
    <w:rsid w:val="00384F96"/>
    <w:rsid w:val="003900EB"/>
    <w:rsid w:val="003971D4"/>
    <w:rsid w:val="003A4982"/>
    <w:rsid w:val="003B344B"/>
    <w:rsid w:val="003B4F65"/>
    <w:rsid w:val="003C419E"/>
    <w:rsid w:val="003E2D32"/>
    <w:rsid w:val="003F3466"/>
    <w:rsid w:val="003F3E6F"/>
    <w:rsid w:val="003F5BC6"/>
    <w:rsid w:val="00400EFC"/>
    <w:rsid w:val="00404A6D"/>
    <w:rsid w:val="00411D8E"/>
    <w:rsid w:val="004166D7"/>
    <w:rsid w:val="00420DDF"/>
    <w:rsid w:val="00422D7F"/>
    <w:rsid w:val="004242F1"/>
    <w:rsid w:val="00426DA5"/>
    <w:rsid w:val="00430052"/>
    <w:rsid w:val="004308C8"/>
    <w:rsid w:val="00433B97"/>
    <w:rsid w:val="00435C9E"/>
    <w:rsid w:val="00436584"/>
    <w:rsid w:val="00436A6C"/>
    <w:rsid w:val="00441760"/>
    <w:rsid w:val="004474E7"/>
    <w:rsid w:val="0045466C"/>
    <w:rsid w:val="00466C2C"/>
    <w:rsid w:val="00491018"/>
    <w:rsid w:val="0049132D"/>
    <w:rsid w:val="004A0BF9"/>
    <w:rsid w:val="004A1751"/>
    <w:rsid w:val="004A2DB0"/>
    <w:rsid w:val="004A3670"/>
    <w:rsid w:val="004A49A7"/>
    <w:rsid w:val="004B3B7B"/>
    <w:rsid w:val="004C3890"/>
    <w:rsid w:val="004C5B70"/>
    <w:rsid w:val="004D481B"/>
    <w:rsid w:val="004D7526"/>
    <w:rsid w:val="004D7CE6"/>
    <w:rsid w:val="004E504C"/>
    <w:rsid w:val="004E769F"/>
    <w:rsid w:val="004F5CCC"/>
    <w:rsid w:val="00504EB1"/>
    <w:rsid w:val="00505E35"/>
    <w:rsid w:val="005102E7"/>
    <w:rsid w:val="005125B4"/>
    <w:rsid w:val="0052193B"/>
    <w:rsid w:val="00536879"/>
    <w:rsid w:val="00543351"/>
    <w:rsid w:val="00544445"/>
    <w:rsid w:val="0056763D"/>
    <w:rsid w:val="00570BDB"/>
    <w:rsid w:val="00574145"/>
    <w:rsid w:val="00574EF4"/>
    <w:rsid w:val="00575628"/>
    <w:rsid w:val="00576DAF"/>
    <w:rsid w:val="005807E5"/>
    <w:rsid w:val="0059307D"/>
    <w:rsid w:val="0059327A"/>
    <w:rsid w:val="005A6F55"/>
    <w:rsid w:val="005B16BA"/>
    <w:rsid w:val="005B71B2"/>
    <w:rsid w:val="005D01C2"/>
    <w:rsid w:val="005D5A80"/>
    <w:rsid w:val="005D7434"/>
    <w:rsid w:val="005E3F59"/>
    <w:rsid w:val="00605C78"/>
    <w:rsid w:val="006101FB"/>
    <w:rsid w:val="00641745"/>
    <w:rsid w:val="006422C1"/>
    <w:rsid w:val="006457B1"/>
    <w:rsid w:val="006476FD"/>
    <w:rsid w:val="00652471"/>
    <w:rsid w:val="00654933"/>
    <w:rsid w:val="00656B84"/>
    <w:rsid w:val="006610E5"/>
    <w:rsid w:val="00665A94"/>
    <w:rsid w:val="006770B7"/>
    <w:rsid w:val="006807BF"/>
    <w:rsid w:val="0068091E"/>
    <w:rsid w:val="0068521A"/>
    <w:rsid w:val="00687777"/>
    <w:rsid w:val="00695C16"/>
    <w:rsid w:val="006A30A8"/>
    <w:rsid w:val="006A4C91"/>
    <w:rsid w:val="006B2539"/>
    <w:rsid w:val="006B3B71"/>
    <w:rsid w:val="006B7D2F"/>
    <w:rsid w:val="006D3A5F"/>
    <w:rsid w:val="006D3BBA"/>
    <w:rsid w:val="006D46A0"/>
    <w:rsid w:val="006D5A3B"/>
    <w:rsid w:val="006E25AC"/>
    <w:rsid w:val="006E6F22"/>
    <w:rsid w:val="006F3060"/>
    <w:rsid w:val="006F3701"/>
    <w:rsid w:val="00700C44"/>
    <w:rsid w:val="007011B6"/>
    <w:rsid w:val="007030C6"/>
    <w:rsid w:val="00703F21"/>
    <w:rsid w:val="00704802"/>
    <w:rsid w:val="00704E34"/>
    <w:rsid w:val="007075C7"/>
    <w:rsid w:val="00717913"/>
    <w:rsid w:val="007208C4"/>
    <w:rsid w:val="00730BEF"/>
    <w:rsid w:val="00736302"/>
    <w:rsid w:val="0073779A"/>
    <w:rsid w:val="00742506"/>
    <w:rsid w:val="00750489"/>
    <w:rsid w:val="007523DD"/>
    <w:rsid w:val="007547EE"/>
    <w:rsid w:val="00754A93"/>
    <w:rsid w:val="0075562D"/>
    <w:rsid w:val="00762ABD"/>
    <w:rsid w:val="0077282A"/>
    <w:rsid w:val="0078193E"/>
    <w:rsid w:val="00782E61"/>
    <w:rsid w:val="00787672"/>
    <w:rsid w:val="00790086"/>
    <w:rsid w:val="007A29C3"/>
    <w:rsid w:val="007A79DD"/>
    <w:rsid w:val="007B147D"/>
    <w:rsid w:val="007C25AC"/>
    <w:rsid w:val="007C416D"/>
    <w:rsid w:val="007D1721"/>
    <w:rsid w:val="007D34A0"/>
    <w:rsid w:val="007D76B3"/>
    <w:rsid w:val="007E1267"/>
    <w:rsid w:val="007E359E"/>
    <w:rsid w:val="007E5408"/>
    <w:rsid w:val="007E5614"/>
    <w:rsid w:val="007E73E1"/>
    <w:rsid w:val="007F56D3"/>
    <w:rsid w:val="008007AB"/>
    <w:rsid w:val="00804F80"/>
    <w:rsid w:val="00816C93"/>
    <w:rsid w:val="00820DDE"/>
    <w:rsid w:val="0082175D"/>
    <w:rsid w:val="00822439"/>
    <w:rsid w:val="0082361B"/>
    <w:rsid w:val="00823C08"/>
    <w:rsid w:val="0084019F"/>
    <w:rsid w:val="0084334B"/>
    <w:rsid w:val="0084401D"/>
    <w:rsid w:val="00861AD4"/>
    <w:rsid w:val="0086606B"/>
    <w:rsid w:val="00870BB3"/>
    <w:rsid w:val="00872AAC"/>
    <w:rsid w:val="008760E4"/>
    <w:rsid w:val="008843B5"/>
    <w:rsid w:val="008907FC"/>
    <w:rsid w:val="00894036"/>
    <w:rsid w:val="00894B58"/>
    <w:rsid w:val="00896CF4"/>
    <w:rsid w:val="00897D01"/>
    <w:rsid w:val="008B325C"/>
    <w:rsid w:val="008B5343"/>
    <w:rsid w:val="008B66D6"/>
    <w:rsid w:val="008D6E7B"/>
    <w:rsid w:val="008D75FF"/>
    <w:rsid w:val="008D7AAD"/>
    <w:rsid w:val="00900657"/>
    <w:rsid w:val="0090200F"/>
    <w:rsid w:val="009156BB"/>
    <w:rsid w:val="00927A25"/>
    <w:rsid w:val="009309E1"/>
    <w:rsid w:val="00937D7C"/>
    <w:rsid w:val="00941063"/>
    <w:rsid w:val="00951D02"/>
    <w:rsid w:val="00952D1D"/>
    <w:rsid w:val="00957F57"/>
    <w:rsid w:val="009607B8"/>
    <w:rsid w:val="009634F2"/>
    <w:rsid w:val="009648D1"/>
    <w:rsid w:val="00967396"/>
    <w:rsid w:val="009706E4"/>
    <w:rsid w:val="00987D74"/>
    <w:rsid w:val="00993DC9"/>
    <w:rsid w:val="00994550"/>
    <w:rsid w:val="009952FB"/>
    <w:rsid w:val="009973E2"/>
    <w:rsid w:val="009A0501"/>
    <w:rsid w:val="009A565F"/>
    <w:rsid w:val="009B5C64"/>
    <w:rsid w:val="009B6609"/>
    <w:rsid w:val="009D77B3"/>
    <w:rsid w:val="009D7B7D"/>
    <w:rsid w:val="009F1979"/>
    <w:rsid w:val="00A15AD5"/>
    <w:rsid w:val="00A169D0"/>
    <w:rsid w:val="00A3281D"/>
    <w:rsid w:val="00A36A86"/>
    <w:rsid w:val="00A44A7D"/>
    <w:rsid w:val="00A44CED"/>
    <w:rsid w:val="00A51996"/>
    <w:rsid w:val="00A52AAE"/>
    <w:rsid w:val="00A53FFA"/>
    <w:rsid w:val="00A54C2D"/>
    <w:rsid w:val="00A56B96"/>
    <w:rsid w:val="00A6222F"/>
    <w:rsid w:val="00A64D17"/>
    <w:rsid w:val="00A72EC6"/>
    <w:rsid w:val="00A964B6"/>
    <w:rsid w:val="00AA04C9"/>
    <w:rsid w:val="00AB2381"/>
    <w:rsid w:val="00AB45D4"/>
    <w:rsid w:val="00AB4AAE"/>
    <w:rsid w:val="00AB6E7B"/>
    <w:rsid w:val="00AD01DC"/>
    <w:rsid w:val="00AD20A9"/>
    <w:rsid w:val="00B11C88"/>
    <w:rsid w:val="00B17C24"/>
    <w:rsid w:val="00B21519"/>
    <w:rsid w:val="00B21A3F"/>
    <w:rsid w:val="00B262E2"/>
    <w:rsid w:val="00B27641"/>
    <w:rsid w:val="00B30805"/>
    <w:rsid w:val="00B3602D"/>
    <w:rsid w:val="00B430EE"/>
    <w:rsid w:val="00B70A17"/>
    <w:rsid w:val="00B72D6D"/>
    <w:rsid w:val="00B75661"/>
    <w:rsid w:val="00B75EBD"/>
    <w:rsid w:val="00B769F1"/>
    <w:rsid w:val="00BB38CF"/>
    <w:rsid w:val="00BB6BB3"/>
    <w:rsid w:val="00BC0917"/>
    <w:rsid w:val="00BC3817"/>
    <w:rsid w:val="00BC3DF7"/>
    <w:rsid w:val="00BC6B5E"/>
    <w:rsid w:val="00BD0F90"/>
    <w:rsid w:val="00BE405D"/>
    <w:rsid w:val="00BE5748"/>
    <w:rsid w:val="00BE7414"/>
    <w:rsid w:val="00C07450"/>
    <w:rsid w:val="00C1533D"/>
    <w:rsid w:val="00C23D6C"/>
    <w:rsid w:val="00C257B1"/>
    <w:rsid w:val="00C261CA"/>
    <w:rsid w:val="00C30881"/>
    <w:rsid w:val="00C40906"/>
    <w:rsid w:val="00C5218D"/>
    <w:rsid w:val="00C5380F"/>
    <w:rsid w:val="00C53DAF"/>
    <w:rsid w:val="00C5608C"/>
    <w:rsid w:val="00C620D3"/>
    <w:rsid w:val="00C71EF1"/>
    <w:rsid w:val="00C72D94"/>
    <w:rsid w:val="00C77676"/>
    <w:rsid w:val="00C81C52"/>
    <w:rsid w:val="00C848ED"/>
    <w:rsid w:val="00C84A52"/>
    <w:rsid w:val="00C85796"/>
    <w:rsid w:val="00C93B41"/>
    <w:rsid w:val="00C95663"/>
    <w:rsid w:val="00C959ED"/>
    <w:rsid w:val="00CA00AF"/>
    <w:rsid w:val="00CA2D54"/>
    <w:rsid w:val="00CA4D2D"/>
    <w:rsid w:val="00CB180E"/>
    <w:rsid w:val="00CB56F0"/>
    <w:rsid w:val="00CC301A"/>
    <w:rsid w:val="00CC3DDF"/>
    <w:rsid w:val="00CC4BDC"/>
    <w:rsid w:val="00CE3BC8"/>
    <w:rsid w:val="00CF39E1"/>
    <w:rsid w:val="00CF4479"/>
    <w:rsid w:val="00CF7334"/>
    <w:rsid w:val="00D00990"/>
    <w:rsid w:val="00D07B02"/>
    <w:rsid w:val="00D15344"/>
    <w:rsid w:val="00D16107"/>
    <w:rsid w:val="00D21EEA"/>
    <w:rsid w:val="00D237C8"/>
    <w:rsid w:val="00D33D04"/>
    <w:rsid w:val="00D3485F"/>
    <w:rsid w:val="00D5638D"/>
    <w:rsid w:val="00D5644F"/>
    <w:rsid w:val="00D57F14"/>
    <w:rsid w:val="00D64E8E"/>
    <w:rsid w:val="00D659AD"/>
    <w:rsid w:val="00D70064"/>
    <w:rsid w:val="00D70C1E"/>
    <w:rsid w:val="00D72871"/>
    <w:rsid w:val="00D7404A"/>
    <w:rsid w:val="00D766B9"/>
    <w:rsid w:val="00D8035B"/>
    <w:rsid w:val="00DA3C82"/>
    <w:rsid w:val="00DB0B2A"/>
    <w:rsid w:val="00DB6F23"/>
    <w:rsid w:val="00DC24F7"/>
    <w:rsid w:val="00DC4E5C"/>
    <w:rsid w:val="00DD704C"/>
    <w:rsid w:val="00DE614F"/>
    <w:rsid w:val="00E066BB"/>
    <w:rsid w:val="00E250E4"/>
    <w:rsid w:val="00E33223"/>
    <w:rsid w:val="00E404E6"/>
    <w:rsid w:val="00E5340C"/>
    <w:rsid w:val="00E5402C"/>
    <w:rsid w:val="00E56860"/>
    <w:rsid w:val="00E57687"/>
    <w:rsid w:val="00E63AC5"/>
    <w:rsid w:val="00E64AF1"/>
    <w:rsid w:val="00E65342"/>
    <w:rsid w:val="00E70038"/>
    <w:rsid w:val="00E7273C"/>
    <w:rsid w:val="00E746C1"/>
    <w:rsid w:val="00E7697D"/>
    <w:rsid w:val="00E81301"/>
    <w:rsid w:val="00E9304C"/>
    <w:rsid w:val="00E93F4F"/>
    <w:rsid w:val="00E95DD6"/>
    <w:rsid w:val="00EA1B41"/>
    <w:rsid w:val="00EA2CA0"/>
    <w:rsid w:val="00EA624A"/>
    <w:rsid w:val="00EA68C3"/>
    <w:rsid w:val="00EB39C7"/>
    <w:rsid w:val="00EC423E"/>
    <w:rsid w:val="00ED7EAA"/>
    <w:rsid w:val="00EF1865"/>
    <w:rsid w:val="00EF279B"/>
    <w:rsid w:val="00EF3551"/>
    <w:rsid w:val="00EF6096"/>
    <w:rsid w:val="00F03E5C"/>
    <w:rsid w:val="00F05EE4"/>
    <w:rsid w:val="00F1331D"/>
    <w:rsid w:val="00F20A0E"/>
    <w:rsid w:val="00F270BF"/>
    <w:rsid w:val="00F3002D"/>
    <w:rsid w:val="00F35758"/>
    <w:rsid w:val="00F45E99"/>
    <w:rsid w:val="00F51221"/>
    <w:rsid w:val="00F53B95"/>
    <w:rsid w:val="00F56197"/>
    <w:rsid w:val="00F613A0"/>
    <w:rsid w:val="00F61503"/>
    <w:rsid w:val="00F6401B"/>
    <w:rsid w:val="00F65471"/>
    <w:rsid w:val="00F7560A"/>
    <w:rsid w:val="00F760A3"/>
    <w:rsid w:val="00F7683D"/>
    <w:rsid w:val="00F7717F"/>
    <w:rsid w:val="00F80183"/>
    <w:rsid w:val="00F8048D"/>
    <w:rsid w:val="00F846FD"/>
    <w:rsid w:val="00F85043"/>
    <w:rsid w:val="00F94238"/>
    <w:rsid w:val="00FA67C3"/>
    <w:rsid w:val="00FA74FF"/>
    <w:rsid w:val="00FB0DAF"/>
    <w:rsid w:val="00FB3649"/>
    <w:rsid w:val="00FD4164"/>
    <w:rsid w:val="00FD6391"/>
    <w:rsid w:val="00FD6B9B"/>
    <w:rsid w:val="00FE3EF7"/>
    <w:rsid w:val="00FE4225"/>
    <w:rsid w:val="00FE4643"/>
    <w:rsid w:val="00FF68A5"/>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9D858F"/>
  <w15:chartTrackingRefBased/>
  <w15:docId w15:val="{0BFCD36B-308E-47CC-9E94-42C6D2B22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color w:val="000000"/>
        <w:sz w:val="24"/>
        <w:szCs w:val="24"/>
        <w:lang w:val="en-US"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8548B"/>
    <w:pPr>
      <w:jc w:val="center"/>
      <w:outlineLvl w:val="0"/>
    </w:pPr>
    <w:rPr>
      <w:b/>
      <w:bCs/>
      <w:sz w:val="32"/>
      <w:szCs w:val="32"/>
    </w:rPr>
  </w:style>
  <w:style w:type="paragraph" w:styleId="Heading2">
    <w:name w:val="heading 2"/>
    <w:basedOn w:val="Heading3"/>
    <w:next w:val="Normal"/>
    <w:link w:val="Heading2Char"/>
    <w:autoRedefine/>
    <w:uiPriority w:val="9"/>
    <w:unhideWhenUsed/>
    <w:qFormat/>
    <w:rsid w:val="00177337"/>
    <w:pPr>
      <w:outlineLvl w:val="1"/>
    </w:pPr>
    <w:rPr>
      <w:sz w:val="28"/>
      <w:szCs w:val="28"/>
    </w:rPr>
  </w:style>
  <w:style w:type="paragraph" w:styleId="Heading3">
    <w:name w:val="heading 3"/>
    <w:basedOn w:val="Normal"/>
    <w:next w:val="Normal"/>
    <w:link w:val="Heading3Char"/>
    <w:autoRedefine/>
    <w:uiPriority w:val="9"/>
    <w:unhideWhenUsed/>
    <w:qFormat/>
    <w:rsid w:val="00EA1B41"/>
    <w:pPr>
      <w:tabs>
        <w:tab w:val="left" w:pos="450"/>
      </w:tabs>
      <w:outlineLvl w:val="2"/>
    </w:pPr>
    <w:rPr>
      <w:b/>
      <w:bCs/>
    </w:rPr>
  </w:style>
  <w:style w:type="paragraph" w:styleId="Heading4">
    <w:name w:val="heading 4"/>
    <w:basedOn w:val="Heading3"/>
    <w:next w:val="Normal"/>
    <w:link w:val="Heading4Char"/>
    <w:autoRedefine/>
    <w:uiPriority w:val="9"/>
    <w:unhideWhenUsed/>
    <w:qFormat/>
    <w:rsid w:val="00605C78"/>
    <w:pPr>
      <w:outlineLvl w:val="3"/>
    </w:pPr>
  </w:style>
  <w:style w:type="paragraph" w:styleId="Heading5">
    <w:name w:val="heading 5"/>
    <w:basedOn w:val="Normal"/>
    <w:next w:val="Normal"/>
    <w:link w:val="Heading5Char"/>
    <w:uiPriority w:val="9"/>
    <w:unhideWhenUsed/>
    <w:rsid w:val="00E57687"/>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rsid w:val="00E57687"/>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rsid w:val="0028548B"/>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16C93"/>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B56F0"/>
    <w:pPr>
      <w:tabs>
        <w:tab w:val="center" w:pos="4680"/>
        <w:tab w:val="right" w:pos="9360"/>
      </w:tabs>
      <w:spacing w:line="240" w:lineRule="auto"/>
    </w:pPr>
  </w:style>
  <w:style w:type="character" w:customStyle="1" w:styleId="HeaderChar">
    <w:name w:val="Header Char"/>
    <w:basedOn w:val="DefaultParagraphFont"/>
    <w:link w:val="Header"/>
    <w:uiPriority w:val="99"/>
    <w:rsid w:val="00CB56F0"/>
  </w:style>
  <w:style w:type="paragraph" w:styleId="Footer">
    <w:name w:val="footer"/>
    <w:basedOn w:val="Normal"/>
    <w:link w:val="FooterChar"/>
    <w:uiPriority w:val="99"/>
    <w:unhideWhenUsed/>
    <w:rsid w:val="00CB56F0"/>
    <w:pPr>
      <w:tabs>
        <w:tab w:val="center" w:pos="4680"/>
        <w:tab w:val="right" w:pos="9360"/>
      </w:tabs>
      <w:spacing w:line="240" w:lineRule="auto"/>
    </w:pPr>
  </w:style>
  <w:style w:type="character" w:customStyle="1" w:styleId="FooterChar">
    <w:name w:val="Footer Char"/>
    <w:basedOn w:val="DefaultParagraphFont"/>
    <w:link w:val="Footer"/>
    <w:uiPriority w:val="99"/>
    <w:rsid w:val="00CB56F0"/>
  </w:style>
  <w:style w:type="character" w:styleId="Hyperlink">
    <w:name w:val="Hyperlink"/>
    <w:basedOn w:val="DefaultParagraphFont"/>
    <w:uiPriority w:val="99"/>
    <w:unhideWhenUsed/>
    <w:rsid w:val="00EF3551"/>
    <w:rPr>
      <w:color w:val="0563C1" w:themeColor="hyperlink"/>
      <w:u w:val="single"/>
    </w:rPr>
  </w:style>
  <w:style w:type="character" w:customStyle="1" w:styleId="UnresolvedMention">
    <w:name w:val="Unresolved Mention"/>
    <w:basedOn w:val="DefaultParagraphFont"/>
    <w:uiPriority w:val="99"/>
    <w:semiHidden/>
    <w:unhideWhenUsed/>
    <w:rsid w:val="00EF3551"/>
    <w:rPr>
      <w:color w:val="605E5C"/>
      <w:shd w:val="clear" w:color="auto" w:fill="E1DFDD"/>
    </w:rPr>
  </w:style>
  <w:style w:type="character" w:customStyle="1" w:styleId="Heading7Char">
    <w:name w:val="Heading 7 Char"/>
    <w:basedOn w:val="DefaultParagraphFont"/>
    <w:link w:val="Heading7"/>
    <w:uiPriority w:val="9"/>
    <w:rsid w:val="0028548B"/>
    <w:rPr>
      <w:rFonts w:asciiTheme="majorHAnsi" w:eastAsiaTheme="majorEastAsia" w:hAnsiTheme="majorHAnsi" w:cstheme="majorBidi"/>
      <w:i/>
      <w:iCs/>
      <w:color w:val="1F3763" w:themeColor="accent1" w:themeShade="7F"/>
    </w:rPr>
  </w:style>
  <w:style w:type="paragraph" w:styleId="NormalWeb">
    <w:name w:val="Normal (Web)"/>
    <w:basedOn w:val="Normal"/>
    <w:uiPriority w:val="99"/>
    <w:semiHidden/>
    <w:unhideWhenUsed/>
    <w:rsid w:val="009B6609"/>
    <w:pPr>
      <w:spacing w:before="100" w:beforeAutospacing="1" w:after="100" w:afterAutospacing="1" w:line="240" w:lineRule="auto"/>
    </w:pPr>
    <w:rPr>
      <w:rFonts w:eastAsia="Times New Roman"/>
      <w:lang w:bidi="ne-NP"/>
    </w:rPr>
  </w:style>
  <w:style w:type="character" w:customStyle="1" w:styleId="Heading2Char">
    <w:name w:val="Heading 2 Char"/>
    <w:basedOn w:val="DefaultParagraphFont"/>
    <w:link w:val="Heading2"/>
    <w:uiPriority w:val="9"/>
    <w:rsid w:val="00177337"/>
    <w:rPr>
      <w:b/>
      <w:bCs/>
      <w:sz w:val="28"/>
      <w:szCs w:val="28"/>
    </w:rPr>
  </w:style>
  <w:style w:type="character" w:customStyle="1" w:styleId="Heading3Char">
    <w:name w:val="Heading 3 Char"/>
    <w:basedOn w:val="DefaultParagraphFont"/>
    <w:link w:val="Heading3"/>
    <w:uiPriority w:val="9"/>
    <w:qFormat/>
    <w:rsid w:val="00EA1B41"/>
    <w:rPr>
      <w:b/>
      <w:bCs/>
    </w:rPr>
  </w:style>
  <w:style w:type="character" w:customStyle="1" w:styleId="Heading4Char">
    <w:name w:val="Heading 4 Char"/>
    <w:basedOn w:val="DefaultParagraphFont"/>
    <w:link w:val="Heading4"/>
    <w:uiPriority w:val="9"/>
    <w:qFormat/>
    <w:rsid w:val="00605C78"/>
    <w:rPr>
      <w:b/>
      <w:bCs/>
    </w:rPr>
  </w:style>
  <w:style w:type="paragraph" w:styleId="Caption">
    <w:name w:val="caption"/>
    <w:basedOn w:val="Normal"/>
    <w:next w:val="Normal"/>
    <w:uiPriority w:val="35"/>
    <w:unhideWhenUsed/>
    <w:rsid w:val="004166D7"/>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E5768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E57687"/>
    <w:rPr>
      <w:rFonts w:asciiTheme="majorHAnsi" w:eastAsiaTheme="majorEastAsia" w:hAnsiTheme="majorHAnsi" w:cstheme="majorBidi"/>
      <w:color w:val="1F3763" w:themeColor="accent1" w:themeShade="7F"/>
    </w:rPr>
  </w:style>
  <w:style w:type="table" w:customStyle="1" w:styleId="TableGrid0">
    <w:name w:val="TableGrid"/>
    <w:rsid w:val="007030C6"/>
    <w:pPr>
      <w:spacing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28548B"/>
    <w:rPr>
      <w:b/>
      <w:bCs/>
      <w:sz w:val="32"/>
      <w:szCs w:val="32"/>
    </w:rPr>
  </w:style>
  <w:style w:type="paragraph" w:styleId="Title">
    <w:name w:val="Title"/>
    <w:basedOn w:val="Normal"/>
    <w:next w:val="Normal"/>
    <w:link w:val="TitleChar"/>
    <w:uiPriority w:val="10"/>
    <w:qFormat/>
    <w:rsid w:val="0028548B"/>
    <w:pPr>
      <w:jc w:val="center"/>
    </w:pPr>
    <w:rPr>
      <w:b/>
      <w:bCs/>
      <w:sz w:val="32"/>
      <w:szCs w:val="32"/>
    </w:rPr>
  </w:style>
  <w:style w:type="character" w:customStyle="1" w:styleId="TitleChar">
    <w:name w:val="Title Char"/>
    <w:basedOn w:val="DefaultParagraphFont"/>
    <w:link w:val="Title"/>
    <w:uiPriority w:val="10"/>
    <w:rsid w:val="0028548B"/>
    <w:rPr>
      <w:b/>
      <w:bCs/>
      <w:sz w:val="32"/>
      <w:szCs w:val="32"/>
    </w:rPr>
  </w:style>
  <w:style w:type="paragraph" w:styleId="ListParagraph">
    <w:name w:val="List Paragraph"/>
    <w:basedOn w:val="Normal"/>
    <w:uiPriority w:val="34"/>
    <w:rsid w:val="00A169D0"/>
    <w:pPr>
      <w:ind w:left="720"/>
      <w:contextualSpacing/>
    </w:pPr>
  </w:style>
  <w:style w:type="paragraph" w:customStyle="1" w:styleId="Figure">
    <w:name w:val="Figure"/>
    <w:basedOn w:val="Normal"/>
    <w:link w:val="FigureChar"/>
    <w:qFormat/>
    <w:rsid w:val="002C0310"/>
    <w:pPr>
      <w:spacing w:after="111" w:line="265" w:lineRule="auto"/>
      <w:ind w:left="308" w:right="4" w:hanging="10"/>
      <w:jc w:val="center"/>
    </w:pPr>
    <w:rPr>
      <w:rFonts w:eastAsia="Times New Roman"/>
      <w:b/>
      <w:i/>
    </w:rPr>
  </w:style>
  <w:style w:type="paragraph" w:styleId="TOC1">
    <w:name w:val="toc 1"/>
    <w:basedOn w:val="Normal"/>
    <w:next w:val="Normal"/>
    <w:autoRedefine/>
    <w:uiPriority w:val="39"/>
    <w:unhideWhenUsed/>
    <w:rsid w:val="004308C8"/>
    <w:pPr>
      <w:spacing w:after="100"/>
    </w:pPr>
  </w:style>
  <w:style w:type="character" w:customStyle="1" w:styleId="FigureChar">
    <w:name w:val="Figure Char"/>
    <w:basedOn w:val="DefaultParagraphFont"/>
    <w:link w:val="Figure"/>
    <w:rsid w:val="002C0310"/>
    <w:rPr>
      <w:rFonts w:eastAsia="Times New Roman"/>
      <w:b/>
      <w:i/>
    </w:rPr>
  </w:style>
  <w:style w:type="paragraph" w:styleId="TOC2">
    <w:name w:val="toc 2"/>
    <w:basedOn w:val="Normal"/>
    <w:next w:val="Normal"/>
    <w:autoRedefine/>
    <w:uiPriority w:val="39"/>
    <w:unhideWhenUsed/>
    <w:rsid w:val="004308C8"/>
    <w:pPr>
      <w:spacing w:after="100"/>
      <w:ind w:left="240"/>
    </w:pPr>
  </w:style>
  <w:style w:type="paragraph" w:styleId="TOC3">
    <w:name w:val="toc 3"/>
    <w:basedOn w:val="Normal"/>
    <w:next w:val="Normal"/>
    <w:autoRedefine/>
    <w:uiPriority w:val="39"/>
    <w:unhideWhenUsed/>
    <w:rsid w:val="004308C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896331">
      <w:bodyDiv w:val="1"/>
      <w:marLeft w:val="0"/>
      <w:marRight w:val="0"/>
      <w:marTop w:val="0"/>
      <w:marBottom w:val="0"/>
      <w:divBdr>
        <w:top w:val="none" w:sz="0" w:space="0" w:color="auto"/>
        <w:left w:val="none" w:sz="0" w:space="0" w:color="auto"/>
        <w:bottom w:val="none" w:sz="0" w:space="0" w:color="auto"/>
        <w:right w:val="none" w:sz="0" w:space="0" w:color="auto"/>
      </w:divBdr>
      <w:divsChild>
        <w:div w:id="1645502758">
          <w:marLeft w:val="0"/>
          <w:marRight w:val="0"/>
          <w:marTop w:val="0"/>
          <w:marBottom w:val="0"/>
          <w:divBdr>
            <w:top w:val="none" w:sz="0" w:space="0" w:color="auto"/>
            <w:left w:val="none" w:sz="0" w:space="0" w:color="auto"/>
            <w:bottom w:val="none" w:sz="0" w:space="0" w:color="auto"/>
            <w:right w:val="none" w:sz="0" w:space="0" w:color="auto"/>
          </w:divBdr>
          <w:divsChild>
            <w:div w:id="298610370">
              <w:marLeft w:val="0"/>
              <w:marRight w:val="0"/>
              <w:marTop w:val="0"/>
              <w:marBottom w:val="0"/>
              <w:divBdr>
                <w:top w:val="none" w:sz="0" w:space="0" w:color="auto"/>
                <w:left w:val="none" w:sz="0" w:space="0" w:color="auto"/>
                <w:bottom w:val="none" w:sz="0" w:space="0" w:color="auto"/>
                <w:right w:val="none" w:sz="0" w:space="0" w:color="auto"/>
              </w:divBdr>
            </w:div>
            <w:div w:id="1103577012">
              <w:marLeft w:val="0"/>
              <w:marRight w:val="0"/>
              <w:marTop w:val="0"/>
              <w:marBottom w:val="0"/>
              <w:divBdr>
                <w:top w:val="none" w:sz="0" w:space="0" w:color="auto"/>
                <w:left w:val="none" w:sz="0" w:space="0" w:color="auto"/>
                <w:bottom w:val="none" w:sz="0" w:space="0" w:color="auto"/>
                <w:right w:val="none" w:sz="0" w:space="0" w:color="auto"/>
              </w:divBdr>
            </w:div>
            <w:div w:id="187009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4102">
      <w:bodyDiv w:val="1"/>
      <w:marLeft w:val="0"/>
      <w:marRight w:val="0"/>
      <w:marTop w:val="0"/>
      <w:marBottom w:val="0"/>
      <w:divBdr>
        <w:top w:val="none" w:sz="0" w:space="0" w:color="auto"/>
        <w:left w:val="none" w:sz="0" w:space="0" w:color="auto"/>
        <w:bottom w:val="none" w:sz="0" w:space="0" w:color="auto"/>
        <w:right w:val="none" w:sz="0" w:space="0" w:color="auto"/>
      </w:divBdr>
      <w:divsChild>
        <w:div w:id="1082919684">
          <w:marLeft w:val="0"/>
          <w:marRight w:val="0"/>
          <w:marTop w:val="0"/>
          <w:marBottom w:val="0"/>
          <w:divBdr>
            <w:top w:val="single" w:sz="2" w:space="0" w:color="auto"/>
            <w:left w:val="single" w:sz="2" w:space="0" w:color="auto"/>
            <w:bottom w:val="single" w:sz="6" w:space="0" w:color="auto"/>
            <w:right w:val="single" w:sz="2" w:space="0" w:color="auto"/>
          </w:divBdr>
          <w:divsChild>
            <w:div w:id="1301571933">
              <w:marLeft w:val="0"/>
              <w:marRight w:val="0"/>
              <w:marTop w:val="100"/>
              <w:marBottom w:val="100"/>
              <w:divBdr>
                <w:top w:val="single" w:sz="2" w:space="0" w:color="D9D9E3"/>
                <w:left w:val="single" w:sz="2" w:space="0" w:color="D9D9E3"/>
                <w:bottom w:val="single" w:sz="2" w:space="0" w:color="D9D9E3"/>
                <w:right w:val="single" w:sz="2" w:space="0" w:color="D9D9E3"/>
              </w:divBdr>
              <w:divsChild>
                <w:div w:id="841970001">
                  <w:marLeft w:val="0"/>
                  <w:marRight w:val="0"/>
                  <w:marTop w:val="0"/>
                  <w:marBottom w:val="0"/>
                  <w:divBdr>
                    <w:top w:val="single" w:sz="2" w:space="0" w:color="D9D9E3"/>
                    <w:left w:val="single" w:sz="2" w:space="0" w:color="D9D9E3"/>
                    <w:bottom w:val="single" w:sz="2" w:space="0" w:color="D9D9E3"/>
                    <w:right w:val="single" w:sz="2" w:space="0" w:color="D9D9E3"/>
                  </w:divBdr>
                  <w:divsChild>
                    <w:div w:id="483131633">
                      <w:marLeft w:val="0"/>
                      <w:marRight w:val="0"/>
                      <w:marTop w:val="0"/>
                      <w:marBottom w:val="0"/>
                      <w:divBdr>
                        <w:top w:val="single" w:sz="2" w:space="0" w:color="D9D9E3"/>
                        <w:left w:val="single" w:sz="2" w:space="0" w:color="D9D9E3"/>
                        <w:bottom w:val="single" w:sz="2" w:space="0" w:color="D9D9E3"/>
                        <w:right w:val="single" w:sz="2" w:space="0" w:color="D9D9E3"/>
                      </w:divBdr>
                      <w:divsChild>
                        <w:div w:id="716321543">
                          <w:marLeft w:val="0"/>
                          <w:marRight w:val="0"/>
                          <w:marTop w:val="0"/>
                          <w:marBottom w:val="0"/>
                          <w:divBdr>
                            <w:top w:val="single" w:sz="2" w:space="0" w:color="D9D9E3"/>
                            <w:left w:val="single" w:sz="2" w:space="0" w:color="D9D9E3"/>
                            <w:bottom w:val="single" w:sz="2" w:space="0" w:color="D9D9E3"/>
                            <w:right w:val="single" w:sz="2" w:space="0" w:color="D9D9E3"/>
                          </w:divBdr>
                          <w:divsChild>
                            <w:div w:id="423651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70675507">
      <w:bodyDiv w:val="1"/>
      <w:marLeft w:val="0"/>
      <w:marRight w:val="0"/>
      <w:marTop w:val="0"/>
      <w:marBottom w:val="0"/>
      <w:divBdr>
        <w:top w:val="none" w:sz="0" w:space="0" w:color="auto"/>
        <w:left w:val="none" w:sz="0" w:space="0" w:color="auto"/>
        <w:bottom w:val="none" w:sz="0" w:space="0" w:color="auto"/>
        <w:right w:val="none" w:sz="0" w:space="0" w:color="auto"/>
      </w:divBdr>
    </w:div>
    <w:div w:id="1134059807">
      <w:bodyDiv w:val="1"/>
      <w:marLeft w:val="0"/>
      <w:marRight w:val="0"/>
      <w:marTop w:val="0"/>
      <w:marBottom w:val="0"/>
      <w:divBdr>
        <w:top w:val="none" w:sz="0" w:space="0" w:color="auto"/>
        <w:left w:val="none" w:sz="0" w:space="0" w:color="auto"/>
        <w:bottom w:val="none" w:sz="0" w:space="0" w:color="auto"/>
        <w:right w:val="none" w:sz="0" w:space="0" w:color="auto"/>
      </w:divBdr>
    </w:div>
    <w:div w:id="1568034540">
      <w:bodyDiv w:val="1"/>
      <w:marLeft w:val="0"/>
      <w:marRight w:val="0"/>
      <w:marTop w:val="0"/>
      <w:marBottom w:val="0"/>
      <w:divBdr>
        <w:top w:val="none" w:sz="0" w:space="0" w:color="auto"/>
        <w:left w:val="none" w:sz="0" w:space="0" w:color="auto"/>
        <w:bottom w:val="none" w:sz="0" w:space="0" w:color="auto"/>
        <w:right w:val="none" w:sz="0" w:space="0" w:color="auto"/>
      </w:divBdr>
      <w:divsChild>
        <w:div w:id="928345635">
          <w:marLeft w:val="0"/>
          <w:marRight w:val="0"/>
          <w:marTop w:val="0"/>
          <w:marBottom w:val="0"/>
          <w:divBdr>
            <w:top w:val="none" w:sz="0" w:space="0" w:color="auto"/>
            <w:left w:val="none" w:sz="0" w:space="0" w:color="auto"/>
            <w:bottom w:val="none" w:sz="0" w:space="0" w:color="auto"/>
            <w:right w:val="none" w:sz="0" w:space="0" w:color="auto"/>
          </w:divBdr>
          <w:divsChild>
            <w:div w:id="1341152734">
              <w:marLeft w:val="0"/>
              <w:marRight w:val="0"/>
              <w:marTop w:val="0"/>
              <w:marBottom w:val="0"/>
              <w:divBdr>
                <w:top w:val="none" w:sz="0" w:space="0" w:color="auto"/>
                <w:left w:val="none" w:sz="0" w:space="0" w:color="auto"/>
                <w:bottom w:val="none" w:sz="0" w:space="0" w:color="auto"/>
                <w:right w:val="none" w:sz="0" w:space="0" w:color="auto"/>
              </w:divBdr>
            </w:div>
            <w:div w:id="73034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442863">
      <w:bodyDiv w:val="1"/>
      <w:marLeft w:val="0"/>
      <w:marRight w:val="0"/>
      <w:marTop w:val="0"/>
      <w:marBottom w:val="0"/>
      <w:divBdr>
        <w:top w:val="none" w:sz="0" w:space="0" w:color="auto"/>
        <w:left w:val="none" w:sz="0" w:space="0" w:color="auto"/>
        <w:bottom w:val="none" w:sz="0" w:space="0" w:color="auto"/>
        <w:right w:val="none" w:sz="0" w:space="0" w:color="auto"/>
      </w:divBdr>
      <w:divsChild>
        <w:div w:id="584993202">
          <w:marLeft w:val="0"/>
          <w:marRight w:val="0"/>
          <w:marTop w:val="0"/>
          <w:marBottom w:val="0"/>
          <w:divBdr>
            <w:top w:val="none" w:sz="0" w:space="0" w:color="auto"/>
            <w:left w:val="none" w:sz="0" w:space="0" w:color="auto"/>
            <w:bottom w:val="none" w:sz="0" w:space="0" w:color="auto"/>
            <w:right w:val="none" w:sz="0" w:space="0" w:color="auto"/>
          </w:divBdr>
          <w:divsChild>
            <w:div w:id="621420556">
              <w:marLeft w:val="0"/>
              <w:marRight w:val="0"/>
              <w:marTop w:val="0"/>
              <w:marBottom w:val="0"/>
              <w:divBdr>
                <w:top w:val="none" w:sz="0" w:space="0" w:color="auto"/>
                <w:left w:val="none" w:sz="0" w:space="0" w:color="auto"/>
                <w:bottom w:val="none" w:sz="0" w:space="0" w:color="auto"/>
                <w:right w:val="none" w:sz="0" w:space="0" w:color="auto"/>
              </w:divBdr>
            </w:div>
            <w:div w:id="81150458">
              <w:marLeft w:val="0"/>
              <w:marRight w:val="0"/>
              <w:marTop w:val="0"/>
              <w:marBottom w:val="0"/>
              <w:divBdr>
                <w:top w:val="none" w:sz="0" w:space="0" w:color="auto"/>
                <w:left w:val="none" w:sz="0" w:space="0" w:color="auto"/>
                <w:bottom w:val="none" w:sz="0" w:space="0" w:color="auto"/>
                <w:right w:val="none" w:sz="0" w:space="0" w:color="auto"/>
              </w:divBdr>
            </w:div>
            <w:div w:id="738598955">
              <w:marLeft w:val="0"/>
              <w:marRight w:val="0"/>
              <w:marTop w:val="0"/>
              <w:marBottom w:val="0"/>
              <w:divBdr>
                <w:top w:val="none" w:sz="0" w:space="0" w:color="auto"/>
                <w:left w:val="none" w:sz="0" w:space="0" w:color="auto"/>
                <w:bottom w:val="none" w:sz="0" w:space="0" w:color="auto"/>
                <w:right w:val="none" w:sz="0" w:space="0" w:color="auto"/>
              </w:divBdr>
            </w:div>
            <w:div w:id="374041617">
              <w:marLeft w:val="0"/>
              <w:marRight w:val="0"/>
              <w:marTop w:val="0"/>
              <w:marBottom w:val="0"/>
              <w:divBdr>
                <w:top w:val="none" w:sz="0" w:space="0" w:color="auto"/>
                <w:left w:val="none" w:sz="0" w:space="0" w:color="auto"/>
                <w:bottom w:val="none" w:sz="0" w:space="0" w:color="auto"/>
                <w:right w:val="none" w:sz="0" w:space="0" w:color="auto"/>
              </w:divBdr>
            </w:div>
            <w:div w:id="213806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052655">
      <w:bodyDiv w:val="1"/>
      <w:marLeft w:val="0"/>
      <w:marRight w:val="0"/>
      <w:marTop w:val="0"/>
      <w:marBottom w:val="0"/>
      <w:divBdr>
        <w:top w:val="none" w:sz="0" w:space="0" w:color="auto"/>
        <w:left w:val="none" w:sz="0" w:space="0" w:color="auto"/>
        <w:bottom w:val="none" w:sz="0" w:space="0" w:color="auto"/>
        <w:right w:val="none" w:sz="0" w:space="0" w:color="auto"/>
      </w:divBdr>
      <w:divsChild>
        <w:div w:id="2099057010">
          <w:marLeft w:val="360"/>
          <w:marRight w:val="0"/>
          <w:marTop w:val="200"/>
          <w:marBottom w:val="0"/>
          <w:divBdr>
            <w:top w:val="none" w:sz="0" w:space="0" w:color="auto"/>
            <w:left w:val="none" w:sz="0" w:space="0" w:color="auto"/>
            <w:bottom w:val="none" w:sz="0" w:space="0" w:color="auto"/>
            <w:right w:val="none" w:sz="0" w:space="0" w:color="auto"/>
          </w:divBdr>
        </w:div>
        <w:div w:id="312874547">
          <w:marLeft w:val="360"/>
          <w:marRight w:val="0"/>
          <w:marTop w:val="200"/>
          <w:marBottom w:val="0"/>
          <w:divBdr>
            <w:top w:val="none" w:sz="0" w:space="0" w:color="auto"/>
            <w:left w:val="none" w:sz="0" w:space="0" w:color="auto"/>
            <w:bottom w:val="none" w:sz="0" w:space="0" w:color="auto"/>
            <w:right w:val="none" w:sz="0" w:space="0" w:color="auto"/>
          </w:divBdr>
        </w:div>
        <w:div w:id="1792017972">
          <w:marLeft w:val="360"/>
          <w:marRight w:val="0"/>
          <w:marTop w:val="200"/>
          <w:marBottom w:val="0"/>
          <w:divBdr>
            <w:top w:val="none" w:sz="0" w:space="0" w:color="auto"/>
            <w:left w:val="none" w:sz="0" w:space="0" w:color="auto"/>
            <w:bottom w:val="none" w:sz="0" w:space="0" w:color="auto"/>
            <w:right w:val="none" w:sz="0" w:space="0" w:color="auto"/>
          </w:divBdr>
        </w:div>
        <w:div w:id="942880347">
          <w:marLeft w:val="360"/>
          <w:marRight w:val="0"/>
          <w:marTop w:val="200"/>
          <w:marBottom w:val="0"/>
          <w:divBdr>
            <w:top w:val="none" w:sz="0" w:space="0" w:color="auto"/>
            <w:left w:val="none" w:sz="0" w:space="0" w:color="auto"/>
            <w:bottom w:val="none" w:sz="0" w:space="0" w:color="auto"/>
            <w:right w:val="none" w:sz="0" w:space="0" w:color="auto"/>
          </w:divBdr>
        </w:div>
      </w:divsChild>
    </w:div>
    <w:div w:id="178580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www.infoworld.com/article/3263764/database/what-is-a-graph-database-a-better-way-to-store-connected-data.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jpg"/><Relationship Id="rId10" Type="http://schemas.openxmlformats.org/officeDocument/2006/relationships/footer" Target="foot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4A6581-0F29-496C-804B-583840073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31</Pages>
  <Words>5829</Words>
  <Characters>33230</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shir Rana</dc:creator>
  <cp:keywords/>
  <dc:description/>
  <cp:lastModifiedBy>Dell</cp:lastModifiedBy>
  <cp:revision>419</cp:revision>
  <cp:lastPrinted>2023-04-10T20:23:00Z</cp:lastPrinted>
  <dcterms:created xsi:type="dcterms:W3CDTF">2023-04-10T20:04:00Z</dcterms:created>
  <dcterms:modified xsi:type="dcterms:W3CDTF">2023-07-02T14:36:00Z</dcterms:modified>
</cp:coreProperties>
</file>